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1A0971A" w14:textId="35D7DF3F"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w:t>
      </w:r>
      <w:r w:rsidR="00F86C48">
        <w:rPr>
          <w:rFonts w:ascii="Arial" w:eastAsia="Arial" w:hAnsi="Arial" w:cs="Arial"/>
          <w:sz w:val="28"/>
          <w:szCs w:val="28"/>
        </w:rPr>
        <w:t>8</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EF400C4"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F86C48">
        <w:rPr>
          <w:rFonts w:ascii="Arial" w:eastAsia="Arial" w:hAnsi="Arial" w:cs="Arial"/>
          <w:sz w:val="24"/>
          <w:szCs w:val="24"/>
        </w:rPr>
        <w:t>9</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F86C48">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6455EF71" w:rsidR="0057779B" w:rsidRPr="00151C03" w:rsidRDefault="00EB19CC" w:rsidP="00D04565">
      <w:pPr>
        <w:widowControl/>
        <w:spacing w:after="0" w:line="240" w:lineRule="auto"/>
        <w:contextualSpacing/>
        <w:jc w:val="both"/>
        <w:rPr>
          <w:rFonts w:ascii="Arial" w:eastAsia="Arial" w:hAnsi="Arial" w:cs="Arial"/>
          <w:b/>
          <w:sz w:val="24"/>
          <w:szCs w:val="24"/>
        </w:rPr>
      </w:pPr>
      <w:r w:rsidRPr="00151C03">
        <w:rPr>
          <w:rFonts w:ascii="Arial" w:eastAsia="Arial" w:hAnsi="Arial" w:cs="Arial"/>
          <w:sz w:val="24"/>
          <w:szCs w:val="24"/>
        </w:rPr>
        <w:t>As</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0F1866" w:rsidRPr="00F86C48">
        <w:rPr>
          <w:rFonts w:ascii="Arial" w:eastAsia="Arial" w:hAnsi="Arial" w:cs="Arial"/>
          <w:b/>
          <w:sz w:val="24"/>
          <w:szCs w:val="24"/>
        </w:rPr>
        <w:t>2</w:t>
      </w:r>
      <w:r w:rsidR="004F0AC0" w:rsidRPr="00F86C48">
        <w:rPr>
          <w:rFonts w:ascii="Arial" w:eastAsia="Arial" w:hAnsi="Arial" w:cs="Arial"/>
          <w:b/>
          <w:sz w:val="24"/>
          <w:szCs w:val="24"/>
        </w:rPr>
        <w:t>8</w:t>
      </w:r>
      <w:r w:rsidR="00D16141" w:rsidRPr="00F86C48">
        <w:rPr>
          <w:rFonts w:ascii="Arial" w:eastAsia="Arial" w:hAnsi="Arial" w:cs="Arial"/>
          <w:b/>
          <w:sz w:val="24"/>
          <w:szCs w:val="24"/>
        </w:rPr>
        <w:t xml:space="preserve"> </w:t>
      </w:r>
      <w:r w:rsidR="00020077" w:rsidRPr="00F86C48">
        <w:rPr>
          <w:rFonts w:ascii="Arial" w:eastAsia="Arial" w:hAnsi="Arial" w:cs="Arial"/>
          <w:b/>
          <w:sz w:val="24"/>
          <w:szCs w:val="24"/>
        </w:rPr>
        <w:t>Dec</w:t>
      </w:r>
      <w:r w:rsidR="00C55046" w:rsidRPr="00F86C48">
        <w:rPr>
          <w:rFonts w:ascii="Arial" w:eastAsia="Arial" w:hAnsi="Arial" w:cs="Arial"/>
          <w:b/>
          <w:sz w:val="24"/>
          <w:szCs w:val="24"/>
        </w:rPr>
        <w:t>ember</w:t>
      </w:r>
      <w:r w:rsidR="00D16141" w:rsidRPr="00F86C48">
        <w:rPr>
          <w:rFonts w:ascii="Arial" w:eastAsia="Arial" w:hAnsi="Arial" w:cs="Arial"/>
          <w:b/>
          <w:sz w:val="24"/>
          <w:szCs w:val="24"/>
        </w:rPr>
        <w:t xml:space="preserve"> </w:t>
      </w:r>
      <w:r w:rsidR="00C55046" w:rsidRPr="00F86C48">
        <w:rPr>
          <w:rFonts w:ascii="Arial" w:eastAsia="Arial" w:hAnsi="Arial" w:cs="Arial"/>
          <w:b/>
          <w:sz w:val="24"/>
          <w:szCs w:val="24"/>
        </w:rPr>
        <w:t>2020,</w:t>
      </w:r>
      <w:r w:rsidR="00D16141" w:rsidRPr="00F86C48">
        <w:rPr>
          <w:rFonts w:ascii="Arial" w:eastAsia="Arial" w:hAnsi="Arial" w:cs="Arial"/>
          <w:b/>
          <w:sz w:val="24"/>
          <w:szCs w:val="24"/>
        </w:rPr>
        <w:t xml:space="preserve"> </w:t>
      </w:r>
      <w:r w:rsidR="00C55046" w:rsidRPr="00F86C48">
        <w:rPr>
          <w:rFonts w:ascii="Arial" w:eastAsia="Arial" w:hAnsi="Arial" w:cs="Arial"/>
          <w:b/>
          <w:sz w:val="24"/>
          <w:szCs w:val="24"/>
        </w:rPr>
        <w:t>4PM</w:t>
      </w:r>
      <w:r w:rsidRPr="00F86C48">
        <w:rPr>
          <w:rFonts w:ascii="Arial" w:eastAsia="Arial" w:hAnsi="Arial" w:cs="Arial"/>
          <w:sz w:val="24"/>
          <w:szCs w:val="24"/>
        </w:rPr>
        <w:t>,</w:t>
      </w:r>
      <w:r w:rsidR="00D16141" w:rsidRPr="00F86C48">
        <w:rPr>
          <w:rFonts w:ascii="Arial" w:eastAsia="Arial" w:hAnsi="Arial" w:cs="Arial"/>
          <w:sz w:val="24"/>
          <w:szCs w:val="24"/>
        </w:rPr>
        <w:t xml:space="preserve"> </w:t>
      </w:r>
      <w:r w:rsidRPr="00F86C48">
        <w:rPr>
          <w:rFonts w:ascii="Arial" w:eastAsia="Arial" w:hAnsi="Arial" w:cs="Arial"/>
          <w:sz w:val="24"/>
          <w:szCs w:val="24"/>
        </w:rPr>
        <w:t>the</w:t>
      </w:r>
      <w:r w:rsidR="00D16141" w:rsidRPr="00F86C48">
        <w:rPr>
          <w:rFonts w:ascii="Arial" w:eastAsia="Arial" w:hAnsi="Arial" w:cs="Arial"/>
          <w:sz w:val="24"/>
          <w:szCs w:val="24"/>
        </w:rPr>
        <w:t xml:space="preserve"> </w:t>
      </w:r>
      <w:r w:rsidRPr="00F86C48">
        <w:rPr>
          <w:rFonts w:ascii="Arial" w:eastAsia="Arial" w:hAnsi="Arial" w:cs="Arial"/>
          <w:sz w:val="24"/>
          <w:szCs w:val="24"/>
        </w:rPr>
        <w:t>Department</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Pr="00F86C48">
        <w:rPr>
          <w:rFonts w:ascii="Arial" w:eastAsia="Arial" w:hAnsi="Arial" w:cs="Arial"/>
          <w:sz w:val="24"/>
          <w:szCs w:val="24"/>
        </w:rPr>
        <w:t>Health</w:t>
      </w:r>
      <w:r w:rsidR="00D16141" w:rsidRPr="00F86C48">
        <w:rPr>
          <w:rFonts w:ascii="Arial" w:eastAsia="Arial" w:hAnsi="Arial" w:cs="Arial"/>
          <w:sz w:val="24"/>
          <w:szCs w:val="24"/>
        </w:rPr>
        <w:t xml:space="preserve"> </w:t>
      </w:r>
      <w:r w:rsidRPr="00F86C48">
        <w:rPr>
          <w:rFonts w:ascii="Arial" w:eastAsia="Arial" w:hAnsi="Arial" w:cs="Arial"/>
          <w:sz w:val="24"/>
          <w:szCs w:val="24"/>
        </w:rPr>
        <w:t>(DOH)</w:t>
      </w:r>
      <w:r w:rsidR="00D16141" w:rsidRPr="00F86C48">
        <w:rPr>
          <w:rFonts w:ascii="Arial" w:eastAsia="Arial" w:hAnsi="Arial" w:cs="Arial"/>
          <w:sz w:val="24"/>
          <w:szCs w:val="24"/>
        </w:rPr>
        <w:t xml:space="preserve"> </w:t>
      </w:r>
      <w:r w:rsidRPr="00F86C48">
        <w:rPr>
          <w:rFonts w:ascii="Arial" w:eastAsia="Arial" w:hAnsi="Arial" w:cs="Arial"/>
          <w:sz w:val="24"/>
          <w:szCs w:val="24"/>
        </w:rPr>
        <w:t>has</w:t>
      </w:r>
      <w:r w:rsidR="00D16141" w:rsidRPr="00F86C48">
        <w:rPr>
          <w:rFonts w:ascii="Arial" w:eastAsia="Arial" w:hAnsi="Arial" w:cs="Arial"/>
          <w:sz w:val="24"/>
          <w:szCs w:val="24"/>
        </w:rPr>
        <w:t xml:space="preserve"> </w:t>
      </w:r>
      <w:r w:rsidRPr="00F86C48">
        <w:rPr>
          <w:rFonts w:ascii="Arial" w:eastAsia="Arial" w:hAnsi="Arial" w:cs="Arial"/>
          <w:sz w:val="24"/>
          <w:szCs w:val="24"/>
        </w:rPr>
        <w:t>recorded</w:t>
      </w:r>
      <w:r w:rsidR="00D16141" w:rsidRPr="00F86C48">
        <w:rPr>
          <w:rFonts w:ascii="Arial" w:eastAsia="Arial" w:hAnsi="Arial" w:cs="Arial"/>
          <w:sz w:val="24"/>
          <w:szCs w:val="24"/>
        </w:rPr>
        <w:t xml:space="preserve"> </w:t>
      </w:r>
      <w:r w:rsidRPr="00F86C48">
        <w:rPr>
          <w:rFonts w:ascii="Arial" w:eastAsia="Arial" w:hAnsi="Arial" w:cs="Arial"/>
          <w:sz w:val="24"/>
          <w:szCs w:val="24"/>
        </w:rPr>
        <w:t>a</w:t>
      </w:r>
      <w:r w:rsidR="00D16141" w:rsidRPr="00F86C48">
        <w:rPr>
          <w:rFonts w:ascii="Arial" w:eastAsia="Arial" w:hAnsi="Arial" w:cs="Arial"/>
          <w:sz w:val="24"/>
          <w:szCs w:val="24"/>
        </w:rPr>
        <w:t xml:space="preserve"> </w:t>
      </w:r>
      <w:r w:rsidRPr="00F86C48">
        <w:rPr>
          <w:rFonts w:ascii="Arial" w:eastAsia="Arial" w:hAnsi="Arial" w:cs="Arial"/>
          <w:sz w:val="24"/>
          <w:szCs w:val="24"/>
        </w:rPr>
        <w:t>total</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00E76F56" w:rsidRPr="00F86C48">
        <w:rPr>
          <w:rFonts w:ascii="Arial" w:eastAsia="Arial" w:hAnsi="Arial" w:cs="Arial"/>
          <w:b/>
          <w:sz w:val="24"/>
          <w:szCs w:val="24"/>
        </w:rPr>
        <w:t>4</w:t>
      </w:r>
      <w:r w:rsidR="00A07DFB" w:rsidRPr="00F86C48">
        <w:rPr>
          <w:rFonts w:ascii="Arial" w:eastAsia="Arial" w:hAnsi="Arial" w:cs="Arial"/>
          <w:b/>
          <w:sz w:val="24"/>
          <w:szCs w:val="24"/>
        </w:rPr>
        <w:t>70</w:t>
      </w:r>
      <w:r w:rsidR="00E76F56" w:rsidRPr="00F86C48">
        <w:rPr>
          <w:rFonts w:ascii="Arial" w:eastAsia="Arial" w:hAnsi="Arial" w:cs="Arial"/>
          <w:b/>
          <w:sz w:val="24"/>
          <w:szCs w:val="24"/>
        </w:rPr>
        <w:t>,</w:t>
      </w:r>
      <w:r w:rsidR="00A07DFB" w:rsidRPr="00F86C48">
        <w:rPr>
          <w:rFonts w:ascii="Arial" w:eastAsia="Arial" w:hAnsi="Arial" w:cs="Arial"/>
          <w:b/>
          <w:sz w:val="24"/>
          <w:szCs w:val="24"/>
        </w:rPr>
        <w:t>650</w:t>
      </w:r>
      <w:r w:rsidR="00E76F56" w:rsidRPr="00F86C48">
        <w:rPr>
          <w:rFonts w:ascii="Arial" w:eastAsia="Arial" w:hAnsi="Arial" w:cs="Arial"/>
          <w:b/>
          <w:sz w:val="24"/>
          <w:szCs w:val="24"/>
        </w:rPr>
        <w:t xml:space="preserve"> </w:t>
      </w:r>
      <w:r w:rsidR="00FD6C15" w:rsidRPr="00F86C48">
        <w:rPr>
          <w:rFonts w:ascii="Arial" w:eastAsia="Arial" w:hAnsi="Arial" w:cs="Arial"/>
          <w:b/>
          <w:sz w:val="24"/>
          <w:szCs w:val="24"/>
        </w:rPr>
        <w:t>co</w:t>
      </w:r>
      <w:r w:rsidRPr="00F86C48">
        <w:rPr>
          <w:rFonts w:ascii="Arial" w:eastAsia="Arial" w:hAnsi="Arial" w:cs="Arial"/>
          <w:b/>
          <w:sz w:val="24"/>
          <w:szCs w:val="24"/>
        </w:rPr>
        <w:t>nfirmed</w:t>
      </w:r>
      <w:r w:rsidR="00D16141" w:rsidRPr="00F86C48">
        <w:rPr>
          <w:rFonts w:ascii="Arial" w:eastAsia="Arial" w:hAnsi="Arial" w:cs="Arial"/>
          <w:b/>
          <w:sz w:val="24"/>
          <w:szCs w:val="24"/>
        </w:rPr>
        <w:t xml:space="preserve"> </w:t>
      </w:r>
      <w:r w:rsidRPr="00F86C48">
        <w:rPr>
          <w:rFonts w:ascii="Arial" w:eastAsia="Arial" w:hAnsi="Arial" w:cs="Arial"/>
          <w:b/>
          <w:sz w:val="24"/>
          <w:szCs w:val="24"/>
        </w:rPr>
        <w:t>cases</w:t>
      </w:r>
      <w:r w:rsidRPr="00F86C48">
        <w:rPr>
          <w:rFonts w:ascii="Arial" w:eastAsia="Arial" w:hAnsi="Arial" w:cs="Arial"/>
          <w:sz w:val="24"/>
          <w:szCs w:val="24"/>
        </w:rPr>
        <w:t>;</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Pr="00F86C48">
        <w:rPr>
          <w:rFonts w:ascii="Arial" w:eastAsia="Arial" w:hAnsi="Arial" w:cs="Arial"/>
          <w:sz w:val="24"/>
          <w:szCs w:val="24"/>
        </w:rPr>
        <w:t>which,</w:t>
      </w:r>
      <w:r w:rsidR="00D16141" w:rsidRPr="00F86C48">
        <w:rPr>
          <w:rFonts w:ascii="Arial" w:eastAsia="Arial" w:hAnsi="Arial" w:cs="Arial"/>
          <w:sz w:val="24"/>
          <w:szCs w:val="24"/>
        </w:rPr>
        <w:t xml:space="preserve"> </w:t>
      </w:r>
      <w:r w:rsidR="00E76F56" w:rsidRPr="00F86C48">
        <w:rPr>
          <w:rFonts w:ascii="Arial" w:eastAsia="Arial" w:hAnsi="Arial" w:cs="Arial"/>
          <w:b/>
          <w:sz w:val="24"/>
          <w:szCs w:val="24"/>
        </w:rPr>
        <w:t>2</w:t>
      </w:r>
      <w:r w:rsidR="00A2216F" w:rsidRPr="00F86C48">
        <w:rPr>
          <w:rFonts w:ascii="Arial" w:eastAsia="Arial" w:hAnsi="Arial" w:cs="Arial"/>
          <w:b/>
          <w:sz w:val="24"/>
          <w:szCs w:val="24"/>
        </w:rPr>
        <w:t>2</w:t>
      </w:r>
      <w:r w:rsidR="00E76F56" w:rsidRPr="00F86C48">
        <w:rPr>
          <w:rFonts w:ascii="Arial" w:eastAsia="Arial" w:hAnsi="Arial" w:cs="Arial"/>
          <w:b/>
          <w:sz w:val="24"/>
          <w:szCs w:val="24"/>
        </w:rPr>
        <w:t>,</w:t>
      </w:r>
      <w:r w:rsidR="00A07DFB" w:rsidRPr="00F86C48">
        <w:rPr>
          <w:rFonts w:ascii="Arial" w:eastAsia="Arial" w:hAnsi="Arial" w:cs="Arial"/>
          <w:b/>
          <w:sz w:val="24"/>
          <w:szCs w:val="24"/>
        </w:rPr>
        <w:t>746</w:t>
      </w:r>
      <w:r w:rsidR="00E76F56" w:rsidRPr="00F86C48">
        <w:rPr>
          <w:rFonts w:ascii="Arial" w:eastAsia="Arial" w:hAnsi="Arial" w:cs="Arial"/>
          <w:b/>
          <w:sz w:val="24"/>
          <w:szCs w:val="24"/>
        </w:rPr>
        <w:t xml:space="preserve"> </w:t>
      </w:r>
      <w:r w:rsidRPr="00F86C48">
        <w:rPr>
          <w:rFonts w:ascii="Arial" w:eastAsia="Arial" w:hAnsi="Arial" w:cs="Arial"/>
          <w:sz w:val="24"/>
          <w:szCs w:val="24"/>
        </w:rPr>
        <w:t>are</w:t>
      </w:r>
      <w:r w:rsidR="00D16141" w:rsidRPr="00F86C48">
        <w:rPr>
          <w:rFonts w:ascii="Arial" w:eastAsia="Arial" w:hAnsi="Arial" w:cs="Arial"/>
          <w:sz w:val="24"/>
          <w:szCs w:val="24"/>
        </w:rPr>
        <w:t xml:space="preserve"> </w:t>
      </w:r>
      <w:r w:rsidRPr="00F86C48">
        <w:rPr>
          <w:rFonts w:ascii="Arial" w:eastAsia="Arial" w:hAnsi="Arial" w:cs="Arial"/>
          <w:b/>
          <w:sz w:val="24"/>
          <w:szCs w:val="24"/>
        </w:rPr>
        <w:t>active</w:t>
      </w:r>
      <w:r w:rsidRPr="00F86C48">
        <w:rPr>
          <w:rFonts w:ascii="Arial" w:eastAsia="Arial" w:hAnsi="Arial" w:cs="Arial"/>
          <w:sz w:val="24"/>
          <w:szCs w:val="24"/>
        </w:rPr>
        <w:t>,</w:t>
      </w:r>
      <w:r w:rsidR="00D16141" w:rsidRPr="00F86C48">
        <w:rPr>
          <w:rFonts w:ascii="Arial" w:eastAsia="Arial" w:hAnsi="Arial" w:cs="Arial"/>
          <w:sz w:val="24"/>
          <w:szCs w:val="24"/>
        </w:rPr>
        <w:t xml:space="preserve"> </w:t>
      </w:r>
      <w:r w:rsidR="00E76F56" w:rsidRPr="00F86C48">
        <w:rPr>
          <w:rFonts w:ascii="Arial" w:eastAsia="Arial" w:hAnsi="Arial" w:cs="Arial"/>
          <w:b/>
          <w:sz w:val="24"/>
          <w:szCs w:val="24"/>
        </w:rPr>
        <w:t>43</w:t>
      </w:r>
      <w:r w:rsidR="00A2216F" w:rsidRPr="00F86C48">
        <w:rPr>
          <w:rFonts w:ascii="Arial" w:eastAsia="Arial" w:hAnsi="Arial" w:cs="Arial"/>
          <w:b/>
          <w:sz w:val="24"/>
          <w:szCs w:val="24"/>
        </w:rPr>
        <w:t>8</w:t>
      </w:r>
      <w:r w:rsidR="00E76F56" w:rsidRPr="00F86C48">
        <w:rPr>
          <w:rFonts w:ascii="Arial" w:eastAsia="Arial" w:hAnsi="Arial" w:cs="Arial"/>
          <w:b/>
          <w:sz w:val="24"/>
          <w:szCs w:val="24"/>
        </w:rPr>
        <w:t>,</w:t>
      </w:r>
      <w:r w:rsidR="00A07DFB" w:rsidRPr="00F86C48">
        <w:rPr>
          <w:rFonts w:ascii="Arial" w:eastAsia="Arial" w:hAnsi="Arial" w:cs="Arial"/>
          <w:b/>
          <w:sz w:val="24"/>
          <w:szCs w:val="24"/>
        </w:rPr>
        <w:t>780</w:t>
      </w:r>
      <w:r w:rsidR="00E76F56" w:rsidRPr="00F86C48">
        <w:rPr>
          <w:rFonts w:ascii="Arial" w:eastAsia="Arial" w:hAnsi="Arial" w:cs="Arial"/>
          <w:b/>
          <w:sz w:val="24"/>
          <w:szCs w:val="24"/>
        </w:rPr>
        <w:t xml:space="preserve"> </w:t>
      </w:r>
      <w:r w:rsidRPr="00F86C48">
        <w:rPr>
          <w:rFonts w:ascii="Arial" w:eastAsia="Arial" w:hAnsi="Arial" w:cs="Arial"/>
          <w:sz w:val="24"/>
          <w:szCs w:val="24"/>
        </w:rPr>
        <w:t>have</w:t>
      </w:r>
      <w:r w:rsidR="00D16141" w:rsidRPr="00F86C48">
        <w:rPr>
          <w:rFonts w:ascii="Arial" w:eastAsia="Arial" w:hAnsi="Arial" w:cs="Arial"/>
          <w:sz w:val="24"/>
          <w:szCs w:val="24"/>
        </w:rPr>
        <w:t xml:space="preserve"> </w:t>
      </w:r>
      <w:r w:rsidRPr="00F86C48">
        <w:rPr>
          <w:rFonts w:ascii="Arial" w:eastAsia="Arial" w:hAnsi="Arial" w:cs="Arial"/>
          <w:b/>
          <w:sz w:val="24"/>
          <w:szCs w:val="24"/>
        </w:rPr>
        <w:t>recovered</w:t>
      </w:r>
      <w:r w:rsidR="00D16141" w:rsidRPr="00F86C48">
        <w:rPr>
          <w:rFonts w:ascii="Arial" w:eastAsia="Arial" w:hAnsi="Arial" w:cs="Arial"/>
          <w:sz w:val="24"/>
          <w:szCs w:val="24"/>
        </w:rPr>
        <w:t xml:space="preserve"> </w:t>
      </w:r>
      <w:r w:rsidRPr="00F86C48">
        <w:rPr>
          <w:rFonts w:ascii="Arial" w:eastAsia="Arial" w:hAnsi="Arial" w:cs="Arial"/>
          <w:sz w:val="24"/>
          <w:szCs w:val="24"/>
        </w:rPr>
        <w:t>and</w:t>
      </w:r>
      <w:r w:rsidR="00D16141" w:rsidRPr="00F86C48">
        <w:rPr>
          <w:rFonts w:ascii="Arial" w:eastAsia="Arial" w:hAnsi="Arial" w:cs="Arial"/>
          <w:sz w:val="24"/>
          <w:szCs w:val="24"/>
        </w:rPr>
        <w:t xml:space="preserve"> </w:t>
      </w:r>
      <w:r w:rsidR="00E76F56" w:rsidRPr="00F86C48">
        <w:rPr>
          <w:rFonts w:ascii="Arial" w:eastAsia="Arial" w:hAnsi="Arial" w:cs="Arial"/>
          <w:b/>
          <w:sz w:val="24"/>
          <w:szCs w:val="24"/>
        </w:rPr>
        <w:t>9,</w:t>
      </w:r>
      <w:r w:rsidR="00A2216F" w:rsidRPr="00F86C48">
        <w:rPr>
          <w:rFonts w:ascii="Arial" w:eastAsia="Arial" w:hAnsi="Arial" w:cs="Arial"/>
          <w:b/>
          <w:sz w:val="24"/>
          <w:szCs w:val="24"/>
        </w:rPr>
        <w:t>1</w:t>
      </w:r>
      <w:r w:rsidR="00A07DFB" w:rsidRPr="00F86C48">
        <w:rPr>
          <w:rFonts w:ascii="Arial" w:eastAsia="Arial" w:hAnsi="Arial" w:cs="Arial"/>
          <w:b/>
          <w:sz w:val="24"/>
          <w:szCs w:val="24"/>
        </w:rPr>
        <w:t>24</w:t>
      </w:r>
      <w:r w:rsidR="00E76F56" w:rsidRPr="00F86C48">
        <w:rPr>
          <w:rFonts w:ascii="Arial" w:eastAsia="Arial" w:hAnsi="Arial" w:cs="Arial"/>
          <w:b/>
          <w:sz w:val="24"/>
          <w:szCs w:val="24"/>
        </w:rPr>
        <w:t xml:space="preserve"> </w:t>
      </w:r>
      <w:r w:rsidR="00D74F68" w:rsidRPr="00F86C48">
        <w:rPr>
          <w:rFonts w:ascii="Arial" w:eastAsia="Arial" w:hAnsi="Arial" w:cs="Arial"/>
          <w:b/>
          <w:sz w:val="24"/>
          <w:szCs w:val="24"/>
        </w:rPr>
        <w:t>death</w:t>
      </w:r>
      <w:r w:rsidR="0057779B" w:rsidRPr="00F86C48">
        <w:rPr>
          <w:rFonts w:ascii="Arial" w:eastAsia="Arial" w:hAnsi="Arial" w:cs="Arial"/>
          <w:b/>
          <w:sz w:val="24"/>
          <w:szCs w:val="24"/>
        </w:rPr>
        <w:t>s</w:t>
      </w:r>
      <w:r w:rsidR="0057779B" w:rsidRPr="00F86C48">
        <w:rPr>
          <w:rFonts w:ascii="Arial" w:eastAsia="Arial" w:hAnsi="Arial" w:cs="Arial"/>
          <w:sz w:val="24"/>
          <w:szCs w:val="24"/>
        </w:rPr>
        <w:t>.</w:t>
      </w:r>
    </w:p>
    <w:p w14:paraId="22E235F4" w14:textId="4E2E4652"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3C60DC" w:rsidRPr="00F55556">
        <w:rPr>
          <w:rFonts w:ascii="Arial" w:eastAsia="Arial" w:hAnsi="Arial" w:cs="Arial"/>
          <w:i/>
          <w:color w:val="0070C0"/>
          <w:sz w:val="16"/>
          <w:szCs w:val="16"/>
        </w:rPr>
        <w:t>8</w:t>
      </w:r>
      <w:r w:rsidR="004F0AC0">
        <w:rPr>
          <w:rFonts w:ascii="Arial" w:eastAsia="Arial" w:hAnsi="Arial" w:cs="Arial"/>
          <w:i/>
          <w:color w:val="0070C0"/>
          <w:sz w:val="16"/>
          <w:szCs w:val="16"/>
        </w:rPr>
        <w:t>9</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EAF1923"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b/>
          <w:bCs/>
          <w:sz w:val="24"/>
          <w:szCs w:val="24"/>
        </w:rPr>
        <w:t xml:space="preserve"> </w:t>
      </w:r>
      <w:r w:rsidR="004652C8" w:rsidRPr="00F86C48">
        <w:rPr>
          <w:rFonts w:ascii="Arial" w:eastAsia="Arial" w:hAnsi="Arial" w:cs="Arial"/>
          <w:b/>
          <w:sz w:val="24"/>
          <w:szCs w:val="24"/>
        </w:rPr>
        <w:t>₱</w:t>
      </w:r>
      <w:r w:rsidR="00CD47B7" w:rsidRPr="00F86C48">
        <w:rPr>
          <w:rFonts w:ascii="Arial" w:eastAsia="Arial" w:hAnsi="Arial" w:cs="Arial"/>
          <w:b/>
          <w:bCs/>
          <w:sz w:val="24"/>
          <w:szCs w:val="24"/>
        </w:rPr>
        <w:t>1,882,102,609.23</w:t>
      </w:r>
      <w:r w:rsidR="00AE614C" w:rsidRPr="00F86C48">
        <w:rPr>
          <w:rFonts w:ascii="Arial" w:eastAsia="Arial" w:hAnsi="Arial" w:cs="Arial"/>
          <w:b/>
          <w:bCs/>
          <w:sz w:val="24"/>
          <w:szCs w:val="24"/>
        </w:rPr>
        <w:t xml:space="preserve"> </w:t>
      </w:r>
      <w:r w:rsidRPr="00F86C48">
        <w:rPr>
          <w:rFonts w:ascii="Arial" w:eastAsia="Arial" w:hAnsi="Arial" w:cs="Arial"/>
          <w:sz w:val="24"/>
          <w:szCs w:val="24"/>
        </w:rPr>
        <w:t>worth</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Pr="00F86C48">
        <w:rPr>
          <w:rFonts w:ascii="Arial" w:eastAsia="Arial" w:hAnsi="Arial" w:cs="Arial"/>
          <w:sz w:val="24"/>
          <w:szCs w:val="24"/>
        </w:rPr>
        <w:t>assistance</w:t>
      </w:r>
      <w:r w:rsidR="00D16141" w:rsidRPr="00F86C48">
        <w:rPr>
          <w:rFonts w:ascii="Arial" w:eastAsia="Arial" w:hAnsi="Arial" w:cs="Arial"/>
          <w:sz w:val="24"/>
          <w:szCs w:val="24"/>
        </w:rPr>
        <w:t xml:space="preserve"> </w:t>
      </w:r>
      <w:r w:rsidRPr="00F86C48">
        <w:rPr>
          <w:rFonts w:ascii="Arial" w:eastAsia="Arial" w:hAnsi="Arial" w:cs="Arial"/>
          <w:sz w:val="24"/>
          <w:szCs w:val="24"/>
        </w:rPr>
        <w:t>was</w:t>
      </w:r>
      <w:r w:rsidR="00D16141" w:rsidRPr="00F86C48">
        <w:rPr>
          <w:rFonts w:ascii="Arial" w:eastAsia="Arial" w:hAnsi="Arial" w:cs="Arial"/>
          <w:sz w:val="24"/>
          <w:szCs w:val="24"/>
        </w:rPr>
        <w:t xml:space="preserve"> </w:t>
      </w:r>
      <w:r w:rsidRPr="00F86C48">
        <w:rPr>
          <w:rFonts w:ascii="Arial" w:eastAsia="Arial" w:hAnsi="Arial" w:cs="Arial"/>
          <w:sz w:val="24"/>
          <w:szCs w:val="24"/>
        </w:rPr>
        <w:t>provided</w:t>
      </w:r>
      <w:r w:rsidR="00D16141" w:rsidRPr="00F86C48">
        <w:rPr>
          <w:rFonts w:ascii="Arial" w:eastAsia="Arial" w:hAnsi="Arial" w:cs="Arial"/>
          <w:sz w:val="24"/>
          <w:szCs w:val="24"/>
        </w:rPr>
        <w:t xml:space="preserve"> </w:t>
      </w:r>
      <w:r w:rsidRPr="00F86C48">
        <w:rPr>
          <w:rFonts w:ascii="Arial" w:eastAsia="Arial" w:hAnsi="Arial" w:cs="Arial"/>
          <w:sz w:val="24"/>
          <w:szCs w:val="24"/>
        </w:rPr>
        <w:t>to</w:t>
      </w:r>
      <w:r w:rsidR="00D16141" w:rsidRPr="00F86C48">
        <w:rPr>
          <w:rFonts w:ascii="Arial" w:eastAsia="Arial" w:hAnsi="Arial" w:cs="Arial"/>
          <w:sz w:val="24"/>
          <w:szCs w:val="24"/>
        </w:rPr>
        <w:t xml:space="preserve"> </w:t>
      </w:r>
      <w:r w:rsidRPr="00F86C48">
        <w:rPr>
          <w:rFonts w:ascii="Arial" w:eastAsia="Arial" w:hAnsi="Arial" w:cs="Arial"/>
          <w:sz w:val="24"/>
          <w:szCs w:val="24"/>
        </w:rPr>
        <w:t>the</w:t>
      </w:r>
      <w:r w:rsidR="00D16141" w:rsidRPr="00F86C48">
        <w:rPr>
          <w:rFonts w:ascii="Arial" w:eastAsia="Arial" w:hAnsi="Arial" w:cs="Arial"/>
          <w:sz w:val="24"/>
          <w:szCs w:val="24"/>
        </w:rPr>
        <w:t xml:space="preserve"> </w:t>
      </w:r>
      <w:r w:rsidRPr="00F86C48">
        <w:rPr>
          <w:rFonts w:ascii="Arial" w:eastAsia="Arial" w:hAnsi="Arial" w:cs="Arial"/>
          <w:sz w:val="24"/>
          <w:szCs w:val="24"/>
        </w:rPr>
        <w:t>families</w:t>
      </w:r>
      <w:r w:rsidR="00D16141" w:rsidRPr="00F86C48">
        <w:rPr>
          <w:rFonts w:ascii="Arial" w:eastAsia="Arial" w:hAnsi="Arial" w:cs="Arial"/>
          <w:sz w:val="24"/>
          <w:szCs w:val="24"/>
        </w:rPr>
        <w:t xml:space="preserve"> </w:t>
      </w:r>
      <w:r w:rsidRPr="00F86C48">
        <w:rPr>
          <w:rFonts w:ascii="Arial" w:eastAsia="Arial" w:hAnsi="Arial" w:cs="Arial"/>
          <w:sz w:val="24"/>
          <w:szCs w:val="24"/>
        </w:rPr>
        <w:t>and</w:t>
      </w:r>
      <w:r w:rsidR="00D16141" w:rsidRPr="00F86C48">
        <w:rPr>
          <w:rFonts w:ascii="Arial" w:eastAsia="Arial" w:hAnsi="Arial" w:cs="Arial"/>
          <w:sz w:val="24"/>
          <w:szCs w:val="24"/>
        </w:rPr>
        <w:t xml:space="preserve"> </w:t>
      </w:r>
      <w:r w:rsidRPr="00F86C48">
        <w:rPr>
          <w:rFonts w:ascii="Arial" w:eastAsia="Arial" w:hAnsi="Arial" w:cs="Arial"/>
          <w:sz w:val="24"/>
          <w:szCs w:val="24"/>
        </w:rPr>
        <w:t>individuals</w:t>
      </w:r>
      <w:r w:rsidR="00D16141" w:rsidRPr="00F86C48">
        <w:rPr>
          <w:rFonts w:ascii="Arial" w:eastAsia="Arial" w:hAnsi="Arial" w:cs="Arial"/>
          <w:sz w:val="24"/>
          <w:szCs w:val="24"/>
        </w:rPr>
        <w:t xml:space="preserve"> </w:t>
      </w:r>
      <w:r w:rsidRPr="00F86C48">
        <w:rPr>
          <w:rFonts w:ascii="Arial" w:eastAsia="Arial" w:hAnsi="Arial" w:cs="Arial"/>
          <w:sz w:val="24"/>
          <w:szCs w:val="24"/>
        </w:rPr>
        <w:t>including</w:t>
      </w:r>
      <w:r w:rsidR="00D16141" w:rsidRPr="00F86C48">
        <w:rPr>
          <w:rFonts w:ascii="Arial" w:eastAsia="Arial" w:hAnsi="Arial" w:cs="Arial"/>
          <w:sz w:val="24"/>
          <w:szCs w:val="24"/>
        </w:rPr>
        <w:t xml:space="preserve"> </w:t>
      </w:r>
      <w:proofErr w:type="spellStart"/>
      <w:r w:rsidRPr="00F86C48">
        <w:rPr>
          <w:rFonts w:ascii="Arial" w:eastAsia="Arial" w:hAnsi="Arial" w:cs="Arial"/>
          <w:sz w:val="24"/>
          <w:szCs w:val="24"/>
        </w:rPr>
        <w:t>strandees</w:t>
      </w:r>
      <w:proofErr w:type="spellEnd"/>
      <w:r w:rsidR="00D16141" w:rsidRPr="00F86C48">
        <w:rPr>
          <w:rFonts w:ascii="Arial" w:eastAsia="Arial" w:hAnsi="Arial" w:cs="Arial"/>
          <w:sz w:val="24"/>
          <w:szCs w:val="24"/>
        </w:rPr>
        <w:t xml:space="preserve"> </w:t>
      </w:r>
      <w:r w:rsidRPr="00F86C48">
        <w:rPr>
          <w:rFonts w:ascii="Arial" w:eastAsia="Arial" w:hAnsi="Arial" w:cs="Arial"/>
          <w:sz w:val="24"/>
          <w:szCs w:val="24"/>
        </w:rPr>
        <w:t>affected</w:t>
      </w:r>
      <w:r w:rsidR="00D16141" w:rsidRPr="00F86C48">
        <w:rPr>
          <w:rFonts w:ascii="Arial" w:eastAsia="Arial" w:hAnsi="Arial" w:cs="Arial"/>
          <w:sz w:val="24"/>
          <w:szCs w:val="24"/>
        </w:rPr>
        <w:t xml:space="preserve"> </w:t>
      </w:r>
      <w:r w:rsidRPr="00F86C48">
        <w:rPr>
          <w:rFonts w:ascii="Arial" w:eastAsia="Arial" w:hAnsi="Arial" w:cs="Arial"/>
          <w:sz w:val="24"/>
          <w:szCs w:val="24"/>
        </w:rPr>
        <w:t>by</w:t>
      </w:r>
      <w:r w:rsidR="00D16141" w:rsidRPr="00F86C48">
        <w:rPr>
          <w:rFonts w:ascii="Arial" w:eastAsia="Arial" w:hAnsi="Arial" w:cs="Arial"/>
          <w:sz w:val="24"/>
          <w:szCs w:val="24"/>
        </w:rPr>
        <w:t xml:space="preserve"> </w:t>
      </w:r>
      <w:r w:rsidRPr="00F86C48">
        <w:rPr>
          <w:rFonts w:ascii="Arial" w:eastAsia="Arial" w:hAnsi="Arial" w:cs="Arial"/>
          <w:sz w:val="24"/>
          <w:szCs w:val="24"/>
        </w:rPr>
        <w:t>community</w:t>
      </w:r>
      <w:r w:rsidR="00D16141" w:rsidRPr="00F86C48">
        <w:rPr>
          <w:rFonts w:ascii="Arial" w:eastAsia="Arial" w:hAnsi="Arial" w:cs="Arial"/>
          <w:sz w:val="24"/>
          <w:szCs w:val="24"/>
        </w:rPr>
        <w:t xml:space="preserve"> </w:t>
      </w:r>
      <w:r w:rsidRPr="00F86C48">
        <w:rPr>
          <w:rFonts w:ascii="Arial" w:eastAsia="Arial" w:hAnsi="Arial" w:cs="Arial"/>
          <w:sz w:val="24"/>
          <w:szCs w:val="24"/>
        </w:rPr>
        <w:t>quarantine</w:t>
      </w:r>
      <w:r w:rsidR="00D16141" w:rsidRPr="00F86C48">
        <w:rPr>
          <w:rFonts w:ascii="Arial" w:eastAsia="Arial" w:hAnsi="Arial" w:cs="Arial"/>
          <w:sz w:val="24"/>
          <w:szCs w:val="24"/>
        </w:rPr>
        <w:t xml:space="preserve"> </w:t>
      </w:r>
      <w:r w:rsidRPr="00F86C48">
        <w:rPr>
          <w:rFonts w:ascii="Arial" w:eastAsia="Arial" w:hAnsi="Arial" w:cs="Arial"/>
          <w:sz w:val="24"/>
          <w:szCs w:val="24"/>
        </w:rPr>
        <w:t>being</w:t>
      </w:r>
      <w:r w:rsidR="00D16141" w:rsidRPr="00F86C48">
        <w:rPr>
          <w:rFonts w:ascii="Arial" w:eastAsia="Arial" w:hAnsi="Arial" w:cs="Arial"/>
          <w:sz w:val="24"/>
          <w:szCs w:val="24"/>
        </w:rPr>
        <w:t xml:space="preserve"> </w:t>
      </w:r>
      <w:r w:rsidRPr="00F86C48">
        <w:rPr>
          <w:rFonts w:ascii="Arial" w:eastAsia="Arial" w:hAnsi="Arial" w:cs="Arial"/>
          <w:sz w:val="24"/>
          <w:szCs w:val="24"/>
        </w:rPr>
        <w:t>implemented</w:t>
      </w:r>
      <w:r w:rsidR="00D16141" w:rsidRPr="00F86C48">
        <w:rPr>
          <w:rFonts w:ascii="Arial" w:eastAsia="Arial" w:hAnsi="Arial" w:cs="Arial"/>
          <w:sz w:val="24"/>
          <w:szCs w:val="24"/>
        </w:rPr>
        <w:t xml:space="preserve"> </w:t>
      </w:r>
      <w:r w:rsidRPr="00F86C48">
        <w:rPr>
          <w:rFonts w:ascii="Arial" w:eastAsia="Arial" w:hAnsi="Arial" w:cs="Arial"/>
          <w:sz w:val="24"/>
          <w:szCs w:val="24"/>
        </w:rPr>
        <w:t>due</w:t>
      </w:r>
      <w:r w:rsidR="00D16141" w:rsidRPr="00F86C48">
        <w:rPr>
          <w:rFonts w:ascii="Arial" w:eastAsia="Arial" w:hAnsi="Arial" w:cs="Arial"/>
          <w:sz w:val="24"/>
          <w:szCs w:val="24"/>
        </w:rPr>
        <w:t xml:space="preserve"> </w:t>
      </w:r>
      <w:r w:rsidRPr="00F86C48">
        <w:rPr>
          <w:rFonts w:ascii="Arial" w:eastAsia="Arial" w:hAnsi="Arial" w:cs="Arial"/>
          <w:sz w:val="24"/>
          <w:szCs w:val="24"/>
        </w:rPr>
        <w:t>to</w:t>
      </w:r>
      <w:r w:rsidR="00D16141" w:rsidRPr="00F86C48">
        <w:rPr>
          <w:rFonts w:ascii="Arial" w:eastAsia="Arial" w:hAnsi="Arial" w:cs="Arial"/>
          <w:sz w:val="24"/>
          <w:szCs w:val="24"/>
        </w:rPr>
        <w:t xml:space="preserve"> </w:t>
      </w:r>
      <w:r w:rsidRPr="00F86C48">
        <w:rPr>
          <w:rFonts w:ascii="Arial" w:eastAsia="Arial" w:hAnsi="Arial" w:cs="Arial"/>
          <w:sz w:val="24"/>
          <w:szCs w:val="24"/>
        </w:rPr>
        <w:t>COVID-19</w:t>
      </w:r>
      <w:r w:rsidR="00D16141" w:rsidRPr="00F86C48">
        <w:rPr>
          <w:rFonts w:ascii="Arial" w:eastAsia="Arial" w:hAnsi="Arial" w:cs="Arial"/>
          <w:sz w:val="24"/>
          <w:szCs w:val="24"/>
        </w:rPr>
        <w:t xml:space="preserve"> </w:t>
      </w:r>
      <w:r w:rsidRPr="00F86C48">
        <w:rPr>
          <w:rFonts w:ascii="Arial" w:eastAsia="Arial" w:hAnsi="Arial" w:cs="Arial"/>
          <w:sz w:val="24"/>
          <w:szCs w:val="24"/>
        </w:rPr>
        <w:t>pandemic;</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Pr="00F86C48">
        <w:rPr>
          <w:rFonts w:ascii="Arial" w:eastAsia="Arial" w:hAnsi="Arial" w:cs="Arial"/>
          <w:sz w:val="24"/>
          <w:szCs w:val="24"/>
        </w:rPr>
        <w:t>which,</w:t>
      </w:r>
      <w:r w:rsidR="00201C7A" w:rsidRPr="00F86C48">
        <w:rPr>
          <w:rFonts w:ascii="Arial" w:eastAsia="Arial" w:hAnsi="Arial" w:cs="Arial"/>
          <w:sz w:val="24"/>
          <w:szCs w:val="24"/>
        </w:rPr>
        <w:t xml:space="preserve"> </w:t>
      </w:r>
      <w:r w:rsidR="00CD47B7" w:rsidRPr="00F86C48">
        <w:rPr>
          <w:rFonts w:ascii="Arial" w:eastAsia="Arial" w:hAnsi="Arial" w:cs="Arial"/>
          <w:b/>
          <w:sz w:val="24"/>
          <w:szCs w:val="24"/>
        </w:rPr>
        <w:t xml:space="preserve">₱1,370,117,240.74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47E48">
        <w:rPr>
          <w:rFonts w:ascii="Arial" w:eastAsia="Arial" w:hAnsi="Arial" w:cs="Arial"/>
          <w:b/>
          <w:sz w:val="24"/>
          <w:szCs w:val="24"/>
        </w:rPr>
        <w:t>DSWD</w:t>
      </w:r>
      <w:r w:rsidRPr="00A47E48">
        <w:rPr>
          <w:rFonts w:ascii="Arial" w:eastAsia="Arial" w:hAnsi="Arial" w:cs="Arial"/>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CD47B7" w:rsidRPr="00CD47B7" w14:paraId="2C7596BB" w14:textId="77777777" w:rsidTr="00CD47B7">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5C6621B"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6AE6C17"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COST OF ASSISTANCE </w:t>
            </w:r>
          </w:p>
        </w:tc>
      </w:tr>
      <w:tr w:rsidR="00CD47B7" w:rsidRPr="00CD47B7" w14:paraId="6FDAECDD" w14:textId="77777777" w:rsidTr="006162E5">
        <w:trPr>
          <w:trHeight w:val="20"/>
          <w:tblHeader/>
        </w:trPr>
        <w:tc>
          <w:tcPr>
            <w:tcW w:w="0" w:type="auto"/>
            <w:gridSpan w:val="2"/>
            <w:vMerge/>
            <w:tcBorders>
              <w:top w:val="single" w:sz="4" w:space="0" w:color="000000"/>
              <w:left w:val="single" w:sz="4" w:space="0" w:color="000000"/>
              <w:bottom w:val="nil"/>
              <w:right w:val="single" w:sz="4" w:space="0" w:color="auto"/>
            </w:tcBorders>
            <w:vAlign w:val="center"/>
            <w:hideMark/>
          </w:tcPr>
          <w:p w14:paraId="68DCE33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7D0560CF"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525FEF5E"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456EC0E4"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FF0000" w:fill="808080"/>
            <w:vAlign w:val="center"/>
            <w:hideMark/>
          </w:tcPr>
          <w:p w14:paraId="44EAB934"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GRAND TOTAL </w:t>
            </w:r>
          </w:p>
        </w:tc>
      </w:tr>
      <w:tr w:rsidR="00CD47B7" w:rsidRPr="00CD47B7" w14:paraId="1AA14648" w14:textId="77777777" w:rsidTr="006162E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88D431"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61411472" w14:textId="4E9CFAC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370,117,240.74 </w:t>
            </w:r>
          </w:p>
        </w:tc>
        <w:tc>
          <w:tcPr>
            <w:tcW w:w="0" w:type="auto"/>
            <w:tcBorders>
              <w:top w:val="nil"/>
              <w:left w:val="nil"/>
              <w:bottom w:val="single" w:sz="4" w:space="0" w:color="000000"/>
              <w:right w:val="single" w:sz="4" w:space="0" w:color="000000"/>
            </w:tcBorders>
            <w:shd w:val="clear" w:color="A5A5A5" w:fill="A5A5A5"/>
            <w:noWrap/>
            <w:vAlign w:val="bottom"/>
            <w:hideMark/>
          </w:tcPr>
          <w:p w14:paraId="18BA3F8B" w14:textId="707B15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80,134,958.53 </w:t>
            </w:r>
          </w:p>
        </w:tc>
        <w:tc>
          <w:tcPr>
            <w:tcW w:w="0" w:type="auto"/>
            <w:tcBorders>
              <w:top w:val="nil"/>
              <w:left w:val="nil"/>
              <w:bottom w:val="single" w:sz="4" w:space="0" w:color="000000"/>
              <w:right w:val="single" w:sz="4" w:space="0" w:color="000000"/>
            </w:tcBorders>
            <w:shd w:val="clear" w:color="A5A5A5" w:fill="A5A5A5"/>
            <w:noWrap/>
            <w:vAlign w:val="bottom"/>
            <w:hideMark/>
          </w:tcPr>
          <w:p w14:paraId="3C248114" w14:textId="463B9B8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5F789DFA" w14:textId="06B4FD1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882,102,609.23 </w:t>
            </w:r>
          </w:p>
        </w:tc>
      </w:tr>
      <w:tr w:rsidR="00CD47B7" w:rsidRPr="00CD47B7" w14:paraId="366780A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1200D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25B6F2ED" w14:textId="0184CD1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8,494,640.35 </w:t>
            </w:r>
          </w:p>
        </w:tc>
        <w:tc>
          <w:tcPr>
            <w:tcW w:w="0" w:type="auto"/>
            <w:tcBorders>
              <w:top w:val="nil"/>
              <w:left w:val="nil"/>
              <w:bottom w:val="single" w:sz="4" w:space="0" w:color="000000"/>
              <w:right w:val="single" w:sz="4" w:space="0" w:color="000000"/>
            </w:tcBorders>
            <w:shd w:val="clear" w:color="A5A5A5" w:fill="A5A5A5"/>
            <w:noWrap/>
            <w:vAlign w:val="bottom"/>
            <w:hideMark/>
          </w:tcPr>
          <w:p w14:paraId="76923820" w14:textId="5C52CBD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2800F25" w14:textId="67CE4C4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5D1F174" w14:textId="072F5B5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83,904,640.35 </w:t>
            </w:r>
          </w:p>
        </w:tc>
      </w:tr>
      <w:tr w:rsidR="00CD47B7" w:rsidRPr="00CD47B7" w14:paraId="17940F9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BFF923"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4EC58576" w14:textId="1F5F33B2"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6,133,133.19 </w:t>
            </w:r>
          </w:p>
        </w:tc>
        <w:tc>
          <w:tcPr>
            <w:tcW w:w="0" w:type="auto"/>
            <w:tcBorders>
              <w:top w:val="nil"/>
              <w:left w:val="nil"/>
              <w:bottom w:val="single" w:sz="4" w:space="0" w:color="000000"/>
              <w:right w:val="single" w:sz="4" w:space="0" w:color="000000"/>
            </w:tcBorders>
            <w:shd w:val="clear" w:color="auto" w:fill="auto"/>
            <w:noWrap/>
            <w:vAlign w:val="bottom"/>
            <w:hideMark/>
          </w:tcPr>
          <w:p w14:paraId="0A9DE03B" w14:textId="67FD600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AFDB2C" w14:textId="4E27691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78197A" w14:textId="4C1617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6,133,133.19 </w:t>
            </w:r>
          </w:p>
        </w:tc>
      </w:tr>
      <w:tr w:rsidR="00CD47B7" w:rsidRPr="00CD47B7" w14:paraId="6EFECC1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262A6F"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36A85C" w14:textId="7210359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9,353,679.36 </w:t>
            </w:r>
          </w:p>
        </w:tc>
        <w:tc>
          <w:tcPr>
            <w:tcW w:w="0" w:type="auto"/>
            <w:tcBorders>
              <w:top w:val="nil"/>
              <w:left w:val="nil"/>
              <w:bottom w:val="single" w:sz="4" w:space="0" w:color="000000"/>
              <w:right w:val="single" w:sz="4" w:space="0" w:color="000000"/>
            </w:tcBorders>
            <w:shd w:val="clear" w:color="auto" w:fill="auto"/>
            <w:noWrap/>
            <w:vAlign w:val="bottom"/>
            <w:hideMark/>
          </w:tcPr>
          <w:p w14:paraId="48E5A890" w14:textId="50CF010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807FAB" w14:textId="0E7F7FD5"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AE976B" w14:textId="2A9F33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1,453,679.36 </w:t>
            </w:r>
          </w:p>
        </w:tc>
      </w:tr>
      <w:tr w:rsidR="00CD47B7" w:rsidRPr="00CD47B7" w14:paraId="0BF38C2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E94D67"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44B2C60" w14:textId="2DCF99BE"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02F2556A" w14:textId="17AB98E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384C6" w14:textId="30EB5534"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C95B6D" w14:textId="254156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32,450.00 </w:t>
            </w:r>
          </w:p>
        </w:tc>
      </w:tr>
      <w:tr w:rsidR="00CD47B7" w:rsidRPr="00CD47B7" w14:paraId="11AFD94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39EC3"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37FE7156" w14:textId="2E0B0408"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8,159,778.00 </w:t>
            </w:r>
          </w:p>
        </w:tc>
        <w:tc>
          <w:tcPr>
            <w:tcW w:w="0" w:type="auto"/>
            <w:tcBorders>
              <w:top w:val="nil"/>
              <w:left w:val="nil"/>
              <w:bottom w:val="single" w:sz="4" w:space="0" w:color="000000"/>
              <w:right w:val="single" w:sz="4" w:space="0" w:color="000000"/>
            </w:tcBorders>
            <w:shd w:val="clear" w:color="auto" w:fill="auto"/>
            <w:noWrap/>
            <w:vAlign w:val="bottom"/>
            <w:hideMark/>
          </w:tcPr>
          <w:p w14:paraId="374EC98F" w14:textId="3B41C1B5"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73A34" w14:textId="7BE229B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A0D321" w14:textId="643DF2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09,778.00 </w:t>
            </w:r>
          </w:p>
        </w:tc>
      </w:tr>
      <w:tr w:rsidR="00CD47B7" w:rsidRPr="00CD47B7" w14:paraId="44139E5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2EA21A"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720D9336" w14:textId="788D406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8,255,029.10 </w:t>
            </w:r>
          </w:p>
        </w:tc>
        <w:tc>
          <w:tcPr>
            <w:tcW w:w="0" w:type="auto"/>
            <w:tcBorders>
              <w:top w:val="nil"/>
              <w:left w:val="nil"/>
              <w:bottom w:val="single" w:sz="4" w:space="0" w:color="000000"/>
              <w:right w:val="single" w:sz="4" w:space="0" w:color="000000"/>
            </w:tcBorders>
            <w:shd w:val="clear" w:color="auto" w:fill="auto"/>
            <w:noWrap/>
            <w:vAlign w:val="bottom"/>
            <w:hideMark/>
          </w:tcPr>
          <w:p w14:paraId="0DD581AC" w14:textId="14C1BC4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2DC4B1F" w14:textId="29528D4E"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3AC178" w14:textId="34FEAC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4,762,529.10 </w:t>
            </w:r>
          </w:p>
        </w:tc>
      </w:tr>
      <w:tr w:rsidR="00CD47B7" w:rsidRPr="00CD47B7" w14:paraId="49ED88C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F5B3C"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454BD387" w14:textId="08ACA4F2"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8FECDDE" w14:textId="34D76925"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22C7FBD" w14:textId="44EE359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2D3113" w14:textId="3791F3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017,500.00 </w:t>
            </w:r>
          </w:p>
        </w:tc>
      </w:tr>
      <w:tr w:rsidR="00CD47B7" w:rsidRPr="00CD47B7" w14:paraId="075BDD2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496C7"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D392663" w14:textId="29AFBCB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2,589,298.00 </w:t>
            </w:r>
          </w:p>
        </w:tc>
        <w:tc>
          <w:tcPr>
            <w:tcW w:w="0" w:type="auto"/>
            <w:tcBorders>
              <w:top w:val="nil"/>
              <w:left w:val="nil"/>
              <w:bottom w:val="single" w:sz="4" w:space="0" w:color="000000"/>
              <w:right w:val="single" w:sz="4" w:space="0" w:color="000000"/>
            </w:tcBorders>
            <w:shd w:val="clear" w:color="auto" w:fill="auto"/>
            <w:noWrap/>
            <w:vAlign w:val="bottom"/>
            <w:hideMark/>
          </w:tcPr>
          <w:p w14:paraId="3482727E" w14:textId="378A6C8C"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0B6F0D0A" w14:textId="2BCEC336"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53F420" w14:textId="34F1C0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0,031,798.00 </w:t>
            </w:r>
          </w:p>
        </w:tc>
      </w:tr>
      <w:tr w:rsidR="00CD47B7" w:rsidRPr="00CD47B7" w14:paraId="645BB53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403DD7"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3D915A0A" w14:textId="4DB71B34"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0C3811EB" w14:textId="7CA7397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142781" w14:textId="566A1555"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3C767A" w14:textId="55891B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83,960.00 </w:t>
            </w:r>
          </w:p>
        </w:tc>
      </w:tr>
      <w:tr w:rsidR="00CD47B7" w:rsidRPr="00CD47B7" w14:paraId="3C8E220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43E9FB"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21740459" w14:textId="750DBB8A"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7AD78CB7" w14:textId="16C2095B"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3E4623" w14:textId="3D3EF7E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1577B9" w14:textId="3C1E1F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39,000.00 </w:t>
            </w:r>
          </w:p>
        </w:tc>
      </w:tr>
      <w:tr w:rsidR="00CD47B7" w:rsidRPr="00CD47B7" w14:paraId="5E78B03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BBDB38"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5D3DA" w14:textId="1B309186"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4E2D2A3C" w14:textId="0FB7A816"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BA2A0C" w14:textId="4592CB0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EBD791" w14:textId="60CE8F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574,300.00 </w:t>
            </w:r>
          </w:p>
        </w:tc>
      </w:tr>
      <w:tr w:rsidR="00CD47B7" w:rsidRPr="00CD47B7" w14:paraId="5302AC0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0C0F95"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4BEA16C" w14:textId="345D2D4C"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2,982,480.00 </w:t>
            </w:r>
          </w:p>
        </w:tc>
        <w:tc>
          <w:tcPr>
            <w:tcW w:w="0" w:type="auto"/>
            <w:tcBorders>
              <w:top w:val="nil"/>
              <w:left w:val="nil"/>
              <w:bottom w:val="single" w:sz="4" w:space="0" w:color="000000"/>
              <w:right w:val="single" w:sz="4" w:space="0" w:color="000000"/>
            </w:tcBorders>
            <w:shd w:val="clear" w:color="auto" w:fill="auto"/>
            <w:noWrap/>
            <w:vAlign w:val="bottom"/>
            <w:hideMark/>
          </w:tcPr>
          <w:p w14:paraId="20435AFE" w14:textId="7F78A2A4"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0682F0" w14:textId="55FF3CD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DA01A9" w14:textId="73CBDA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982,480.00 </w:t>
            </w:r>
          </w:p>
        </w:tc>
      </w:tr>
      <w:tr w:rsidR="00CD47B7" w:rsidRPr="00CD47B7" w14:paraId="295C07A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EC165"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079DF74B" w14:textId="56BC576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5224A32E" w14:textId="78D425FA"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294F89F" w14:textId="79AA36A3"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12CE99" w14:textId="2D4AFE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59,984.00 </w:t>
            </w:r>
          </w:p>
        </w:tc>
      </w:tr>
      <w:tr w:rsidR="00CD47B7" w:rsidRPr="00CD47B7" w14:paraId="7D0883C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EFFF1"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0CD8BB4" w14:textId="557CC74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78755958" w14:textId="5E81EFDC"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F186D2" w14:textId="2081799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CDF7E2" w14:textId="6A4208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782,540.00 </w:t>
            </w:r>
          </w:p>
        </w:tc>
      </w:tr>
      <w:tr w:rsidR="00CD47B7" w:rsidRPr="00CD47B7" w14:paraId="224DA64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58DF1"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32132633" w14:textId="7F3C78DA"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23AD4F97" w14:textId="4C835936"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D31E42" w14:textId="51A0809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3CB1FB" w14:textId="2BE32B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10,763.60 </w:t>
            </w:r>
          </w:p>
        </w:tc>
      </w:tr>
      <w:tr w:rsidR="00CD47B7" w:rsidRPr="00CD47B7" w14:paraId="55FF5F9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F1ED02"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371E2411" w14:textId="4341048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1A5A7ED0" w14:textId="064B299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BFB4DA" w14:textId="216826B2"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89C705" w14:textId="7146D1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1,680,385.80 </w:t>
            </w:r>
          </w:p>
        </w:tc>
      </w:tr>
      <w:tr w:rsidR="00CD47B7" w:rsidRPr="00CD47B7" w14:paraId="0973C04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02A039"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CC978A3" w14:textId="1157DDCB"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6,483,299.30 </w:t>
            </w:r>
          </w:p>
        </w:tc>
        <w:tc>
          <w:tcPr>
            <w:tcW w:w="0" w:type="auto"/>
            <w:tcBorders>
              <w:top w:val="nil"/>
              <w:left w:val="nil"/>
              <w:bottom w:val="single" w:sz="4" w:space="0" w:color="000000"/>
              <w:right w:val="single" w:sz="4" w:space="0" w:color="000000"/>
            </w:tcBorders>
            <w:shd w:val="clear" w:color="auto" w:fill="auto"/>
            <w:noWrap/>
            <w:vAlign w:val="bottom"/>
            <w:hideMark/>
          </w:tcPr>
          <w:p w14:paraId="7825B517" w14:textId="50A369A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A1362E" w14:textId="55B38A7D"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A8623F" w14:textId="40CEBD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85,333,299.30 </w:t>
            </w:r>
          </w:p>
        </w:tc>
      </w:tr>
      <w:tr w:rsidR="00CD47B7" w:rsidRPr="00CD47B7" w14:paraId="1D56F1B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401C4"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6E488DC" w14:textId="24E262AE"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08630C6F" w14:textId="5B0D97EC"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0ADC1" w14:textId="3A52EDF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769E20" w14:textId="72E5FD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02,260.00 </w:t>
            </w:r>
          </w:p>
        </w:tc>
      </w:tr>
      <w:tr w:rsidR="00CD47B7" w:rsidRPr="00CD47B7" w14:paraId="099975D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846415"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1100489B" w14:textId="081EC23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52EE2704" w14:textId="01D3C214"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BB3F3" w14:textId="65E321B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132F8A" w14:textId="17C34F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7,114,800.00 </w:t>
            </w:r>
          </w:p>
        </w:tc>
      </w:tr>
      <w:tr w:rsidR="00CD47B7" w:rsidRPr="00CD47B7" w14:paraId="07173D3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49984F"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2564F02F" w14:textId="4110959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3,426,815.43 </w:t>
            </w:r>
          </w:p>
        </w:tc>
        <w:tc>
          <w:tcPr>
            <w:tcW w:w="0" w:type="auto"/>
            <w:tcBorders>
              <w:top w:val="nil"/>
              <w:left w:val="nil"/>
              <w:bottom w:val="single" w:sz="4" w:space="0" w:color="000000"/>
              <w:right w:val="single" w:sz="4" w:space="0" w:color="000000"/>
            </w:tcBorders>
            <w:shd w:val="clear" w:color="A5A5A5" w:fill="A5A5A5"/>
            <w:noWrap/>
            <w:vAlign w:val="bottom"/>
            <w:hideMark/>
          </w:tcPr>
          <w:p w14:paraId="2C5EFA9D" w14:textId="6C183AE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2C13412" w14:textId="59C7404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58F78AFA" w14:textId="0354854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8,082,926.02 </w:t>
            </w:r>
          </w:p>
        </w:tc>
      </w:tr>
      <w:tr w:rsidR="00CD47B7" w:rsidRPr="00CD47B7" w14:paraId="796158C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46D7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Ilocos</w:t>
            </w:r>
            <w:proofErr w:type="spellEnd"/>
            <w:r w:rsidRPr="00CD47B7">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638BCE2" w14:textId="0D4D15E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59B30297" w14:textId="211CB2F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77488D" w14:textId="4FE2F4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272010" w14:textId="7E682E6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915,583.38 </w:t>
            </w:r>
          </w:p>
        </w:tc>
      </w:tr>
      <w:tr w:rsidR="00CD47B7" w:rsidRPr="00CD47B7" w14:paraId="5672F4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8E2C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1B8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3E3CB68F" w14:textId="29813B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A346EA1" w14:textId="0CEEFC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4F8CC" w14:textId="277F75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96992" w14:textId="68D604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3,092.45 </w:t>
            </w:r>
          </w:p>
        </w:tc>
      </w:tr>
      <w:tr w:rsidR="00CD47B7" w:rsidRPr="00CD47B7" w14:paraId="0A745B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31FB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47E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A78324F" w14:textId="4B886B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02ED358" w14:textId="487A72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EBE37" w14:textId="28C24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44FB8" w14:textId="0EECFA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3D305E1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2F1A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CC1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2F8AF79" w14:textId="610F9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4970BB9A" w14:textId="72D3BB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9EC86" w14:textId="39E94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38189" w14:textId="43F835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295.58 </w:t>
            </w:r>
          </w:p>
        </w:tc>
      </w:tr>
      <w:tr w:rsidR="00CD47B7" w:rsidRPr="00CD47B7" w14:paraId="0EA9EC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7194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1D9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7FEF884F" w14:textId="74BCB0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234D2ABF" w14:textId="62AE97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DB887" w14:textId="171722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CF666" w14:textId="3033B5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6,299.20 </w:t>
            </w:r>
          </w:p>
        </w:tc>
      </w:tr>
      <w:tr w:rsidR="00CD47B7" w:rsidRPr="00CD47B7" w14:paraId="3DB421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035C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B79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nna</w:t>
            </w:r>
            <w:proofErr w:type="spellEnd"/>
            <w:r w:rsidRPr="00CD47B7">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1EE06B5A" w14:textId="6840D7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2831DEF" w14:textId="64CF4E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0232E" w14:textId="55C88D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26EE2" w14:textId="6A6BB5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34EF3E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ECD4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72D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0726DE15" w14:textId="4B6EA7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9228E89" w14:textId="7DB240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325D7" w14:textId="7EF71F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F7D8E" w14:textId="26D45A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5DD70D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762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37A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748C1236" w14:textId="364457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CA39502" w14:textId="639A99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6A983D13" w14:textId="6C1EF9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BE973" w14:textId="783D90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8,551.20 </w:t>
            </w:r>
          </w:p>
        </w:tc>
      </w:tr>
      <w:tr w:rsidR="00CD47B7" w:rsidRPr="00CD47B7" w14:paraId="08574B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F2B4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C85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D200FFC" w14:textId="61C82D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2121170" w14:textId="1413B6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5A33B5D3" w14:textId="0AF96E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34C14" w14:textId="1CFC37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092.45 </w:t>
            </w:r>
          </w:p>
        </w:tc>
      </w:tr>
      <w:tr w:rsidR="00CD47B7" w:rsidRPr="00CD47B7" w14:paraId="4D66B3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F7D5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894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FD58774" w14:textId="37F894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DBA2BDC" w14:textId="40404F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14BAC" w14:textId="48EB3D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0DA88" w14:textId="765E8B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0CF3AB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F633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2E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274EEE9" w14:textId="0BD11B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5AFE1D56" w14:textId="3C2B23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84B07" w14:textId="2CAF40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333C4" w14:textId="34A85C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1,247.70 </w:t>
            </w:r>
          </w:p>
        </w:tc>
      </w:tr>
      <w:tr w:rsidR="00CD47B7" w:rsidRPr="00CD47B7" w14:paraId="4D5C75C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96D2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7E9C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9405740" w14:textId="68BC47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245FFB15" w14:textId="156148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01D63" w14:textId="1E49D1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420C0" w14:textId="2F8E2A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304.70 </w:t>
            </w:r>
          </w:p>
        </w:tc>
      </w:tr>
      <w:tr w:rsidR="00CD47B7" w:rsidRPr="00CD47B7" w14:paraId="56DAAF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F96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9ED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28723F07" w14:textId="5CBC12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41E8BA06" w14:textId="74C6D5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540CA" w14:textId="4D238B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3393C" w14:textId="0482FD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6,280.50 </w:t>
            </w:r>
          </w:p>
        </w:tc>
      </w:tr>
      <w:tr w:rsidR="00CD47B7" w:rsidRPr="00CD47B7" w14:paraId="4BB447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AC91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32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3C2D4AFE" w14:textId="56538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30A2B6E9" w14:textId="4B7F76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6D4FCACE" w14:textId="23797F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42996" w14:textId="1C7DA6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29,385.70 </w:t>
            </w:r>
          </w:p>
        </w:tc>
      </w:tr>
      <w:tr w:rsidR="00CD47B7" w:rsidRPr="00CD47B7" w14:paraId="5DB00E1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F15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F7B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37423811" w14:textId="222470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026DB819" w14:textId="586EA5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63C5B57" w14:textId="31EB96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904A8" w14:textId="553DF6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1,333.20 </w:t>
            </w:r>
          </w:p>
        </w:tc>
      </w:tr>
      <w:tr w:rsidR="00CD47B7" w:rsidRPr="00CD47B7" w14:paraId="6EF4A40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A258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EB8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99FE917" w14:textId="399F67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66BDF730" w14:textId="16C4FF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0D27E" w14:textId="0738D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7EE63" w14:textId="20A754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1,187.20 </w:t>
            </w:r>
          </w:p>
        </w:tc>
      </w:tr>
      <w:tr w:rsidR="00CD47B7" w:rsidRPr="00CD47B7" w14:paraId="3F91A7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5E0C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E42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4DF2E18" w14:textId="2F5D1E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30F8487A" w14:textId="51096A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1509A" w14:textId="29891F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E0D73" w14:textId="4A2185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5C79D7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0B2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C32E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47A2389" w14:textId="0BA2F7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CB20128" w14:textId="596B0B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332D3" w14:textId="2F67B7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19395" w14:textId="687A90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502AFAB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F7FB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33F2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DF9E945" w14:textId="023FCD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776E7D1" w14:textId="058218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7F832" w14:textId="7A767E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963A4" w14:textId="34C8B3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4E388F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0822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E56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87E425E" w14:textId="56A9C9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EC4EEDB" w14:textId="275CF9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C382C" w14:textId="1C53F4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3F06A" w14:textId="6407DF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55600D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830E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9DC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40908E7" w14:textId="7E0D82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9A74335" w14:textId="4F7CE9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A386D" w14:textId="706720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35DD9" w14:textId="45D888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3E355D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44C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30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EC5E387" w14:textId="74ECD0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08B6B432" w14:textId="7BDDEC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BA945" w14:textId="75350D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9A45D" w14:textId="787DA4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453.20 </w:t>
            </w:r>
          </w:p>
        </w:tc>
      </w:tr>
      <w:tr w:rsidR="00CD47B7" w:rsidRPr="00CD47B7" w14:paraId="603CD2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DC02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0D1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666DDEF" w14:textId="6DDFBA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735CE114" w14:textId="67F3DA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3B281" w14:textId="4B452C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3CA9D" w14:textId="4FB440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578.20 </w:t>
            </w:r>
          </w:p>
        </w:tc>
      </w:tr>
      <w:tr w:rsidR="00CD47B7" w:rsidRPr="00CD47B7" w14:paraId="2DE4AB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E310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A7C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85EA13B" w14:textId="72B5B59A"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115C54CA" w14:textId="57A96061"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D82A1" w14:textId="2A1626AA"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92BA3" w14:textId="76ACEE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009.70 </w:t>
            </w:r>
          </w:p>
        </w:tc>
      </w:tr>
      <w:tr w:rsidR="00CD47B7" w:rsidRPr="00CD47B7" w14:paraId="1BE21A8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489B8"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Ilocos</w:t>
            </w:r>
            <w:proofErr w:type="spellEnd"/>
            <w:r w:rsidRPr="00CD47B7">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5743C79" w14:textId="010C158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298,125.83 </w:t>
            </w:r>
          </w:p>
        </w:tc>
        <w:tc>
          <w:tcPr>
            <w:tcW w:w="0" w:type="auto"/>
            <w:tcBorders>
              <w:top w:val="nil"/>
              <w:left w:val="nil"/>
              <w:bottom w:val="single" w:sz="4" w:space="0" w:color="000000"/>
              <w:right w:val="single" w:sz="4" w:space="0" w:color="000000"/>
            </w:tcBorders>
            <w:shd w:val="clear" w:color="D8D8D8" w:fill="D8D8D8"/>
            <w:noWrap/>
            <w:vAlign w:val="bottom"/>
            <w:hideMark/>
          </w:tcPr>
          <w:p w14:paraId="4740C59F" w14:textId="3DDF555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EA5289" w14:textId="1A55286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6D0938" w14:textId="1F0082C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298,125.83 </w:t>
            </w:r>
          </w:p>
        </w:tc>
      </w:tr>
      <w:tr w:rsidR="00CD47B7" w:rsidRPr="00CD47B7" w14:paraId="035EAC0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1289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E86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21EE5F" w14:textId="2AA878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DC28395" w14:textId="226029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ED980" w14:textId="4DE1B6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ACC55" w14:textId="6F2E83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574.25 </w:t>
            </w:r>
          </w:p>
        </w:tc>
      </w:tr>
      <w:tr w:rsidR="00CD47B7" w:rsidRPr="00CD47B7" w14:paraId="5071BC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9684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20A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0B6ECA" w14:textId="06C112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0AA5F2AF" w14:textId="2984E8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BD900" w14:textId="0F1E04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09C09" w14:textId="041E17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860.50 </w:t>
            </w:r>
          </w:p>
        </w:tc>
      </w:tr>
      <w:tr w:rsidR="00CD47B7" w:rsidRPr="00CD47B7" w14:paraId="317488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AFAE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863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0C621C89" w14:textId="105F83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AED648D" w14:textId="1BF087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73236" w14:textId="0DC042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E3C47" w14:textId="2E691F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313071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DCF9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198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51329CB6" w14:textId="4DF68D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1DB2CD3B" w14:textId="2BC621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8257A" w14:textId="5E2DAB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29960" w14:textId="68EDC3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285.00 </w:t>
            </w:r>
          </w:p>
        </w:tc>
      </w:tr>
      <w:tr w:rsidR="00CD47B7" w:rsidRPr="00CD47B7" w14:paraId="75B3EBE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AD7E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8D0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3FE23" w14:textId="3BF8BD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40596140" w14:textId="41EBAE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4BA9A" w14:textId="06D93C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7846E" w14:textId="5B1FAF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3,620.82 </w:t>
            </w:r>
          </w:p>
        </w:tc>
      </w:tr>
      <w:tr w:rsidR="00CD47B7" w:rsidRPr="00CD47B7" w14:paraId="2C8E7A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E2F2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489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36F05C0C" w14:textId="141F46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3E08168B" w14:textId="44DB1D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5B8B2" w14:textId="1D7C44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B7B94" w14:textId="7A6CA7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31.42 </w:t>
            </w:r>
          </w:p>
        </w:tc>
      </w:tr>
      <w:tr w:rsidR="00CD47B7" w:rsidRPr="00CD47B7" w14:paraId="5D8C14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76AD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BA80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8B0006" w14:textId="3DCC0B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498C9EFA" w14:textId="519C5E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BAA86" w14:textId="1A801B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99804" w14:textId="1107F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31.42 </w:t>
            </w:r>
          </w:p>
        </w:tc>
      </w:tr>
      <w:tr w:rsidR="00CD47B7" w:rsidRPr="00CD47B7" w14:paraId="21AD16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A23E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FD4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533C95BA" w14:textId="09E38B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5648E2CD" w14:textId="4BC3E9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1B155" w14:textId="67B7BE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CE212" w14:textId="01C2FB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9,950.25 </w:t>
            </w:r>
          </w:p>
        </w:tc>
      </w:tr>
      <w:tr w:rsidR="00CD47B7" w:rsidRPr="00CD47B7" w14:paraId="6ED786F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E89B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6BD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AC2668" w14:textId="0EB207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784A41D0" w14:textId="49665A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BC731" w14:textId="36D667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57BBE" w14:textId="13909C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9,893.25 </w:t>
            </w:r>
          </w:p>
        </w:tc>
      </w:tr>
      <w:tr w:rsidR="00CD47B7" w:rsidRPr="00CD47B7" w14:paraId="6D0C98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1085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AF4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3C5A5F4" w14:textId="632AFA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07C728F" w14:textId="2E126F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3A786" w14:textId="75AFDD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E95C7" w14:textId="331A9D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2,015.75 </w:t>
            </w:r>
          </w:p>
        </w:tc>
      </w:tr>
      <w:tr w:rsidR="00CD47B7" w:rsidRPr="00CD47B7" w14:paraId="4AAFEF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D791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A16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C06F8D" w14:textId="0CA992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884624B" w14:textId="2D1746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BAAA4" w14:textId="59F4FB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E35C9" w14:textId="55EA4F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007.25 </w:t>
            </w:r>
          </w:p>
        </w:tc>
      </w:tr>
      <w:tr w:rsidR="00CD47B7" w:rsidRPr="00CD47B7" w14:paraId="0D8BDC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761E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494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EA61D" w14:textId="2EEE0D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BB766D3" w14:textId="07E1D6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080A6" w14:textId="09A935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42B88" w14:textId="150EC4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065.92 </w:t>
            </w:r>
          </w:p>
        </w:tc>
      </w:tr>
      <w:tr w:rsidR="00CD47B7" w:rsidRPr="00CD47B7" w14:paraId="3E44BE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D2EE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E5C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6D24A" w14:textId="6B7E2B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14FE0826" w14:textId="364D0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B542C" w14:textId="3D079C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9146F" w14:textId="7E2C1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3,161.78 </w:t>
            </w:r>
          </w:p>
        </w:tc>
      </w:tr>
      <w:tr w:rsidR="00CD47B7" w:rsidRPr="00CD47B7" w14:paraId="15395A7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9107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AB74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6AC77" w14:textId="22E166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2902FA25" w14:textId="45FCBC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317A8" w14:textId="22916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F8D68" w14:textId="23B41D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8,724.48 </w:t>
            </w:r>
          </w:p>
        </w:tc>
      </w:tr>
      <w:tr w:rsidR="00CD47B7" w:rsidRPr="00CD47B7" w14:paraId="57AA1C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F62C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CB8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Quirino</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Angkaki</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5812D19" w14:textId="746B4A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7ABE0C3" w14:textId="675751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A7A06" w14:textId="07E585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80236" w14:textId="5BBA2B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436.00 </w:t>
            </w:r>
          </w:p>
        </w:tc>
      </w:tr>
      <w:tr w:rsidR="00CD47B7" w:rsidRPr="00CD47B7" w14:paraId="0F3311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262E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984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lcedo (</w:t>
            </w:r>
            <w:proofErr w:type="spellStart"/>
            <w:r w:rsidRPr="00CD47B7">
              <w:rPr>
                <w:rFonts w:ascii="Arial Narrow" w:eastAsia="Times New Roman" w:hAnsi="Arial Narrow"/>
                <w:i/>
                <w:iCs/>
                <w:color w:val="000000"/>
                <w:sz w:val="20"/>
                <w:szCs w:val="20"/>
              </w:rPr>
              <w:t>Bauge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7AD2A61" w14:textId="16DB5D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93F7A25" w14:textId="3ED73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DAC0B" w14:textId="42003F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DEA3A" w14:textId="06E089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436.00 </w:t>
            </w:r>
          </w:p>
        </w:tc>
      </w:tr>
      <w:tr w:rsidR="00CD47B7" w:rsidRPr="00CD47B7" w14:paraId="56C903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6B72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C4E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C03D71C" w14:textId="7B78FF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4A601BD9" w14:textId="7696A2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92308" w14:textId="5ACB51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1C386" w14:textId="23A16C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799.25 </w:t>
            </w:r>
          </w:p>
        </w:tc>
      </w:tr>
      <w:tr w:rsidR="00CD47B7" w:rsidRPr="00CD47B7" w14:paraId="0FF176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B55B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470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C3DA81B" w14:textId="3BAF35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14671570" w14:textId="18DBC2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E2674" w14:textId="1E560F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615E5" w14:textId="4DE85A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42.03 </w:t>
            </w:r>
          </w:p>
        </w:tc>
      </w:tr>
      <w:tr w:rsidR="00CD47B7" w:rsidRPr="00CD47B7" w14:paraId="7F4102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E55B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C40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 (</w:t>
            </w:r>
            <w:proofErr w:type="spellStart"/>
            <w:r w:rsidRPr="00CD47B7">
              <w:rPr>
                <w:rFonts w:ascii="Arial Narrow" w:eastAsia="Times New Roman" w:hAnsi="Arial Narrow"/>
                <w:i/>
                <w:iCs/>
                <w:color w:val="000000"/>
                <w:sz w:val="20"/>
                <w:szCs w:val="20"/>
              </w:rPr>
              <w:t>Lapog</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C1E509C" w14:textId="7816E0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1207589A" w14:textId="2A4137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EBCF3" w14:textId="1FC170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3882E" w14:textId="19DCC4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895.34 </w:t>
            </w:r>
          </w:p>
        </w:tc>
      </w:tr>
      <w:tr w:rsidR="00CD47B7" w:rsidRPr="00CD47B7" w14:paraId="1000D2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75DB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254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EFE9113" w14:textId="4902F4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771062CF" w14:textId="70DBC5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BA865" w14:textId="21A76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7F4A6" w14:textId="19AF3C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748.40 </w:t>
            </w:r>
          </w:p>
        </w:tc>
      </w:tr>
      <w:tr w:rsidR="00CD47B7" w:rsidRPr="00CD47B7" w14:paraId="691638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5274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05F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46BC9EBF" w14:textId="594909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4D22D8EE" w14:textId="48B36E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9109B" w14:textId="4F523A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EE499" w14:textId="2D67CC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281.75 </w:t>
            </w:r>
          </w:p>
        </w:tc>
      </w:tr>
      <w:tr w:rsidR="00CD47B7" w:rsidRPr="00CD47B7" w14:paraId="4443EE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1419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CE7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368AA5A0" w14:textId="70AFFF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000B0E3" w14:textId="6A4EF5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EAC10" w14:textId="3B781C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BB31D" w14:textId="7CD869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3D3F36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7C2A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270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07A533F" w14:textId="574695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7FD870AC" w14:textId="40F3B2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7800E" w14:textId="704919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85F71" w14:textId="0C449C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381.56 </w:t>
            </w:r>
          </w:p>
        </w:tc>
      </w:tr>
      <w:tr w:rsidR="00CD47B7" w:rsidRPr="00CD47B7" w14:paraId="751CCB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BED4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995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4871326" w14:textId="79BA42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CF657F8" w14:textId="1CBEC4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9A3A7" w14:textId="1B0C3C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8205A" w14:textId="04B9D2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6CD01F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6391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813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541C722" w14:textId="357CF0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78139D3" w14:textId="6C556C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3F84C" w14:textId="3A55F9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92844" w14:textId="3623E5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029D99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5D49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90B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92DCBC2" w14:textId="3A0D6F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0CEE9D3C" w14:textId="2C36D5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2AC69" w14:textId="2D2452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1908" w14:textId="240D5E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5,288.89 </w:t>
            </w:r>
          </w:p>
        </w:tc>
      </w:tr>
      <w:tr w:rsidR="00CD47B7" w:rsidRPr="00CD47B7" w14:paraId="04D813D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4E89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B76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5F5383" w14:textId="0D382B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6E1390AB" w14:textId="0433A4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1E648" w14:textId="7EE557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C433C" w14:textId="19F04B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4,166.03 </w:t>
            </w:r>
          </w:p>
        </w:tc>
      </w:tr>
      <w:tr w:rsidR="00CD47B7" w:rsidRPr="00CD47B7" w14:paraId="5DDBD9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CF19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C54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5BF46" w14:textId="2A6F50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31C7CF7A" w14:textId="7663B9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F364A" w14:textId="2E2A47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28CDA" w14:textId="6EE59D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54.28 </w:t>
            </w:r>
          </w:p>
        </w:tc>
      </w:tr>
      <w:tr w:rsidR="00CD47B7" w:rsidRPr="00CD47B7" w14:paraId="52837E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1B82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23A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CB699D" w14:textId="3FED0D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39F8473" w14:textId="2D6459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91680" w14:textId="116EA1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12DD3" w14:textId="15EEB0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9,451.75 </w:t>
            </w:r>
          </w:p>
        </w:tc>
      </w:tr>
      <w:tr w:rsidR="00CD47B7" w:rsidRPr="00CD47B7" w14:paraId="079B6A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141F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B8F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E09A48" w14:textId="2A07DB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7,140.00 </w:t>
            </w:r>
          </w:p>
        </w:tc>
        <w:tc>
          <w:tcPr>
            <w:tcW w:w="0" w:type="auto"/>
            <w:tcBorders>
              <w:top w:val="nil"/>
              <w:left w:val="nil"/>
              <w:bottom w:val="single" w:sz="4" w:space="0" w:color="000000"/>
              <w:right w:val="single" w:sz="4" w:space="0" w:color="000000"/>
            </w:tcBorders>
            <w:shd w:val="clear" w:color="auto" w:fill="auto"/>
            <w:noWrap/>
            <w:vAlign w:val="bottom"/>
            <w:hideMark/>
          </w:tcPr>
          <w:p w14:paraId="598B6A89" w14:textId="024BDE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2F451" w14:textId="1D1FC2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3AC81" w14:textId="0F8B76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7,140.00 </w:t>
            </w:r>
          </w:p>
        </w:tc>
      </w:tr>
      <w:tr w:rsidR="00CD47B7" w:rsidRPr="00CD47B7" w14:paraId="56F065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805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B84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0CA96501" w14:textId="589FF3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59947EED" w14:textId="736C01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62057" w14:textId="413561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38612" w14:textId="3D569D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9,873.90 </w:t>
            </w:r>
          </w:p>
        </w:tc>
      </w:tr>
      <w:tr w:rsidR="00CD47B7" w:rsidRPr="00CD47B7" w14:paraId="357427F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4D3E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FF2EEAF" w14:textId="73974F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762,429.64 </w:t>
            </w:r>
          </w:p>
        </w:tc>
        <w:tc>
          <w:tcPr>
            <w:tcW w:w="0" w:type="auto"/>
            <w:tcBorders>
              <w:top w:val="nil"/>
              <w:left w:val="nil"/>
              <w:bottom w:val="single" w:sz="4" w:space="0" w:color="000000"/>
              <w:right w:val="single" w:sz="4" w:space="0" w:color="000000"/>
            </w:tcBorders>
            <w:shd w:val="clear" w:color="D8D8D8" w:fill="D8D8D8"/>
            <w:noWrap/>
            <w:vAlign w:val="bottom"/>
            <w:hideMark/>
          </w:tcPr>
          <w:p w14:paraId="45BB8345" w14:textId="277AEE9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A7C3C9" w14:textId="2316A0C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00EC811" w14:textId="15B07B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879,741.28 </w:t>
            </w:r>
          </w:p>
        </w:tc>
      </w:tr>
      <w:tr w:rsidR="00CD47B7" w:rsidRPr="00CD47B7" w14:paraId="03C837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E95C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606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4C569" w14:textId="790DB1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530604AA" w14:textId="154469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DDE74" w14:textId="187A8D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BC2CF" w14:textId="559133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3,830.57 </w:t>
            </w:r>
          </w:p>
        </w:tc>
      </w:tr>
      <w:tr w:rsidR="00CD47B7" w:rsidRPr="00CD47B7" w14:paraId="158B99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3692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5D0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6DC54C" w14:textId="5570E2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5136C981" w14:textId="697DF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D2BFC" w14:textId="6A1E05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D3F61" w14:textId="03727B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654.03 </w:t>
            </w:r>
          </w:p>
        </w:tc>
      </w:tr>
      <w:tr w:rsidR="00CD47B7" w:rsidRPr="00CD47B7" w14:paraId="21209D9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249B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2F72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E06ECF" w14:textId="5A62B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E07B44C" w14:textId="6714BD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8AD1" w14:textId="2C26CD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67182" w14:textId="388224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877.16 </w:t>
            </w:r>
          </w:p>
        </w:tc>
      </w:tr>
      <w:tr w:rsidR="00CD47B7" w:rsidRPr="00CD47B7" w14:paraId="4A9714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B512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4F2B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08DD5" w14:textId="558765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2C9DEA10" w14:textId="7F730E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93ECE" w14:textId="0D4DBC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B3A41" w14:textId="3C598A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5,142.50 </w:t>
            </w:r>
          </w:p>
        </w:tc>
      </w:tr>
      <w:tr w:rsidR="00CD47B7" w:rsidRPr="00CD47B7" w14:paraId="540953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D210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872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E09BAE" w14:textId="4C907D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BC16E07" w14:textId="7317CE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6DA49" w14:textId="3F4A5B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0F0E4" w14:textId="463174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30B6C6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21A6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AA2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3297E" w14:textId="4AB415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30EB95AD" w14:textId="13661C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9CB96" w14:textId="23C551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42D1C" w14:textId="5A3C65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617.14 </w:t>
            </w:r>
          </w:p>
        </w:tc>
      </w:tr>
      <w:tr w:rsidR="00CD47B7" w:rsidRPr="00CD47B7" w14:paraId="4B2D2E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6CA0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0B1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642E96" w14:textId="3F1D36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765C108C" w14:textId="38B884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3C5D1" w14:textId="735F17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8BF9C" w14:textId="499FB6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737.75 </w:t>
            </w:r>
          </w:p>
        </w:tc>
      </w:tr>
      <w:tr w:rsidR="00CD47B7" w:rsidRPr="00CD47B7" w14:paraId="25D5F9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1F32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93E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CA894E7" w14:textId="59331B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4A653D41" w14:textId="64CD08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BD090" w14:textId="204939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9ACF801" w14:textId="4F6DAF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400.00 </w:t>
            </w:r>
          </w:p>
        </w:tc>
      </w:tr>
      <w:tr w:rsidR="00CD47B7" w:rsidRPr="00CD47B7" w14:paraId="0888DFD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FF9D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F61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702EDEAC" w14:textId="15E0C0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51214DAA" w14:textId="00465D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D633B" w14:textId="2D0ACF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47432" w14:textId="401CD5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56,798.14 </w:t>
            </w:r>
          </w:p>
        </w:tc>
      </w:tr>
      <w:tr w:rsidR="00CD47B7" w:rsidRPr="00CD47B7" w14:paraId="354F78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F783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2E82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E80559D" w14:textId="309012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6,320.00 </w:t>
            </w:r>
          </w:p>
        </w:tc>
        <w:tc>
          <w:tcPr>
            <w:tcW w:w="0" w:type="auto"/>
            <w:tcBorders>
              <w:top w:val="nil"/>
              <w:left w:val="nil"/>
              <w:bottom w:val="single" w:sz="4" w:space="0" w:color="000000"/>
              <w:right w:val="single" w:sz="4" w:space="0" w:color="000000"/>
            </w:tcBorders>
            <w:shd w:val="clear" w:color="auto" w:fill="auto"/>
            <w:noWrap/>
            <w:vAlign w:val="bottom"/>
            <w:hideMark/>
          </w:tcPr>
          <w:p w14:paraId="2C614C24" w14:textId="485F1D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2CE55" w14:textId="236FF6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250C6" w14:textId="6592CE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6,320.00 </w:t>
            </w:r>
          </w:p>
        </w:tc>
      </w:tr>
      <w:tr w:rsidR="00CD47B7" w:rsidRPr="00CD47B7" w14:paraId="3F2A44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03F9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34C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A23F3E" w14:textId="6F31EF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77612C99" w14:textId="1B636F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8EC2E" w14:textId="7D5524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991A1" w14:textId="0F736E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9,805.12 </w:t>
            </w:r>
          </w:p>
        </w:tc>
      </w:tr>
      <w:tr w:rsidR="00CD47B7" w:rsidRPr="00CD47B7" w14:paraId="0DD97B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246C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8334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074BA" w14:textId="0AEF6C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7A0ABF96" w14:textId="7EB87F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4CA4B" w14:textId="503319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148D4" w14:textId="3A4799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9,067.50 </w:t>
            </w:r>
          </w:p>
        </w:tc>
      </w:tr>
      <w:tr w:rsidR="00CD47B7" w:rsidRPr="00CD47B7" w14:paraId="3A708D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BC64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1ED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F27F111" w14:textId="7F7C02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A58169B" w14:textId="6FE2F8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606814D8" w14:textId="219C9B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488D3" w14:textId="1B8848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2,598.20 </w:t>
            </w:r>
          </w:p>
        </w:tc>
      </w:tr>
      <w:tr w:rsidR="00CD47B7" w:rsidRPr="00CD47B7" w14:paraId="7850545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6B30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E12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964B385" w14:textId="43F333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1747B5C2" w14:textId="7B9991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48F0C" w14:textId="39EE91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08258" w14:textId="36CF64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54,162.47 </w:t>
            </w:r>
          </w:p>
        </w:tc>
      </w:tr>
      <w:tr w:rsidR="00CD47B7" w:rsidRPr="00CD47B7" w14:paraId="3C8564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063A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AB8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054BD6F6" w14:textId="327E0E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4982567C" w14:textId="4ED1FD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CB8F3" w14:textId="5AC4A8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01D51" w14:textId="582734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855.53 </w:t>
            </w:r>
          </w:p>
        </w:tc>
      </w:tr>
      <w:tr w:rsidR="00CD47B7" w:rsidRPr="00CD47B7" w14:paraId="671D2A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43B8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BAA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27A9D2B" w14:textId="73E168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64EC79D9" w14:textId="06F582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B6427" w14:textId="6AC09A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E22B4" w14:textId="497D5B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8,486.50 </w:t>
            </w:r>
          </w:p>
        </w:tc>
      </w:tr>
      <w:tr w:rsidR="00CD47B7" w:rsidRPr="00CD47B7" w14:paraId="6C06F89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6E74C"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43A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61B1605" w14:textId="73D087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0828B9AD" w14:textId="3D0B92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7DF11" w14:textId="386FD9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4E55203" w14:textId="4E6148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5,530.92 </w:t>
            </w:r>
          </w:p>
        </w:tc>
      </w:tr>
      <w:tr w:rsidR="00CD47B7" w:rsidRPr="00CD47B7" w14:paraId="004B2C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B3A6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D60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0F5C14D" w14:textId="4D7CAC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F05841C" w14:textId="72BBB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9F78C" w14:textId="28D099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A7361" w14:textId="4F9CC7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7,713.75 </w:t>
            </w:r>
          </w:p>
        </w:tc>
      </w:tr>
      <w:tr w:rsidR="00CD47B7" w:rsidRPr="00CD47B7" w14:paraId="3A94B9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0757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6A3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D5B579" w14:textId="729FE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F9FAD82" w14:textId="51865A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04A2A" w14:textId="33D97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A0380" w14:textId="1C0F61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8,611.25 </w:t>
            </w:r>
          </w:p>
        </w:tc>
      </w:tr>
      <w:tr w:rsidR="00CD47B7" w:rsidRPr="00CD47B7" w14:paraId="28EB591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6DD5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6C7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9C57B8" w14:textId="19FC9A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BDDE238" w14:textId="56870F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1A3C56E9" w14:textId="2D9F89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EF6F3" w14:textId="1618C1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392.75 </w:t>
            </w:r>
          </w:p>
        </w:tc>
      </w:tr>
      <w:tr w:rsidR="00CD47B7" w:rsidRPr="00CD47B7" w14:paraId="41972A0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4E8C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0823AB1C" w14:textId="03BDB2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947,354.58 </w:t>
            </w:r>
          </w:p>
        </w:tc>
        <w:tc>
          <w:tcPr>
            <w:tcW w:w="0" w:type="auto"/>
            <w:tcBorders>
              <w:top w:val="nil"/>
              <w:left w:val="nil"/>
              <w:bottom w:val="single" w:sz="4" w:space="0" w:color="000000"/>
              <w:right w:val="single" w:sz="4" w:space="0" w:color="000000"/>
            </w:tcBorders>
            <w:shd w:val="clear" w:color="D8D8D8" w:fill="D8D8D8"/>
            <w:noWrap/>
            <w:vAlign w:val="bottom"/>
            <w:hideMark/>
          </w:tcPr>
          <w:p w14:paraId="5B681235" w14:textId="554D39A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28F6E92" w14:textId="69459DA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13919F6C" w14:textId="58002C5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989,475.53 </w:t>
            </w:r>
          </w:p>
        </w:tc>
      </w:tr>
      <w:tr w:rsidR="00CD47B7" w:rsidRPr="00CD47B7" w14:paraId="5D2667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378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C38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6DFD0C1A" w14:textId="02B019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1FC63A3B" w14:textId="34131C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4BBC8" w14:textId="31EB5B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4B309" w14:textId="307E82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3,050.00 </w:t>
            </w:r>
          </w:p>
        </w:tc>
      </w:tr>
      <w:tr w:rsidR="00CD47B7" w:rsidRPr="00CD47B7" w14:paraId="36041AB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4C3F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E02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0565EAA4" w14:textId="7BC9C4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31E73FD7" w14:textId="36489F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8DFAB" w14:textId="51CC85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95E51" w14:textId="019062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807.94 </w:t>
            </w:r>
          </w:p>
        </w:tc>
      </w:tr>
      <w:tr w:rsidR="00CD47B7" w:rsidRPr="00CD47B7" w14:paraId="163CB1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2B9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237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5EC6804" w14:textId="589FCA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595F1D2B" w14:textId="0E9AF3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EF1E8" w14:textId="6A8325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331B6" w14:textId="7B9B9A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517.14 </w:t>
            </w:r>
          </w:p>
        </w:tc>
      </w:tr>
      <w:tr w:rsidR="00CD47B7" w:rsidRPr="00CD47B7" w14:paraId="2CAD00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5DD0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E04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BEEA478" w14:textId="6A0390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D287BDD" w14:textId="70FAD7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4B92F" w14:textId="5CCD12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10921" w14:textId="20AFAB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4C9228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95F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B2A1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5A3F98" w14:textId="7657F0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F468D80" w14:textId="2202D4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F34D4" w14:textId="47696D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1C8A6DE1" w14:textId="4F96F6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08,628.72 </w:t>
            </w:r>
          </w:p>
        </w:tc>
      </w:tr>
      <w:tr w:rsidR="00CD47B7" w:rsidRPr="00CD47B7" w14:paraId="6A877D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6291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3B1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0BFF2" w14:textId="4A46C3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60C09462" w14:textId="448FEF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95BE7" w14:textId="273A31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780C4" w14:textId="7F7123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392.00 </w:t>
            </w:r>
          </w:p>
        </w:tc>
      </w:tr>
      <w:tr w:rsidR="00CD47B7" w:rsidRPr="00CD47B7" w14:paraId="59BE28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75D2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E13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01462A" w14:textId="58D5D9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44EDA4B4" w14:textId="070AC5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4795C" w14:textId="4F0A45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0B4CF" w14:textId="73BC04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3,928.52 </w:t>
            </w:r>
          </w:p>
        </w:tc>
      </w:tr>
      <w:tr w:rsidR="00CD47B7" w:rsidRPr="00CD47B7" w14:paraId="24DCCE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0EA2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419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B5B263" w14:textId="5BA374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38951A3" w14:textId="78DD11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DB39C" w14:textId="47B144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00F88" w14:textId="343766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211C9B7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0E3E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45C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3E7CB0" w14:textId="49C5B5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6423705" w14:textId="642A3A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56E72" w14:textId="70C133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AC4A9" w14:textId="5BF00F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157.12 </w:t>
            </w:r>
          </w:p>
        </w:tc>
      </w:tr>
      <w:tr w:rsidR="00CD47B7" w:rsidRPr="00CD47B7" w14:paraId="4CF9119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535A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8AA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583DE2" w14:textId="39C11B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AB867" w14:textId="5C84D2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1352F" w14:textId="3F3C60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AB25052" w14:textId="589C35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12,800.00 </w:t>
            </w:r>
          </w:p>
        </w:tc>
      </w:tr>
      <w:tr w:rsidR="00CD47B7" w:rsidRPr="00CD47B7" w14:paraId="520A4B8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485D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EE3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5AB0D" w14:textId="72C314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68DFF66D" w14:textId="1F5C9A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D923B" w14:textId="121A12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04DFCB16" w14:textId="4FB407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4,800.64 </w:t>
            </w:r>
          </w:p>
        </w:tc>
      </w:tr>
      <w:tr w:rsidR="00CD47B7" w:rsidRPr="00CD47B7" w14:paraId="1462E1F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F828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F80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72290CE" w14:textId="557D64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A187D" w14:textId="32A490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A2B61" w14:textId="067A82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04CF1C62" w14:textId="7DEBC6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4,840.00 </w:t>
            </w:r>
          </w:p>
        </w:tc>
      </w:tr>
      <w:tr w:rsidR="00CD47B7" w:rsidRPr="00CD47B7" w14:paraId="6382C3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2B0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AF7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96FC6C" w14:textId="7A7814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2C5E783A" w14:textId="0BD9E4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71D5D" w14:textId="357667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406E5FE3" w14:textId="3E2939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16,520.00 </w:t>
            </w:r>
          </w:p>
        </w:tc>
      </w:tr>
      <w:tr w:rsidR="00CD47B7" w:rsidRPr="00CD47B7" w14:paraId="0BD198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54C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90B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5FA03591" w14:textId="0FAAD9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2033F536" w14:textId="6CAD4B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2E3ED" w14:textId="4324D3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E9D43" w14:textId="045D31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6,945.64 </w:t>
            </w:r>
          </w:p>
        </w:tc>
      </w:tr>
      <w:tr w:rsidR="00CD47B7" w:rsidRPr="00CD47B7" w14:paraId="7D9EA9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8FD8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20D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4777E9" w14:textId="7FA99A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69D00F4B" w14:textId="060EA4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78E94" w14:textId="231E9E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5B7E7" w14:textId="40507B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193.39 </w:t>
            </w:r>
          </w:p>
        </w:tc>
      </w:tr>
      <w:tr w:rsidR="00CD47B7" w:rsidRPr="00CD47B7" w14:paraId="432346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A329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342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330FC45" w14:textId="7CCE84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794AC24C" w14:textId="0F39E7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CD8A4" w14:textId="4BF75B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FEF4F" w14:textId="331628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588.75 </w:t>
            </w:r>
          </w:p>
        </w:tc>
      </w:tr>
      <w:tr w:rsidR="00CD47B7" w:rsidRPr="00CD47B7" w14:paraId="6A8088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2A97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BB4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6926CB7" w14:textId="75E4BA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A61743B" w14:textId="6546E6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4EDC6" w14:textId="73EEE9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2A5D0" w14:textId="111617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696.12 </w:t>
            </w:r>
          </w:p>
        </w:tc>
      </w:tr>
      <w:tr w:rsidR="00CD47B7" w:rsidRPr="00CD47B7" w14:paraId="68D0F7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8B08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845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42E98" w14:textId="3CC6EB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639C2800" w14:textId="60C3FC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77D56" w14:textId="60CF06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03751" w14:textId="7CD59B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744.00 </w:t>
            </w:r>
          </w:p>
        </w:tc>
      </w:tr>
      <w:tr w:rsidR="00CD47B7" w:rsidRPr="00CD47B7" w14:paraId="0F1E9C5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3DA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3A7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174D964D" w14:textId="03AEF5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68BB6BB" w14:textId="6EE188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DE49A" w14:textId="3FAF49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7920F" w14:textId="18CAAC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2,612.20 </w:t>
            </w:r>
          </w:p>
        </w:tc>
      </w:tr>
      <w:tr w:rsidR="00CD47B7" w:rsidRPr="00CD47B7" w14:paraId="08B7185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07B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97C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DE37CAE" w14:textId="6A6BF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B33227D" w14:textId="180747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ED1E1" w14:textId="304EE2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66E9F" w14:textId="1B8C79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448.75 </w:t>
            </w:r>
          </w:p>
        </w:tc>
      </w:tr>
      <w:tr w:rsidR="00CD47B7" w:rsidRPr="00CD47B7" w14:paraId="4EE7290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E994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BFF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56291A" w14:textId="3B5D5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5473838A" w14:textId="6189DA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A2EB4" w14:textId="351F94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EACF8" w14:textId="5D35BE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517.14 </w:t>
            </w:r>
          </w:p>
        </w:tc>
      </w:tr>
      <w:tr w:rsidR="00CD47B7" w:rsidRPr="00CD47B7" w14:paraId="72F7D6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E727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A5F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DCFF00" w14:textId="1B8B72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2F68AE" w14:textId="3579C1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FD890" w14:textId="40BE2E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4082C" w14:textId="3EBF4A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21450E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A6E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AD7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CF1260" w14:textId="3E0E75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00CBF6" w14:textId="2A1034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D631A" w14:textId="1ECD57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FA1E8" w14:textId="0A1C66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0AD5751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A9B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8A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2A5ED" w14:textId="74BD15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67844B90" w14:textId="03A0DC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3C4AE" w14:textId="1A15EB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D1A3A" w14:textId="61DE17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778.00 </w:t>
            </w:r>
          </w:p>
        </w:tc>
      </w:tr>
      <w:tr w:rsidR="00CD47B7" w:rsidRPr="00CD47B7" w14:paraId="0C2F89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A665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540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F80BA5" w14:textId="6A532B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DE3AC07" w14:textId="46ACF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B88BF" w14:textId="5FFFAE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9D922" w14:textId="589AA6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6EB1B1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01BE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B89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A363FB3" w14:textId="72BFF3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E366681" w14:textId="0AAEFF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750B5" w14:textId="256D34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01487" w14:textId="62FAE5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42.39 </w:t>
            </w:r>
          </w:p>
        </w:tc>
      </w:tr>
      <w:tr w:rsidR="00CD47B7" w:rsidRPr="00CD47B7" w14:paraId="467347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9E92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31F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85ECF" w14:textId="5C7D42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7229E292" w14:textId="3EC277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5DDCB" w14:textId="534A93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A9E2B" w14:textId="61B58D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494.75 </w:t>
            </w:r>
          </w:p>
        </w:tc>
      </w:tr>
      <w:tr w:rsidR="00CD47B7" w:rsidRPr="00CD47B7" w14:paraId="5D96789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A5EB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00D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7E927A68" w14:textId="2B562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25,171.32 </w:t>
            </w:r>
          </w:p>
        </w:tc>
        <w:tc>
          <w:tcPr>
            <w:tcW w:w="0" w:type="auto"/>
            <w:tcBorders>
              <w:top w:val="nil"/>
              <w:left w:val="nil"/>
              <w:bottom w:val="single" w:sz="4" w:space="0" w:color="000000"/>
              <w:right w:val="single" w:sz="4" w:space="0" w:color="000000"/>
            </w:tcBorders>
            <w:shd w:val="clear" w:color="auto" w:fill="auto"/>
            <w:noWrap/>
            <w:vAlign w:val="bottom"/>
            <w:hideMark/>
          </w:tcPr>
          <w:p w14:paraId="546EF52C" w14:textId="1B7D6F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06988" w14:textId="0CB9B1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D6A5C" w14:textId="63D6F7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25,171.32 </w:t>
            </w:r>
          </w:p>
        </w:tc>
      </w:tr>
      <w:tr w:rsidR="00CD47B7" w:rsidRPr="00CD47B7" w14:paraId="7C7267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CA03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ACD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07B9BD8" w14:textId="61E2EA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116B2FE" w14:textId="0618BE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D881F" w14:textId="640742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C02E6" w14:textId="2F58B6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677.34 </w:t>
            </w:r>
          </w:p>
        </w:tc>
      </w:tr>
      <w:tr w:rsidR="00CD47B7" w:rsidRPr="00CD47B7" w14:paraId="60B918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81E1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82F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372B84F9" w14:textId="2B8D85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B9922CB" w14:textId="6B436B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89385" w14:textId="280F23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043FB" w14:textId="0CEA3C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242BF5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C7F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DC6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785A507" w14:textId="1090E4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D18CE17" w14:textId="224711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72C4F" w14:textId="336C24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75BB888" w14:textId="366ACB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84,179.30 </w:t>
            </w:r>
          </w:p>
        </w:tc>
      </w:tr>
      <w:tr w:rsidR="00CD47B7" w:rsidRPr="00CD47B7" w14:paraId="288869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9F4A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A9C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1646B12A" w14:textId="171582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1075D6B" w14:textId="26CABE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79E74" w14:textId="0ABB91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66DAF" w14:textId="242C01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8,868.77 </w:t>
            </w:r>
          </w:p>
        </w:tc>
      </w:tr>
      <w:tr w:rsidR="00CD47B7" w:rsidRPr="00CD47B7" w14:paraId="7F724B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B484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04E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0DFFFEE" w14:textId="08EABA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C6A243A" w14:textId="3320EC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CABF2" w14:textId="58DF7B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D4BE3" w14:textId="17D03D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1FD2248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07C5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E7F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F2F7A86" w14:textId="72CF5D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7C3A14" w14:textId="1246C9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CCB1D" w14:textId="27867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8D3B4" w14:textId="0DC60C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0,000.00 </w:t>
            </w:r>
          </w:p>
        </w:tc>
      </w:tr>
      <w:tr w:rsidR="00CD47B7" w:rsidRPr="00CD47B7" w14:paraId="69506B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0E22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1D7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4B466BEE" w14:textId="16E017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67A75D9A" w14:textId="14461E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EDC7A" w14:textId="1F0AF9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71CEDA4" w14:textId="4EEEB5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3,970.00 </w:t>
            </w:r>
          </w:p>
        </w:tc>
      </w:tr>
      <w:tr w:rsidR="00CD47B7" w:rsidRPr="00CD47B7" w14:paraId="1AD9D3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992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23F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528BF91" w14:textId="0EF234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749F736" w14:textId="7A19DA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DD524" w14:textId="7DC6E2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6B01B" w14:textId="509CC7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59DDD90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908E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672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1E0B9" w14:textId="23B2BB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4266FA77" w14:textId="6B9C87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3783B" w14:textId="1EB709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83079" w14:textId="14B670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6,796.75 </w:t>
            </w:r>
          </w:p>
        </w:tc>
      </w:tr>
      <w:tr w:rsidR="00CD47B7" w:rsidRPr="00CD47B7" w14:paraId="7B4BFF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BA6D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CD3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72B0C8" w14:textId="4EE9C3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CF49CF4" w14:textId="73689B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63499" w14:textId="7F598B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CCA71" w14:textId="6BA52A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632.50 </w:t>
            </w:r>
          </w:p>
        </w:tc>
      </w:tr>
      <w:tr w:rsidR="00CD47B7" w:rsidRPr="00CD47B7" w14:paraId="42279B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D128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D50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E5E27F" w14:textId="23BC4F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7B2EF288" w14:textId="62A533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531B47C9" w14:textId="58AF29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DD7F0" w14:textId="33EF0B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7,084.67 </w:t>
            </w:r>
          </w:p>
        </w:tc>
      </w:tr>
      <w:tr w:rsidR="00CD47B7" w:rsidRPr="00CD47B7" w14:paraId="787224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DE53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030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D5E29B" w14:textId="379308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6D631246" w14:textId="5FE4D2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0E997" w14:textId="6D6742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5FCDF788" w14:textId="39D65C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91,635.50 </w:t>
            </w:r>
          </w:p>
        </w:tc>
      </w:tr>
      <w:tr w:rsidR="00CD47B7" w:rsidRPr="00CD47B7" w14:paraId="129652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4FD7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CBF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F38B5" w14:textId="3CEAE8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0E4F27F0" w14:textId="50B99D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BCDCD" w14:textId="617813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2DA01" w14:textId="3A00A4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1,833.75 </w:t>
            </w:r>
          </w:p>
        </w:tc>
      </w:tr>
      <w:tr w:rsidR="00CD47B7" w:rsidRPr="00CD47B7" w14:paraId="6477F8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CCEB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42A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E9435A2" w14:textId="34A8AA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36DA3D6D" w14:textId="7609A2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35390" w14:textId="536D08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C59BAC3" w14:textId="0CE802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4,668.14 </w:t>
            </w:r>
          </w:p>
        </w:tc>
      </w:tr>
      <w:tr w:rsidR="00CD47B7" w:rsidRPr="00CD47B7" w14:paraId="6590A6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72CE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2D1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CA08B8" w14:textId="5A02DE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BD30DE" w14:textId="300067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8A410" w14:textId="6CA932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AFDD6" w14:textId="2FAE5F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014534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440BF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28B4FEE" w14:textId="200C7D1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477,936.33 </w:t>
            </w:r>
          </w:p>
        </w:tc>
        <w:tc>
          <w:tcPr>
            <w:tcW w:w="0" w:type="auto"/>
            <w:tcBorders>
              <w:top w:val="nil"/>
              <w:left w:val="nil"/>
              <w:bottom w:val="single" w:sz="4" w:space="0" w:color="000000"/>
              <w:right w:val="single" w:sz="4" w:space="0" w:color="000000"/>
            </w:tcBorders>
            <w:shd w:val="clear" w:color="A5A5A5" w:fill="A5A5A5"/>
            <w:noWrap/>
            <w:vAlign w:val="bottom"/>
            <w:hideMark/>
          </w:tcPr>
          <w:p w14:paraId="7586319A" w14:textId="68E27D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29E079" w14:textId="2ABAD8C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9561CB" w14:textId="391A611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477,936.33 </w:t>
            </w:r>
          </w:p>
        </w:tc>
      </w:tr>
      <w:tr w:rsidR="00CD47B7" w:rsidRPr="00CD47B7" w14:paraId="66012D5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C76C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CF6A1C4" w14:textId="51CB6AB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CA8A961" w14:textId="41D3F0E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76CB86" w14:textId="027EE98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6AB2FD" w14:textId="424C493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82,322.08 </w:t>
            </w:r>
          </w:p>
        </w:tc>
      </w:tr>
      <w:tr w:rsidR="00CD47B7" w:rsidRPr="00CD47B7" w14:paraId="2BB616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4660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9E5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4F1B594E" w14:textId="738A1C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73DD582" w14:textId="03426B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4C3B4" w14:textId="40D636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4A44F" w14:textId="516A8B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949.52 </w:t>
            </w:r>
          </w:p>
        </w:tc>
      </w:tr>
      <w:tr w:rsidR="00CD47B7" w:rsidRPr="00CD47B7" w14:paraId="3A92A6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6E6B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E8F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7C3C04" w14:textId="2A23F0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53174BCE" w14:textId="21394B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3FC52" w14:textId="0D2BDF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3B180" w14:textId="42CA69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359.04 </w:t>
            </w:r>
          </w:p>
        </w:tc>
      </w:tr>
      <w:tr w:rsidR="00CD47B7" w:rsidRPr="00CD47B7" w14:paraId="3AC731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C46F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0B40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7257F" w14:textId="566251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4E56633C" w14:textId="3AF22C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9D66D" w14:textId="32CEC4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40770" w14:textId="61106E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1.00 </w:t>
            </w:r>
          </w:p>
        </w:tc>
      </w:tr>
      <w:tr w:rsidR="00CD47B7" w:rsidRPr="00CD47B7" w14:paraId="2B4AA2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1152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524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E9B63B" w14:textId="5EF00F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4E00ADC7" w14:textId="287E88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79BEA" w14:textId="076685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513B6" w14:textId="0B99A3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2.52 </w:t>
            </w:r>
          </w:p>
        </w:tc>
      </w:tr>
      <w:tr w:rsidR="00CD47B7" w:rsidRPr="00CD47B7" w14:paraId="0BE726E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86DA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072A10B" w14:textId="178040C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4898D785" w14:textId="0E07A3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90EFD2" w14:textId="5126545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4D1CD0" w14:textId="720D9D4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258,382.70 </w:t>
            </w:r>
          </w:p>
        </w:tc>
      </w:tr>
      <w:tr w:rsidR="00CD47B7" w:rsidRPr="00CD47B7" w14:paraId="00C7684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CF6B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283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6228DF0" w14:textId="2F8086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26AC2766" w14:textId="59794D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04D98" w14:textId="5F6F80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D9C62" w14:textId="4260CE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57,205.58 </w:t>
            </w:r>
          </w:p>
        </w:tc>
      </w:tr>
      <w:tr w:rsidR="00CD47B7" w:rsidRPr="00CD47B7" w14:paraId="0AE7BE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7AC2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532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BABE88" w14:textId="510208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92C3495" w14:textId="2C4FD5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A156B" w14:textId="65414A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462D2" w14:textId="411F08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4.40 </w:t>
            </w:r>
          </w:p>
        </w:tc>
      </w:tr>
      <w:tr w:rsidR="00CD47B7" w:rsidRPr="00CD47B7" w14:paraId="0F5E11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E752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0BD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7BDAD091" w14:textId="79BE3C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14804137" w14:textId="200585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29C3F" w14:textId="4AE76A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0D861" w14:textId="7C8795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0,279.32 </w:t>
            </w:r>
          </w:p>
        </w:tc>
      </w:tr>
      <w:tr w:rsidR="00CD47B7" w:rsidRPr="00CD47B7" w14:paraId="40B4FB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67B1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DDA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551E18" w14:textId="41D866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287041DB" w14:textId="25F0E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B3ECE" w14:textId="6B4C10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55347" w14:textId="3EAC11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26.36 </w:t>
            </w:r>
          </w:p>
        </w:tc>
      </w:tr>
      <w:tr w:rsidR="00CD47B7" w:rsidRPr="00CD47B7" w14:paraId="12E6D6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C988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40F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F952D" w14:textId="10C0B4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CFAA76D" w14:textId="3E5114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5F6C3" w14:textId="4022E3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85B8D" w14:textId="4047E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r>
      <w:tr w:rsidR="00CD47B7" w:rsidRPr="00CD47B7" w14:paraId="65DE4D7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905E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3F0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0C45D" w14:textId="520483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360A0DE2" w14:textId="41AA36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378BC" w14:textId="02FC41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B91C5" w14:textId="52636D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6,180.24 </w:t>
            </w:r>
          </w:p>
        </w:tc>
      </w:tr>
      <w:tr w:rsidR="00CD47B7" w:rsidRPr="00CD47B7" w14:paraId="2B4B382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ED8B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C18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9C400B" w14:textId="4DDF2A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1251E78D" w14:textId="48E291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CC1F2" w14:textId="7CAE09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943D2" w14:textId="13A096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844.02 </w:t>
            </w:r>
          </w:p>
        </w:tc>
      </w:tr>
      <w:tr w:rsidR="00CD47B7" w:rsidRPr="00CD47B7" w14:paraId="288A88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7120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C78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03ED894B" w14:textId="29102D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4AB8C7EE" w14:textId="58F21E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ACC74" w14:textId="5C1E41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2538F" w14:textId="1F7729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21.00 </w:t>
            </w:r>
          </w:p>
        </w:tc>
      </w:tr>
      <w:tr w:rsidR="00CD47B7" w:rsidRPr="00CD47B7" w14:paraId="277588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F8F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27C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8C50E6" w14:textId="7CFDFE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A0846A4" w14:textId="5A73BF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AFF89" w14:textId="1B9CE4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9EB49" w14:textId="116165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r>
      <w:tr w:rsidR="00CD47B7" w:rsidRPr="00CD47B7" w14:paraId="7C300EF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B4E1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07B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B8730C" w14:textId="4951CD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58228746" w14:textId="35B543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C6245" w14:textId="1A68B9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2C2BD" w14:textId="2ED1A8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09,095.00 </w:t>
            </w:r>
          </w:p>
        </w:tc>
      </w:tr>
      <w:tr w:rsidR="00CD47B7" w:rsidRPr="00CD47B7" w14:paraId="08E6E6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A4C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39A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C90DA" w14:textId="1E3259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632DF1F4" w14:textId="7EBE2B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81A18" w14:textId="53A3F4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DFF9B" w14:textId="3D2E03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1,054.00 </w:t>
            </w:r>
          </w:p>
        </w:tc>
      </w:tr>
      <w:tr w:rsidR="00CD47B7" w:rsidRPr="00CD47B7" w14:paraId="6476DC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F63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A6E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313AA4B6" w14:textId="209C31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31CDA98B" w14:textId="2B3B26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E01A7" w14:textId="2A783C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23A6F" w14:textId="3E371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12,528.32 </w:t>
            </w:r>
          </w:p>
        </w:tc>
      </w:tr>
      <w:tr w:rsidR="00CD47B7" w:rsidRPr="00CD47B7" w14:paraId="68463E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606B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BBF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A1F765" w14:textId="247C6F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79CBB20" w14:textId="739556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3A7DF" w14:textId="5F98D3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BE969" w14:textId="086A33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4.40 </w:t>
            </w:r>
          </w:p>
        </w:tc>
      </w:tr>
      <w:tr w:rsidR="00CD47B7" w:rsidRPr="00CD47B7" w14:paraId="3964B2B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649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B7B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055E9FE0" w14:textId="25FC79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1A280741" w14:textId="542395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B08E8" w14:textId="3F2B52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159EA" w14:textId="7FC737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0,648.86 </w:t>
            </w:r>
          </w:p>
        </w:tc>
      </w:tr>
      <w:tr w:rsidR="00CD47B7" w:rsidRPr="00CD47B7" w14:paraId="4F2398E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93A9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8EB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7B0E7" w14:textId="5A3CDB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05BA7626" w14:textId="55A207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33651" w14:textId="3C6712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7A933" w14:textId="07743C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6,200.00 </w:t>
            </w:r>
          </w:p>
        </w:tc>
      </w:tr>
      <w:tr w:rsidR="00CD47B7" w:rsidRPr="00CD47B7" w14:paraId="2CA230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EA9A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EE7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17013F8F" w14:textId="7CF89F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25F00E9E" w14:textId="387E31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D89AF" w14:textId="152F1B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7C096" w14:textId="1F68A5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428.40 </w:t>
            </w:r>
          </w:p>
        </w:tc>
      </w:tr>
      <w:tr w:rsidR="00CD47B7" w:rsidRPr="00CD47B7" w14:paraId="623BF0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9A5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31B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D20AE4" w14:textId="0D24D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7BF8997A" w14:textId="1A12C8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4D68F" w14:textId="2BF67D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7DB88" w14:textId="629F1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795.70 </w:t>
            </w:r>
          </w:p>
        </w:tc>
      </w:tr>
      <w:tr w:rsidR="00CD47B7" w:rsidRPr="00CD47B7" w14:paraId="0AC8A16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876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AD2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F4A41C7" w14:textId="7B9DB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0ECA61DD" w14:textId="5988E2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9046D" w14:textId="453652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B725C" w14:textId="1241FB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85.68 </w:t>
            </w:r>
          </w:p>
        </w:tc>
      </w:tr>
      <w:tr w:rsidR="00CD47B7" w:rsidRPr="00CD47B7" w14:paraId="6607D7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5B7F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FC2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6353F9" w14:textId="171CB9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6995904" w14:textId="624983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8C06C" w14:textId="337617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AE47F" w14:textId="60A5FB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r>
      <w:tr w:rsidR="00CD47B7" w:rsidRPr="00CD47B7" w14:paraId="6C10EC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DAB2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D05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4FB759" w14:textId="5299C7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239D3A2" w14:textId="09C1BE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8C2D1" w14:textId="60390B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6CB62" w14:textId="6ABA8F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r>
      <w:tr w:rsidR="00CD47B7" w:rsidRPr="00CD47B7" w14:paraId="700769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7481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623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23245BB" w14:textId="23E977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DA9F2B9" w14:textId="1FAE46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16A3E" w14:textId="5ACCB2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5877E" w14:textId="1CE66B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146.22 </w:t>
            </w:r>
          </w:p>
        </w:tc>
      </w:tr>
      <w:tr w:rsidR="00CD47B7" w:rsidRPr="00CD47B7" w14:paraId="299FDF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80FE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5EF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72C597A5" w14:textId="282284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215797B2" w14:textId="0CCCD1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339CB" w14:textId="173767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CE814" w14:textId="7D2CF0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7.00 </w:t>
            </w:r>
          </w:p>
        </w:tc>
      </w:tr>
      <w:tr w:rsidR="00CD47B7" w:rsidRPr="00CD47B7" w14:paraId="6C7C13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3EE9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530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C5C5FE9" w14:textId="7B265B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2ED85AE4" w14:textId="205076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3B060" w14:textId="75854C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21AA9" w14:textId="2623F3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470.88 </w:t>
            </w:r>
          </w:p>
        </w:tc>
      </w:tr>
      <w:tr w:rsidR="00CD47B7" w:rsidRPr="00CD47B7" w14:paraId="28460E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4924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DB1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ta </w:t>
            </w:r>
            <w:proofErr w:type="spellStart"/>
            <w:r w:rsidRPr="00CD47B7">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C5A1EA" w14:textId="760B2B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68E17AA7" w14:textId="4B144C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B581F" w14:textId="7C128B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075F9" w14:textId="66B790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220.00 </w:t>
            </w:r>
          </w:p>
        </w:tc>
      </w:tr>
      <w:tr w:rsidR="00CD47B7" w:rsidRPr="00CD47B7" w14:paraId="258C813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40BF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ACC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19BB4AE" w14:textId="226BE5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D6F5ED7" w14:textId="187F6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6199A" w14:textId="7DAF77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0E4F7" w14:textId="56E60D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r>
      <w:tr w:rsidR="00CD47B7" w:rsidRPr="00CD47B7" w14:paraId="4892AE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5A0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A7E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B1F8A36" w14:textId="2A41C8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40630AE" w14:textId="02694B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64ED0" w14:textId="28B358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A65F7" w14:textId="53BA68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5,558.53 </w:t>
            </w:r>
          </w:p>
        </w:tc>
      </w:tr>
      <w:tr w:rsidR="00CD47B7" w:rsidRPr="00CD47B7" w14:paraId="4EF278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9891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C67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E33615F" w14:textId="77F873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242B5274" w14:textId="16A235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6F6EC" w14:textId="124D81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B79D9" w14:textId="41B308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65.64 </w:t>
            </w:r>
          </w:p>
        </w:tc>
      </w:tr>
      <w:tr w:rsidR="00CD47B7" w:rsidRPr="00CD47B7" w14:paraId="33AC5C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F147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04A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7AAEB6" w14:textId="48229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78D5A73" w14:textId="76DFBA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3E1EC" w14:textId="229440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EBCD3" w14:textId="5E071C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r>
      <w:tr w:rsidR="00CD47B7" w:rsidRPr="00CD47B7" w14:paraId="5E8191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AC39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F35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2607E2C8" w14:textId="080506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1793C7A2" w14:textId="4C15B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E5570" w14:textId="3D31C2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07D63" w14:textId="0AA6DC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457,091.23 </w:t>
            </w:r>
          </w:p>
        </w:tc>
      </w:tr>
      <w:tr w:rsidR="00CD47B7" w:rsidRPr="00CD47B7" w14:paraId="341C36B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4949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2F8604A8" w14:textId="2E4912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299,040.45 </w:t>
            </w:r>
          </w:p>
        </w:tc>
        <w:tc>
          <w:tcPr>
            <w:tcW w:w="0" w:type="auto"/>
            <w:tcBorders>
              <w:top w:val="nil"/>
              <w:left w:val="nil"/>
              <w:bottom w:val="single" w:sz="4" w:space="0" w:color="000000"/>
              <w:right w:val="single" w:sz="4" w:space="0" w:color="000000"/>
            </w:tcBorders>
            <w:shd w:val="clear" w:color="D8D8D8" w:fill="D8D8D8"/>
            <w:noWrap/>
            <w:vAlign w:val="bottom"/>
            <w:hideMark/>
          </w:tcPr>
          <w:p w14:paraId="436D6EA8" w14:textId="45BC0B0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3B03C3" w14:textId="514C0F7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0C3CC9" w14:textId="3C2871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299,040.45 </w:t>
            </w:r>
          </w:p>
        </w:tc>
      </w:tr>
      <w:tr w:rsidR="00CD47B7" w:rsidRPr="00CD47B7" w14:paraId="16031B9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ABF9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448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9A74870" w14:textId="0174F4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7192B8FE" w14:textId="78F8C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FCCFB" w14:textId="110CA4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77174" w14:textId="523ADE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190,065.48 </w:t>
            </w:r>
          </w:p>
        </w:tc>
      </w:tr>
      <w:tr w:rsidR="00CD47B7" w:rsidRPr="00CD47B7" w14:paraId="2B81348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56F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4BB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BECCD5E" w14:textId="07E7C5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368F4ED7" w14:textId="253D34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050B8" w14:textId="0F0955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568AC" w14:textId="480FEE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90,928.45 </w:t>
            </w:r>
          </w:p>
        </w:tc>
      </w:tr>
      <w:tr w:rsidR="00CD47B7" w:rsidRPr="00CD47B7" w14:paraId="1F277C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99C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F4C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76F33" w14:textId="43A73F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1C1D377" w14:textId="1F6D1D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A5132" w14:textId="5AB5BC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9EA9F" w14:textId="079069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612960C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58C4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42E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7CA1D55" w14:textId="5AE480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5FD425C9" w14:textId="2F75A9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A7D0A" w14:textId="3A5AC9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BCD7C" w14:textId="22C325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7,457.66 </w:t>
            </w:r>
          </w:p>
        </w:tc>
      </w:tr>
      <w:tr w:rsidR="00CD47B7" w:rsidRPr="00CD47B7" w14:paraId="78D3DC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39DC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86D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Benito </w:t>
            </w:r>
            <w:proofErr w:type="spellStart"/>
            <w:r w:rsidRPr="00CD47B7">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164645" w14:textId="4DFC91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3192ACD8" w14:textId="212AE4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DA3E6" w14:textId="038A55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588B2" w14:textId="680443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17,122.54 </w:t>
            </w:r>
          </w:p>
        </w:tc>
      </w:tr>
      <w:tr w:rsidR="00CD47B7" w:rsidRPr="00CD47B7" w14:paraId="7DAC99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80E6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CA9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F647235" w14:textId="7B471D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5B7E4AAC" w14:textId="4B0F15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38626" w14:textId="7666E6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E153A" w14:textId="179C2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1,172.06 </w:t>
            </w:r>
          </w:p>
        </w:tc>
      </w:tr>
      <w:tr w:rsidR="00CD47B7" w:rsidRPr="00CD47B7" w14:paraId="038715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C014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9E4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5539F9" w14:textId="454A31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179DC214" w14:textId="38C49C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B2AB9" w14:textId="7ED374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2AA31" w14:textId="39E447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9,412.66 </w:t>
            </w:r>
          </w:p>
        </w:tc>
      </w:tr>
      <w:tr w:rsidR="00CD47B7" w:rsidRPr="00CD47B7" w14:paraId="1CFB14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D90D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ADA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EA82B4" w14:textId="7521ED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34A51DF1" w14:textId="45A2E7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A656B" w14:textId="039495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17C8F" w14:textId="196A72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077.36 </w:t>
            </w:r>
          </w:p>
        </w:tc>
      </w:tr>
      <w:tr w:rsidR="00CD47B7" w:rsidRPr="00CD47B7" w14:paraId="57A9F3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07F7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82B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09A69" w14:textId="45DAD1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5A90654A" w14:textId="4769B3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ABC18" w14:textId="6D6EEF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EDA5C" w14:textId="762C0C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902.96 </w:t>
            </w:r>
          </w:p>
        </w:tc>
      </w:tr>
      <w:tr w:rsidR="00CD47B7" w:rsidRPr="00CD47B7" w14:paraId="1A8A20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8BB8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FE8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436DC33" w14:textId="18C0F9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27AA73BC" w14:textId="7BEA0F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6B9A7" w14:textId="640D78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D2B03" w14:textId="3CA6EA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2,292.66 </w:t>
            </w:r>
          </w:p>
        </w:tc>
      </w:tr>
      <w:tr w:rsidR="00CD47B7" w:rsidRPr="00CD47B7" w14:paraId="6012B5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0215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B9E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5655882" w14:textId="24937C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6C012E45" w14:textId="286A26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8EC01" w14:textId="6BD91B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29B3B" w14:textId="0E59EE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821.06 </w:t>
            </w:r>
          </w:p>
        </w:tc>
      </w:tr>
      <w:tr w:rsidR="00CD47B7" w:rsidRPr="00CD47B7" w14:paraId="45768A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5AF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996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D5CC35" w14:textId="38A801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2F07B591" w14:textId="634FAC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D4AE0" w14:textId="664A1F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E4CFD" w14:textId="3FF33D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7,448.42 </w:t>
            </w:r>
          </w:p>
        </w:tc>
      </w:tr>
      <w:tr w:rsidR="00CD47B7" w:rsidRPr="00CD47B7" w14:paraId="3B52D2B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7C51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00A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DF8493" w14:textId="142423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2EDDE75" w14:textId="303A64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C0D4A" w14:textId="1D6C16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6A11B" w14:textId="15F355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26.66 </w:t>
            </w:r>
          </w:p>
        </w:tc>
      </w:tr>
      <w:tr w:rsidR="00CD47B7" w:rsidRPr="00CD47B7" w14:paraId="35D0870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A0CE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D8E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C8E308" w14:textId="684843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0ABA998E" w14:textId="2BF98D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1826D" w14:textId="2E61FE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55F05" w14:textId="2095F9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8,775.86 </w:t>
            </w:r>
          </w:p>
        </w:tc>
      </w:tr>
      <w:tr w:rsidR="00CD47B7" w:rsidRPr="00CD47B7" w14:paraId="601F85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83E9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682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367DB3" w14:textId="3FA211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2C80FEB7" w14:textId="2980C0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87F48" w14:textId="769D36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7CDF7" w14:textId="380A4A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1,260.66 </w:t>
            </w:r>
          </w:p>
        </w:tc>
      </w:tr>
      <w:tr w:rsidR="00CD47B7" w:rsidRPr="00CD47B7" w14:paraId="689E23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1797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CA6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3B128D97" w14:textId="0873EF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51CEBEC8" w14:textId="52C3D3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9F233" w14:textId="67D35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D4572" w14:textId="2F2EEE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9,562.54 </w:t>
            </w:r>
          </w:p>
        </w:tc>
      </w:tr>
      <w:tr w:rsidR="00CD47B7" w:rsidRPr="00CD47B7" w14:paraId="7CCC4E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9B6F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C4B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1968D1A1" w14:textId="67C0DF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653ED172" w14:textId="092A68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5F8F4" w14:textId="49631F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C69C1" w14:textId="57469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305.66 </w:t>
            </w:r>
          </w:p>
        </w:tc>
      </w:tr>
      <w:tr w:rsidR="00CD47B7" w:rsidRPr="00CD47B7" w14:paraId="1E70549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D7D1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4B27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1A0957F" w14:textId="606F32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893D711" w14:textId="7B259A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E8E47" w14:textId="1EA25D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5113C" w14:textId="675A29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8,351.66 </w:t>
            </w:r>
          </w:p>
        </w:tc>
      </w:tr>
      <w:tr w:rsidR="00CD47B7" w:rsidRPr="00CD47B7" w14:paraId="216E86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9274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498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1DBCFB" w14:textId="71DC27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FE78E20" w14:textId="6E04C7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42A28" w14:textId="0F6314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22224" w14:textId="2FDB87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5,337.88 </w:t>
            </w:r>
          </w:p>
        </w:tc>
      </w:tr>
      <w:tr w:rsidR="00CD47B7" w:rsidRPr="00CD47B7" w14:paraId="4FE3741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0F2D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0D5B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74468A" w14:textId="45D221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5BC313A4" w14:textId="241039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56FEA" w14:textId="5590E1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34F15" w14:textId="07E84F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0,877.56 </w:t>
            </w:r>
          </w:p>
        </w:tc>
      </w:tr>
      <w:tr w:rsidR="00CD47B7" w:rsidRPr="00CD47B7" w14:paraId="7A1E14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A078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07A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C1945" w14:textId="339638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00C2562B" w14:textId="677500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06AE4" w14:textId="276F36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17A4F" w14:textId="77D711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1,401.58 </w:t>
            </w:r>
          </w:p>
        </w:tc>
      </w:tr>
      <w:tr w:rsidR="00CD47B7" w:rsidRPr="00CD47B7" w14:paraId="110AF1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10C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32C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0FDCCD49" w14:textId="1FEE8A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24BC2204" w14:textId="1FD20F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1CBA4" w14:textId="75ACCD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E4AC4" w14:textId="720A8E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2,339.30 </w:t>
            </w:r>
          </w:p>
        </w:tc>
      </w:tr>
      <w:tr w:rsidR="00CD47B7" w:rsidRPr="00CD47B7" w14:paraId="6A70E33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393C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A57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5EB812B" w14:textId="60B989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6C74D41" w14:textId="546748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B6909" w14:textId="616A45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987D7" w14:textId="174DE6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4B9F7B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965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067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39254" w14:textId="06636E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60A1855E" w14:textId="25B1CF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653B9" w14:textId="0B9F12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69B40" w14:textId="71D2A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763.16 </w:t>
            </w:r>
          </w:p>
        </w:tc>
      </w:tr>
      <w:tr w:rsidR="00CD47B7" w:rsidRPr="00CD47B7" w14:paraId="13CE22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77A7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3341D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6719790" w14:textId="657182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7ED073EF" w14:textId="0CADF7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C8526" w14:textId="75E954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CB6E0" w14:textId="0466DC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3,329.86 </w:t>
            </w:r>
          </w:p>
        </w:tc>
      </w:tr>
      <w:tr w:rsidR="00CD47B7" w:rsidRPr="00CD47B7" w14:paraId="3777D9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54C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FA6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B384D52" w14:textId="647819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09FB0541" w14:textId="56D3AC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54682" w14:textId="71C985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D666" w14:textId="44F854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6EF3AF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E912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2C3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54CF9" w14:textId="615AB0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1F46CFAA" w14:textId="231F1F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9731D" w14:textId="3A3E37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20EE0" w14:textId="636403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748.38 </w:t>
            </w:r>
          </w:p>
        </w:tc>
      </w:tr>
      <w:tr w:rsidR="00CD47B7" w:rsidRPr="00CD47B7" w14:paraId="15DA5A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7B85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703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B2B13B6" w14:textId="781F31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4E9FFFEA" w14:textId="7E73E2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982D4" w14:textId="32C830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D0284" w14:textId="226C22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2,804.54 </w:t>
            </w:r>
          </w:p>
        </w:tc>
      </w:tr>
      <w:tr w:rsidR="00CD47B7" w:rsidRPr="00CD47B7" w14:paraId="60A939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E2A8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187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5D95B319" w14:textId="596D6A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5304BE6B" w14:textId="54462F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9DDC4" w14:textId="0923B7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DB2AC" w14:textId="47E85A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22.76 </w:t>
            </w:r>
          </w:p>
        </w:tc>
      </w:tr>
      <w:tr w:rsidR="00CD47B7" w:rsidRPr="00CD47B7" w14:paraId="411921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1B16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FE5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E970B78" w14:textId="6E82BE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739FCF8F" w14:textId="7E3B86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AA067" w14:textId="72DEF3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86835" w14:textId="45885F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968.70 </w:t>
            </w:r>
          </w:p>
        </w:tc>
      </w:tr>
      <w:tr w:rsidR="00CD47B7" w:rsidRPr="00CD47B7" w14:paraId="056E48E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C771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2E4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ECCA075" w14:textId="7EE25A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B347D8D" w14:textId="332956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143EB" w14:textId="7A4A13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762F7" w14:textId="7474C0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3ED437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0867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338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498CCB9F" w14:textId="3F41C0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96C6A94" w14:textId="05FBAF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1851D" w14:textId="55FE64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C58BD" w14:textId="1A2D4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873.66 </w:t>
            </w:r>
          </w:p>
        </w:tc>
      </w:tr>
      <w:tr w:rsidR="00CD47B7" w:rsidRPr="00CD47B7" w14:paraId="3534FE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0891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87F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1B15F45" w14:textId="51E35B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5CA08479" w14:textId="42477C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70ED2" w14:textId="48CA7E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0413D" w14:textId="1896CF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9,875.66 </w:t>
            </w:r>
          </w:p>
        </w:tc>
      </w:tr>
      <w:tr w:rsidR="00CD47B7" w:rsidRPr="00CD47B7" w14:paraId="5073E1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5730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9F8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CE0F31E" w14:textId="2490B7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CDB734E" w14:textId="6EF412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35405" w14:textId="3769C0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B381B" w14:textId="40911F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9,068.54 </w:t>
            </w:r>
          </w:p>
        </w:tc>
      </w:tr>
      <w:tr w:rsidR="00CD47B7" w:rsidRPr="00CD47B7" w14:paraId="52A453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2A77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F16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2700B83" w14:textId="525A6A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F76643F" w14:textId="7FC48B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0C5EA" w14:textId="059E76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573C1" w14:textId="08A00F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8,351.66 </w:t>
            </w:r>
          </w:p>
        </w:tc>
      </w:tr>
      <w:tr w:rsidR="00CD47B7" w:rsidRPr="00CD47B7" w14:paraId="2B80852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358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7DE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A1CBF01" w14:textId="32728E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2BD85FC2" w14:textId="1C62D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E5983" w14:textId="73E172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CCDBB" w14:textId="13B5C7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06,509.52 </w:t>
            </w:r>
          </w:p>
        </w:tc>
      </w:tr>
      <w:tr w:rsidR="00CD47B7" w:rsidRPr="00CD47B7" w14:paraId="0C115A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1F67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871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A7C4A49" w14:textId="03A9E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D3A9D4B" w14:textId="5E2C64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15116" w14:textId="371437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0A929" w14:textId="1F1CA0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244F5E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ADE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A95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083250" w14:textId="69A5FD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B7F1D14" w14:textId="378897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B3F09" w14:textId="472B4B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E3401" w14:textId="62C425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5,480.04 </w:t>
            </w:r>
          </w:p>
        </w:tc>
      </w:tr>
      <w:tr w:rsidR="00CD47B7" w:rsidRPr="00CD47B7" w14:paraId="53FABE1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B5EF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2D77ABEF" w14:textId="4B78D0D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630BC71D" w14:textId="3DE1548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E294D3" w14:textId="7EBE366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745511" w14:textId="4D9AE62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092,714.26 </w:t>
            </w:r>
          </w:p>
        </w:tc>
      </w:tr>
      <w:tr w:rsidR="00CD47B7" w:rsidRPr="00CD47B7" w14:paraId="390F8A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B5C4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128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3AA6D75F" w14:textId="29C1F3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2DA131F4" w14:textId="5B7DD9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61A56" w14:textId="4BFCA6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D0DAA" w14:textId="44EB01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054,846.90 </w:t>
            </w:r>
          </w:p>
        </w:tc>
      </w:tr>
      <w:tr w:rsidR="00CD47B7" w:rsidRPr="00CD47B7" w14:paraId="746F2C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2D49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1FB4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1672C" w14:textId="19ED46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733FEC68" w14:textId="6C7091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D416C" w14:textId="6C2731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3BEF2" w14:textId="66942E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036.10 </w:t>
            </w:r>
          </w:p>
        </w:tc>
      </w:tr>
      <w:tr w:rsidR="00CD47B7" w:rsidRPr="00CD47B7" w14:paraId="71AAF2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89F0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A91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F4E54D8" w14:textId="6869C3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0B19D171" w14:textId="0A07BD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48FE6" w14:textId="74342D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15F12" w14:textId="0A0F69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107.48 </w:t>
            </w:r>
          </w:p>
        </w:tc>
      </w:tr>
      <w:tr w:rsidR="00CD47B7" w:rsidRPr="00CD47B7" w14:paraId="7D748A1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76BA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997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8913471" w14:textId="0C305C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3595A9E5" w14:textId="649B54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37DAC" w14:textId="044082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91444" w14:textId="39B7F4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1,723.78 </w:t>
            </w:r>
          </w:p>
        </w:tc>
      </w:tr>
      <w:tr w:rsidR="00CD47B7" w:rsidRPr="00CD47B7" w14:paraId="5528A20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1FFE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B230447" w14:textId="61CD4FF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1967FD06" w14:textId="5111DF2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6291DE" w14:textId="554A7B4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82BE72" w14:textId="3050B70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45,476.84 </w:t>
            </w:r>
          </w:p>
        </w:tc>
      </w:tr>
      <w:tr w:rsidR="00CD47B7" w:rsidRPr="00CD47B7" w14:paraId="1AC1E9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D59C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958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LGU </w:t>
            </w:r>
            <w:proofErr w:type="spellStart"/>
            <w:r w:rsidRPr="00CD47B7">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56AA01" w14:textId="400B07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32C4DC94" w14:textId="47B5E2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EE90A" w14:textId="13C13A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F0536" w14:textId="0F6B8D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19,253.56 </w:t>
            </w:r>
          </w:p>
        </w:tc>
      </w:tr>
      <w:tr w:rsidR="00CD47B7" w:rsidRPr="00CD47B7" w14:paraId="6E7BD0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5EE3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075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FEC9A" w14:textId="21C214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2F74BFF7" w14:textId="728B49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52F6A" w14:textId="16780D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8B053" w14:textId="670F27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5,823.00 </w:t>
            </w:r>
          </w:p>
        </w:tc>
      </w:tr>
      <w:tr w:rsidR="00CD47B7" w:rsidRPr="00CD47B7" w14:paraId="542C41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81C6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61A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8CD2E0" w14:textId="0D4FAF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1B82ABC7" w14:textId="2BCA2D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4A0F2" w14:textId="63139A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F51D5" w14:textId="6B578B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817.00 </w:t>
            </w:r>
          </w:p>
        </w:tc>
      </w:tr>
      <w:tr w:rsidR="00CD47B7" w:rsidRPr="00CD47B7" w14:paraId="25B66C0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878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291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4B0F2D" w14:textId="4479CC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7E9223C2" w14:textId="766AB9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2D7C4" w14:textId="4E9827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C51A6" w14:textId="7B6C1B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2,097.28 </w:t>
            </w:r>
          </w:p>
        </w:tc>
      </w:tr>
      <w:tr w:rsidR="00CD47B7" w:rsidRPr="00CD47B7" w14:paraId="145514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A715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A6C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EF7A30" w14:textId="412627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722F2860" w14:textId="0DF885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CD9C6" w14:textId="59131D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B2DD0" w14:textId="4B8551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486.00 </w:t>
            </w:r>
          </w:p>
        </w:tc>
      </w:tr>
      <w:tr w:rsidR="00CD47B7" w:rsidRPr="00CD47B7" w14:paraId="18BE61B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F2EFC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68E5E721" w14:textId="7A3DAFF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3,198,1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56E0D985" w14:textId="0F035C0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0598D0" w14:textId="3EC27FA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C420B4" w14:textId="0BE348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3,198,117.11 </w:t>
            </w:r>
          </w:p>
        </w:tc>
      </w:tr>
      <w:tr w:rsidR="00CD47B7" w:rsidRPr="00CD47B7" w14:paraId="7594849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6C8D2"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3143145B" w14:textId="19C5FF3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70A865" w14:textId="6945EAB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F91383" w14:textId="3420558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6E8D49" w14:textId="1B9B3F3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03,670.00 </w:t>
            </w:r>
          </w:p>
        </w:tc>
      </w:tr>
      <w:tr w:rsidR="00CD47B7" w:rsidRPr="00CD47B7" w14:paraId="4C9FD0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EB59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A73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EBB1290" w14:textId="3F05E8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9C40A22" w14:textId="1FD9C6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5A2E1" w14:textId="72C161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65420" w14:textId="04470D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750.00 </w:t>
            </w:r>
          </w:p>
        </w:tc>
      </w:tr>
      <w:tr w:rsidR="00CD47B7" w:rsidRPr="00CD47B7" w14:paraId="24C17D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6E6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35C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CDE6F4E" w14:textId="6DBB02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C60D95A" w14:textId="211164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F3F9D" w14:textId="6B6F3B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855DB" w14:textId="014995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265.00 </w:t>
            </w:r>
          </w:p>
        </w:tc>
      </w:tr>
      <w:tr w:rsidR="00CD47B7" w:rsidRPr="00CD47B7" w14:paraId="4BC833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8BFA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CC12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A04ED" w14:textId="696B22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9CBCE31" w14:textId="39F759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1FC54" w14:textId="017AC0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9E3C8" w14:textId="635737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r>
      <w:tr w:rsidR="00CD47B7" w:rsidRPr="00CD47B7" w14:paraId="22A423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07ED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000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61AFF1" w14:textId="11BB5B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AA76A79" w14:textId="68E3D9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C6718" w14:textId="6523A4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BD3F8" w14:textId="61C59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r>
      <w:tr w:rsidR="00CD47B7" w:rsidRPr="00CD47B7" w14:paraId="0AA71F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52D7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D21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C01AAB" w14:textId="79FB6B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BC3DF" w14:textId="09A42F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6333A" w14:textId="599540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82398" w14:textId="1035ED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00.00 </w:t>
            </w:r>
          </w:p>
        </w:tc>
      </w:tr>
      <w:tr w:rsidR="00CD47B7" w:rsidRPr="00CD47B7" w14:paraId="37FCA8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EF6E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288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C02B01" w14:textId="595E63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633E7F5B" w14:textId="024C1D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8B686" w14:textId="381E1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F252C" w14:textId="18A137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667.50 </w:t>
            </w:r>
          </w:p>
        </w:tc>
      </w:tr>
      <w:tr w:rsidR="00CD47B7" w:rsidRPr="00CD47B7" w14:paraId="7C070F6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274E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BD2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222E345B" w14:textId="690DE9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19B440C" w14:textId="499036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E7B05" w14:textId="5718A2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22F8F" w14:textId="44A72B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237.50 </w:t>
            </w:r>
          </w:p>
        </w:tc>
      </w:tr>
      <w:tr w:rsidR="00CD47B7" w:rsidRPr="00CD47B7" w14:paraId="32BDD6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6F2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363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505EAC0" w14:textId="0BDCED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F0B96CD" w14:textId="668E21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50227" w14:textId="3774E7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0572D" w14:textId="51B0DC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237.50 </w:t>
            </w:r>
          </w:p>
        </w:tc>
      </w:tr>
      <w:tr w:rsidR="00CD47B7" w:rsidRPr="00CD47B7" w14:paraId="076A359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7CF4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530769C0" w14:textId="0BD0F82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E70C2DD" w14:textId="7DD0DF3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F08981" w14:textId="1B9AA8B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D7DEF2" w14:textId="735FF48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152,798.69 </w:t>
            </w:r>
          </w:p>
        </w:tc>
      </w:tr>
      <w:tr w:rsidR="00CD47B7" w:rsidRPr="00CD47B7" w14:paraId="5237B2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5B5D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D115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3EADC4" w14:textId="677AAE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09D0168" w14:textId="428BB9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BDE61" w14:textId="75358C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F02C9" w14:textId="52840A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04.00 </w:t>
            </w:r>
          </w:p>
        </w:tc>
      </w:tr>
      <w:tr w:rsidR="00CD47B7" w:rsidRPr="00CD47B7" w14:paraId="6182CB8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1B7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B190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C1861" w14:textId="4485DE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2501E39" w14:textId="492B35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45A82" w14:textId="5A859B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0F2FC" w14:textId="74404A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4,566.00 </w:t>
            </w:r>
          </w:p>
        </w:tc>
      </w:tr>
      <w:tr w:rsidR="00CD47B7" w:rsidRPr="00CD47B7" w14:paraId="451AF2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6B09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18A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4E26944" w14:textId="6AD4E8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CED1BC3" w14:textId="2C0E85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EDB4F" w14:textId="41CD9F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04CE0" w14:textId="21C627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919.20 </w:t>
            </w:r>
          </w:p>
        </w:tc>
      </w:tr>
      <w:tr w:rsidR="00CD47B7" w:rsidRPr="00CD47B7" w14:paraId="4DA1BF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00D7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153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D0EFF" w14:textId="02547C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2F25487F" w14:textId="6639CB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AED47" w14:textId="310F13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D9F05" w14:textId="6173F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768.00 </w:t>
            </w:r>
          </w:p>
        </w:tc>
      </w:tr>
      <w:tr w:rsidR="00CD47B7" w:rsidRPr="00CD47B7" w14:paraId="3ED295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E933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284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1A4146E9" w14:textId="34B475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554A1E1A" w14:textId="3FB01F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1B3E6" w14:textId="16BD05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F39FA" w14:textId="0716FE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471.25 </w:t>
            </w:r>
          </w:p>
        </w:tc>
      </w:tr>
      <w:tr w:rsidR="00CD47B7" w:rsidRPr="00CD47B7" w14:paraId="57D082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0B8E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1B4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022297" w14:textId="6772CB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2F6004E" w14:textId="06C711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67725" w14:textId="2E944D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592DF" w14:textId="4A0267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8,579.98 </w:t>
            </w:r>
          </w:p>
        </w:tc>
      </w:tr>
      <w:tr w:rsidR="00CD47B7" w:rsidRPr="00CD47B7" w14:paraId="629B04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D88D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84A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24357" w14:textId="60EF18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ADE33C7" w14:textId="7A4CF4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52498" w14:textId="3E9573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9CA1C" w14:textId="617FC8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4,000.00 </w:t>
            </w:r>
          </w:p>
        </w:tc>
      </w:tr>
      <w:tr w:rsidR="00CD47B7" w:rsidRPr="00CD47B7" w14:paraId="6AF61E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565B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CF9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0D58E2" w14:textId="35A944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317895B" w14:textId="09B8FE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D24D4" w14:textId="0CD3B6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A9868" w14:textId="147A9F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500.00 </w:t>
            </w:r>
          </w:p>
        </w:tc>
      </w:tr>
      <w:tr w:rsidR="00CD47B7" w:rsidRPr="00CD47B7" w14:paraId="2FB566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536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1A5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0C21DF" w14:textId="6285CB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627C6909" w14:textId="223E51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67661" w14:textId="01299C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84799" w14:textId="3CC3C8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4,590.00 </w:t>
            </w:r>
          </w:p>
        </w:tc>
      </w:tr>
      <w:tr w:rsidR="00CD47B7" w:rsidRPr="00CD47B7" w14:paraId="779F379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962A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AD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CA3A161" w14:textId="26C558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C72F0A3" w14:textId="7B25B9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6745B" w14:textId="10DB18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AA6B" w14:textId="141E53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1,025.76 </w:t>
            </w:r>
          </w:p>
        </w:tc>
      </w:tr>
      <w:tr w:rsidR="00CD47B7" w:rsidRPr="00CD47B7" w14:paraId="0F411C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3E54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0D8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5204C53" w14:textId="376C9D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531CE158" w14:textId="7F5A72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DDAF7" w14:textId="3FE662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60215" w14:textId="406A3F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9,556.50 </w:t>
            </w:r>
          </w:p>
        </w:tc>
      </w:tr>
      <w:tr w:rsidR="00CD47B7" w:rsidRPr="00CD47B7" w14:paraId="713CAE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334F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354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7C8C03" w14:textId="7B2020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61411B3" w14:textId="69477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7EC3A" w14:textId="6DA8ED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E2BA4" w14:textId="787AA6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318.00 </w:t>
            </w:r>
          </w:p>
        </w:tc>
      </w:tr>
      <w:tr w:rsidR="00CD47B7" w:rsidRPr="00CD47B7" w14:paraId="1588927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39C6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594978D" w14:textId="455451D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1086DE88" w14:textId="21EDD70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13C6DF" w14:textId="2FBD747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C12D16" w14:textId="6784A27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586,704.17 </w:t>
            </w:r>
          </w:p>
        </w:tc>
      </w:tr>
      <w:tr w:rsidR="00CD47B7" w:rsidRPr="00CD47B7" w14:paraId="0A2A0E99" w14:textId="77777777" w:rsidTr="00CD47B7">
        <w:trPr>
          <w:trHeight w:val="20"/>
        </w:trPr>
        <w:tc>
          <w:tcPr>
            <w:tcW w:w="0" w:type="auto"/>
            <w:tcBorders>
              <w:top w:val="nil"/>
              <w:left w:val="nil"/>
              <w:bottom w:val="single" w:sz="4" w:space="0" w:color="000000"/>
              <w:right w:val="nil"/>
            </w:tcBorders>
            <w:shd w:val="clear" w:color="auto" w:fill="auto"/>
            <w:noWrap/>
            <w:vAlign w:val="bottom"/>
            <w:hideMark/>
          </w:tcPr>
          <w:p w14:paraId="33676A3F" w14:textId="77777777" w:rsidR="00CD47B7" w:rsidRPr="00CD47B7" w:rsidRDefault="00CD47B7" w:rsidP="00CD47B7">
            <w:pPr>
              <w:widowControl/>
              <w:spacing w:after="0" w:line="240" w:lineRule="auto"/>
              <w:contextualSpacing/>
              <w:rPr>
                <w:rFonts w:eastAsia="Times New Roman"/>
                <w:color w:val="000000"/>
              </w:rPr>
            </w:pPr>
            <w:r w:rsidRPr="00CD47B7">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2163C144" w14:textId="77777777" w:rsidR="00CD47B7" w:rsidRPr="00CD47B7" w:rsidRDefault="00CD47B7" w:rsidP="00CD47B7">
            <w:pPr>
              <w:widowControl/>
              <w:spacing w:after="0" w:line="240" w:lineRule="auto"/>
              <w:contextualSpacing/>
              <w:rPr>
                <w:rFonts w:ascii="Arial Narrow" w:eastAsia="Times New Roman" w:hAnsi="Arial Narrow"/>
                <w:i/>
                <w:iCs/>
                <w:color w:val="000000"/>
              </w:rPr>
            </w:pPr>
            <w:r w:rsidRPr="00CD47B7">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AFA0108" w14:textId="6A1CD801"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40653A4" w14:textId="2AFE8376"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39C35" w14:textId="717B21DB"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C9117" w14:textId="52819BD6"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1,234,000.00 </w:t>
            </w:r>
          </w:p>
        </w:tc>
      </w:tr>
      <w:tr w:rsidR="00CD47B7" w:rsidRPr="00CD47B7" w14:paraId="0686E35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EB91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F28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685B4" w14:textId="34F314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813FC5D" w14:textId="1CBE2A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581E8" w14:textId="5CAC92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58085" w14:textId="5D4712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0.78 </w:t>
            </w:r>
          </w:p>
        </w:tc>
      </w:tr>
      <w:tr w:rsidR="00CD47B7" w:rsidRPr="00CD47B7" w14:paraId="2AA9D4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C754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D1A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agtas</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Bigaa</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EB7044C" w14:textId="48B7A4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3E2CB053" w14:textId="1AA1A1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53C63" w14:textId="6326DC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A92CE" w14:textId="431BE9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249.68 </w:t>
            </w:r>
          </w:p>
        </w:tc>
      </w:tr>
      <w:tr w:rsidR="00CD47B7" w:rsidRPr="00CD47B7" w14:paraId="7FAEC31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8C4D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8A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216FD" w14:textId="372BFF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E68EEC7" w14:textId="6651CF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D46B2" w14:textId="7E4E93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E04FE" w14:textId="271F87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6,535.58 </w:t>
            </w:r>
          </w:p>
        </w:tc>
      </w:tr>
      <w:tr w:rsidR="00CD47B7" w:rsidRPr="00CD47B7" w14:paraId="5D31C7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FB6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1E8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5C858BEC" w14:textId="78FBF2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0A55BAB3" w14:textId="64DF42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80FF7" w14:textId="137547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92D48" w14:textId="41EBF2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185.84 </w:t>
            </w:r>
          </w:p>
        </w:tc>
      </w:tr>
      <w:tr w:rsidR="00CD47B7" w:rsidRPr="00CD47B7" w14:paraId="7B238A3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C65F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00D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99EA7AB" w14:textId="391A8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36932C01" w14:textId="792AC5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BF6E2" w14:textId="6FB37F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B11BF" w14:textId="28EC16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868.08 </w:t>
            </w:r>
          </w:p>
        </w:tc>
      </w:tr>
      <w:tr w:rsidR="00CD47B7" w:rsidRPr="00CD47B7" w14:paraId="24B0F7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A65F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612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2D2B9E5C" w14:textId="0E3BCF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D66F447" w14:textId="793738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64538" w14:textId="23E9EC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A783E" w14:textId="08FFAB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5,144.53 </w:t>
            </w:r>
          </w:p>
        </w:tc>
      </w:tr>
      <w:tr w:rsidR="00CD47B7" w:rsidRPr="00CD47B7" w14:paraId="24A25F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F78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D7D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9A91B5" w14:textId="2BDA21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33D4B2F5" w14:textId="4308EF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2318E" w14:textId="650904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3D22D" w14:textId="7EB2B2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8,666.92 </w:t>
            </w:r>
          </w:p>
        </w:tc>
      </w:tr>
      <w:tr w:rsidR="00CD47B7" w:rsidRPr="00CD47B7" w14:paraId="7EAFE0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D679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BBA3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3696270" w14:textId="512F1E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CF22CF0" w14:textId="77DA11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2F39E" w14:textId="7A187C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8B4C2" w14:textId="12619C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200.00 </w:t>
            </w:r>
          </w:p>
        </w:tc>
      </w:tr>
      <w:tr w:rsidR="00CD47B7" w:rsidRPr="00CD47B7" w14:paraId="57CEDC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565D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130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0CD34B" w14:textId="5FCAA9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641287AF" w14:textId="27AAC6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C418F" w14:textId="5A9D16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BC8FD" w14:textId="544DD5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856.08 </w:t>
            </w:r>
          </w:p>
        </w:tc>
      </w:tr>
      <w:tr w:rsidR="00CD47B7" w:rsidRPr="00CD47B7" w14:paraId="0045E26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C485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3F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CC25B9" w14:textId="301226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65D006AB" w14:textId="68F6FA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AD80" w14:textId="27BC8C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91078" w14:textId="7B9AEB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5,072.81 </w:t>
            </w:r>
          </w:p>
        </w:tc>
      </w:tr>
      <w:tr w:rsidR="00CD47B7" w:rsidRPr="00CD47B7" w14:paraId="256FD08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BA9D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F72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A64E912" w14:textId="4DA94F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2C4E0A1E" w14:textId="2F94D8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6EBAD" w14:textId="5D6C4C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C3053" w14:textId="42ECAD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298.85 </w:t>
            </w:r>
          </w:p>
        </w:tc>
      </w:tr>
      <w:tr w:rsidR="00CD47B7" w:rsidRPr="00CD47B7" w14:paraId="79402EE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FF4D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059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0135A8" w14:textId="4444CB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50744C5E" w14:textId="48D121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27FED" w14:textId="1168B1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26F68" w14:textId="6A918B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4,636.82 </w:t>
            </w:r>
          </w:p>
        </w:tc>
      </w:tr>
      <w:tr w:rsidR="00CD47B7" w:rsidRPr="00CD47B7" w14:paraId="295822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3F0D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B46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DA2AD4" w14:textId="4D193B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33A9CF53" w14:textId="78F264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3617F" w14:textId="5BAD54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FFD69" w14:textId="54B037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1,013.18 </w:t>
            </w:r>
          </w:p>
        </w:tc>
      </w:tr>
      <w:tr w:rsidR="00CD47B7" w:rsidRPr="00CD47B7" w14:paraId="7BEB8A9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2CBA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B49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6F245D" w14:textId="295C27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2DD2E977" w14:textId="662827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3405E" w14:textId="623B57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90A3A" w14:textId="621A3C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9,442.04 </w:t>
            </w:r>
          </w:p>
        </w:tc>
      </w:tr>
      <w:tr w:rsidR="00CD47B7" w:rsidRPr="00CD47B7" w14:paraId="6CB235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1ED5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B45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24D7561" w14:textId="7D689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09CFA1C" w14:textId="5DE415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3BEFE" w14:textId="6331C0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2E04D" w14:textId="48C6E4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642.42 </w:t>
            </w:r>
          </w:p>
        </w:tc>
      </w:tr>
      <w:tr w:rsidR="00CD47B7" w:rsidRPr="00CD47B7" w14:paraId="77DF578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659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AE8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987689" w14:textId="72A59D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310855A4" w14:textId="30DFBA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A2F53" w14:textId="30FBCC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64637" w14:textId="66E06B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254,859.78 </w:t>
            </w:r>
          </w:p>
        </w:tc>
      </w:tr>
      <w:tr w:rsidR="00CD47B7" w:rsidRPr="00CD47B7" w14:paraId="3BDAD7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E3EE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0AB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3F2098" w14:textId="2B7999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35D24E19" w14:textId="7C7A95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AD79E" w14:textId="5C8CD7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EADA1" w14:textId="275169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518.74 </w:t>
            </w:r>
          </w:p>
        </w:tc>
      </w:tr>
      <w:tr w:rsidR="00CD47B7" w:rsidRPr="00CD47B7" w14:paraId="58C895C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CAD9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D2D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96AAD42" w14:textId="7FF034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2C8587AE" w14:textId="1679DE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2FBB9" w14:textId="69909A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FB610" w14:textId="02DF40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025.46 </w:t>
            </w:r>
          </w:p>
        </w:tc>
      </w:tr>
      <w:tr w:rsidR="00CD47B7" w:rsidRPr="00CD47B7" w14:paraId="408004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75C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06B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029585" w14:textId="7A2111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E2ED0F5" w14:textId="51AC10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2FEFB" w14:textId="76EF2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C8A99" w14:textId="0A7C0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3,445.58 </w:t>
            </w:r>
          </w:p>
        </w:tc>
      </w:tr>
      <w:tr w:rsidR="00CD47B7" w:rsidRPr="00CD47B7" w14:paraId="6A3D5E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CC4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1DB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14F57787" w14:textId="4FDBC8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7F735F5" w14:textId="3CDE25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DCF85" w14:textId="4BC458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F0126" w14:textId="679DBA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3,821.56 </w:t>
            </w:r>
          </w:p>
        </w:tc>
      </w:tr>
      <w:tr w:rsidR="00CD47B7" w:rsidRPr="00CD47B7" w14:paraId="275B16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0739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FBF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2B0C18E" w14:textId="34E190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71FE1B81" w14:textId="74CE21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22989" w14:textId="25A5A7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04869" w14:textId="222C00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24,469.92 </w:t>
            </w:r>
          </w:p>
        </w:tc>
      </w:tr>
      <w:tr w:rsidR="00CD47B7" w:rsidRPr="00CD47B7" w14:paraId="029832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4188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D61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07725C3" w14:textId="33F48F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5F09F2E" w14:textId="086370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76C93" w14:textId="5D9F74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CF41A" w14:textId="656FE1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154,321.68 </w:t>
            </w:r>
          </w:p>
        </w:tc>
      </w:tr>
      <w:tr w:rsidR="00CD47B7" w:rsidRPr="00CD47B7" w14:paraId="4B1764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C1E5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5AC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93C7AF8" w14:textId="23550B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0467E2C" w14:textId="51AAF7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31E0C" w14:textId="389D37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497D0" w14:textId="3B24DF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437.06 </w:t>
            </w:r>
          </w:p>
        </w:tc>
      </w:tr>
      <w:tr w:rsidR="00CD47B7" w:rsidRPr="00CD47B7" w14:paraId="15BA82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9600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5AF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69BB6B7" w14:textId="1D78A6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7EBD812A" w14:textId="1F19D5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11DAC" w14:textId="1AFCDE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C1B3C" w14:textId="5CA29B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3,630.78 </w:t>
            </w:r>
          </w:p>
        </w:tc>
      </w:tr>
      <w:tr w:rsidR="00CD47B7" w:rsidRPr="00CD47B7" w14:paraId="593DFAA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6BBD8"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61D11ADE" w14:textId="766E964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204,6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2E00A8D7" w14:textId="6127F29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5A130D" w14:textId="238E36C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99B67D" w14:textId="149478B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204,622.79 </w:t>
            </w:r>
          </w:p>
        </w:tc>
      </w:tr>
      <w:tr w:rsidR="00CD47B7" w:rsidRPr="00CD47B7" w14:paraId="5174A88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C675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LGU Nueva </w:t>
            </w:r>
            <w:proofErr w:type="spellStart"/>
            <w:r w:rsidRPr="00CD47B7">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8FA6A8" w14:textId="53BFC6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5AF922AB" w14:textId="729554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3D756" w14:textId="22A921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8B038" w14:textId="3125A9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44,723.87 </w:t>
            </w:r>
          </w:p>
        </w:tc>
      </w:tr>
      <w:tr w:rsidR="00CD47B7" w:rsidRPr="00CD47B7" w14:paraId="5A3F33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2302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D9A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0E6237" w14:textId="6ECD4B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3DAE020" w14:textId="391C0A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5071D" w14:textId="62C964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EB510" w14:textId="2F072A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9,860.00 </w:t>
            </w:r>
          </w:p>
        </w:tc>
      </w:tr>
      <w:tr w:rsidR="00CD47B7" w:rsidRPr="00CD47B7" w14:paraId="3363E9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327F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128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ACC444" w14:textId="2FD904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BF23579" w14:textId="3785FC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A5BD2" w14:textId="7FE71B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13A51" w14:textId="36C801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650.00 </w:t>
            </w:r>
          </w:p>
        </w:tc>
      </w:tr>
      <w:tr w:rsidR="00CD47B7" w:rsidRPr="00CD47B7" w14:paraId="7EBB3B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EA03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518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C99BB06" w14:textId="4C346C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0A88475" w14:textId="7EE06D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E6DF1" w14:textId="207051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CB6E7" w14:textId="57AE54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5,838.92 </w:t>
            </w:r>
          </w:p>
        </w:tc>
      </w:tr>
      <w:tr w:rsidR="00CD47B7" w:rsidRPr="00CD47B7" w14:paraId="2FBCAB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59FA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B28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251ECF" w14:textId="01B704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181BBE26" w14:textId="767E19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A6E33" w14:textId="281500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295C9" w14:textId="5AF4EF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3,207.50 </w:t>
            </w:r>
          </w:p>
        </w:tc>
      </w:tr>
      <w:tr w:rsidR="00CD47B7" w:rsidRPr="00CD47B7" w14:paraId="0547A2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715C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AA8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041FD3" w14:textId="3546E7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43458CF6" w14:textId="7942FF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D92C1" w14:textId="2FF8A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3EAB3" w14:textId="644740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2,406.25 </w:t>
            </w:r>
          </w:p>
        </w:tc>
      </w:tr>
      <w:tr w:rsidR="00CD47B7" w:rsidRPr="00CD47B7" w14:paraId="17AFEA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1A3A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F01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CA47B3" w14:textId="2F8809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712D6595" w14:textId="60B948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EF0DF" w14:textId="351FD9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BA301" w14:textId="237170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2,131.25 </w:t>
            </w:r>
          </w:p>
        </w:tc>
      </w:tr>
      <w:tr w:rsidR="00CD47B7" w:rsidRPr="00CD47B7" w14:paraId="71F804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91A8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B601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General </w:t>
            </w:r>
            <w:proofErr w:type="spellStart"/>
            <w:r w:rsidRPr="00CD47B7">
              <w:rPr>
                <w:rFonts w:ascii="Arial Narrow" w:eastAsia="Times New Roman" w:hAnsi="Arial Narrow"/>
                <w:i/>
                <w:iCs/>
                <w:color w:val="000000"/>
                <w:sz w:val="20"/>
                <w:szCs w:val="20"/>
              </w:rPr>
              <w:t>Mamerto</w:t>
            </w:r>
            <w:proofErr w:type="spellEnd"/>
            <w:r w:rsidRPr="00CD47B7">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77160C4" w14:textId="716B90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39A0AF5" w14:textId="35F74E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324FC" w14:textId="00FEFA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E9210" w14:textId="602F1D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3,457.50 </w:t>
            </w:r>
          </w:p>
        </w:tc>
      </w:tr>
      <w:tr w:rsidR="00CD47B7" w:rsidRPr="00CD47B7" w14:paraId="17E531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A15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24D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General </w:t>
            </w:r>
            <w:proofErr w:type="spellStart"/>
            <w:r w:rsidRPr="00CD47B7">
              <w:rPr>
                <w:rFonts w:ascii="Arial Narrow" w:eastAsia="Times New Roman" w:hAnsi="Arial Narrow"/>
                <w:i/>
                <w:iCs/>
                <w:color w:val="000000"/>
                <w:sz w:val="20"/>
                <w:szCs w:val="20"/>
              </w:rPr>
              <w:t>Tinio</w:t>
            </w:r>
            <w:proofErr w:type="spellEnd"/>
            <w:r w:rsidRPr="00CD47B7">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2C516282" w14:textId="62C448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93CDE22" w14:textId="2F4E9D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28E13" w14:textId="1B2E9C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152EF" w14:textId="121BF5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500.00 </w:t>
            </w:r>
          </w:p>
        </w:tc>
      </w:tr>
      <w:tr w:rsidR="00CD47B7" w:rsidRPr="00CD47B7" w14:paraId="73BF725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CB2E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78D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F602E" w14:textId="4F962E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10F997F6" w14:textId="1C4CE4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76446" w14:textId="66B3D5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EBC35" w14:textId="4D973D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3,575.00 </w:t>
            </w:r>
          </w:p>
        </w:tc>
      </w:tr>
      <w:tr w:rsidR="00CD47B7" w:rsidRPr="00CD47B7" w14:paraId="1902FCB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249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506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47A007B" w14:textId="4344C7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677148AC" w14:textId="535E47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DCE17" w14:textId="745EDC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83FDE" w14:textId="581BEB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2,062.50 </w:t>
            </w:r>
          </w:p>
        </w:tc>
      </w:tr>
      <w:tr w:rsidR="00CD47B7" w:rsidRPr="00CD47B7" w14:paraId="004A14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570E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98D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E97F64" w14:textId="0E20F8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1C91F9C" w14:textId="013DA6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E55F4" w14:textId="6AF4C8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4208C" w14:textId="151D47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780.00 </w:t>
            </w:r>
          </w:p>
        </w:tc>
      </w:tr>
      <w:tr w:rsidR="00CD47B7" w:rsidRPr="00CD47B7" w14:paraId="2B2E2C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D454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68A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1CBD27" w14:textId="682D01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1B916234" w14:textId="36138B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120FC" w14:textId="0FE83E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B30F3" w14:textId="01C179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3,760.00 </w:t>
            </w:r>
          </w:p>
        </w:tc>
      </w:tr>
      <w:tr w:rsidR="00CD47B7" w:rsidRPr="00CD47B7" w14:paraId="50937F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7C4E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89A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D31B2F" w14:textId="65D89D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DC6DD45" w14:textId="448CCD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3A25F" w14:textId="510801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8C531" w14:textId="6C9C78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r>
      <w:tr w:rsidR="00CD47B7" w:rsidRPr="00CD47B7" w14:paraId="617078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194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572E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layan</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1A5F53D" w14:textId="4B98E4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6BDFF86" w14:textId="1D1A38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093C5" w14:textId="001C2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1A91B" w14:textId="06F96C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0,825.00 </w:t>
            </w:r>
          </w:p>
        </w:tc>
      </w:tr>
      <w:tr w:rsidR="00CD47B7" w:rsidRPr="00CD47B7" w14:paraId="5F9F2B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354B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60C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6F6B02" w14:textId="21A0A4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269027F" w14:textId="4CEC4B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182A7" w14:textId="60DAAB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E0336" w14:textId="22CBBF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r>
      <w:tr w:rsidR="00CD47B7" w:rsidRPr="00CD47B7" w14:paraId="5DCE93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ADD8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0CB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24F5CF" w14:textId="22B7FC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8F6EB20" w14:textId="6F66EE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71E2A" w14:textId="4F3CC7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D0EB2" w14:textId="1E6563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0,825.00 </w:t>
            </w:r>
          </w:p>
        </w:tc>
      </w:tr>
      <w:tr w:rsidR="00CD47B7" w:rsidRPr="00CD47B7" w14:paraId="2BAE43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404D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9CE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A3022A9" w14:textId="0D8D59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73AE7519" w14:textId="01318F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F39C5" w14:textId="249F7F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7ED71" w14:textId="0EEDBA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862.50 </w:t>
            </w:r>
          </w:p>
        </w:tc>
      </w:tr>
      <w:tr w:rsidR="00CD47B7" w:rsidRPr="00CD47B7" w14:paraId="333955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BF83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D57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82B51EF" w14:textId="4E3BDA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0F3363C" w14:textId="430731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471BC" w14:textId="2C63F1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C469C" w14:textId="31E78F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100.00 </w:t>
            </w:r>
          </w:p>
        </w:tc>
      </w:tr>
      <w:tr w:rsidR="00CD47B7" w:rsidRPr="00CD47B7" w14:paraId="3F19B72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0E23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404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1DCCEC13" w14:textId="0F4503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59895DF5" w14:textId="6125D3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65DAB" w14:textId="328B04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41E8B" w14:textId="32B2D3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2,887.50 </w:t>
            </w:r>
          </w:p>
        </w:tc>
      </w:tr>
      <w:tr w:rsidR="00CD47B7" w:rsidRPr="00CD47B7" w14:paraId="15274A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477D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716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3AAB9638" w14:textId="61E2B1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63AEA733" w14:textId="735F63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14CF5" w14:textId="458C9C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22F64" w14:textId="7C668C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100.00 </w:t>
            </w:r>
          </w:p>
        </w:tc>
      </w:tr>
      <w:tr w:rsidR="00CD47B7" w:rsidRPr="00CD47B7" w14:paraId="4CDB0DE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B82C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54D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6F965AE" w14:textId="261D56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8BEBEDF" w14:textId="5D8EED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D31C1" w14:textId="29D5C0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A6A31" w14:textId="2B858F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530.00 </w:t>
            </w:r>
          </w:p>
        </w:tc>
      </w:tr>
      <w:tr w:rsidR="00CD47B7" w:rsidRPr="00CD47B7" w14:paraId="284761A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24C2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FAB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AF16DAE" w14:textId="45B0EF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B099E53" w14:textId="7D6E09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BC87E" w14:textId="05D6D2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76ACE" w14:textId="0FE33E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8,241.25 </w:t>
            </w:r>
          </w:p>
        </w:tc>
      </w:tr>
      <w:tr w:rsidR="00CD47B7" w:rsidRPr="00CD47B7" w14:paraId="7CEADB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9E93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470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7C7FFA42" w14:textId="0B8DA3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4B0B19B" w14:textId="762476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A7C6D" w14:textId="546F0E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41167" w14:textId="788505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598.75 </w:t>
            </w:r>
          </w:p>
        </w:tc>
      </w:tr>
      <w:tr w:rsidR="00CD47B7" w:rsidRPr="00CD47B7" w14:paraId="3879AF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6230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AEF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D177D0C" w14:textId="24182C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6925296C" w14:textId="752BEC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2FBEF" w14:textId="67094C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7E8A6" w14:textId="150A49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0,225.00 </w:t>
            </w:r>
          </w:p>
        </w:tc>
      </w:tr>
      <w:tr w:rsidR="00CD47B7" w:rsidRPr="00CD47B7" w14:paraId="1E7858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DF47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8AA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9994AD" w14:textId="681BE8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7E988BE" w14:textId="52AE55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F96F8" w14:textId="26DF98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F9FE8" w14:textId="6D9365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r>
      <w:tr w:rsidR="00CD47B7" w:rsidRPr="00CD47B7" w14:paraId="71A3AB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E38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71F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D7AF8FF" w14:textId="53B8C8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1AF09AE" w14:textId="38127C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33726" w14:textId="08AB36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76599" w14:textId="2023D9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00.00 </w:t>
            </w:r>
          </w:p>
        </w:tc>
      </w:tr>
      <w:tr w:rsidR="00CD47B7" w:rsidRPr="00CD47B7" w14:paraId="1CC7107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C9B6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2BE29CC1" w14:textId="6682F36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2FA465E4" w14:textId="7D20C12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E5A422" w14:textId="7B04B60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D6910F" w14:textId="0E70C97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078,343.98 </w:t>
            </w:r>
          </w:p>
        </w:tc>
      </w:tr>
      <w:tr w:rsidR="00CD47B7" w:rsidRPr="00CD47B7" w14:paraId="5BE7A36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D08F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B2F9035" w14:textId="7EA50D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5ABC11CD" w14:textId="12B4F8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3C96C" w14:textId="721B84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34047" w14:textId="2A8A48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7,340.00 </w:t>
            </w:r>
          </w:p>
        </w:tc>
      </w:tr>
      <w:tr w:rsidR="00CD47B7" w:rsidRPr="00CD47B7" w14:paraId="0037AF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4ABB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C6A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6C3E347" w14:textId="499364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03F30293" w14:textId="4B7BED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66479" w14:textId="43D4D8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929BC" w14:textId="2FDDE0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4,521.12 </w:t>
            </w:r>
          </w:p>
        </w:tc>
      </w:tr>
      <w:tr w:rsidR="00CD47B7" w:rsidRPr="00CD47B7" w14:paraId="5DD01B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8039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E28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BFEEDA" w14:textId="45BF2F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83B0BBE" w14:textId="392394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E5D41" w14:textId="5D90A6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C494D" w14:textId="37D3D1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88.08 </w:t>
            </w:r>
          </w:p>
        </w:tc>
      </w:tr>
      <w:tr w:rsidR="00CD47B7" w:rsidRPr="00CD47B7" w14:paraId="6CB047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4EF3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9C4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8FAE4E" w14:textId="26456F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4B1EC3D9" w14:textId="1B1DA8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C29AE" w14:textId="1B11E5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7EDD9" w14:textId="74F03F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2.34 </w:t>
            </w:r>
          </w:p>
        </w:tc>
      </w:tr>
      <w:tr w:rsidR="00CD47B7" w:rsidRPr="00CD47B7" w14:paraId="252879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A8D0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084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154FB9" w14:textId="6FCB9D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10A024EE" w14:textId="373835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58531" w14:textId="4AFBC4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3949F" w14:textId="4CF1EB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4,439.60 </w:t>
            </w:r>
          </w:p>
        </w:tc>
      </w:tr>
      <w:tr w:rsidR="00CD47B7" w:rsidRPr="00CD47B7" w14:paraId="7455D2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6198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EBB0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E97A44" w14:textId="3F837B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F047F9B" w14:textId="3DE15E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055B8" w14:textId="692BDB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549B7" w14:textId="4218D3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4,549.68 </w:t>
            </w:r>
          </w:p>
        </w:tc>
      </w:tr>
      <w:tr w:rsidR="00CD47B7" w:rsidRPr="00CD47B7" w14:paraId="21E897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8DD4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D8D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1A69D9" w14:textId="514810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25B700B" w14:textId="2C3BB6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6110B" w14:textId="227ED4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88B92" w14:textId="2ED691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9,185.44 </w:t>
            </w:r>
          </w:p>
        </w:tc>
      </w:tr>
      <w:tr w:rsidR="00CD47B7" w:rsidRPr="00CD47B7" w14:paraId="47A83F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6B1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DFB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790914BC" w14:textId="3D8F3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C6D646F" w14:textId="75574F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2E525" w14:textId="082A6D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D88CB" w14:textId="1D918C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5.46 </w:t>
            </w:r>
          </w:p>
        </w:tc>
      </w:tr>
      <w:tr w:rsidR="00CD47B7" w:rsidRPr="00CD47B7" w14:paraId="36915E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9069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E68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9C5465" w14:textId="4D3F20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45E69AD" w14:textId="42F077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8FA86" w14:textId="6A40D3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FB702" w14:textId="5BCA52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43.12 </w:t>
            </w:r>
          </w:p>
        </w:tc>
      </w:tr>
      <w:tr w:rsidR="00CD47B7" w:rsidRPr="00CD47B7" w14:paraId="5B2B7E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71C7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B26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ADAB05" w14:textId="0D1049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A86A89F" w14:textId="609612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FB260" w14:textId="52A66C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B0C2E" w14:textId="1EF3C8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6,052.30 </w:t>
            </w:r>
          </w:p>
        </w:tc>
      </w:tr>
      <w:tr w:rsidR="00CD47B7" w:rsidRPr="00CD47B7" w14:paraId="5F8FAE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AC47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F3F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7F7503" w14:textId="3FD545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DB8D040" w14:textId="0F3528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A1120" w14:textId="252749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FC56E" w14:textId="62EA3E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5.46 </w:t>
            </w:r>
          </w:p>
        </w:tc>
      </w:tr>
      <w:tr w:rsidR="00CD47B7" w:rsidRPr="00CD47B7" w14:paraId="1EB8C0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FCCB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FD80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82158" w14:textId="5CACD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4863FB32" w14:textId="67EFF1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78EB" w14:textId="527188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39B59" w14:textId="2A7336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90.14 </w:t>
            </w:r>
          </w:p>
        </w:tc>
      </w:tr>
      <w:tr w:rsidR="00CD47B7" w:rsidRPr="00CD47B7" w14:paraId="200779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DC42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A8A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40EA4E" w14:textId="666367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9699206" w14:textId="0E30ED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3A1EF" w14:textId="523695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818AE" w14:textId="4AEE0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108.00 </w:t>
            </w:r>
          </w:p>
        </w:tc>
      </w:tr>
      <w:tr w:rsidR="00CD47B7" w:rsidRPr="00CD47B7" w14:paraId="5D96809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229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9D4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C214019" w14:textId="696193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2A4E8F6" w14:textId="02F5D8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9CBBC" w14:textId="439241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99EC6" w14:textId="7861A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3.26 </w:t>
            </w:r>
          </w:p>
        </w:tc>
      </w:tr>
      <w:tr w:rsidR="00CD47B7" w:rsidRPr="00CD47B7" w14:paraId="5D109F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120B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0D4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52E7BF" w14:textId="41C241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11914C8D" w14:textId="100A3A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7F9D" w14:textId="0B6EC6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65AF7" w14:textId="7FA5AC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5,726.14 </w:t>
            </w:r>
          </w:p>
        </w:tc>
      </w:tr>
      <w:tr w:rsidR="00CD47B7" w:rsidRPr="00CD47B7" w14:paraId="5F56002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1C04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9C1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71D876" w14:textId="6EA40A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28A14C9" w14:textId="12F1C6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C4EC4" w14:textId="76DFDB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696D6" w14:textId="11107B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5,519.88 </w:t>
            </w:r>
          </w:p>
        </w:tc>
      </w:tr>
      <w:tr w:rsidR="00CD47B7" w:rsidRPr="00CD47B7" w14:paraId="34311E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033E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402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22FA475" w14:textId="522BCC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08C50BED" w14:textId="065C7B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73A66" w14:textId="2C4D07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8107B" w14:textId="53A244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3,087.60 </w:t>
            </w:r>
          </w:p>
        </w:tc>
      </w:tr>
      <w:tr w:rsidR="00CD47B7" w:rsidRPr="00CD47B7" w14:paraId="3A6362C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7E98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6C3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FC0147B" w14:textId="39E305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6DE778B" w14:textId="533A9C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CE690" w14:textId="109E0A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5FEB3" w14:textId="2DE1FD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8,550.98 </w:t>
            </w:r>
          </w:p>
        </w:tc>
      </w:tr>
      <w:tr w:rsidR="00CD47B7" w:rsidRPr="00CD47B7" w14:paraId="4DAA8E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147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776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4769EBEE" w14:textId="37D0E1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58CDD4E" w14:textId="15BE43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2DCFE" w14:textId="4EE5ED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4C615" w14:textId="437278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4,283.02 </w:t>
            </w:r>
          </w:p>
        </w:tc>
      </w:tr>
      <w:tr w:rsidR="00CD47B7" w:rsidRPr="00CD47B7" w14:paraId="6B5B1C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806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8BE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F3D8BE1" w14:textId="260B12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72BE006" w14:textId="1B2C7B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E233D" w14:textId="08FD12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ACBED" w14:textId="1073ED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628.90 </w:t>
            </w:r>
          </w:p>
        </w:tc>
      </w:tr>
      <w:tr w:rsidR="00CD47B7" w:rsidRPr="00CD47B7" w14:paraId="46BC07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90C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2D2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EA1369D" w14:textId="26AAE0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9B91176" w14:textId="45E509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F88F9" w14:textId="1E9175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69FA1" w14:textId="1FE84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0.78 </w:t>
            </w:r>
          </w:p>
        </w:tc>
      </w:tr>
      <w:tr w:rsidR="00CD47B7" w:rsidRPr="00CD47B7" w14:paraId="5750056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684F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6CC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DE0E249" w14:textId="0D996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5755C76F" w14:textId="4421F2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0E104" w14:textId="0CB085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51B50" w14:textId="08BE91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2,881.12 </w:t>
            </w:r>
          </w:p>
        </w:tc>
      </w:tr>
      <w:tr w:rsidR="00CD47B7" w:rsidRPr="00CD47B7" w14:paraId="3DC9F1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B0C4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359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smuan</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Sexmoa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1D190A3" w14:textId="6A9753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1FA68453" w14:textId="69E0B8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F2617" w14:textId="77BCD5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51433" w14:textId="48A1CD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21.56 </w:t>
            </w:r>
          </w:p>
        </w:tc>
      </w:tr>
      <w:tr w:rsidR="00CD47B7" w:rsidRPr="00CD47B7" w14:paraId="07CF42F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07E1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A6255C7" w14:textId="0D13986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5981A52F" w14:textId="672F9D2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AAD982" w14:textId="27AB1BA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673D78" w14:textId="0C75047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477,816.23 </w:t>
            </w:r>
          </w:p>
        </w:tc>
      </w:tr>
      <w:tr w:rsidR="00CD47B7" w:rsidRPr="00CD47B7" w14:paraId="0449A13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95A5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ACC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1263B7" w14:textId="442A09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49883347" w14:textId="6CE402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415CB" w14:textId="788CF7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4CEE8" w14:textId="557F3E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3,599.40 </w:t>
            </w:r>
          </w:p>
        </w:tc>
      </w:tr>
      <w:tr w:rsidR="00CD47B7" w:rsidRPr="00CD47B7" w14:paraId="17E0B2A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9EC7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110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D4FF6F" w14:textId="13A4DA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F583C16" w14:textId="0F0D4F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5EE16" w14:textId="4E8C70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B9084" w14:textId="1D0590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2,498.75 </w:t>
            </w:r>
          </w:p>
        </w:tc>
      </w:tr>
      <w:tr w:rsidR="00CD47B7" w:rsidRPr="00CD47B7" w14:paraId="34464E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1602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231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02E54" w14:textId="277EF8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717DF8B8" w14:textId="68C7E0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BB17E" w14:textId="4D768E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4F1FC" w14:textId="76067A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2,890.00 </w:t>
            </w:r>
          </w:p>
        </w:tc>
      </w:tr>
      <w:tr w:rsidR="00CD47B7" w:rsidRPr="00CD47B7" w14:paraId="0595DA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1716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970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BB4C9C" w14:textId="13ED11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1F76C0EF" w14:textId="418BC2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45682" w14:textId="600362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79038" w14:textId="277704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4,019.75 </w:t>
            </w:r>
          </w:p>
        </w:tc>
      </w:tr>
      <w:tr w:rsidR="00CD47B7" w:rsidRPr="00CD47B7" w14:paraId="59D0899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77B3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F3E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5BFA94C" w14:textId="0FB583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4CEAF0A" w14:textId="6191B6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DD1BA" w14:textId="3044B9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37DCC" w14:textId="7E66C1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14,655.00 </w:t>
            </w:r>
          </w:p>
        </w:tc>
      </w:tr>
      <w:tr w:rsidR="00CD47B7" w:rsidRPr="00CD47B7" w14:paraId="26B9C59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AB5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B6F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9CE78EB" w14:textId="03EDDF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3101C4C9" w14:textId="6D5A23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71EB3" w14:textId="7BA709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17E09" w14:textId="3D00F1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9,010.00 </w:t>
            </w:r>
          </w:p>
        </w:tc>
      </w:tr>
      <w:tr w:rsidR="00CD47B7" w:rsidRPr="00CD47B7" w14:paraId="56CE9A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D719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AA7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9D34C8B" w14:textId="77A786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0A2C14FD" w14:textId="562127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DF2FE" w14:textId="5D2ACF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FE63E" w14:textId="0EC1B2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7,362.30 </w:t>
            </w:r>
          </w:p>
        </w:tc>
      </w:tr>
      <w:tr w:rsidR="00CD47B7" w:rsidRPr="00CD47B7" w14:paraId="2FFAF5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DD93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3BC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E9DF37" w14:textId="2926FE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3224F475" w14:textId="773FC9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2FE2D" w14:textId="1C63CF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DDDBD" w14:textId="45841A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7,467.80 </w:t>
            </w:r>
          </w:p>
        </w:tc>
      </w:tr>
      <w:tr w:rsidR="00CD47B7" w:rsidRPr="00CD47B7" w14:paraId="1996F1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E315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6F7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5E85601" w14:textId="4DE219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4D383A01" w14:textId="496E6C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629CF" w14:textId="063492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E9DD3" w14:textId="2E064F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732.50 </w:t>
            </w:r>
          </w:p>
        </w:tc>
      </w:tr>
      <w:tr w:rsidR="00CD47B7" w:rsidRPr="00CD47B7" w14:paraId="1FEA73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CE49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A9B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ED6F01" w14:textId="425CAB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00C835E9" w14:textId="0F11BE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8D622" w14:textId="387DE8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B8975" w14:textId="36257A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7,291.40 </w:t>
            </w:r>
          </w:p>
        </w:tc>
      </w:tr>
      <w:tr w:rsidR="00CD47B7" w:rsidRPr="00CD47B7" w14:paraId="31A453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B90E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30B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05D9DA5F" w14:textId="2C6A1A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19B2FED" w14:textId="261B31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A6088" w14:textId="5657FF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5F52F" w14:textId="55680E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765.88 </w:t>
            </w:r>
          </w:p>
        </w:tc>
      </w:tr>
      <w:tr w:rsidR="00CD47B7" w:rsidRPr="00CD47B7" w14:paraId="3524A5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2D4D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B86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380AADDC" w14:textId="3FC94A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CBC92F0" w14:textId="02373F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DB5A3" w14:textId="170661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E0DBF" w14:textId="4125B2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5,548.00 </w:t>
            </w:r>
          </w:p>
        </w:tc>
      </w:tr>
      <w:tr w:rsidR="00CD47B7" w:rsidRPr="00CD47B7" w14:paraId="05264D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0234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674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D238EDA" w14:textId="02F56D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82C3D80" w14:textId="6AC5DD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03E87" w14:textId="0413BB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B9185" w14:textId="1F8174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r>
      <w:tr w:rsidR="00CD47B7" w:rsidRPr="00CD47B7" w14:paraId="5C98DE3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AA8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5861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2A5A4EE" w14:textId="077CA0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7B4F503" w14:textId="3E7515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8308F" w14:textId="1BDA4A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BBED4" w14:textId="686BB1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8,437.25 </w:t>
            </w:r>
          </w:p>
        </w:tc>
      </w:tr>
      <w:tr w:rsidR="00CD47B7" w:rsidRPr="00CD47B7" w14:paraId="0D6D1B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1159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6B5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3296044B" w14:textId="6E1577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02F895D" w14:textId="6038E9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57FA3" w14:textId="6542E4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E7BAA" w14:textId="4A1377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953.00 </w:t>
            </w:r>
          </w:p>
        </w:tc>
      </w:tr>
      <w:tr w:rsidR="00CD47B7" w:rsidRPr="00CD47B7" w14:paraId="024261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4B14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2DA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299B85B8" w14:textId="6C7E68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4E65ADB9" w14:textId="69B047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66FCB" w14:textId="3114F1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B9391" w14:textId="7E9B2E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8,501.00 </w:t>
            </w:r>
          </w:p>
        </w:tc>
      </w:tr>
      <w:tr w:rsidR="00CD47B7" w:rsidRPr="00CD47B7" w14:paraId="4EAD33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568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7DD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846F425" w14:textId="131596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7510FCD7" w14:textId="2E420D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0B64C" w14:textId="0E38EE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E548F" w14:textId="2CCB98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5,534.20 </w:t>
            </w:r>
          </w:p>
        </w:tc>
      </w:tr>
      <w:tr w:rsidR="00CD47B7" w:rsidRPr="00CD47B7" w14:paraId="0A70C81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30A3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54FAD6A3" w14:textId="45F27E3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36090714" w14:textId="7E6E206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615845" w14:textId="0580D78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8405EB" w14:textId="0DA8414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94,161.25 </w:t>
            </w:r>
          </w:p>
        </w:tc>
      </w:tr>
      <w:tr w:rsidR="00CD47B7" w:rsidRPr="00CD47B7" w14:paraId="7CC0EC1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8F97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62A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E4267A" w14:textId="21F938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0BA4FEC6" w14:textId="7A789C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EAD59" w14:textId="2A87FE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D0ABF" w14:textId="1CDEDD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6,365.00 </w:t>
            </w:r>
          </w:p>
        </w:tc>
      </w:tr>
      <w:tr w:rsidR="00CD47B7" w:rsidRPr="00CD47B7" w14:paraId="696BDF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F5DB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B2A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7081FA6" w14:textId="433DF4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5DB2DAAD" w14:textId="513C33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C019B" w14:textId="75708B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65A37" w14:textId="0B7313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234.00 </w:t>
            </w:r>
          </w:p>
        </w:tc>
      </w:tr>
      <w:tr w:rsidR="00CD47B7" w:rsidRPr="00CD47B7" w14:paraId="1ABE0E7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D43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E69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3590DB4" w14:textId="5D000A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A6F95E6" w14:textId="287A65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6546C" w14:textId="05CAC1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19218" w14:textId="4950FA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273.00 </w:t>
            </w:r>
          </w:p>
        </w:tc>
      </w:tr>
      <w:tr w:rsidR="00CD47B7" w:rsidRPr="00CD47B7" w14:paraId="62B9EB7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DD29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394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58357E9F" w14:textId="3EEF93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174785E3" w14:textId="63649F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80D10" w14:textId="12407E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9F01C" w14:textId="1046DA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527.60 </w:t>
            </w:r>
          </w:p>
        </w:tc>
      </w:tr>
      <w:tr w:rsidR="00CD47B7" w:rsidRPr="00CD47B7" w14:paraId="0B4B29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AD7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397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516A0046" w14:textId="02B20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6A996EF2" w14:textId="57185D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21AE0" w14:textId="27218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DB880" w14:textId="66FD58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0,692.00 </w:t>
            </w:r>
          </w:p>
        </w:tc>
      </w:tr>
      <w:tr w:rsidR="00CD47B7" w:rsidRPr="00CD47B7" w14:paraId="205E62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9026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DAE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F927EA9" w14:textId="3DD7DD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2211D736" w14:textId="3BDF68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A06D7" w14:textId="0E5303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51FE0" w14:textId="1053B5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195.00 </w:t>
            </w:r>
          </w:p>
        </w:tc>
      </w:tr>
      <w:tr w:rsidR="00CD47B7" w:rsidRPr="00CD47B7" w14:paraId="2864F0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C74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2AF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2ED86DFB" w14:textId="6BD9B6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3FFFF50C" w14:textId="4B1030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8B668" w14:textId="43AE93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AA6F3" w14:textId="2907F4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124.00 </w:t>
            </w:r>
          </w:p>
        </w:tc>
      </w:tr>
      <w:tr w:rsidR="00CD47B7" w:rsidRPr="00CD47B7" w14:paraId="31B5A6A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51C5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C21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81E9578" w14:textId="529A6E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48591142" w14:textId="165787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7E3C6" w14:textId="068680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9F1C2" w14:textId="0DC47C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750.65 </w:t>
            </w:r>
          </w:p>
        </w:tc>
      </w:tr>
      <w:tr w:rsidR="00CD47B7" w:rsidRPr="00CD47B7" w14:paraId="17772ED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C605A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67D34349" w14:textId="24CD287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62,898,212.34 </w:t>
            </w:r>
          </w:p>
        </w:tc>
        <w:tc>
          <w:tcPr>
            <w:tcW w:w="0" w:type="auto"/>
            <w:tcBorders>
              <w:top w:val="nil"/>
              <w:left w:val="nil"/>
              <w:bottom w:val="single" w:sz="4" w:space="0" w:color="000000"/>
              <w:right w:val="single" w:sz="4" w:space="0" w:color="000000"/>
            </w:tcBorders>
            <w:shd w:val="clear" w:color="A5A5A5" w:fill="A5A5A5"/>
            <w:noWrap/>
            <w:vAlign w:val="bottom"/>
            <w:hideMark/>
          </w:tcPr>
          <w:p w14:paraId="2EC93823" w14:textId="55ABA8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787B70C7" w14:textId="79BC2E9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2A268DF" w14:textId="6E0BA0A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6,886,635.84 </w:t>
            </w:r>
          </w:p>
        </w:tc>
      </w:tr>
      <w:tr w:rsidR="00CD47B7" w:rsidRPr="00CD47B7" w14:paraId="5AAE971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D44A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794E8962" w14:textId="399CE20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54F97DF2" w14:textId="15DB169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026184CF" w14:textId="0A7CF7C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30AF25" w14:textId="761C2FD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1,328,121.25 </w:t>
            </w:r>
          </w:p>
        </w:tc>
      </w:tr>
      <w:tr w:rsidR="00CD47B7" w:rsidRPr="00CD47B7" w14:paraId="725AEF9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E791F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CD7A28C" w14:textId="26877E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6783AB66" w14:textId="7248DD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41536064" w14:textId="085DD0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5AB3A" w14:textId="65E4FD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0,955,288.35 </w:t>
            </w:r>
          </w:p>
        </w:tc>
      </w:tr>
      <w:tr w:rsidR="00CD47B7" w:rsidRPr="00CD47B7" w14:paraId="13EE90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A4D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0E811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proofErr w:type="spellStart"/>
            <w:r w:rsidRPr="00CD47B7">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7AC638" w14:textId="0BDFF8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3912FFAD" w14:textId="19DA29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76591" w14:textId="2D827D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03DB9" w14:textId="269FA5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68,750.00 </w:t>
            </w:r>
          </w:p>
        </w:tc>
      </w:tr>
      <w:tr w:rsidR="00CD47B7" w:rsidRPr="00CD47B7" w14:paraId="47EFF15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9221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DDAD1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proofErr w:type="spellStart"/>
            <w:r w:rsidRPr="00CD47B7">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611F0" w14:textId="47B316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062B0214" w14:textId="2AEBBB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B5D3B" w14:textId="60AA51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48177" w14:textId="3E6492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856,840.50 </w:t>
            </w:r>
          </w:p>
        </w:tc>
      </w:tr>
      <w:tr w:rsidR="00CD47B7" w:rsidRPr="00CD47B7" w14:paraId="7C1AF1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A628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1EF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010B9" w14:textId="2A5207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65BE381C" w14:textId="419991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B7F22" w14:textId="24E37E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929F3" w14:textId="542C4A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2,675.00 </w:t>
            </w:r>
          </w:p>
        </w:tc>
      </w:tr>
      <w:tr w:rsidR="00CD47B7" w:rsidRPr="00CD47B7" w14:paraId="2CF68D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EB5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E5B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30BD452" w14:textId="6065A9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57DD3EB4" w14:textId="6756FE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DBB7554" w14:textId="766831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0ED9B" w14:textId="2099B9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855,830.00 </w:t>
            </w:r>
          </w:p>
        </w:tc>
      </w:tr>
      <w:tr w:rsidR="00CD47B7" w:rsidRPr="00CD47B7" w14:paraId="6D12B7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A603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AFD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A1DA13A" w14:textId="465268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1DBEFED8" w14:textId="39079D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34376F7" w14:textId="2D886C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7BB0C" w14:textId="6296A1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474,227.00 </w:t>
            </w:r>
          </w:p>
        </w:tc>
      </w:tr>
      <w:tr w:rsidR="00CD47B7" w:rsidRPr="00CD47B7" w14:paraId="30CA671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DC40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64B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26DEB3" w14:textId="29BB5E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333A3951" w14:textId="0CEB40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5AC6B" w14:textId="613B23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47676" w14:textId="1D33E3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5,095.00 </w:t>
            </w:r>
          </w:p>
        </w:tc>
      </w:tr>
      <w:tr w:rsidR="00CD47B7" w:rsidRPr="00CD47B7" w14:paraId="219A1C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2956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B8B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0E6A24D8" w14:textId="77F2D1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91418FC" w14:textId="509808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330F3CF6" w14:textId="4D2B61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272CB" w14:textId="1603AD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9,367.00 </w:t>
            </w:r>
          </w:p>
        </w:tc>
      </w:tr>
      <w:tr w:rsidR="00CD47B7" w:rsidRPr="00CD47B7" w14:paraId="3380A0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1976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941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41F057" w14:textId="580097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2AE2700" w14:textId="3F16DE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B0C55" w14:textId="2B43CE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4F0D8" w14:textId="2FE390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r>
      <w:tr w:rsidR="00CD47B7" w:rsidRPr="00CD47B7" w14:paraId="48818E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9E41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176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0C3340B1" w14:textId="312354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2545785B" w14:textId="22E618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6FB6B" w14:textId="5779E6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83932" w14:textId="075075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913,175.00 </w:t>
            </w:r>
          </w:p>
        </w:tc>
      </w:tr>
      <w:tr w:rsidR="00CD47B7" w:rsidRPr="00CD47B7" w14:paraId="191B097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692A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564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1BBD22" w14:textId="035B7C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3533919A" w14:textId="7C35C6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6658907" w14:textId="3264E9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6A157" w14:textId="5ED284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22,992.50 </w:t>
            </w:r>
          </w:p>
        </w:tc>
      </w:tr>
      <w:tr w:rsidR="00CD47B7" w:rsidRPr="00CD47B7" w14:paraId="299D053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7295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9EC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0DB99146" w14:textId="66F814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2306D01F" w14:textId="14BFC2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AF6BF" w14:textId="711D43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8F426" w14:textId="5B2F4E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14,750.00 </w:t>
            </w:r>
          </w:p>
        </w:tc>
      </w:tr>
      <w:tr w:rsidR="00CD47B7" w:rsidRPr="00CD47B7" w14:paraId="3047872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DAE0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17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6AF97" w14:textId="16590E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7B7AE887" w14:textId="73292A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37777C" w14:textId="5BB613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F9967" w14:textId="5B980C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48,437.00 </w:t>
            </w:r>
          </w:p>
        </w:tc>
      </w:tr>
      <w:tr w:rsidR="00CD47B7" w:rsidRPr="00CD47B7" w14:paraId="572644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8F86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F40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E6770BD" w14:textId="3D5430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15CED70" w14:textId="0B375A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D8F05" w14:textId="675891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48888" w14:textId="556E80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0E04F4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9FF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476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6D852CAE" w14:textId="4C0D3D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290FFC29" w14:textId="3D7698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65496890" w14:textId="7D93E7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D5AF1" w14:textId="13C3AD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919,188.00 </w:t>
            </w:r>
          </w:p>
        </w:tc>
      </w:tr>
      <w:tr w:rsidR="00CD47B7" w:rsidRPr="00CD47B7" w14:paraId="0B2E62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095E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447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7700E52" w14:textId="135237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0E24DA3" w14:textId="2CA471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924C8" w14:textId="5358E7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4D9D5" w14:textId="45E256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3F029F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501D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D368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54A7164" w14:textId="7A28AA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3ECE08C" w14:textId="22FE54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316F1ED2" w14:textId="40B6D3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E2E77" w14:textId="5C89F1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40,450.00 </w:t>
            </w:r>
          </w:p>
        </w:tc>
      </w:tr>
      <w:tr w:rsidR="00CD47B7" w:rsidRPr="00CD47B7" w14:paraId="05D4F1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CB21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8E2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D4709F" w14:textId="7A1E12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1FF17F9F" w14:textId="661178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EB9B3FB" w14:textId="04CD28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A6706" w14:textId="53155B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193,249.00 </w:t>
            </w:r>
          </w:p>
        </w:tc>
      </w:tr>
      <w:tr w:rsidR="00CD47B7" w:rsidRPr="00CD47B7" w14:paraId="223CF06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4337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755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taas</w:t>
            </w:r>
            <w:proofErr w:type="spellEnd"/>
            <w:r w:rsidRPr="00CD47B7">
              <w:rPr>
                <w:rFonts w:ascii="Arial Narrow" w:eastAsia="Times New Roman" w:hAnsi="Arial Narrow"/>
                <w:i/>
                <w:iCs/>
                <w:color w:val="000000"/>
                <w:sz w:val="20"/>
                <w:szCs w:val="20"/>
              </w:rPr>
              <w:t xml:space="preserve"> Na </w:t>
            </w:r>
            <w:proofErr w:type="spellStart"/>
            <w:r w:rsidRPr="00CD47B7">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80CC49" w14:textId="62E7CF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5C29C769" w14:textId="27ECDD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3FE81" w14:textId="6C1C22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78243" w14:textId="78278D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603,375.00 </w:t>
            </w:r>
          </w:p>
        </w:tc>
      </w:tr>
      <w:tr w:rsidR="00CD47B7" w:rsidRPr="00CD47B7" w14:paraId="6AF6F2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FD7D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747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2C7DB6" w14:textId="1A693E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ADF89C8" w14:textId="59557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5CB58F40" w14:textId="07432C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58309" w14:textId="02181F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4,389.00 </w:t>
            </w:r>
          </w:p>
        </w:tc>
      </w:tr>
      <w:tr w:rsidR="00CD47B7" w:rsidRPr="00CD47B7" w14:paraId="0AAE84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C8BC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BB9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AB95287" w14:textId="661C6E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29FE82C" w14:textId="008ADC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AC5BE" w14:textId="40FE77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0B0C3" w14:textId="354E7A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3C68163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FACB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15F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3B3604E" w14:textId="13AB1C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63823FB0" w14:textId="619939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23B5A" w14:textId="1658E6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B9B34" w14:textId="30F2CC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7694E6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91CB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F5F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E2EC6B3" w14:textId="3FBE71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38999BD" w14:textId="6DD731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00DBEA44" w14:textId="1799ED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6D6E6" w14:textId="736365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7,426.40 </w:t>
            </w:r>
          </w:p>
        </w:tc>
      </w:tr>
      <w:tr w:rsidR="00CD47B7" w:rsidRPr="00CD47B7" w14:paraId="02EA7DF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6FD6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3EB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A2E1A83" w14:textId="7F0152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25BBC891" w14:textId="6E9FAC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A2643" w14:textId="139227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AAC0A" w14:textId="348F56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55,342.50 </w:t>
            </w:r>
          </w:p>
        </w:tc>
      </w:tr>
      <w:tr w:rsidR="00CD47B7" w:rsidRPr="00CD47B7" w14:paraId="4BC800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EF5D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B4C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37F5A45" w14:textId="19E577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47B6BA5F" w14:textId="25BDA5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8ACE9" w14:textId="732208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E5277" w14:textId="239275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9,875.00 </w:t>
            </w:r>
          </w:p>
        </w:tc>
      </w:tr>
      <w:tr w:rsidR="00CD47B7" w:rsidRPr="00CD47B7" w14:paraId="586168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A4E6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F94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7DC811C0" w14:textId="53364B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7F5DE829" w14:textId="2B005B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05F02" w14:textId="3E8157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9C225" w14:textId="5AA04A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68,750.00 </w:t>
            </w:r>
          </w:p>
        </w:tc>
      </w:tr>
      <w:tr w:rsidR="00CD47B7" w:rsidRPr="00CD47B7" w14:paraId="18E031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0960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7E5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518E8F72" w14:textId="2013A9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6521EA45" w14:textId="6ADD0D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53B72" w14:textId="2B001F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67135" w14:textId="03ABE0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3,225.00 </w:t>
            </w:r>
          </w:p>
        </w:tc>
      </w:tr>
      <w:tr w:rsidR="00CD47B7" w:rsidRPr="00CD47B7" w14:paraId="0A31C5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0FE0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EAB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6E362CB" w14:textId="302896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5C51AAE9" w14:textId="4BC752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68A15" w14:textId="5DF397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C0E83" w14:textId="7660F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616,953.00 </w:t>
            </w:r>
          </w:p>
        </w:tc>
      </w:tr>
      <w:tr w:rsidR="00CD47B7" w:rsidRPr="00CD47B7" w14:paraId="6E12F6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C5FA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E114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19AF1C4" w14:textId="24B73A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1039E5E4" w14:textId="6F8B58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18350EB5" w14:textId="0EF64D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1F60B" w14:textId="63EA0C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74,390.00 </w:t>
            </w:r>
          </w:p>
        </w:tc>
      </w:tr>
      <w:tr w:rsidR="00CD47B7" w:rsidRPr="00CD47B7" w14:paraId="0CD228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7746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67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6BC35DEC" w14:textId="5D4EF9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40F715DA" w14:textId="32F7D3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E346B" w14:textId="18C3FD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DE01C" w14:textId="6B3439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510,828.00 </w:t>
            </w:r>
          </w:p>
        </w:tc>
      </w:tr>
      <w:tr w:rsidR="00CD47B7" w:rsidRPr="00CD47B7" w14:paraId="1F26D7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081E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3F5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C592CED" w14:textId="48D8E0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041D8433" w14:textId="7DE257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554FE" w14:textId="609B00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A8483" w14:textId="411EA7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58,082.00 </w:t>
            </w:r>
          </w:p>
        </w:tc>
      </w:tr>
      <w:tr w:rsidR="00CD47B7" w:rsidRPr="00CD47B7" w14:paraId="76B51C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06A8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354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F8BBFB5" w14:textId="6720AB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2F4674A5" w14:textId="06410D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3CF5BB61" w14:textId="647A6B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23F1F" w14:textId="37B79B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856,833.00 </w:t>
            </w:r>
          </w:p>
        </w:tc>
      </w:tr>
      <w:tr w:rsidR="00CD47B7" w:rsidRPr="00CD47B7" w14:paraId="0DD5BA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932B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A84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36210" w14:textId="26043B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1B05CF04" w14:textId="10877C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37FB4" w14:textId="7AF8C6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6FF85" w14:textId="0657DF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3,463.00 </w:t>
            </w:r>
          </w:p>
        </w:tc>
      </w:tr>
      <w:tr w:rsidR="00CD47B7" w:rsidRPr="00CD47B7" w14:paraId="710115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5FBE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D63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3A606" w14:textId="6E7C28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3CE5174F" w14:textId="31B93E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C1774" w14:textId="63F4A0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C8A3E" w14:textId="65091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r>
      <w:tr w:rsidR="00CD47B7" w:rsidRPr="00CD47B7" w14:paraId="7B85DE0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4040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B8A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2B6106" w14:textId="4ADEE9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235F048" w14:textId="12AD5C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FD07A" w14:textId="68535A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D9563" w14:textId="030FE0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5396F42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4708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47E337B" w14:textId="056902D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286,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4889A4E3" w14:textId="222D2DC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638782F0" w14:textId="4551A1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B70F4C" w14:textId="34350F3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1,515,703.95 </w:t>
            </w:r>
          </w:p>
        </w:tc>
      </w:tr>
      <w:tr w:rsidR="00CD47B7" w:rsidRPr="00CD47B7" w14:paraId="5F88663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0C64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1641472" w14:textId="628B96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37713427" w14:textId="0A4CE9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0CEA94BD" w14:textId="571149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8BE99" w14:textId="58F85B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875,604.20 </w:t>
            </w:r>
          </w:p>
        </w:tc>
      </w:tr>
      <w:tr w:rsidR="00CD47B7" w:rsidRPr="00CD47B7" w14:paraId="0BD1E1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54710"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43DB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63468BD0" w14:textId="30E627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246E9DE1" w14:textId="5601C0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B891F" w14:textId="3E2F9A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82F92" w14:textId="74DB74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9,341.00 </w:t>
            </w:r>
          </w:p>
        </w:tc>
      </w:tr>
      <w:tr w:rsidR="00CD47B7" w:rsidRPr="00CD47B7" w14:paraId="6EE3779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B088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3DA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552E7CB6" w14:textId="463435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732476" w14:textId="5633BA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B49C" w14:textId="2D7B3D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F9453" w14:textId="74577D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r>
      <w:tr w:rsidR="00CD47B7" w:rsidRPr="00CD47B7" w14:paraId="5999AB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010A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BE2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4169A6C5" w14:textId="047929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0D2F9821" w14:textId="0571A3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5EBE52E" w14:textId="6072BB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40294" w14:textId="1CF379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34,477.00 </w:t>
            </w:r>
          </w:p>
        </w:tc>
      </w:tr>
      <w:tr w:rsidR="00CD47B7" w:rsidRPr="00CD47B7" w14:paraId="195611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EEEB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7E58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342C3A3D" w14:textId="7B2343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1FC30EBA" w14:textId="4FAFFD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18C3E0" w14:textId="590431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F14BB" w14:textId="544AC5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2,000.00 </w:t>
            </w:r>
          </w:p>
        </w:tc>
      </w:tr>
      <w:tr w:rsidR="00CD47B7" w:rsidRPr="00CD47B7" w14:paraId="087E07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7539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ED5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2AD601B7" w14:textId="1A8049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F0C91DC" w14:textId="1DA193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50449098" w14:textId="62E1A4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BF1CE" w14:textId="685668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350.00 </w:t>
            </w:r>
          </w:p>
        </w:tc>
      </w:tr>
      <w:tr w:rsidR="00CD47B7" w:rsidRPr="00CD47B7" w14:paraId="1630B4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4CAE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98E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81C0F5" w14:textId="5D740B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72D44441" w14:textId="4110D9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544B55DE" w14:textId="7E5518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A00FC" w14:textId="470280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0,292.00 </w:t>
            </w:r>
          </w:p>
        </w:tc>
      </w:tr>
      <w:tr w:rsidR="00CD47B7" w:rsidRPr="00CD47B7" w14:paraId="799BB0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6251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A02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CD081DC" w14:textId="795E3E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06128E8C" w14:textId="6F100D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33820" w14:textId="0FEFCB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CDDFE" w14:textId="0EA435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36,860.75 </w:t>
            </w:r>
          </w:p>
        </w:tc>
      </w:tr>
      <w:tr w:rsidR="00CD47B7" w:rsidRPr="00CD47B7" w14:paraId="73293A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491C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8C6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5923B78" w14:textId="741D7F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60037FE" w14:textId="4CCEAA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0FD78" w14:textId="2C600C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8912D" w14:textId="0E3DB0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r>
      <w:tr w:rsidR="00CD47B7" w:rsidRPr="00CD47B7" w14:paraId="538BBA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73D8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96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General </w:t>
            </w:r>
            <w:proofErr w:type="spellStart"/>
            <w:r w:rsidRPr="00CD47B7">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08B92B" w14:textId="27B9DB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1B49524" w14:textId="54655A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7CA5CD8" w14:textId="7D954B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8B159" w14:textId="38CE5E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08,275.00 </w:t>
            </w:r>
          </w:p>
        </w:tc>
      </w:tr>
      <w:tr w:rsidR="00CD47B7" w:rsidRPr="00CD47B7" w14:paraId="34E661A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8165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CEE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35EA673B" w14:textId="18E079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7C8721BD" w14:textId="577498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672651A9" w14:textId="72211D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79FEE" w14:textId="216931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01,240.00 </w:t>
            </w:r>
          </w:p>
        </w:tc>
      </w:tr>
      <w:tr w:rsidR="00CD47B7" w:rsidRPr="00CD47B7" w14:paraId="4C96EDE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DEE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74DB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4B9DAB71" w14:textId="05CB4E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6E3D7" w14:textId="2DDF80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3B1FAE7C" w14:textId="448D32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59CCB" w14:textId="109F7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9,860.00 </w:t>
            </w:r>
          </w:p>
        </w:tc>
      </w:tr>
      <w:tr w:rsidR="00CD47B7" w:rsidRPr="00CD47B7" w14:paraId="5C13D7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1F62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C65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21542" w14:textId="43938E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F7681E3" w14:textId="702A45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18D26" w14:textId="1B7577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0C0AC" w14:textId="65631C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7,860.00 </w:t>
            </w:r>
          </w:p>
        </w:tc>
      </w:tr>
      <w:tr w:rsidR="00CD47B7" w:rsidRPr="00CD47B7" w14:paraId="1D25826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4601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6A5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B2553B8" w14:textId="7C3A82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0992A3" w14:textId="0F38EF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B340E" w14:textId="585D85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8E9CF" w14:textId="44724A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r>
      <w:tr w:rsidR="00CD47B7" w:rsidRPr="00CD47B7" w14:paraId="6D1A06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8895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922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F0D6D6" w14:textId="5D5389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E6EBC51" w14:textId="60CEFA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193B2A79" w14:textId="05294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91C88" w14:textId="14A72D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4,510.00 </w:t>
            </w:r>
          </w:p>
        </w:tc>
      </w:tr>
      <w:tr w:rsidR="00CD47B7" w:rsidRPr="00CD47B7" w14:paraId="4BC438F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BB68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74E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7427F067" w14:textId="325705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E8C97" w14:textId="507B23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4495B" w14:textId="4098E7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F135B" w14:textId="780E56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r>
      <w:tr w:rsidR="00CD47B7" w:rsidRPr="00CD47B7" w14:paraId="52F466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AF45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C6A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5C8422" w14:textId="35A891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6545FBB1" w14:textId="2920A8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5B25B" w14:textId="2756FB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82CF7" w14:textId="67CC38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19,840.00 </w:t>
            </w:r>
          </w:p>
        </w:tc>
      </w:tr>
      <w:tr w:rsidR="00CD47B7" w:rsidRPr="00CD47B7" w14:paraId="6B77920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10E8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6BF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C80B5B" w14:textId="508C9E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5F68814A" w14:textId="34A594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4EEEA" w14:textId="1871EE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E6A96" w14:textId="4EB53A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400.00 </w:t>
            </w:r>
          </w:p>
        </w:tc>
      </w:tr>
      <w:tr w:rsidR="00CD47B7" w:rsidRPr="00CD47B7" w14:paraId="52BBB1F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A623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60C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12CB37A" w14:textId="572D7E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3AEE354C" w14:textId="455CCF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F7F869D" w14:textId="4224F5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C255A" w14:textId="4F22A5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3,574.00 </w:t>
            </w:r>
          </w:p>
        </w:tc>
      </w:tr>
      <w:tr w:rsidR="00CD47B7" w:rsidRPr="00CD47B7" w14:paraId="5EBFFF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682E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7D6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1DF0C34" w14:textId="2BCB96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24E3FAAA" w14:textId="29C8B1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9140214" w14:textId="509CC3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0AD8D" w14:textId="7BF684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7,731.00 </w:t>
            </w:r>
          </w:p>
        </w:tc>
      </w:tr>
      <w:tr w:rsidR="00CD47B7" w:rsidRPr="00CD47B7" w14:paraId="647DBC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BAA9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BBE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4270379" w14:textId="6E2E7B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77BD2035" w14:textId="0286D6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976A2" w14:textId="61BDCD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8F58E" w14:textId="023FDD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9,318.00 </w:t>
            </w:r>
          </w:p>
        </w:tc>
      </w:tr>
      <w:tr w:rsidR="00CD47B7" w:rsidRPr="00CD47B7" w14:paraId="3BC559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9445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ED1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9BD848" w14:textId="3F7384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4C524B1" w14:textId="412824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D484F" w14:textId="4ACF2C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BC667" w14:textId="67E33B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1,008.00 </w:t>
            </w:r>
          </w:p>
        </w:tc>
      </w:tr>
      <w:tr w:rsidR="00CD47B7" w:rsidRPr="00CD47B7" w14:paraId="4BDFA2E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E754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6E5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599FEF4B" w14:textId="394617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ABF88B" w14:textId="35726E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B6AE6B4" w14:textId="44EA38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16B0B" w14:textId="2C4C02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0,605.00 </w:t>
            </w:r>
          </w:p>
        </w:tc>
      </w:tr>
      <w:tr w:rsidR="00CD47B7" w:rsidRPr="00CD47B7" w14:paraId="07F3789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844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1A2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rece</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Martires</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018895F" w14:textId="0694CA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185ACB3E" w14:textId="72233C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6E33D92B" w14:textId="300425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F4A0B" w14:textId="14CD20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1,558.00 </w:t>
            </w:r>
          </w:p>
        </w:tc>
      </w:tr>
      <w:tr w:rsidR="00CD47B7" w:rsidRPr="00CD47B7" w14:paraId="04F4298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5C23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34D8D33C" w14:textId="1FF24E1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313,437.74 </w:t>
            </w:r>
          </w:p>
        </w:tc>
        <w:tc>
          <w:tcPr>
            <w:tcW w:w="0" w:type="auto"/>
            <w:tcBorders>
              <w:top w:val="nil"/>
              <w:left w:val="nil"/>
              <w:bottom w:val="single" w:sz="4" w:space="0" w:color="000000"/>
              <w:right w:val="single" w:sz="4" w:space="0" w:color="000000"/>
            </w:tcBorders>
            <w:shd w:val="clear" w:color="D8D8D8" w:fill="D8D8D8"/>
            <w:noWrap/>
            <w:vAlign w:val="bottom"/>
            <w:hideMark/>
          </w:tcPr>
          <w:p w14:paraId="7D2C660E" w14:textId="29DD4C2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2B542F4F" w14:textId="0C66A35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A7A5DE" w14:textId="6668F82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5,076,971.05 </w:t>
            </w:r>
          </w:p>
        </w:tc>
      </w:tr>
      <w:tr w:rsidR="00CD47B7" w:rsidRPr="00CD47B7" w14:paraId="679072C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E9CD00"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156A523E" w14:textId="656116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E1D4D0" w14:textId="3D5265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4AE038F" w14:textId="4F3764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B502E" w14:textId="48A718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136,200.50 </w:t>
            </w:r>
          </w:p>
        </w:tc>
      </w:tr>
      <w:tr w:rsidR="00CD47B7" w:rsidRPr="00CD47B7" w14:paraId="757AF4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0CE0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BEA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61742" w14:textId="0BF93E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D70BEE" w14:textId="2634AA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171D8" w14:textId="5EF772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930C8" w14:textId="7988B2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4C3E2E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076A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50A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17ED089" w14:textId="4BCC60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29130CBC" w14:textId="7EE93E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C509A" w14:textId="6F1301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D08A6" w14:textId="06890E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7,600.00 </w:t>
            </w:r>
          </w:p>
        </w:tc>
      </w:tr>
      <w:tr w:rsidR="00CD47B7" w:rsidRPr="00CD47B7" w14:paraId="1869F1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7A61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B1B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D93D4D" w14:textId="2F6BF6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671197AD" w14:textId="49047D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8F4A67C" w14:textId="611798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3A655" w14:textId="3BF7F0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2,710.00 </w:t>
            </w:r>
          </w:p>
        </w:tc>
      </w:tr>
      <w:tr w:rsidR="00CD47B7" w:rsidRPr="00CD47B7" w14:paraId="7AC5FF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FF70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39E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B5DC51" w14:textId="5ED770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7FD1FBEB" w14:textId="48D926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5BA672C" w14:textId="32B326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4E61D" w14:textId="62D4ED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1,660.00 </w:t>
            </w:r>
          </w:p>
        </w:tc>
      </w:tr>
      <w:tr w:rsidR="00CD47B7" w:rsidRPr="00CD47B7" w14:paraId="2B19B0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A3CF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0AD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C130A81" w14:textId="1BB4C0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6186D618" w14:textId="7584C5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0CD051C1" w14:textId="01E1B0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D1655" w14:textId="2AA8F7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65,100.00 </w:t>
            </w:r>
          </w:p>
        </w:tc>
      </w:tr>
      <w:tr w:rsidR="00CD47B7" w:rsidRPr="00CD47B7" w14:paraId="060BA9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A2CF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C94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15E487" w14:textId="64920F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3BECD746" w14:textId="427A62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B762B" w14:textId="7978DF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10C04" w14:textId="5B5F97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8,184.00 </w:t>
            </w:r>
          </w:p>
        </w:tc>
      </w:tr>
      <w:tr w:rsidR="00CD47B7" w:rsidRPr="00CD47B7" w14:paraId="08BB14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21B3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B02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D94905" w14:textId="6EECF5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D2F810" w14:textId="6CD7B4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3874F" w14:textId="5C3122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AA12A" w14:textId="7D7CF1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35B4CE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66DE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3CE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94ECB3" w14:textId="19D0BD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49425B" w14:textId="0F34AB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38360CB" w14:textId="6B2B92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54461" w14:textId="4C92F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8,224.78 </w:t>
            </w:r>
          </w:p>
        </w:tc>
      </w:tr>
      <w:tr w:rsidR="00CD47B7" w:rsidRPr="00CD47B7" w14:paraId="3A22CC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AEAD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11C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F7B5392" w14:textId="73A9C2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41D31D" w14:textId="46FABD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CFFE3" w14:textId="48C01A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18726" w14:textId="2130A8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56CF48C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A8BD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330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32C4A" w14:textId="1A6E8B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46D7D2" w14:textId="5CEAA6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65D24AF5" w14:textId="702056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297A2" w14:textId="5C318D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5,597.00 </w:t>
            </w:r>
          </w:p>
        </w:tc>
      </w:tr>
      <w:tr w:rsidR="00CD47B7" w:rsidRPr="00CD47B7" w14:paraId="4A7323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80D6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60B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Los </w:t>
            </w:r>
            <w:proofErr w:type="spellStart"/>
            <w:r w:rsidRPr="00CD47B7">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93A09" w14:textId="7FF100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49744B2D" w14:textId="54A143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0D74EA5F" w14:textId="50767A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FFD00" w14:textId="382F24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8,936.00 </w:t>
            </w:r>
          </w:p>
        </w:tc>
      </w:tr>
      <w:tr w:rsidR="00CD47B7" w:rsidRPr="00CD47B7" w14:paraId="737885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3AB5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7154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3337A" w14:textId="607885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9A90BB" w14:textId="44239D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F45B9" w14:textId="4331D8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2CAB6" w14:textId="5CB696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00F62E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FE25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B7B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013728" w14:textId="2D58DD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ADA9C9" w14:textId="122863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75CF6" w14:textId="45AF9A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61424" w14:textId="1EF939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118835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43AB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EBC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F66642" w14:textId="7DA14C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DF699" w14:textId="7A5ABE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FAA38E8" w14:textId="65B112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5D05B" w14:textId="435EDB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7,500.00 </w:t>
            </w:r>
          </w:p>
        </w:tc>
      </w:tr>
      <w:tr w:rsidR="00CD47B7" w:rsidRPr="00CD47B7" w14:paraId="16D56F7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25C0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0B5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C6DDADB" w14:textId="28D91F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D71F36E" w14:textId="31C99F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47DB5" w14:textId="14FDD1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74BD0" w14:textId="02564B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3,800.00 </w:t>
            </w:r>
          </w:p>
        </w:tc>
      </w:tr>
      <w:tr w:rsidR="00CD47B7" w:rsidRPr="00CD47B7" w14:paraId="0273A1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1AAE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734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9A682A" w14:textId="4CCBB4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629AFA22" w14:textId="412663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AD353" w14:textId="7098C2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A0358" w14:textId="7E1E24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7,690.00 </w:t>
            </w:r>
          </w:p>
        </w:tc>
      </w:tr>
      <w:tr w:rsidR="00CD47B7" w:rsidRPr="00CD47B7" w14:paraId="0CDE05E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B021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CC7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0590770" w14:textId="410E8D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7F2690" w14:textId="3B03CF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711BE" w14:textId="2B6EC7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07F0B" w14:textId="047A1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3EBFE65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4ED1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98A5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1C06E9" w14:textId="47E440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74420F67" w14:textId="7D7BED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5DECD" w14:textId="61E865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12607" w14:textId="7E766D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6,210.00 </w:t>
            </w:r>
          </w:p>
        </w:tc>
      </w:tr>
      <w:tr w:rsidR="00CD47B7" w:rsidRPr="00CD47B7" w14:paraId="60382C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563B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E31F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04D011E6" w14:textId="1BF517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3D4B6285" w14:textId="677BDD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00F6A7A" w14:textId="1A23F2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47BD9" w14:textId="12FD92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9,452.00 </w:t>
            </w:r>
          </w:p>
        </w:tc>
      </w:tr>
      <w:tr w:rsidR="00CD47B7" w:rsidRPr="00CD47B7" w14:paraId="654F37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EEB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636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DB6F4B" w14:textId="27269C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2498D26" w14:textId="43D2BF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0AB8E338" w14:textId="5624E5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18AEC" w14:textId="1EF273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655.77 </w:t>
            </w:r>
          </w:p>
        </w:tc>
      </w:tr>
      <w:tr w:rsidR="00CD47B7" w:rsidRPr="00CD47B7" w14:paraId="0B903C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48A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17A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E6EB0" w14:textId="2644EF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28994176" w14:textId="1FAAF9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11885" w14:textId="7C3E4C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6792F" w14:textId="3E7332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5,182.00 </w:t>
            </w:r>
          </w:p>
        </w:tc>
      </w:tr>
      <w:tr w:rsidR="00CD47B7" w:rsidRPr="00CD47B7" w14:paraId="063910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EB97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E13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55DA65D4" w14:textId="6A231F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3681655C" w14:textId="3B5377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1A511E" w14:textId="5209BA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6A572" w14:textId="5C5714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28,020.00 </w:t>
            </w:r>
          </w:p>
        </w:tc>
      </w:tr>
      <w:tr w:rsidR="00CD47B7" w:rsidRPr="00CD47B7" w14:paraId="0F81F2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6B8E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030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1432C4D" w14:textId="5FB46F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69076521" w14:textId="54387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F970D" w14:textId="77C382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2B56C" w14:textId="5F6BEE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6,210.00 </w:t>
            </w:r>
          </w:p>
        </w:tc>
      </w:tr>
      <w:tr w:rsidR="00CD47B7" w:rsidRPr="00CD47B7" w14:paraId="293970E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8F6E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5AE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47752F02" w14:textId="1CD55A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59941E1" w14:textId="61E6DD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138152FF" w14:textId="619043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9B6A8" w14:textId="61C783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70,988.83 </w:t>
            </w:r>
          </w:p>
        </w:tc>
      </w:tr>
      <w:tr w:rsidR="00CD47B7" w:rsidRPr="00CD47B7" w14:paraId="236F83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E0F1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49F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DF7E2AC" w14:textId="20B041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49BFB454" w14:textId="3DCC9D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5A75DE2B" w14:textId="6A2583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907C9" w14:textId="7ACFE5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66,135.88 </w:t>
            </w:r>
          </w:p>
        </w:tc>
      </w:tr>
      <w:tr w:rsidR="00CD47B7" w:rsidRPr="00CD47B7" w14:paraId="2DB69E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57F6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57D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F0A7341" w14:textId="276AF7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4EF47B00" w14:textId="007358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41F888B" w14:textId="3634E2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5F24C" w14:textId="056278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1,346.00 </w:t>
            </w:r>
          </w:p>
        </w:tc>
      </w:tr>
      <w:tr w:rsidR="00CD47B7" w:rsidRPr="00CD47B7" w14:paraId="22B199E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E29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47C6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17614A0" w14:textId="0E12C9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A020C59" w14:textId="53510F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6BA0A472" w14:textId="492657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19BC2" w14:textId="799E71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300.00 </w:t>
            </w:r>
          </w:p>
        </w:tc>
      </w:tr>
      <w:tr w:rsidR="00CD47B7" w:rsidRPr="00CD47B7" w14:paraId="32962BA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9D9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B57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6C55953" w14:textId="402583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6C00A1EA" w14:textId="74CA42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F5079E7" w14:textId="11CD35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18255" w14:textId="47F075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33,822.29 </w:t>
            </w:r>
          </w:p>
        </w:tc>
      </w:tr>
      <w:tr w:rsidR="00CD47B7" w:rsidRPr="00CD47B7" w14:paraId="378EB4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56F8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52B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40893C" w14:textId="0DE6E8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71DD8DF2" w14:textId="493F4B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B843C" w14:textId="2B4AAC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CD6E" w14:textId="41A41F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190.00 </w:t>
            </w:r>
          </w:p>
        </w:tc>
      </w:tr>
      <w:tr w:rsidR="00CD47B7" w:rsidRPr="00CD47B7" w14:paraId="400CB0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AD26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6286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0591525" w14:textId="3A0A20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148CED7B" w14:textId="7D3AE5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F54A2" w14:textId="44ADAA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EB999" w14:textId="482A75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256.00 </w:t>
            </w:r>
          </w:p>
        </w:tc>
      </w:tr>
      <w:tr w:rsidR="00CD47B7" w:rsidRPr="00CD47B7" w14:paraId="4B3E7B5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BF76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48DF528F" w14:textId="68B4BFB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6F0281" w14:textId="02AEF1E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4FBFDE70" w14:textId="089B3E4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C544C9" w14:textId="05F6BE6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580,242.00 </w:t>
            </w:r>
          </w:p>
        </w:tc>
      </w:tr>
      <w:tr w:rsidR="00CD47B7" w:rsidRPr="00CD47B7" w14:paraId="18A1F6D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0E741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088C577" w14:textId="63B6BD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C2CA9" w14:textId="4BE7B5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A45B5" w14:textId="50FBE5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10354" w14:textId="598CC5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4,000.00 </w:t>
            </w:r>
          </w:p>
        </w:tc>
      </w:tr>
      <w:tr w:rsidR="00CD47B7" w:rsidRPr="00CD47B7" w14:paraId="5E5FF1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6CC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F82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DB09CC" w14:textId="190389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413C21C" w14:textId="1CFA53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A6E55" w14:textId="0BB80B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79BA1" w14:textId="0569F8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00.00 </w:t>
            </w:r>
          </w:p>
        </w:tc>
      </w:tr>
      <w:tr w:rsidR="00CD47B7" w:rsidRPr="00CD47B7" w14:paraId="2CA0A4B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9E77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203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7CE040" w14:textId="01B459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B3CB3F" w14:textId="5AF14D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8FB1D" w14:textId="279420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66F76" w14:textId="477D8C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5,000.00 </w:t>
            </w:r>
          </w:p>
        </w:tc>
      </w:tr>
      <w:tr w:rsidR="00CD47B7" w:rsidRPr="00CD47B7" w14:paraId="3BF7983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B089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597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EFBD4A" w14:textId="0C047B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3DA7A9" w14:textId="707367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5C7D2" w14:textId="12EB4A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FC3CB" w14:textId="008835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3A3475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827E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007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F7F2F6E" w14:textId="08A739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D4B638F" w14:textId="4484DA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71B33" w14:textId="619C4B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B3A7B" w14:textId="2091E7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000.00 </w:t>
            </w:r>
          </w:p>
        </w:tc>
      </w:tr>
      <w:tr w:rsidR="00CD47B7" w:rsidRPr="00CD47B7" w14:paraId="56967E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7FB1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81D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466102" w14:textId="3582D6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047E3E" w14:textId="38097B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BD561" w14:textId="0AEDB0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5E7AB" w14:textId="554D3F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4,000.00 </w:t>
            </w:r>
          </w:p>
        </w:tc>
      </w:tr>
      <w:tr w:rsidR="00CD47B7" w:rsidRPr="00CD47B7" w14:paraId="64FCCB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B543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B6B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5D299" w14:textId="0D9094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D1DC9" w14:textId="25985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C7891" w14:textId="75F2A8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A36A2" w14:textId="0B4B5D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4034C8C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1858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D55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08D6394" w14:textId="2122B1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1F5FD" w14:textId="29722A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06B6C0DB" w14:textId="312FA6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15226" w14:textId="4DFCCF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4,315.00 </w:t>
            </w:r>
          </w:p>
        </w:tc>
      </w:tr>
      <w:tr w:rsidR="00CD47B7" w:rsidRPr="00CD47B7" w14:paraId="0CB1FE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8704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783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1136F8" w14:textId="4F7ABF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767128" w14:textId="25F41B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FD3B1" w14:textId="20106A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8DDB4" w14:textId="139E3E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61B006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41F0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7CD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693CA47" w14:textId="725E06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C3BCB8" w14:textId="5AF138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B97CB" w14:textId="25CEF5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AFC05" w14:textId="225375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000.00 </w:t>
            </w:r>
          </w:p>
        </w:tc>
      </w:tr>
      <w:tr w:rsidR="00CD47B7" w:rsidRPr="00CD47B7" w14:paraId="5A19F5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32B9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BB7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General </w:t>
            </w:r>
            <w:proofErr w:type="spellStart"/>
            <w:r w:rsidRPr="00CD47B7">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BBD88" w14:textId="4632C1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0022CBAC" w14:textId="3F7353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C40FA" w14:textId="24A0A1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59933" w14:textId="5BA680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028.00 </w:t>
            </w:r>
          </w:p>
        </w:tc>
      </w:tr>
      <w:tr w:rsidR="00CD47B7" w:rsidRPr="00CD47B7" w14:paraId="3ADAB6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3391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256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EB989" w14:textId="5802C9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70889A" w14:textId="684DC4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52887" w14:textId="1FF178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09FCD" w14:textId="3302CC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0B9D4B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9F3D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D6A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615AD" w14:textId="315102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A3A67EA" w14:textId="6F4CB5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13C38" w14:textId="0F294D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023BC" w14:textId="6A5B7A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4,000.00 </w:t>
            </w:r>
          </w:p>
        </w:tc>
      </w:tr>
      <w:tr w:rsidR="00CD47B7" w:rsidRPr="00CD47B7" w14:paraId="73460E1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5FBA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468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FE9059E" w14:textId="15065A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92B81" w14:textId="312C74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6DB0B" w14:textId="2198D5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DED1F" w14:textId="12B202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8,000.00 </w:t>
            </w:r>
          </w:p>
        </w:tc>
      </w:tr>
      <w:tr w:rsidR="00CD47B7" w:rsidRPr="00CD47B7" w14:paraId="55038E2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7BA8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BF1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CFCF7" w14:textId="2C1271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711696B" w14:textId="0B054D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617F8" w14:textId="52AB51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266BA" w14:textId="17D35A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00.00 </w:t>
            </w:r>
          </w:p>
        </w:tc>
      </w:tr>
      <w:tr w:rsidR="00CD47B7" w:rsidRPr="00CD47B7" w14:paraId="4FDCED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1636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057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cena</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118F46D" w14:textId="53ED2F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1565DDDB" w14:textId="28B3FD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FFCCF61" w14:textId="713D87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CBE9E" w14:textId="6310F4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76,115.00 </w:t>
            </w:r>
          </w:p>
        </w:tc>
      </w:tr>
      <w:tr w:rsidR="00CD47B7" w:rsidRPr="00CD47B7" w14:paraId="5F3214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D47A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403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0CF9E7" w14:textId="7F9E7D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DC03D6" w14:textId="415BEF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BF865" w14:textId="15206E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4F164" w14:textId="63039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53A3BE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9F32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239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13FB43CB" w14:textId="029157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648117" w14:textId="1CEC18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907A1" w14:textId="4AD23A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66EC6" w14:textId="513714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1CF61DB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9293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EBA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0A68F0" w14:textId="55D1D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685EF6" w14:textId="07C75E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FB771" w14:textId="1B2E2D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D589B" w14:textId="0DE763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2B5D4B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F1A2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BED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8CA1708" w14:textId="38D042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4BE252C4" w14:textId="35A9A6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E0045" w14:textId="735904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D3375" w14:textId="51C67A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952.00 </w:t>
            </w:r>
          </w:p>
        </w:tc>
      </w:tr>
      <w:tr w:rsidR="00CD47B7" w:rsidRPr="00CD47B7" w14:paraId="25AA643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F17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32E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EE17E9B" w14:textId="654719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C2D427" w14:textId="3942F2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C51BFD3" w14:textId="7CF167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8CB75" w14:textId="50847C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2,488.00 </w:t>
            </w:r>
          </w:p>
        </w:tc>
      </w:tr>
      <w:tr w:rsidR="00CD47B7" w:rsidRPr="00CD47B7" w14:paraId="0B31843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2E9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B29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57C2AD" w14:textId="6010DD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FD4367F" w14:textId="404623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B8333" w14:textId="4658A1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505EE" w14:textId="092875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r>
      <w:tr w:rsidR="00CD47B7" w:rsidRPr="00CD47B7" w14:paraId="429FA9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98C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6446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FBEE4D" w14:textId="7548B7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4F1DE9C" w14:textId="1DBCE7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5C9F5" w14:textId="1EEEBF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9A30" w14:textId="58C0ED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r>
      <w:tr w:rsidR="00CD47B7" w:rsidRPr="00CD47B7" w14:paraId="0029E5F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814A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D37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4E2FE070" w14:textId="7A46D1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C21A82" w14:textId="33673D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F9D55" w14:textId="690CF2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390E2" w14:textId="5D447B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0,000.00 </w:t>
            </w:r>
          </w:p>
        </w:tc>
      </w:tr>
      <w:tr w:rsidR="00CD47B7" w:rsidRPr="00CD47B7" w14:paraId="61B9ABF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9120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28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BA4142" w14:textId="1C4E17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76669CE" w14:textId="62D46A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5BBBB" w14:textId="10E72A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FE21B" w14:textId="250636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000.00 </w:t>
            </w:r>
          </w:p>
        </w:tc>
      </w:tr>
      <w:tr w:rsidR="00CD47B7" w:rsidRPr="00CD47B7" w14:paraId="2151637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833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325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7BC0F8B" w14:textId="46BDF9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D046A" w14:textId="679CFB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F23D6" w14:textId="0F27B2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E8D9A" w14:textId="64D3DF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4D160F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217B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56E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AB725" w14:textId="4E79AB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0CD8C" w14:textId="0171F1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A5C28" w14:textId="0AAC76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E64BD" w14:textId="124987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r>
      <w:tr w:rsidR="00CD47B7" w:rsidRPr="00CD47B7" w14:paraId="505495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3210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7C8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349EC89" w14:textId="66931A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04283F" w14:textId="7FDF1E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8E8FA" w14:textId="0174C3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EB4D5" w14:textId="0A7094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0,000.00 </w:t>
            </w:r>
          </w:p>
        </w:tc>
      </w:tr>
      <w:tr w:rsidR="00CD47B7" w:rsidRPr="00CD47B7" w14:paraId="763D43D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1750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392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20BC81A8" w14:textId="2D9A5E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6BDBA" w14:textId="42C535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99583" w14:textId="4775D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98FB1" w14:textId="678776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3DCD93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FF74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E41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7D53E07C" w14:textId="07E0B6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D7E884" w14:textId="29D6CC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FBFFC" w14:textId="611641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4EA94" w14:textId="0892C0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70C5257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04A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30E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4F4E4716" w14:textId="6F4469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909EC57" w14:textId="41D370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C74CF" w14:textId="748CFA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A13AC" w14:textId="0FCA15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1,000.00 </w:t>
            </w:r>
          </w:p>
        </w:tc>
      </w:tr>
      <w:tr w:rsidR="00CD47B7" w:rsidRPr="00CD47B7" w14:paraId="438CA4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AA7E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773B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072F6C42" w14:textId="651CDD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4158D09B" w14:textId="6133BF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79FBB" w14:textId="49BDE6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77F1B" w14:textId="683A17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1,600.00 </w:t>
            </w:r>
          </w:p>
        </w:tc>
      </w:tr>
      <w:tr w:rsidR="00CD47B7" w:rsidRPr="00CD47B7" w14:paraId="431D98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AF8F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D68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26A6D8" w14:textId="287497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ADB840F" w14:textId="22762C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61A41" w14:textId="275EDD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9EB2F" w14:textId="7F2045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7,716.00 </w:t>
            </w:r>
          </w:p>
        </w:tc>
      </w:tr>
      <w:tr w:rsidR="00CD47B7" w:rsidRPr="00CD47B7" w14:paraId="3CF964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1F13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0CDC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927D71" w14:textId="6A492D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35E33C75" w14:textId="2D1A8C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31743" w14:textId="34392D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05F79" w14:textId="605379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500.00 </w:t>
            </w:r>
          </w:p>
        </w:tc>
      </w:tr>
      <w:tr w:rsidR="00CD47B7" w:rsidRPr="00CD47B7" w14:paraId="23CE07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F6EE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E14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0D5791" w14:textId="2BC3F1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21E512BF" w14:textId="11D89E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CDE49" w14:textId="30BCF1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87980" w14:textId="756A42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9,528.00 </w:t>
            </w:r>
          </w:p>
        </w:tc>
      </w:tr>
      <w:tr w:rsidR="00CD47B7" w:rsidRPr="00CD47B7" w14:paraId="7285C32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7F0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001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44422" w14:textId="65ACBC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36970E" w14:textId="7FFC35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DD199" w14:textId="01EC8E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EA86F" w14:textId="522CB9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7E97DC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D014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673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D67BF6" w14:textId="0D7D60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265E4E3B" w14:textId="74ED8A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BFA50" w14:textId="4A72EC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E907A" w14:textId="26BE1C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9,000.00 </w:t>
            </w:r>
          </w:p>
        </w:tc>
      </w:tr>
      <w:tr w:rsidR="00CD47B7" w:rsidRPr="00CD47B7" w14:paraId="03B1958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1DE1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19B1C1F1" w14:textId="741D11A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6A0D1F" w14:textId="0D5AA97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26863E8C" w14:textId="076088F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1A4400" w14:textId="417E9DC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9,385,597.59 </w:t>
            </w:r>
          </w:p>
        </w:tc>
      </w:tr>
      <w:tr w:rsidR="00CD47B7" w:rsidRPr="00CD47B7" w14:paraId="21A0E20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2EBA8"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6D77708" w14:textId="51220F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2FE3012" w14:textId="360D3E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5C86E4ED" w14:textId="5A0AE9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92F64" w14:textId="340C75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946,654.80 </w:t>
            </w:r>
          </w:p>
        </w:tc>
      </w:tr>
      <w:tr w:rsidR="00CD47B7" w:rsidRPr="00CD47B7" w14:paraId="54244FD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C0E6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114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CFC985" w14:textId="212857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2B72E19D" w14:textId="6FE8DC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714605E5" w14:textId="268E3B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D156F" w14:textId="1D2E4D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7,910.00 </w:t>
            </w:r>
          </w:p>
        </w:tc>
      </w:tr>
      <w:tr w:rsidR="00CD47B7" w:rsidRPr="00CD47B7" w14:paraId="7365DF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7704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B1B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CA3706E" w14:textId="3FC774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551D1F46" w14:textId="26134B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5945AF3F" w14:textId="3ED8E1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0F686" w14:textId="3EBDD4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91,886.00 </w:t>
            </w:r>
          </w:p>
        </w:tc>
      </w:tr>
      <w:tr w:rsidR="00CD47B7" w:rsidRPr="00CD47B7" w14:paraId="06C17F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4935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5A0C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85341B" w14:textId="594759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5E2CAC6D" w14:textId="664D0E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FA969" w14:textId="710847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1CDB" w14:textId="30ECE4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34,443.00 </w:t>
            </w:r>
          </w:p>
        </w:tc>
      </w:tr>
      <w:tr w:rsidR="00CD47B7" w:rsidRPr="00CD47B7" w14:paraId="6BCCC3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9081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72D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B965961" w14:textId="3CFF72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51EFD393" w14:textId="6D948C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4999F" w14:textId="102C77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66630" w14:textId="166EC4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448.00 </w:t>
            </w:r>
          </w:p>
        </w:tc>
      </w:tr>
      <w:tr w:rsidR="00CD47B7" w:rsidRPr="00CD47B7" w14:paraId="75ED8A7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B5CA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E2A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5AE222D6" w14:textId="2D71D0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5F4A14" w14:textId="770937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52A9AF0A" w14:textId="38D97A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D014D" w14:textId="50C72C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920,441.00 </w:t>
            </w:r>
          </w:p>
        </w:tc>
      </w:tr>
      <w:tr w:rsidR="00CD47B7" w:rsidRPr="00CD47B7" w14:paraId="5C179B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67A5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FED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776C24C1" w14:textId="0B097B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0ACAEEC9" w14:textId="448843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26375370" w14:textId="7E6663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8AEEE" w14:textId="25576D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72,196.50 </w:t>
            </w:r>
          </w:p>
        </w:tc>
      </w:tr>
      <w:tr w:rsidR="00CD47B7" w:rsidRPr="00CD47B7" w14:paraId="124314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C6B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B7E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0E332" w14:textId="4EA307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48EF98" w14:textId="6293C3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61C92C8" w14:textId="39082F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7C02C" w14:textId="5E15E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0,490.00 </w:t>
            </w:r>
          </w:p>
        </w:tc>
      </w:tr>
      <w:tr w:rsidR="00CD47B7" w:rsidRPr="00CD47B7" w14:paraId="156FDB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6557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869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538FF2" w14:textId="09BF3C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12C60644" w14:textId="263479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B1FE4" w14:textId="2AC377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348B7" w14:textId="67DE4B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39,844.00 </w:t>
            </w:r>
          </w:p>
        </w:tc>
      </w:tr>
      <w:tr w:rsidR="00CD47B7" w:rsidRPr="00CD47B7" w14:paraId="4DE611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89CD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645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EF50C" w14:textId="62D274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3D5B8A0D" w14:textId="0CD294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BF381" w14:textId="1372C3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99373" w14:textId="73CB36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1,961.00 </w:t>
            </w:r>
          </w:p>
        </w:tc>
      </w:tr>
      <w:tr w:rsidR="00CD47B7" w:rsidRPr="00CD47B7" w14:paraId="78FF8C1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588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D0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driguez (</w:t>
            </w:r>
            <w:proofErr w:type="spellStart"/>
            <w:r w:rsidRPr="00CD47B7">
              <w:rPr>
                <w:rFonts w:ascii="Arial Narrow" w:eastAsia="Times New Roman" w:hAnsi="Arial Narrow"/>
                <w:i/>
                <w:iCs/>
                <w:color w:val="000000"/>
                <w:sz w:val="20"/>
                <w:szCs w:val="20"/>
              </w:rPr>
              <w:t>Montalba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0BBDE80" w14:textId="476785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2253C425" w14:textId="1C7BE6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02988BA6" w14:textId="5FC252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2085E" w14:textId="16E9E3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207,839.00 </w:t>
            </w:r>
          </w:p>
        </w:tc>
      </w:tr>
      <w:tr w:rsidR="00CD47B7" w:rsidRPr="00CD47B7" w14:paraId="67AD59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EC5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028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F70127D" w14:textId="012A2E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69822E75" w14:textId="6C7B2F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423D31AB" w14:textId="793B35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74DEE" w14:textId="479514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34,761.29 </w:t>
            </w:r>
          </w:p>
        </w:tc>
      </w:tr>
      <w:tr w:rsidR="00CD47B7" w:rsidRPr="00CD47B7" w14:paraId="269B05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CF1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634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C70D4" w14:textId="31BD25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08C1536B" w14:textId="2F1DE7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9F57A" w14:textId="30B09F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B3FB5" w14:textId="603EA1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9,722.00 </w:t>
            </w:r>
          </w:p>
        </w:tc>
      </w:tr>
      <w:tr w:rsidR="00CD47B7" w:rsidRPr="00CD47B7" w14:paraId="462D32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B50C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7C9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078A051A" w14:textId="6FB93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54F26281" w14:textId="148B7A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9C135" w14:textId="224F30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5FFFE" w14:textId="14594B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8,301.00 </w:t>
            </w:r>
          </w:p>
        </w:tc>
      </w:tr>
      <w:tr w:rsidR="00CD47B7" w:rsidRPr="00CD47B7" w14:paraId="34B4C33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D287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6BB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5A473B35" w14:textId="5E6A88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79B7513E" w14:textId="4B4C29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4B46F" w14:textId="259EF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AB203" w14:textId="4CC263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1,700.00 </w:t>
            </w:r>
          </w:p>
        </w:tc>
      </w:tr>
      <w:tr w:rsidR="00CD47B7" w:rsidRPr="00CD47B7" w14:paraId="6CA0B45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B16F8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530FFBAF" w14:textId="660AC54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3,992,850.08 </w:t>
            </w:r>
          </w:p>
        </w:tc>
        <w:tc>
          <w:tcPr>
            <w:tcW w:w="0" w:type="auto"/>
            <w:tcBorders>
              <w:top w:val="nil"/>
              <w:left w:val="nil"/>
              <w:bottom w:val="single" w:sz="4" w:space="0" w:color="000000"/>
              <w:right w:val="single" w:sz="4" w:space="0" w:color="000000"/>
            </w:tcBorders>
            <w:shd w:val="clear" w:color="A5A5A5" w:fill="A5A5A5"/>
            <w:noWrap/>
            <w:vAlign w:val="bottom"/>
            <w:hideMark/>
          </w:tcPr>
          <w:p w14:paraId="27375586" w14:textId="6D2B156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0D8AD34" w14:textId="6991FD2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796E38" w14:textId="33DB6D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3,992,850.08 </w:t>
            </w:r>
          </w:p>
        </w:tc>
      </w:tr>
      <w:tr w:rsidR="00CD47B7" w:rsidRPr="00CD47B7" w14:paraId="0CF9D50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2EE4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8EC0C0E" w14:textId="3925E18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215,10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2977571" w14:textId="1B9E592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81295F" w14:textId="3721477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1CF9A1" w14:textId="2AD45EA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215,103.70 </w:t>
            </w:r>
          </w:p>
        </w:tc>
      </w:tr>
      <w:tr w:rsidR="00CD47B7" w:rsidRPr="00CD47B7" w14:paraId="71EFD1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F3FB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B5F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C2BC7A" w14:textId="708F09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450.00 </w:t>
            </w:r>
          </w:p>
        </w:tc>
        <w:tc>
          <w:tcPr>
            <w:tcW w:w="0" w:type="auto"/>
            <w:tcBorders>
              <w:top w:val="nil"/>
              <w:left w:val="nil"/>
              <w:bottom w:val="single" w:sz="4" w:space="0" w:color="000000"/>
              <w:right w:val="single" w:sz="4" w:space="0" w:color="000000"/>
            </w:tcBorders>
            <w:shd w:val="clear" w:color="auto" w:fill="auto"/>
            <w:noWrap/>
            <w:vAlign w:val="bottom"/>
            <w:hideMark/>
          </w:tcPr>
          <w:p w14:paraId="22C5707C" w14:textId="55136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90890" w14:textId="061E8C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A22AD" w14:textId="6C889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450.00 </w:t>
            </w:r>
          </w:p>
        </w:tc>
      </w:tr>
      <w:tr w:rsidR="00CD47B7" w:rsidRPr="00CD47B7" w14:paraId="60588A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9271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C5F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D89AE41" w14:textId="3F698E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5EEE1D6" w14:textId="55F203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A89A3" w14:textId="18A7DC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F0337" w14:textId="6F6F55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3,050.00 </w:t>
            </w:r>
          </w:p>
        </w:tc>
      </w:tr>
      <w:tr w:rsidR="00CD47B7" w:rsidRPr="00CD47B7" w14:paraId="7C27F8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06FF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382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958F02" w14:textId="6351D2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029C0364" w14:textId="7CDFC5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AC7A1" w14:textId="116F9C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93D17" w14:textId="7809DD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 </w:t>
            </w:r>
          </w:p>
        </w:tc>
      </w:tr>
      <w:tr w:rsidR="00CD47B7" w:rsidRPr="00CD47B7" w14:paraId="4EBA2D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7BC5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258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73A36" w14:textId="1E250E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4FB122A0" w14:textId="2C4EE5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A3B60" w14:textId="3DF44A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4B741" w14:textId="57D384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4,300.00 </w:t>
            </w:r>
          </w:p>
        </w:tc>
      </w:tr>
      <w:tr w:rsidR="00CD47B7" w:rsidRPr="00CD47B7" w14:paraId="60F449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8CD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CAE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47F9103" w14:textId="6051A5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EB14E7" w14:textId="0880AA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DC2A7" w14:textId="29F79B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1473F" w14:textId="002AFA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r>
      <w:tr w:rsidR="00CD47B7" w:rsidRPr="00CD47B7" w14:paraId="2148B3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5EBF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A94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0C09C67F" w14:textId="5234D4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6E10BEE4" w14:textId="2DFBBF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818FB" w14:textId="43F593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31B3F" w14:textId="6C691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5,916.20 </w:t>
            </w:r>
          </w:p>
        </w:tc>
      </w:tr>
      <w:tr w:rsidR="00CD47B7" w:rsidRPr="00CD47B7" w14:paraId="73F5D4B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92CA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9D2CF65" w14:textId="4D9A7F0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45,2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376B2F88" w14:textId="628D82B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0B4614" w14:textId="19BF585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8C46A8" w14:textId="5928A66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45,298.30 </w:t>
            </w:r>
          </w:p>
        </w:tc>
      </w:tr>
      <w:tr w:rsidR="00CD47B7" w:rsidRPr="00CD47B7" w14:paraId="0EA880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ED5E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12C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bra</w:t>
            </w:r>
            <w:proofErr w:type="spellEnd"/>
            <w:r w:rsidRPr="00CD47B7">
              <w:rPr>
                <w:rFonts w:ascii="Arial Narrow" w:eastAsia="Times New Roman" w:hAnsi="Arial Narrow"/>
                <w:i/>
                <w:iCs/>
                <w:color w:val="000000"/>
                <w:sz w:val="20"/>
                <w:szCs w:val="20"/>
              </w:rPr>
              <w:t xml:space="preserve"> de </w:t>
            </w:r>
            <w:proofErr w:type="spellStart"/>
            <w:r w:rsidRPr="00CD47B7">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BCB4F" w14:textId="250971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3633CBD" w14:textId="568230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DEA7C" w14:textId="1E4E6C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9905B" w14:textId="2766E2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5,500.00 </w:t>
            </w:r>
          </w:p>
        </w:tc>
      </w:tr>
      <w:tr w:rsidR="00CD47B7" w:rsidRPr="00CD47B7" w14:paraId="0C8CC4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A5D3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624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FEFF0" w14:textId="488E2E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7CA49F27" w14:textId="751E2D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A9A9F" w14:textId="32178D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A9E8D" w14:textId="082FA8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5,320.00 </w:t>
            </w:r>
          </w:p>
        </w:tc>
      </w:tr>
      <w:tr w:rsidR="00CD47B7" w:rsidRPr="00CD47B7" w14:paraId="439F10E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446C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BCA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FB25E3" w14:textId="7864EB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66E93C1F" w14:textId="110CDB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4561E" w14:textId="3D2053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8831B" w14:textId="2A44F9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8,775.00 </w:t>
            </w:r>
          </w:p>
        </w:tc>
      </w:tr>
      <w:tr w:rsidR="00CD47B7" w:rsidRPr="00CD47B7" w14:paraId="29B96D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8C02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0FF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FDFD47D" w14:textId="5F3E96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28E7A83D" w14:textId="37936C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DE40E" w14:textId="3D6B83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2DA42" w14:textId="7F6BAB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650.00 </w:t>
            </w:r>
          </w:p>
        </w:tc>
      </w:tr>
      <w:tr w:rsidR="00CD47B7" w:rsidRPr="00CD47B7" w14:paraId="3536F9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41A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DFE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0022B" w14:textId="2B2AF8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41FFD72" w14:textId="5384B0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ABF60" w14:textId="44D126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CB239" w14:textId="6801CE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 </w:t>
            </w:r>
          </w:p>
        </w:tc>
      </w:tr>
      <w:tr w:rsidR="00CD47B7" w:rsidRPr="00CD47B7" w14:paraId="107B44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6880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DC0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4720E" w14:textId="486FA5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3CC83D15" w14:textId="25E729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C18BB" w14:textId="498D97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DBBE3" w14:textId="682F9E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200.00 </w:t>
            </w:r>
          </w:p>
        </w:tc>
      </w:tr>
      <w:tr w:rsidR="00CD47B7" w:rsidRPr="00CD47B7" w14:paraId="6F2512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4E43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361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EA4D837" w14:textId="472F4B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5078507" w14:textId="2E70EB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74F96" w14:textId="5493BC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4F281" w14:textId="1ABAB9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131.30 </w:t>
            </w:r>
          </w:p>
        </w:tc>
      </w:tr>
      <w:tr w:rsidR="00CD47B7" w:rsidRPr="00CD47B7" w14:paraId="6016AF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0AFF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B7D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68CC8A" w14:textId="44286B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747BBEA5" w14:textId="065334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DAB17" w14:textId="6FD001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9619B" w14:textId="73EA3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87,876.50 </w:t>
            </w:r>
          </w:p>
        </w:tc>
      </w:tr>
      <w:tr w:rsidR="00CD47B7" w:rsidRPr="00CD47B7" w14:paraId="6056AF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9499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A41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FC77645" w14:textId="602B53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02110C5D" w14:textId="68E88B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3F059" w14:textId="7BC521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878C1" w14:textId="54DF60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8,643.70 </w:t>
            </w:r>
          </w:p>
        </w:tc>
      </w:tr>
      <w:tr w:rsidR="00CD47B7" w:rsidRPr="00CD47B7" w14:paraId="0049D1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53B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4A5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FBD4D7B" w14:textId="24E1A4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7C525B4B" w14:textId="6283B5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556DC" w14:textId="73E200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2379F" w14:textId="20F41F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2,201.80 </w:t>
            </w:r>
          </w:p>
        </w:tc>
      </w:tr>
      <w:tr w:rsidR="00CD47B7" w:rsidRPr="00CD47B7" w14:paraId="070C78B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DF82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C268268" w14:textId="577676E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46,4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1C65B084" w14:textId="679751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317E9D" w14:textId="0BA5F55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D30B86" w14:textId="100D9CA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46,497.25 </w:t>
            </w:r>
          </w:p>
        </w:tc>
      </w:tr>
      <w:tr w:rsidR="00CD47B7" w:rsidRPr="00CD47B7" w14:paraId="2B4BDB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083D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E83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225DBB" w14:textId="50717C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72B31C" w14:textId="127547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E33C2" w14:textId="13D4B2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45340" w14:textId="4CD162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4C97FB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7AD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3F8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05709" w14:textId="276543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3A77D90C" w14:textId="347532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E870A" w14:textId="58696E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F50C3" w14:textId="43F8D4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6,152.75 </w:t>
            </w:r>
          </w:p>
        </w:tc>
      </w:tr>
      <w:tr w:rsidR="00CD47B7" w:rsidRPr="00CD47B7" w14:paraId="45928B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D54A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4C2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6418A1" w14:textId="5AA83B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511BF72" w14:textId="098972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A1BB5" w14:textId="258160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5B76E" w14:textId="3B86ED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6.50 </w:t>
            </w:r>
          </w:p>
        </w:tc>
      </w:tr>
      <w:tr w:rsidR="00CD47B7" w:rsidRPr="00CD47B7" w14:paraId="5DC9209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8080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7FD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lalacao</w:t>
            </w:r>
            <w:proofErr w:type="spellEnd"/>
            <w:r w:rsidRPr="00CD47B7">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198C05A" w14:textId="57B712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181316" w14:textId="7D041E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11D64" w14:textId="689F9C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15C78" w14:textId="540E85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44584D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3683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1E4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D3A513" w14:textId="755749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08E16" w14:textId="11CEA8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7C713" w14:textId="60E272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CD8A7" w14:textId="63FAAF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8,000.00 </w:t>
            </w:r>
          </w:p>
        </w:tc>
      </w:tr>
      <w:tr w:rsidR="00CD47B7" w:rsidRPr="00CD47B7" w14:paraId="21B99DB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58B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679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2D030737" w14:textId="5DEA3A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38A358" w14:textId="3472EE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F430E" w14:textId="544FF2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C52FF" w14:textId="38E421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5945B0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4BDC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CF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421117" w14:textId="31A030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696A314" w14:textId="350E2A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B1CB2" w14:textId="470862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897D4" w14:textId="19A629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6.50 </w:t>
            </w:r>
          </w:p>
        </w:tc>
      </w:tr>
      <w:tr w:rsidR="00CD47B7" w:rsidRPr="00CD47B7" w14:paraId="53379E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0F7E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488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EB6009" w14:textId="6D2B1D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2BD00C4B" w14:textId="0AFA39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4569C" w14:textId="4E343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B95CE" w14:textId="55FF24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98,925.00 </w:t>
            </w:r>
          </w:p>
        </w:tc>
      </w:tr>
      <w:tr w:rsidR="00CD47B7" w:rsidRPr="00CD47B7" w14:paraId="433C6B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4D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DC1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13AE8" w14:textId="03AD60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725D90F3" w14:textId="4D5AEB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E9CBD" w14:textId="22E896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FA5DA" w14:textId="7F1940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806.50 </w:t>
            </w:r>
          </w:p>
        </w:tc>
      </w:tr>
      <w:tr w:rsidR="00CD47B7" w:rsidRPr="00CD47B7" w14:paraId="7103D2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CAD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6D9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42CCB6D3" w14:textId="55AFD6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8EA434" w14:textId="2F2429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E39C7" w14:textId="10CD87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B6DCB" w14:textId="5463DB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42CD90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283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7E0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89A149D" w14:textId="6A4B49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15A9D1" w14:textId="3EAA6F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0AE83" w14:textId="79EE67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3AD87" w14:textId="1670B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367E32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D17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C80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3B091D" w14:textId="69D0D9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D962B2" w14:textId="06E1C2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C133E" w14:textId="06B127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AFD6E" w14:textId="2B069F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38CA639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9D6B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E85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55B72981" w14:textId="6950B9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C01799" w14:textId="10A69C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62B56" w14:textId="3DFE0B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96BAB" w14:textId="144292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00D24FB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C9A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3EB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3C1FCFD" w14:textId="4E8274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13366D" w14:textId="0C6289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BB622" w14:textId="5DF2CD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71B95" w14:textId="12C820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439CFD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9736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C1D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A6FB3A7" w14:textId="7F8DE4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4BC09E" w14:textId="13F4F7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95B04" w14:textId="3A3A94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59EB0" w14:textId="246EB0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2FEA326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F1BE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70CEB3C6" w14:textId="5D62037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074,851.83 </w:t>
            </w:r>
          </w:p>
        </w:tc>
        <w:tc>
          <w:tcPr>
            <w:tcW w:w="0" w:type="auto"/>
            <w:tcBorders>
              <w:top w:val="nil"/>
              <w:left w:val="nil"/>
              <w:bottom w:val="single" w:sz="4" w:space="0" w:color="000000"/>
              <w:right w:val="single" w:sz="4" w:space="0" w:color="000000"/>
            </w:tcBorders>
            <w:shd w:val="clear" w:color="D8D8D8" w:fill="D8D8D8"/>
            <w:noWrap/>
            <w:vAlign w:val="bottom"/>
            <w:hideMark/>
          </w:tcPr>
          <w:p w14:paraId="44D3B621" w14:textId="3EC0624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FEEBEE" w14:textId="5FF685D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ADB811" w14:textId="24B07D0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074,851.83 </w:t>
            </w:r>
          </w:p>
        </w:tc>
      </w:tr>
      <w:tr w:rsidR="00CD47B7" w:rsidRPr="00CD47B7" w14:paraId="7EB3FFF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D0F1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96F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1D2247" w14:textId="00CC38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54B8B1A4" w14:textId="0F23F6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3D517" w14:textId="2E0DFF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2BE80" w14:textId="19CA43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8,087.15 </w:t>
            </w:r>
          </w:p>
        </w:tc>
      </w:tr>
      <w:tr w:rsidR="00CD47B7" w:rsidRPr="00CD47B7" w14:paraId="2722FF8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EEC4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B92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5B3E2" w14:textId="038030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832CD55" w14:textId="46D217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BDC78" w14:textId="13F694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5AFFA" w14:textId="448FA8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3,600.00 </w:t>
            </w:r>
          </w:p>
        </w:tc>
      </w:tr>
      <w:tr w:rsidR="00CD47B7" w:rsidRPr="00CD47B7" w14:paraId="3107FB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0BB8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6DE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CA792" w14:textId="5A991C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0895381A" w14:textId="4C2085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5E96D" w14:textId="450912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8EC57" w14:textId="761E1D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9,500.00 </w:t>
            </w:r>
          </w:p>
        </w:tc>
      </w:tr>
      <w:tr w:rsidR="00CD47B7" w:rsidRPr="00CD47B7" w14:paraId="5784A5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8D2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F2C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83FD8" w14:textId="1166F5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6763874" w14:textId="140C66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0A510" w14:textId="326BB5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9385E" w14:textId="4E9032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3,950.00 </w:t>
            </w:r>
          </w:p>
        </w:tc>
      </w:tr>
      <w:tr w:rsidR="00CD47B7" w:rsidRPr="00CD47B7" w14:paraId="436479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9CB9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548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ABDF2E" w14:textId="081C81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9D9FD6" w14:textId="38C40E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98A17" w14:textId="3F8DED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37AC8" w14:textId="28A8DE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r>
      <w:tr w:rsidR="00CD47B7" w:rsidRPr="00CD47B7" w14:paraId="31787F7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014A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44B9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F8D9994" w14:textId="3D52F3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16499095" w14:textId="3E07CB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C5CBD" w14:textId="50BA07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E8E1F" w14:textId="6B7E6F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723.73 </w:t>
            </w:r>
          </w:p>
        </w:tc>
      </w:tr>
      <w:tr w:rsidR="00CD47B7" w:rsidRPr="00CD47B7" w14:paraId="65FA47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F621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295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4D3C8DC" w14:textId="3D1A7D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D8BAA" w14:textId="5D376D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00C1" w14:textId="722ABF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DB9AA" w14:textId="337FBF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0,000.00 </w:t>
            </w:r>
          </w:p>
        </w:tc>
      </w:tr>
      <w:tr w:rsidR="00CD47B7" w:rsidRPr="00CD47B7" w14:paraId="3F6B12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1581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E1E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uerto </w:t>
            </w:r>
            <w:proofErr w:type="spellStart"/>
            <w:r w:rsidRPr="00CD47B7">
              <w:rPr>
                <w:rFonts w:ascii="Arial Narrow" w:eastAsia="Times New Roman" w:hAnsi="Arial Narrow"/>
                <w:i/>
                <w:iCs/>
                <w:color w:val="000000"/>
                <w:sz w:val="20"/>
                <w:szCs w:val="20"/>
              </w:rPr>
              <w:t>Princesa</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9108B3D" w14:textId="0A7F02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900.00 </w:t>
            </w:r>
          </w:p>
        </w:tc>
        <w:tc>
          <w:tcPr>
            <w:tcW w:w="0" w:type="auto"/>
            <w:tcBorders>
              <w:top w:val="nil"/>
              <w:left w:val="nil"/>
              <w:bottom w:val="single" w:sz="4" w:space="0" w:color="000000"/>
              <w:right w:val="single" w:sz="4" w:space="0" w:color="000000"/>
            </w:tcBorders>
            <w:shd w:val="clear" w:color="auto" w:fill="auto"/>
            <w:noWrap/>
            <w:vAlign w:val="bottom"/>
            <w:hideMark/>
          </w:tcPr>
          <w:p w14:paraId="6ABA83BE" w14:textId="7C8333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CEF09" w14:textId="2B859F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AEC08" w14:textId="67CA86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900.00 </w:t>
            </w:r>
          </w:p>
        </w:tc>
      </w:tr>
      <w:tr w:rsidR="00CD47B7" w:rsidRPr="00CD47B7" w14:paraId="250862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1339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4CB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0B52397D" w14:textId="63E23E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6C742B3A" w14:textId="51B60E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B4077" w14:textId="4B4FD5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4DA64" w14:textId="3F1CD5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3,000.00 </w:t>
            </w:r>
          </w:p>
        </w:tc>
      </w:tr>
      <w:tr w:rsidR="00CD47B7" w:rsidRPr="00CD47B7" w14:paraId="5F3B798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B7EF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388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0A5E7E" w14:textId="6DC144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6BD7D65F" w14:textId="5EAC72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7E91B" w14:textId="57B186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68E8C" w14:textId="34F6BA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2,090.95 </w:t>
            </w:r>
          </w:p>
        </w:tc>
      </w:tr>
      <w:tr w:rsidR="00CD47B7" w:rsidRPr="00CD47B7" w14:paraId="1BBEE09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1EB7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4FA2E947" w14:textId="1237119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811,09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DC39B6" w14:textId="1D90F0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9ECAB2" w14:textId="1F7BC8F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D2BE64" w14:textId="21DBFB5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811,099.00 </w:t>
            </w:r>
          </w:p>
        </w:tc>
      </w:tr>
      <w:tr w:rsidR="00CD47B7" w:rsidRPr="00CD47B7" w14:paraId="220205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B7C2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9739A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F8B0F02" w14:textId="7C7E07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44CBB60A" w14:textId="7019CB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37047" w14:textId="68CBD8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73B0B" w14:textId="2AE7B8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2,579.00 </w:t>
            </w:r>
          </w:p>
        </w:tc>
      </w:tr>
      <w:tr w:rsidR="00CD47B7" w:rsidRPr="00CD47B7" w14:paraId="1FBD04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C40F"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0355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3AE0F43C" w14:textId="39036F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2,500.00 </w:t>
            </w:r>
          </w:p>
        </w:tc>
        <w:tc>
          <w:tcPr>
            <w:tcW w:w="0" w:type="auto"/>
            <w:tcBorders>
              <w:top w:val="nil"/>
              <w:left w:val="nil"/>
              <w:bottom w:val="single" w:sz="4" w:space="0" w:color="000000"/>
              <w:right w:val="single" w:sz="4" w:space="0" w:color="000000"/>
            </w:tcBorders>
            <w:shd w:val="clear" w:color="auto" w:fill="auto"/>
            <w:noWrap/>
            <w:vAlign w:val="bottom"/>
            <w:hideMark/>
          </w:tcPr>
          <w:p w14:paraId="630678B6" w14:textId="65BFBE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1D2EF" w14:textId="2616CD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5D51F" w14:textId="1ACF4F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2,500.00 </w:t>
            </w:r>
          </w:p>
        </w:tc>
      </w:tr>
      <w:tr w:rsidR="00CD47B7" w:rsidRPr="00CD47B7" w14:paraId="74294A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DFB3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7A6D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B8EE0" w14:textId="3A0FBC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083510CE" w14:textId="126E95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251C0" w14:textId="356F02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72550" w14:textId="124FC2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6,825.00 </w:t>
            </w:r>
          </w:p>
        </w:tc>
      </w:tr>
      <w:tr w:rsidR="00CD47B7" w:rsidRPr="00CD47B7" w14:paraId="40AE7A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41F3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FEB0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2D2E792" w14:textId="45E9EA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000AA030" w14:textId="5D0B44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0043D" w14:textId="2F7BCD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F77D9" w14:textId="475E81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300.00 </w:t>
            </w:r>
          </w:p>
        </w:tc>
      </w:tr>
      <w:tr w:rsidR="00CD47B7" w:rsidRPr="00CD47B7" w14:paraId="4A4E82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A2D9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A3E4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97868C1" w14:textId="6F1AC9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1B57A2F9" w14:textId="031EE4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3E714" w14:textId="43AC94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49BB7" w14:textId="2C97D3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9,250.00 </w:t>
            </w:r>
          </w:p>
        </w:tc>
      </w:tr>
      <w:tr w:rsidR="00CD47B7" w:rsidRPr="00CD47B7" w14:paraId="5E15DA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12AB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303B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0C7A1" w14:textId="69C571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03A76301" w14:textId="42BE3F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DC5F9" w14:textId="1F52E3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0CC88" w14:textId="557F20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800.00 </w:t>
            </w:r>
          </w:p>
        </w:tc>
      </w:tr>
      <w:tr w:rsidR="00CD47B7" w:rsidRPr="00CD47B7" w14:paraId="49BD487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852B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3A4A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7F4D46D8" w14:textId="5B267A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2A3B631" w14:textId="7935F8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15B07" w14:textId="1D77B4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E0497" w14:textId="027B0C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7,100.00 </w:t>
            </w:r>
          </w:p>
        </w:tc>
      </w:tr>
      <w:tr w:rsidR="00CD47B7" w:rsidRPr="00CD47B7" w14:paraId="7BC1B5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0E35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6DE3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D25C2" w14:textId="6B36C4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6D2E3B39" w14:textId="76E370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2D8F1" w14:textId="77E450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96A4B" w14:textId="6F68D3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1,100.00 </w:t>
            </w:r>
          </w:p>
        </w:tc>
      </w:tr>
      <w:tr w:rsidR="00CD47B7" w:rsidRPr="00CD47B7" w14:paraId="103D8E5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EFA81"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8D1A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321F18" w14:textId="1B2A71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0EDFA108" w14:textId="0151A0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1640F" w14:textId="504CCF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8571C" w14:textId="3A898F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2,050.00 </w:t>
            </w:r>
          </w:p>
        </w:tc>
      </w:tr>
      <w:tr w:rsidR="00CD47B7" w:rsidRPr="00CD47B7" w14:paraId="194471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A720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4548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A1E34" w14:textId="7AC27A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4,600.00 </w:t>
            </w:r>
          </w:p>
        </w:tc>
        <w:tc>
          <w:tcPr>
            <w:tcW w:w="0" w:type="auto"/>
            <w:tcBorders>
              <w:top w:val="nil"/>
              <w:left w:val="nil"/>
              <w:bottom w:val="single" w:sz="4" w:space="0" w:color="000000"/>
              <w:right w:val="single" w:sz="4" w:space="0" w:color="000000"/>
            </w:tcBorders>
            <w:shd w:val="clear" w:color="auto" w:fill="auto"/>
            <w:noWrap/>
            <w:vAlign w:val="bottom"/>
            <w:hideMark/>
          </w:tcPr>
          <w:p w14:paraId="6635A6E7" w14:textId="13F116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0C90E" w14:textId="467DA3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DEF75" w14:textId="7FEFCC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4,600.00 </w:t>
            </w:r>
          </w:p>
        </w:tc>
      </w:tr>
      <w:tr w:rsidR="00CD47B7" w:rsidRPr="00CD47B7" w14:paraId="303E2E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BD4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D01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4CBEFF23" w14:textId="64799F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564EBCAD" w14:textId="009635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92652" w14:textId="40FFB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FD9B9" w14:textId="02DC8E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1,750.00 </w:t>
            </w:r>
          </w:p>
        </w:tc>
      </w:tr>
      <w:tr w:rsidR="00CD47B7" w:rsidRPr="00CD47B7" w14:paraId="69D5A6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DCB3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9BB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1BE57B0" w14:textId="3ED2A4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36A019" w14:textId="05E4DC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8E2E3" w14:textId="66459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4D5FD" w14:textId="0E1879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2564CF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588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919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152F6A12" w14:textId="2E87D3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5704E11F" w14:textId="6FAF19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D3F05" w14:textId="785C2E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79E13" w14:textId="3B9064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8,905.00 </w:t>
            </w:r>
          </w:p>
        </w:tc>
      </w:tr>
      <w:tr w:rsidR="00CD47B7" w:rsidRPr="00CD47B7" w14:paraId="73002AD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80F3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C32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3EF242E" w14:textId="671E76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4BBC71" w14:textId="543AAB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9430D" w14:textId="29BC6C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DF0EA" w14:textId="410E37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000.00 </w:t>
            </w:r>
          </w:p>
        </w:tc>
      </w:tr>
      <w:tr w:rsidR="00CD47B7" w:rsidRPr="00CD47B7" w14:paraId="72AC37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8A45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591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2F7F490" w14:textId="3F58A4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3D6E190C" w14:textId="521CD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3A7F1" w14:textId="62B185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EA670" w14:textId="5E1E13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9,200.00 </w:t>
            </w:r>
          </w:p>
        </w:tc>
      </w:tr>
      <w:tr w:rsidR="00CD47B7" w:rsidRPr="00CD47B7" w14:paraId="617C0F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9728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A97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96E849E" w14:textId="1D8A4F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FE25F84" w14:textId="2D4EC1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714AE" w14:textId="7FB3F5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14D39" w14:textId="277CAA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6,375.00 </w:t>
            </w:r>
          </w:p>
        </w:tc>
      </w:tr>
      <w:tr w:rsidR="00CD47B7" w:rsidRPr="00CD47B7" w14:paraId="3EFB6E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88EF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238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7905063A" w14:textId="60B0A0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50CCDF92" w14:textId="727665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9D1A8" w14:textId="0289BC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D1045" w14:textId="02B1CE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4,765.00 </w:t>
            </w:r>
          </w:p>
        </w:tc>
      </w:tr>
      <w:tr w:rsidR="00CD47B7" w:rsidRPr="00CD47B7" w14:paraId="704476E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CBF3C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0154F99C" w14:textId="25837CB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33F88BFF" w14:textId="6DCD313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11F8390" w14:textId="3EBDE4C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070D0F" w14:textId="315A6A1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2,321,173.45 </w:t>
            </w:r>
          </w:p>
        </w:tc>
      </w:tr>
      <w:tr w:rsidR="00CD47B7" w:rsidRPr="00CD47B7" w14:paraId="01CB37C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20FB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7711E12" w14:textId="1A796F2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099B5C6E" w14:textId="3DF5B42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8358ACE" w14:textId="01B2A6D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1AC612" w14:textId="314268F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563,415.80 </w:t>
            </w:r>
          </w:p>
        </w:tc>
      </w:tr>
      <w:tr w:rsidR="00CD47B7" w:rsidRPr="00CD47B7" w14:paraId="471339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7813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52D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6FFDDE42" w14:textId="3B0EE1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7944745F" w14:textId="53DC2F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15E04" w14:textId="798D6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0A2E2" w14:textId="2FD8A4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86,728.00 </w:t>
            </w:r>
          </w:p>
        </w:tc>
      </w:tr>
      <w:tr w:rsidR="00CD47B7" w:rsidRPr="00CD47B7" w14:paraId="360BBC4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BEC0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A51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C86776" w14:textId="247D8D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6C360457" w14:textId="2441F0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15BB6" w14:textId="53F82B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85AB7" w14:textId="2C7339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9,865.16 </w:t>
            </w:r>
          </w:p>
        </w:tc>
      </w:tr>
      <w:tr w:rsidR="00CD47B7" w:rsidRPr="00CD47B7" w14:paraId="14B7F46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1EEB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ED7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AD28D" w14:textId="65E4DE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0F7C4B49" w14:textId="10B5F9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0DDC0" w14:textId="78EA44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7EB5C" w14:textId="489D79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8,781.72 </w:t>
            </w:r>
          </w:p>
        </w:tc>
      </w:tr>
      <w:tr w:rsidR="00CD47B7" w:rsidRPr="00CD47B7" w14:paraId="07C8C2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7563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2D3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4313AC44" w14:textId="3D43AD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64C494DA" w14:textId="6D99FA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648F5B77" w14:textId="41EE26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4D020" w14:textId="024703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7,712.56 </w:t>
            </w:r>
          </w:p>
        </w:tc>
      </w:tr>
      <w:tr w:rsidR="00CD47B7" w:rsidRPr="00CD47B7" w14:paraId="513720B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082D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779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6201F" w14:textId="06CE5F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67CB1D3A" w14:textId="0342FA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62D1D59" w14:textId="683F04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BD306" w14:textId="287B2F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8,186.24 </w:t>
            </w:r>
          </w:p>
        </w:tc>
      </w:tr>
      <w:tr w:rsidR="00CD47B7" w:rsidRPr="00CD47B7" w14:paraId="04E2957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E4F6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96D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6EAADD75" w14:textId="0520F9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2BFED2D5" w14:textId="41448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AFCA2" w14:textId="628BE2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AC916" w14:textId="6C09C4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22.58 </w:t>
            </w:r>
          </w:p>
        </w:tc>
      </w:tr>
      <w:tr w:rsidR="00CD47B7" w:rsidRPr="00CD47B7" w14:paraId="1649CD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D7FC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BC4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F2E9C" w14:textId="3DB719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775C0770" w14:textId="3C59B9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63BB1" w14:textId="059355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CAD46" w14:textId="15091D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0,297.28 </w:t>
            </w:r>
          </w:p>
        </w:tc>
      </w:tr>
      <w:tr w:rsidR="00CD47B7" w:rsidRPr="00CD47B7" w14:paraId="09B844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FCBA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4A4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0079E" w14:textId="76EE41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2B613D19" w14:textId="7798F4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1B5EF" w14:textId="5BED89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D6119" w14:textId="6DBFA3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9,450.00 </w:t>
            </w:r>
          </w:p>
        </w:tc>
      </w:tr>
      <w:tr w:rsidR="00CD47B7" w:rsidRPr="00CD47B7" w14:paraId="4C33F1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2F95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3FB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29FBA" w14:textId="41B3BF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25695D0" w14:textId="377826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E0E21" w14:textId="6B2549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0B8FD" w14:textId="3F861C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6,033.52 </w:t>
            </w:r>
          </w:p>
        </w:tc>
      </w:tr>
      <w:tr w:rsidR="00CD47B7" w:rsidRPr="00CD47B7" w14:paraId="44084B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7662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7C2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6B005A" w14:textId="64D745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9F96957" w14:textId="5C9E89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B16FC" w14:textId="50E145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D75FF" w14:textId="6DF9FD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8,021.36 </w:t>
            </w:r>
          </w:p>
        </w:tc>
      </w:tr>
      <w:tr w:rsidR="00CD47B7" w:rsidRPr="00CD47B7" w14:paraId="62E891C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72E8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09D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24334047" w14:textId="4480FF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5D359EC3" w14:textId="3347A5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876CE" w14:textId="5ADD4B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2A01D" w14:textId="704544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2,221.40 </w:t>
            </w:r>
          </w:p>
        </w:tc>
      </w:tr>
      <w:tr w:rsidR="00CD47B7" w:rsidRPr="00CD47B7" w14:paraId="66B639B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E386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73D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444C0" w14:textId="13FB3E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030E2596" w14:textId="04AAE9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4A8EF" w14:textId="6A3067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1B092" w14:textId="3CD38E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6,025.44 </w:t>
            </w:r>
          </w:p>
        </w:tc>
      </w:tr>
      <w:tr w:rsidR="00CD47B7" w:rsidRPr="00CD47B7" w14:paraId="294A90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0BF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31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BB22970" w14:textId="2DD667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2CEC928B" w14:textId="277CE8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EA4DB" w14:textId="16E4D6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72E8A" w14:textId="34BB8D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565.64 </w:t>
            </w:r>
          </w:p>
        </w:tc>
      </w:tr>
      <w:tr w:rsidR="00CD47B7" w:rsidRPr="00CD47B7" w14:paraId="71E60A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8AAF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3D0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D3C07B" w14:textId="6FA75E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4B8C3687" w14:textId="56C85B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4BF05" w14:textId="0190D7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104D2" w14:textId="3DE2DA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7,926.68 </w:t>
            </w:r>
          </w:p>
        </w:tc>
      </w:tr>
      <w:tr w:rsidR="00CD47B7" w:rsidRPr="00CD47B7" w14:paraId="3D245A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E70D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C49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0DC949" w14:textId="28E484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5EFB0C9" w14:textId="45FC1D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E02DD" w14:textId="31BAE3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09BB9" w14:textId="6194FF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743.04 </w:t>
            </w:r>
          </w:p>
        </w:tc>
      </w:tr>
      <w:tr w:rsidR="00CD47B7" w:rsidRPr="00CD47B7" w14:paraId="0DA7C53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8099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50F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Domingo (</w:t>
            </w:r>
            <w:proofErr w:type="spellStart"/>
            <w:r w:rsidRPr="00CD47B7">
              <w:rPr>
                <w:rFonts w:ascii="Arial Narrow" w:eastAsia="Times New Roman" w:hAnsi="Arial Narrow"/>
                <w:i/>
                <w:iCs/>
                <w:color w:val="000000"/>
                <w:sz w:val="20"/>
                <w:szCs w:val="20"/>
              </w:rPr>
              <w:t>Libog</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340379A" w14:textId="584847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61A1FF30" w14:textId="6807A4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7B206" w14:textId="0BA734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564FF" w14:textId="2D3FFD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630.00 </w:t>
            </w:r>
          </w:p>
        </w:tc>
      </w:tr>
      <w:tr w:rsidR="00CD47B7" w:rsidRPr="00CD47B7" w14:paraId="44CF22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517F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5EB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729952F" w14:textId="506EAF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314CDFA0" w14:textId="6D7A05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BD5C3" w14:textId="573D79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49579" w14:textId="093943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5,689.80 </w:t>
            </w:r>
          </w:p>
        </w:tc>
      </w:tr>
      <w:tr w:rsidR="00CD47B7" w:rsidRPr="00CD47B7" w14:paraId="2C93254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B8D3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5CD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520C62A2" w14:textId="688795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4030BFC9" w14:textId="6A9AFB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A612E" w14:textId="1BEF8E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EEF69" w14:textId="21689A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6,515.38 </w:t>
            </w:r>
          </w:p>
        </w:tc>
      </w:tr>
      <w:tr w:rsidR="00CD47B7" w:rsidRPr="00CD47B7" w14:paraId="58A27B9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A8C82"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3BD1E09" w14:textId="0B7FE21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49360BB2" w14:textId="65EB4C5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6B8FFE" w14:textId="55C89D3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7FE56D" w14:textId="0ECFC0B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73,365.87 </w:t>
            </w:r>
          </w:p>
        </w:tc>
      </w:tr>
      <w:tr w:rsidR="00CD47B7" w:rsidRPr="00CD47B7" w14:paraId="639B8F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BDB8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24A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1E7647BF" w14:textId="04799A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3AAB3877" w14:textId="4DE111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1F68C" w14:textId="1F9380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C3BC4" w14:textId="6A3F07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6,496.42 </w:t>
            </w:r>
          </w:p>
        </w:tc>
      </w:tr>
      <w:tr w:rsidR="00CD47B7" w:rsidRPr="00CD47B7" w14:paraId="334111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0F9A1"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583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91F866" w14:textId="1B445A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1F33E6B" w14:textId="0530D5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E4ECA" w14:textId="3D1FE2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14C89" w14:textId="3A8FC8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8,583.16 </w:t>
            </w:r>
          </w:p>
        </w:tc>
      </w:tr>
      <w:tr w:rsidR="00CD47B7" w:rsidRPr="00CD47B7" w14:paraId="09FFAF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5EF9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61F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716C94" w14:textId="5DEFCA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F5F36F1" w14:textId="18FE2F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B98D5" w14:textId="353DC1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3290E" w14:textId="77CAA7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1,553.00 </w:t>
            </w:r>
          </w:p>
        </w:tc>
      </w:tr>
      <w:tr w:rsidR="00CD47B7" w:rsidRPr="00CD47B7" w14:paraId="771F0D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B347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878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5139E7" w14:textId="04B7C9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5126FD7A" w14:textId="0EEDCC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711C0" w14:textId="36176E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0EA2F" w14:textId="167D69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8,933.64 </w:t>
            </w:r>
          </w:p>
        </w:tc>
      </w:tr>
      <w:tr w:rsidR="00CD47B7" w:rsidRPr="00CD47B7" w14:paraId="151E4C2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BF2A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865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8565CCB" w14:textId="6412B6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743279C3" w14:textId="47C783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61983" w14:textId="2FE8F7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D912F" w14:textId="0EDAA5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430.00 </w:t>
            </w:r>
          </w:p>
        </w:tc>
      </w:tr>
      <w:tr w:rsidR="00CD47B7" w:rsidRPr="00CD47B7" w14:paraId="04CD7D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C2B4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4F2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25584" w14:textId="3F8B15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C97753C" w14:textId="2DF68D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92ED3" w14:textId="0853B8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63F0D" w14:textId="6FC84D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2,500.00 </w:t>
            </w:r>
          </w:p>
        </w:tc>
      </w:tr>
      <w:tr w:rsidR="00CD47B7" w:rsidRPr="00CD47B7" w14:paraId="2271CCF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9D0D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EE2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A2549FA" w14:textId="66712E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1393D4B0" w14:textId="448D4E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327C0" w14:textId="184753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8B2FC" w14:textId="356451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5,229.29 </w:t>
            </w:r>
          </w:p>
        </w:tc>
      </w:tr>
      <w:tr w:rsidR="00CD47B7" w:rsidRPr="00CD47B7" w14:paraId="18D67B3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0588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1DD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0637A" w14:textId="2C4DC4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02F4FEB7" w14:textId="72ED2C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C5939" w14:textId="622DF2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78FAA" w14:textId="011A10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1,106.72 </w:t>
            </w:r>
          </w:p>
        </w:tc>
      </w:tr>
      <w:tr w:rsidR="00CD47B7" w:rsidRPr="00CD47B7" w14:paraId="508B80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2A53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8B81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94C5D64" w14:textId="6EB6D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01A7C742" w14:textId="1F07CA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3E142" w14:textId="191CFB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54FE1" w14:textId="2D4373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430.00 </w:t>
            </w:r>
          </w:p>
        </w:tc>
      </w:tr>
      <w:tr w:rsidR="00CD47B7" w:rsidRPr="00CD47B7" w14:paraId="202748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C338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151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19DFE8C" w14:textId="0A1F38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53B1F58" w14:textId="57BDBA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E4EAF" w14:textId="4BA69F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D4FA4" w14:textId="292F2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490.94 </w:t>
            </w:r>
          </w:p>
        </w:tc>
      </w:tr>
      <w:tr w:rsidR="00CD47B7" w:rsidRPr="00CD47B7" w14:paraId="4CA38B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D54E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F9D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17527C53" w14:textId="0A9D77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52783E77" w14:textId="4C3002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12B8D" w14:textId="72321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0B5A3" w14:textId="744333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660.02 </w:t>
            </w:r>
          </w:p>
        </w:tc>
      </w:tr>
      <w:tr w:rsidR="00CD47B7" w:rsidRPr="00CD47B7" w14:paraId="55DF9D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0088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41D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C1E8363" w14:textId="58E165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19A34CA7" w14:textId="5362F4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0546C" w14:textId="3D1A53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37E16" w14:textId="5AEF80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7,902.68 </w:t>
            </w:r>
          </w:p>
        </w:tc>
      </w:tr>
      <w:tr w:rsidR="00CD47B7" w:rsidRPr="00CD47B7" w14:paraId="693BB5E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5EC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1B2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8DDECA" w14:textId="3AB9BB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AA8AED1" w14:textId="75B472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7740D" w14:textId="136461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BCE53" w14:textId="583FE6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0,050.00 </w:t>
            </w:r>
          </w:p>
        </w:tc>
      </w:tr>
      <w:tr w:rsidR="00CD47B7" w:rsidRPr="00CD47B7" w14:paraId="750845B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E41C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lastRenderedPageBreak/>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7ED2CA1" w14:textId="082674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70D5FA12" w14:textId="649BE6F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E77FB8" w14:textId="7681C55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1BA75C" w14:textId="393729D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908,342.33 </w:t>
            </w:r>
          </w:p>
        </w:tc>
      </w:tr>
      <w:tr w:rsidR="00CD47B7" w:rsidRPr="00CD47B7" w14:paraId="1A6CB7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7C21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DDE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69911473" w14:textId="31A09B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7DCA714A" w14:textId="566185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92B34" w14:textId="524EB3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B4588" w14:textId="728B2E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50,692.18 </w:t>
            </w:r>
          </w:p>
        </w:tc>
      </w:tr>
      <w:tr w:rsidR="00CD47B7" w:rsidRPr="00CD47B7" w14:paraId="6F513B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82B1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B08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5742E1" w14:textId="251C86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18AD9938" w14:textId="543F4E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BA6F9" w14:textId="068CB9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1900C" w14:textId="592AAD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2,623.68 </w:t>
            </w:r>
          </w:p>
        </w:tc>
      </w:tr>
      <w:tr w:rsidR="00CD47B7" w:rsidRPr="00CD47B7" w14:paraId="25D7D4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3455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8C8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7BDC94" w14:textId="60F7BB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5EC9E285" w14:textId="7ECCC5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3F079" w14:textId="608963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CF180" w14:textId="1FD5C0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5,068.94 </w:t>
            </w:r>
          </w:p>
        </w:tc>
      </w:tr>
      <w:tr w:rsidR="00CD47B7" w:rsidRPr="00CD47B7" w14:paraId="1E94E07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410F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D05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1087A1B" w14:textId="409E84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2D4134A7" w14:textId="1D832B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DB226" w14:textId="51F1FE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84096" w14:textId="5FD7C3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730.00 </w:t>
            </w:r>
          </w:p>
        </w:tc>
      </w:tr>
      <w:tr w:rsidR="00CD47B7" w:rsidRPr="00CD47B7" w14:paraId="08A08D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3ED6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851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2F319" w14:textId="379E19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0F34EBEA" w14:textId="4FD940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B1DB6" w14:textId="7607AC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FC7AD" w14:textId="28DF2D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617.76 </w:t>
            </w:r>
          </w:p>
        </w:tc>
      </w:tr>
      <w:tr w:rsidR="00CD47B7" w:rsidRPr="00CD47B7" w14:paraId="27D162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8CD6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D0F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CD4AD5" w14:textId="0E1FD3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0ABC9A7C" w14:textId="4CCA30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F3701" w14:textId="2BFF73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DDE6E" w14:textId="2045E1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1,620.22 </w:t>
            </w:r>
          </w:p>
        </w:tc>
      </w:tr>
      <w:tr w:rsidR="00CD47B7" w:rsidRPr="00CD47B7" w14:paraId="306F8B1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0B1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5C0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68DD6F32" w14:textId="4B17F7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11FFB81E" w14:textId="45CA57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72068" w14:textId="0B9372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2F087" w14:textId="79D37F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7,459.07 </w:t>
            </w:r>
          </w:p>
        </w:tc>
      </w:tr>
      <w:tr w:rsidR="00CD47B7" w:rsidRPr="00CD47B7" w14:paraId="44B42D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7BD8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FE6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5B908" w14:textId="68700E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31F83EC0" w14:textId="61E2FD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C133C" w14:textId="3B9127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AA336" w14:textId="6DAC0C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7,220.72 </w:t>
            </w:r>
          </w:p>
        </w:tc>
      </w:tr>
      <w:tr w:rsidR="00CD47B7" w:rsidRPr="00CD47B7" w14:paraId="0DD830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0A29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99DB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47E26" w14:textId="1EBBC4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00885DA3" w14:textId="460641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CE3ED" w14:textId="43898B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0A6EE" w14:textId="64AE44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8,472.76 </w:t>
            </w:r>
          </w:p>
        </w:tc>
      </w:tr>
      <w:tr w:rsidR="00CD47B7" w:rsidRPr="00CD47B7" w14:paraId="263C32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E760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256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A93C5" w14:textId="5C6943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003CEDF" w14:textId="7EAF43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426D7" w14:textId="213C83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2DA2D" w14:textId="63E1AA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82.96 </w:t>
            </w:r>
          </w:p>
        </w:tc>
      </w:tr>
      <w:tr w:rsidR="00CD47B7" w:rsidRPr="00CD47B7" w14:paraId="64DE9B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28BB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6B9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4E067" w14:textId="2F365B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43017ABA" w14:textId="2C2B82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E0AF6" w14:textId="1D4F9C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74D98" w14:textId="44B167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596.44 </w:t>
            </w:r>
          </w:p>
        </w:tc>
      </w:tr>
      <w:tr w:rsidR="00CD47B7" w:rsidRPr="00CD47B7" w14:paraId="37CDED0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DD23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60FC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47F492" w14:textId="679847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57E767B" w14:textId="11CEDC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426D2" w14:textId="4AF17D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233D7" w14:textId="3339CC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2,126.16 </w:t>
            </w:r>
          </w:p>
        </w:tc>
      </w:tr>
      <w:tr w:rsidR="00CD47B7" w:rsidRPr="00CD47B7" w14:paraId="769DE2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B150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2DE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09DF54B" w14:textId="762F35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76D832FB" w14:textId="342A9D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8C762" w14:textId="403CFE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5F2B6" w14:textId="4B6DB0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2,312.68 </w:t>
            </w:r>
          </w:p>
        </w:tc>
      </w:tr>
      <w:tr w:rsidR="00CD47B7" w:rsidRPr="00CD47B7" w14:paraId="76BF26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43B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417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A433D2" w14:textId="0D5AFD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4564D5AE" w14:textId="6E4C3D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65E9C" w14:textId="2A461B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85DD1" w14:textId="7EDA9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569.16 </w:t>
            </w:r>
          </w:p>
        </w:tc>
      </w:tr>
      <w:tr w:rsidR="00CD47B7" w:rsidRPr="00CD47B7" w14:paraId="477EB55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B2ED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185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06E619A7" w14:textId="0D5779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4472DF7A" w14:textId="713D13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433ED" w14:textId="110D9F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8AE18" w14:textId="02A5D5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422.48 </w:t>
            </w:r>
          </w:p>
        </w:tc>
      </w:tr>
      <w:tr w:rsidR="00CD47B7" w:rsidRPr="00CD47B7" w14:paraId="5B3680C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FDFD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BF4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riga</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020D7AD" w14:textId="04CFE8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16FEF2A0" w14:textId="51E514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E9162" w14:textId="7D188D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C2B5A" w14:textId="301ADF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490.06 </w:t>
            </w:r>
          </w:p>
        </w:tc>
      </w:tr>
      <w:tr w:rsidR="00CD47B7" w:rsidRPr="00CD47B7" w14:paraId="6EBB6D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735C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7B5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54A977" w14:textId="72B3A0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AF6126C" w14:textId="1B8CCD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D8B0F" w14:textId="28E157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C7F6A" w14:textId="3330A4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430.04 </w:t>
            </w:r>
          </w:p>
        </w:tc>
      </w:tr>
      <w:tr w:rsidR="00CD47B7" w:rsidRPr="00CD47B7" w14:paraId="746771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C01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B1A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F88494" w14:textId="72B961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402D432" w14:textId="32C635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933F01" w14:textId="6D5ADC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4F616" w14:textId="41B84F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8,458.20 </w:t>
            </w:r>
          </w:p>
        </w:tc>
      </w:tr>
      <w:tr w:rsidR="00CD47B7" w:rsidRPr="00CD47B7" w14:paraId="63D7519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7A89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C09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C20FCE" w14:textId="4086B0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DE54C0C" w14:textId="77F8C4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325BA" w14:textId="1C6904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B2157" w14:textId="0DC5EC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4,242.92 </w:t>
            </w:r>
          </w:p>
        </w:tc>
      </w:tr>
      <w:tr w:rsidR="00CD47B7" w:rsidRPr="00CD47B7" w14:paraId="09C92F1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30EF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2CB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C04BC" w14:textId="44CE1D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189E812F" w14:textId="5C7A4B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E963C" w14:textId="62F6C5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62B13" w14:textId="46FB35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9,508.88 </w:t>
            </w:r>
          </w:p>
        </w:tc>
      </w:tr>
      <w:tr w:rsidR="00CD47B7" w:rsidRPr="00CD47B7" w14:paraId="0D7A73C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0C5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3C7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7B1E75" w14:textId="2D7AED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34C2C2B" w14:textId="6FF1DD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75A45" w14:textId="50CE81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ECB14" w14:textId="0853DA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2,807.88 </w:t>
            </w:r>
          </w:p>
        </w:tc>
      </w:tr>
      <w:tr w:rsidR="00CD47B7" w:rsidRPr="00CD47B7" w14:paraId="47FD70B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949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E3E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C5B36E" w14:textId="64A261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37814FFD" w14:textId="6652CA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66C42" w14:textId="26E444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40788" w14:textId="5A4E58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0,558.80 </w:t>
            </w:r>
          </w:p>
        </w:tc>
      </w:tr>
      <w:tr w:rsidR="00CD47B7" w:rsidRPr="00CD47B7" w14:paraId="4E98B6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9990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0BA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8E8361" w14:textId="20FD15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56530EC2" w14:textId="12C0AE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9FF3E" w14:textId="1F66A7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1D467" w14:textId="484D2B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9,371.53 </w:t>
            </w:r>
          </w:p>
        </w:tc>
      </w:tr>
      <w:tr w:rsidR="00CD47B7" w:rsidRPr="00CD47B7" w14:paraId="71B982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C4BC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3BE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317B5B7" w14:textId="0CA34E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5FA2FB67" w14:textId="310A5B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9B07" w14:textId="279FAC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F11A4" w14:textId="75C928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2,045.18 </w:t>
            </w:r>
          </w:p>
        </w:tc>
      </w:tr>
      <w:tr w:rsidR="00CD47B7" w:rsidRPr="00CD47B7" w14:paraId="402A613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265C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806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2DD88E4E" w14:textId="378BF5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67D81EE6" w14:textId="3E2E96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65237" w14:textId="5A63D8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D0110" w14:textId="01530F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480.00 </w:t>
            </w:r>
          </w:p>
        </w:tc>
      </w:tr>
      <w:tr w:rsidR="00CD47B7" w:rsidRPr="00CD47B7" w14:paraId="5D1721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1392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963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35A889B" w14:textId="2667A2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23378D88" w14:textId="1B75C4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D717A" w14:textId="4A9AD0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70B58" w14:textId="34F21B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506.28 </w:t>
            </w:r>
          </w:p>
        </w:tc>
      </w:tr>
      <w:tr w:rsidR="00CD47B7" w:rsidRPr="00CD47B7" w14:paraId="669109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66E8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C0B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483692" w14:textId="320BDD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3F62799F" w14:textId="23431A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0A8E5" w14:textId="6B69D0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C34C1" w14:textId="06E586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9,547.69 </w:t>
            </w:r>
          </w:p>
        </w:tc>
      </w:tr>
      <w:tr w:rsidR="00CD47B7" w:rsidRPr="00CD47B7" w14:paraId="782DDC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BAF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589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1B11643" w14:textId="76BD55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01AFC795" w14:textId="747B6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85E4C" w14:textId="12812D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658CE" w14:textId="2EBDB6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780.54 </w:t>
            </w:r>
          </w:p>
        </w:tc>
      </w:tr>
      <w:tr w:rsidR="00CD47B7" w:rsidRPr="00CD47B7" w14:paraId="615873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18F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EF1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resentacion</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Parubca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F4AD132" w14:textId="2CA839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44481FFD" w14:textId="7B6DB6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008ED" w14:textId="0A2ECA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321AD" w14:textId="54B490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7,703.44 </w:t>
            </w:r>
          </w:p>
        </w:tc>
      </w:tr>
      <w:tr w:rsidR="00CD47B7" w:rsidRPr="00CD47B7" w14:paraId="0FF5E2B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98E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F41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A71E8" w14:textId="67EE2A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6750C02C" w14:textId="1FC39B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95198" w14:textId="69E192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C067D" w14:textId="696E56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3,816.76 </w:t>
            </w:r>
          </w:p>
        </w:tc>
      </w:tr>
      <w:tr w:rsidR="00CD47B7" w:rsidRPr="00CD47B7" w14:paraId="2E8710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956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ED9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119758" w14:textId="783F5E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74E7C81C" w14:textId="3FD0E6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4D367" w14:textId="6E0A5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F12BA" w14:textId="6CDDE3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1,126.78 </w:t>
            </w:r>
          </w:p>
        </w:tc>
      </w:tr>
      <w:tr w:rsidR="00CD47B7" w:rsidRPr="00CD47B7" w14:paraId="768AD7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8040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050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San </w:t>
            </w:r>
            <w:proofErr w:type="spellStart"/>
            <w:r w:rsidRPr="00CD47B7">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EDEA6F" w14:textId="0978E0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0947A8A7" w14:textId="60669D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DB9C1" w14:textId="13F17B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BE59A" w14:textId="5C8EBD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7,057.28 </w:t>
            </w:r>
          </w:p>
        </w:tc>
      </w:tr>
      <w:tr w:rsidR="00CD47B7" w:rsidRPr="00CD47B7" w14:paraId="275FF69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E789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497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1A0DC6E" w14:textId="591719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033547F3" w14:textId="5431A4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5DC8B" w14:textId="04D6DF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A7ADF" w14:textId="05B3DB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18.94 </w:t>
            </w:r>
          </w:p>
        </w:tc>
      </w:tr>
      <w:tr w:rsidR="00CD47B7" w:rsidRPr="00CD47B7" w14:paraId="061469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4D68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7C0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48033" w14:textId="5DC21E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35B6F60D" w14:textId="35F478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A1C2D" w14:textId="357E95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7C0D0" w14:textId="34C49C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3,077.76 </w:t>
            </w:r>
          </w:p>
        </w:tc>
      </w:tr>
      <w:tr w:rsidR="00CD47B7" w:rsidRPr="00CD47B7" w14:paraId="3465AD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F776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4EE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A612A6" w14:textId="3CA989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D2669FB" w14:textId="2C5BC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CAFCE" w14:textId="11D2C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141B5" w14:textId="2A8C4C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152.72 </w:t>
            </w:r>
          </w:p>
        </w:tc>
      </w:tr>
      <w:tr w:rsidR="00CD47B7" w:rsidRPr="00CD47B7" w14:paraId="4E3B4D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4330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5CD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74D9B" w14:textId="07C180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07B9279A" w14:textId="29E1D6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0EED3" w14:textId="073F4A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6F11E" w14:textId="057E62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584.32 </w:t>
            </w:r>
          </w:p>
        </w:tc>
      </w:tr>
      <w:tr w:rsidR="00CD47B7" w:rsidRPr="00CD47B7" w14:paraId="5FF1E1B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B4B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F27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A6D61" w14:textId="6854B9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30D2F7F5" w14:textId="3CC742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F440D" w14:textId="039D36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27C97" w14:textId="10ED8E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87,361.12 </w:t>
            </w:r>
          </w:p>
        </w:tc>
      </w:tr>
      <w:tr w:rsidR="00CD47B7" w:rsidRPr="00CD47B7" w14:paraId="513E25B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DA3A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22C9DB4" w14:textId="1ECA01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4AAE047" w14:textId="266F0A8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6ACE1E" w14:textId="498BD1E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725C4B" w14:textId="7A86DE4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332,426.38 </w:t>
            </w:r>
          </w:p>
        </w:tc>
      </w:tr>
      <w:tr w:rsidR="00CD47B7" w:rsidRPr="00CD47B7" w14:paraId="3D39F35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A925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CBC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LGU </w:t>
            </w:r>
            <w:proofErr w:type="spellStart"/>
            <w:r w:rsidRPr="00CD47B7">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A614AA" w14:textId="1F4772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3F73A0E3" w14:textId="68AA99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00A37" w14:textId="3906AA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4D373" w14:textId="6E5CDB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77,956.38 </w:t>
            </w:r>
          </w:p>
        </w:tc>
      </w:tr>
      <w:tr w:rsidR="00CD47B7" w:rsidRPr="00CD47B7" w14:paraId="7DCB8C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A1D8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C75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ndres (</w:t>
            </w:r>
            <w:proofErr w:type="spellStart"/>
            <w:r w:rsidRPr="00CD47B7">
              <w:rPr>
                <w:rFonts w:ascii="Arial Narrow" w:eastAsia="Times New Roman" w:hAnsi="Arial Narrow"/>
                <w:i/>
                <w:iCs/>
                <w:color w:val="000000"/>
                <w:sz w:val="20"/>
                <w:szCs w:val="20"/>
              </w:rPr>
              <w:t>Calolbo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82A4B5" w14:textId="7C40EF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68F564C1" w14:textId="0A48D3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73861" w14:textId="60450A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A99CF" w14:textId="2CE57B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490.00 </w:t>
            </w:r>
          </w:p>
        </w:tc>
      </w:tr>
      <w:tr w:rsidR="00CD47B7" w:rsidRPr="00CD47B7" w14:paraId="750FA3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B68F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68E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9CC0F" w14:textId="7D987C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7DE6489E" w14:textId="64D7F5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CC831" w14:textId="0DA446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8BDC3" w14:textId="1ABBAD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7,980.00 </w:t>
            </w:r>
          </w:p>
        </w:tc>
      </w:tr>
      <w:tr w:rsidR="00CD47B7" w:rsidRPr="00CD47B7" w14:paraId="32AD8FE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ED01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1182D842" w14:textId="051CBC6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63AF08DB" w14:textId="25D9E5B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F3B231" w14:textId="4A0910C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07EC93" w14:textId="49C734A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70,241.32 </w:t>
            </w:r>
          </w:p>
        </w:tc>
      </w:tr>
      <w:tr w:rsidR="00CD47B7" w:rsidRPr="00CD47B7" w14:paraId="320DA07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773A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BBC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ADCCB1" w14:textId="755BA9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5F925E2B" w14:textId="71A67D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3767C" w14:textId="17C17D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524E1" w14:textId="26D85F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6,151.00 </w:t>
            </w:r>
          </w:p>
        </w:tc>
      </w:tr>
      <w:tr w:rsidR="00CD47B7" w:rsidRPr="00CD47B7" w14:paraId="035750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2C7D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909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BB102" w14:textId="07E83B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18927824" w14:textId="762B6D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7AB75" w14:textId="62E3AA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9920E" w14:textId="71EAEE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4,226.50 </w:t>
            </w:r>
          </w:p>
        </w:tc>
      </w:tr>
      <w:tr w:rsidR="00CD47B7" w:rsidRPr="00CD47B7" w14:paraId="0C0DF9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B5F8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CEA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99B9B" w14:textId="7F5E60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7E338C5B" w14:textId="584F0B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C736D" w14:textId="7ACC43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4D384" w14:textId="4AD0F1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6,500.00 </w:t>
            </w:r>
          </w:p>
        </w:tc>
      </w:tr>
      <w:tr w:rsidR="00CD47B7" w:rsidRPr="00CD47B7" w14:paraId="7DB056D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38D6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3660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E2EFA2F" w14:textId="4FE5EE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5B40A168" w14:textId="7D3D5C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D05CC" w14:textId="5D421E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435FB" w14:textId="3FB6D4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3,192.50 </w:t>
            </w:r>
          </w:p>
        </w:tc>
      </w:tr>
      <w:tr w:rsidR="00CD47B7" w:rsidRPr="00CD47B7" w14:paraId="5A6D0A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0217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198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1721679E" w14:textId="1AB866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7790E75F" w14:textId="5F1FEA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91296" w14:textId="775E51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ACDB3" w14:textId="6FFD05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420.00 </w:t>
            </w:r>
          </w:p>
        </w:tc>
      </w:tr>
      <w:tr w:rsidR="00CD47B7" w:rsidRPr="00CD47B7" w14:paraId="5FA3FB5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76E4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D41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9A3078" w14:textId="074628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5422C42" w14:textId="28D0C8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8B073" w14:textId="364543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608C3" w14:textId="0E3DD8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2,634.00 </w:t>
            </w:r>
          </w:p>
        </w:tc>
      </w:tr>
      <w:tr w:rsidR="00CD47B7" w:rsidRPr="00CD47B7" w14:paraId="2DBA00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DF03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4CC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A2A5A" w14:textId="02D90E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71F77B29" w14:textId="3AEDB0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CC423" w14:textId="050011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D5073" w14:textId="1B0CE0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792.50 </w:t>
            </w:r>
          </w:p>
        </w:tc>
      </w:tr>
      <w:tr w:rsidR="00CD47B7" w:rsidRPr="00CD47B7" w14:paraId="3EC44E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8F4E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8AF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19DB399" w14:textId="099554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49FFEA4B" w14:textId="5E33C2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C26DE" w14:textId="2AEA88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C1ADF" w14:textId="252A38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5,535.00 </w:t>
            </w:r>
          </w:p>
        </w:tc>
      </w:tr>
      <w:tr w:rsidR="00CD47B7" w:rsidRPr="00CD47B7" w14:paraId="4122615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4435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80D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BD268D" w14:textId="1F15E4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687CD5DF" w14:textId="5E4C25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5C686" w14:textId="48C18C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DB57A" w14:textId="7C1676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789.82 </w:t>
            </w:r>
          </w:p>
        </w:tc>
      </w:tr>
      <w:tr w:rsidR="00CD47B7" w:rsidRPr="00CD47B7" w14:paraId="5E7582D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D186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E9EF4ED" w14:textId="63B6EF6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2326EE15" w14:textId="573F4E3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886822" w14:textId="5201A15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0FA549" w14:textId="7984931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273,381.75 </w:t>
            </w:r>
          </w:p>
        </w:tc>
      </w:tr>
      <w:tr w:rsidR="00CD47B7" w:rsidRPr="00CD47B7" w14:paraId="56D4DE2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29BE2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25700F7F" w14:textId="0B21F5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570F3940" w14:textId="711753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43C57" w14:textId="201682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BCB9E" w14:textId="3E2320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164,288.77 </w:t>
            </w:r>
          </w:p>
        </w:tc>
      </w:tr>
      <w:tr w:rsidR="00CD47B7" w:rsidRPr="00CD47B7" w14:paraId="0B27B4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AEEF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E17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4C1C01F2" w14:textId="03F470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98390A1" w14:textId="7B78F2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06A05" w14:textId="18D9DC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0337B" w14:textId="5E39AB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2,882.44 </w:t>
            </w:r>
          </w:p>
        </w:tc>
      </w:tr>
      <w:tr w:rsidR="00CD47B7" w:rsidRPr="00CD47B7" w14:paraId="29C7537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3104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352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9CE328" w14:textId="38E86A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57C32FAD" w14:textId="3A9731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8D7E3" w14:textId="148FDD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F20B7" w14:textId="5E988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1,057.64 </w:t>
            </w:r>
          </w:p>
        </w:tc>
      </w:tr>
      <w:tr w:rsidR="00CD47B7" w:rsidRPr="00CD47B7" w14:paraId="1DFA1B0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A3EA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30D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505A60" w14:textId="49214D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24A7D517" w14:textId="39E6D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6A061" w14:textId="482D01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39EF3" w14:textId="3EEF43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5,213.48 </w:t>
            </w:r>
          </w:p>
        </w:tc>
      </w:tr>
      <w:tr w:rsidR="00CD47B7" w:rsidRPr="00CD47B7" w14:paraId="561A0BD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CB62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1527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888D820" w14:textId="363FDC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54D7FD65" w14:textId="1FBA72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0E740" w14:textId="46BC0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4811A" w14:textId="01EB1D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672.72 </w:t>
            </w:r>
          </w:p>
        </w:tc>
      </w:tr>
      <w:tr w:rsidR="00CD47B7" w:rsidRPr="00CD47B7" w14:paraId="549D589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60DF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310D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56FA5DA6" w14:textId="774395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5DE79D11" w14:textId="734119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81875F" w14:textId="7B1F6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2F419" w14:textId="0C9554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8,594.62 </w:t>
            </w:r>
          </w:p>
        </w:tc>
      </w:tr>
      <w:tr w:rsidR="00CD47B7" w:rsidRPr="00CD47B7" w14:paraId="64DAB7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BF7E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19C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1611D5" w14:textId="329917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53B70CBE" w14:textId="082705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3070B24F" w14:textId="5CBCCD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56001" w14:textId="6AD088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8,112.24 </w:t>
            </w:r>
          </w:p>
        </w:tc>
      </w:tr>
      <w:tr w:rsidR="00CD47B7" w:rsidRPr="00CD47B7" w14:paraId="1A34867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78EF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493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BF8324" w14:textId="48E499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7016A25D" w14:textId="645FCB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F5FC305" w14:textId="450410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96CC3" w14:textId="054710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0,626.00 </w:t>
            </w:r>
          </w:p>
        </w:tc>
      </w:tr>
      <w:tr w:rsidR="00CD47B7" w:rsidRPr="00CD47B7" w14:paraId="13A362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7645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120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FF097B" w14:textId="6B81E6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011B607F" w14:textId="2E2B60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18D14" w14:textId="2ACDF9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E00CC" w14:textId="556FD0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96.88 </w:t>
            </w:r>
          </w:p>
        </w:tc>
      </w:tr>
      <w:tr w:rsidR="00CD47B7" w:rsidRPr="00CD47B7" w14:paraId="4E756D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73D7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CE9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977DB" w14:textId="594E57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07E7E31B" w14:textId="59F0AB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66002E6A" w14:textId="32FA27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18DC6" w14:textId="01B9B1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9,532.92 </w:t>
            </w:r>
          </w:p>
        </w:tc>
      </w:tr>
      <w:tr w:rsidR="00CD47B7" w:rsidRPr="00CD47B7" w14:paraId="7C09CC7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FA98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8616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DD528" w14:textId="3E7B4F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54C73B78" w14:textId="742483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7A413F8F" w14:textId="58FAFE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05067" w14:textId="5D609B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0,690.00 </w:t>
            </w:r>
          </w:p>
        </w:tc>
      </w:tr>
      <w:tr w:rsidR="00CD47B7" w:rsidRPr="00CD47B7" w14:paraId="4BDFFB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5913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127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BD6D448" w14:textId="4C6BAB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2B9AD04F" w14:textId="63E884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62DCE" w14:textId="59763B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82023" w14:textId="7FACB6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3,952.08 </w:t>
            </w:r>
          </w:p>
        </w:tc>
      </w:tr>
      <w:tr w:rsidR="00CD47B7" w:rsidRPr="00CD47B7" w14:paraId="16A7DB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4331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9B6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37FDCF1C" w14:textId="4178B5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1EFF2FF4" w14:textId="0CA021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F61C2" w14:textId="0A2324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61935" w14:textId="37F0F5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7,236.32 </w:t>
            </w:r>
          </w:p>
        </w:tc>
      </w:tr>
      <w:tr w:rsidR="00CD47B7" w:rsidRPr="00CD47B7" w14:paraId="2BD0C9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EF69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6C07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683801C" w14:textId="54ABBA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6DD67FF2" w14:textId="2CC4B1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75595" w14:textId="1DF425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B19E9" w14:textId="3331B8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2,425.64 </w:t>
            </w:r>
          </w:p>
        </w:tc>
      </w:tr>
      <w:tr w:rsidR="00CD47B7" w:rsidRPr="00CD47B7" w14:paraId="2BBA812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D4040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7AC2309" w14:textId="52C1DF0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4,109,535.63 </w:t>
            </w:r>
          </w:p>
        </w:tc>
        <w:tc>
          <w:tcPr>
            <w:tcW w:w="0" w:type="auto"/>
            <w:tcBorders>
              <w:top w:val="nil"/>
              <w:left w:val="nil"/>
              <w:bottom w:val="single" w:sz="4" w:space="0" w:color="000000"/>
              <w:right w:val="single" w:sz="4" w:space="0" w:color="000000"/>
            </w:tcBorders>
            <w:shd w:val="clear" w:color="A5A5A5" w:fill="A5A5A5"/>
            <w:noWrap/>
            <w:vAlign w:val="bottom"/>
            <w:hideMark/>
          </w:tcPr>
          <w:p w14:paraId="21C918F1" w14:textId="3554B89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ACE9504" w14:textId="4A4F4EB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378E86" w14:textId="38322A6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4,712,685.63 </w:t>
            </w:r>
          </w:p>
        </w:tc>
      </w:tr>
      <w:tr w:rsidR="00CD47B7" w:rsidRPr="00CD47B7" w14:paraId="64ADA48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A997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24DDC585" w14:textId="6B817F0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6AEF32A4" w14:textId="6A8E664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76A7AC" w14:textId="1AA1B96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0B797A" w14:textId="6EA9E5F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219,447.82 </w:t>
            </w:r>
          </w:p>
        </w:tc>
      </w:tr>
      <w:tr w:rsidR="00CD47B7" w:rsidRPr="00CD47B7" w14:paraId="2376F1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EF3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DBD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3D7A95" w14:textId="61A4CF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947567" w14:textId="326B50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8D101" w14:textId="5D27BA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6CC03" w14:textId="01E639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r>
      <w:tr w:rsidR="00CD47B7" w:rsidRPr="00CD47B7" w14:paraId="54C7EB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DB3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731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3F9F698" w14:textId="22AE73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75EDE6" w14:textId="29F977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471BD" w14:textId="37BE2A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C29B2" w14:textId="6534CA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r>
      <w:tr w:rsidR="00CD47B7" w:rsidRPr="00CD47B7" w14:paraId="5FB75D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04B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809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1E35484" w14:textId="7B0092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192E342E" w14:textId="2845D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49597" w14:textId="1517FA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B8345" w14:textId="0BE252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1,080.00 </w:t>
            </w:r>
          </w:p>
        </w:tc>
      </w:tr>
      <w:tr w:rsidR="00CD47B7" w:rsidRPr="00CD47B7" w14:paraId="512FA4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233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0C6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5CA49D4B" w14:textId="7E0A58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32332A47" w14:textId="431F2A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FE9AC13" w14:textId="6708C0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B3D46" w14:textId="2B648A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447.20 </w:t>
            </w:r>
          </w:p>
        </w:tc>
      </w:tr>
      <w:tr w:rsidR="00CD47B7" w:rsidRPr="00CD47B7" w14:paraId="0D89A3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1A6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CB9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900837" w14:textId="35AF3A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3898013E" w14:textId="59E225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48A81" w14:textId="600455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24EAE" w14:textId="6F2F1B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1,656.70 </w:t>
            </w:r>
          </w:p>
        </w:tc>
      </w:tr>
      <w:tr w:rsidR="00CD47B7" w:rsidRPr="00CD47B7" w14:paraId="005D47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4F9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9E6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83CD2D" w14:textId="55C7C6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262E5A7" w14:textId="530FFB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11B3F" w14:textId="721BF7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F2929" w14:textId="3AAC1F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7,414.10 </w:t>
            </w:r>
          </w:p>
        </w:tc>
      </w:tr>
      <w:tr w:rsidR="00CD47B7" w:rsidRPr="00CD47B7" w14:paraId="3AC942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896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F73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431434C" w14:textId="356F3F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EF7A72" w14:textId="7CBB78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95E54" w14:textId="2D587A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47A2E" w14:textId="2046B9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r>
      <w:tr w:rsidR="00CD47B7" w:rsidRPr="00CD47B7" w14:paraId="50CA49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677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839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542052" w14:textId="7C508C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B68BD43" w14:textId="4DA821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17428" w14:textId="1901D7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1DA94" w14:textId="0353A6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0,500.00 </w:t>
            </w:r>
          </w:p>
        </w:tc>
      </w:tr>
      <w:tr w:rsidR="00CD47B7" w:rsidRPr="00CD47B7" w14:paraId="6A7A96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D16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225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327E27" w14:textId="054C97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E57DC" w14:textId="7ED8FF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D8DE1" w14:textId="3BC9FF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8CD6D" w14:textId="340058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77,000.00 </w:t>
            </w:r>
          </w:p>
        </w:tc>
      </w:tr>
      <w:tr w:rsidR="00CD47B7" w:rsidRPr="00CD47B7" w14:paraId="61BE56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CB83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335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A1E8B" w14:textId="758177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2F927671" w14:textId="3C980B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68C84" w14:textId="1223D4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97805" w14:textId="2F83AE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2,100.00 </w:t>
            </w:r>
          </w:p>
        </w:tc>
      </w:tr>
      <w:tr w:rsidR="00CD47B7" w:rsidRPr="00CD47B7" w14:paraId="7455CEB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028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FE70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4E5E24" w14:textId="35BB84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097E752E" w14:textId="46231A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220FA" w14:textId="1E1633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80AA8" w14:textId="33F2AF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4,800.00 </w:t>
            </w:r>
          </w:p>
        </w:tc>
      </w:tr>
      <w:tr w:rsidR="00CD47B7" w:rsidRPr="00CD47B7" w14:paraId="28B3F6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78D2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E1E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5E88DE33" w14:textId="04A94F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43C125B7" w14:textId="3FBB4E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0B97E" w14:textId="6D2B91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8F2B6" w14:textId="20BCCE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38,275.40 </w:t>
            </w:r>
          </w:p>
        </w:tc>
      </w:tr>
      <w:tr w:rsidR="00CD47B7" w:rsidRPr="00CD47B7" w14:paraId="06E8BE6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45C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778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1B53BD" w14:textId="3705A4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3E681BE7" w14:textId="4BAA40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34722" w14:textId="6BC7CE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CB181" w14:textId="7D4427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400.00 </w:t>
            </w:r>
          </w:p>
        </w:tc>
      </w:tr>
      <w:tr w:rsidR="00CD47B7" w:rsidRPr="00CD47B7" w14:paraId="60002A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D55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63D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451F6" w14:textId="6A35BB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1E5939F0" w14:textId="2DAFB0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0716B" w14:textId="46F57E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C0FC7" w14:textId="49E74D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9,340.00 </w:t>
            </w:r>
          </w:p>
        </w:tc>
      </w:tr>
      <w:tr w:rsidR="00CD47B7" w:rsidRPr="00CD47B7" w14:paraId="7325B0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CF0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A21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704DB" w14:textId="1BF83C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62924D54" w14:textId="1508C0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D6E74" w14:textId="5C1452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310F0" w14:textId="6CC358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5,897.42 </w:t>
            </w:r>
          </w:p>
        </w:tc>
      </w:tr>
      <w:tr w:rsidR="00CD47B7" w:rsidRPr="00CD47B7" w14:paraId="0EFC78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424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917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92C81" w14:textId="10F577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3F9D3F88" w14:textId="3815F7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B291D" w14:textId="5370D5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4F5CE" w14:textId="4068F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7,537.00 </w:t>
            </w:r>
          </w:p>
        </w:tc>
      </w:tr>
      <w:tr w:rsidR="00CD47B7" w:rsidRPr="00CD47B7" w14:paraId="6095436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31562"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3977F28B" w14:textId="7920964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49A0A333" w14:textId="2440E84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A1BA2A" w14:textId="60BA4B5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6FA08C" w14:textId="67669EC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767,653.71 </w:t>
            </w:r>
          </w:p>
        </w:tc>
      </w:tr>
      <w:tr w:rsidR="00CD47B7" w:rsidRPr="00CD47B7" w14:paraId="7C30C7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815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FDB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nini</w:t>
            </w:r>
            <w:proofErr w:type="spellEnd"/>
            <w:r w:rsidRPr="00CD47B7">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073A1677" w14:textId="5EA721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5A7C9744" w14:textId="373161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3E2D7" w14:textId="79E26A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25BD4" w14:textId="7B2EAC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8,984.96 </w:t>
            </w:r>
          </w:p>
        </w:tc>
      </w:tr>
      <w:tr w:rsidR="00CD47B7" w:rsidRPr="00CD47B7" w14:paraId="382BCE0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C2C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AC2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5EBF1" w14:textId="110240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2F396527" w14:textId="0C277C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A5286" w14:textId="205F68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CB1DB" w14:textId="06634A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88,099.20 </w:t>
            </w:r>
          </w:p>
        </w:tc>
      </w:tr>
      <w:tr w:rsidR="00CD47B7" w:rsidRPr="00CD47B7" w14:paraId="787F46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BDC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996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45D3175" w14:textId="6EAE16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663F4F7C" w14:textId="13FDF9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93D29" w14:textId="2C45D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C2411" w14:textId="4A34AB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3,820.45 </w:t>
            </w:r>
          </w:p>
        </w:tc>
      </w:tr>
      <w:tr w:rsidR="00CD47B7" w:rsidRPr="00CD47B7" w14:paraId="750644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D88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42A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 </w:t>
            </w:r>
            <w:proofErr w:type="spellStart"/>
            <w:r w:rsidRPr="00CD47B7">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02DF82" w14:textId="3E4C3D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6B454C13" w14:textId="14D098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46A8A" w14:textId="23978B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810DD" w14:textId="123314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2,395.00 </w:t>
            </w:r>
          </w:p>
        </w:tc>
      </w:tr>
      <w:tr w:rsidR="00CD47B7" w:rsidRPr="00CD47B7" w14:paraId="0947269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7C8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7E7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9761AD" w14:textId="583C2F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8B19DE" w14:textId="42305E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C2255" w14:textId="4DBAC5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DD1B3" w14:textId="34A16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r>
      <w:tr w:rsidR="00CD47B7" w:rsidRPr="00CD47B7" w14:paraId="2FBC0D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0FB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392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Tobias </w:t>
            </w:r>
            <w:proofErr w:type="spellStart"/>
            <w:r w:rsidRPr="00CD47B7">
              <w:rPr>
                <w:rFonts w:ascii="Arial Narrow" w:eastAsia="Times New Roman" w:hAnsi="Arial Narrow"/>
                <w:i/>
                <w:iCs/>
                <w:color w:val="000000"/>
                <w:sz w:val="20"/>
                <w:szCs w:val="20"/>
              </w:rPr>
              <w:t>Fornier</w:t>
            </w:r>
            <w:proofErr w:type="spellEnd"/>
            <w:r w:rsidRPr="00CD47B7">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729ABC14" w14:textId="1AD0CD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352E4A45" w14:textId="264C1A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40E69" w14:textId="170214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9A7B7" w14:textId="78D693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6,525.00 </w:t>
            </w:r>
          </w:p>
        </w:tc>
      </w:tr>
      <w:tr w:rsidR="00CD47B7" w:rsidRPr="00CD47B7" w14:paraId="6352A1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9B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C27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3E2057A3" w14:textId="6512DD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79CECB0C" w14:textId="2426A0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08C77" w14:textId="067A6C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96381" w14:textId="3DF1EE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040.00 </w:t>
            </w:r>
          </w:p>
        </w:tc>
      </w:tr>
      <w:tr w:rsidR="00CD47B7" w:rsidRPr="00CD47B7" w14:paraId="11DE1A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397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6E3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4EE25" w14:textId="6FC3A3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2470CB53" w14:textId="541DD2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4E661" w14:textId="5C0426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6C5B3" w14:textId="79411D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6,429.00 </w:t>
            </w:r>
          </w:p>
        </w:tc>
      </w:tr>
      <w:tr w:rsidR="00CD47B7" w:rsidRPr="00CD47B7" w14:paraId="30FFD9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A2B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711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281B0" w14:textId="3E6E54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C639C5" w14:textId="3762A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FA30593" w14:textId="46BD61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9850E" w14:textId="416FC5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0,400.00 </w:t>
            </w:r>
          </w:p>
        </w:tc>
      </w:tr>
      <w:tr w:rsidR="00CD47B7" w:rsidRPr="00CD47B7" w14:paraId="5BA82C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A1C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3C3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E2A1E9" w14:textId="32170D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6A5ABC" w14:textId="23A1AE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7B824" w14:textId="280E65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FE864" w14:textId="66BD38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000.00 </w:t>
            </w:r>
          </w:p>
        </w:tc>
      </w:tr>
      <w:tr w:rsidR="00CD47B7" w:rsidRPr="00CD47B7" w14:paraId="6033BD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7CF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A79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6D9FE" w14:textId="37DA0D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175593CF" w14:textId="63422A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417F5" w14:textId="3810A8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7EED8" w14:textId="48F154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4,250.00 </w:t>
            </w:r>
          </w:p>
        </w:tc>
      </w:tr>
      <w:tr w:rsidR="00CD47B7" w:rsidRPr="00CD47B7" w14:paraId="663346E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A1E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168C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ua</w:t>
            </w:r>
            <w:proofErr w:type="spellEnd"/>
            <w:r w:rsidRPr="00CD47B7">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40E603A" w14:textId="151C97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668E9684" w14:textId="5D7906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13321" w14:textId="040266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31F0E" w14:textId="7F49DB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3,808.10 </w:t>
            </w:r>
          </w:p>
        </w:tc>
      </w:tr>
      <w:tr w:rsidR="00CD47B7" w:rsidRPr="00CD47B7" w14:paraId="3166408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2FD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8E5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CD4BAEC" w14:textId="1EA0D2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2813B438" w14:textId="2A2075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5A2EF" w14:textId="374A4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87573" w14:textId="099662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4,350.00 </w:t>
            </w:r>
          </w:p>
        </w:tc>
      </w:tr>
      <w:tr w:rsidR="00CD47B7" w:rsidRPr="00CD47B7" w14:paraId="5FF2C7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709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3FB5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D6429" w14:textId="21305A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1CD85DE7" w14:textId="55AD2F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7202A" w14:textId="513975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9BC68" w14:textId="6566B6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3,487.00 </w:t>
            </w:r>
          </w:p>
        </w:tc>
      </w:tr>
      <w:tr w:rsidR="00CD47B7" w:rsidRPr="00CD47B7" w14:paraId="0F86A2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045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9B0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BD7814" w14:textId="751A75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9B465B8" w14:textId="511EA3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EFE24" w14:textId="10FC25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86AB1" w14:textId="648845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5,800.00 </w:t>
            </w:r>
          </w:p>
        </w:tc>
      </w:tr>
      <w:tr w:rsidR="00CD47B7" w:rsidRPr="00CD47B7" w14:paraId="737130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AC5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CEC6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D61D4F" w14:textId="71A0F4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082F3D23" w14:textId="71ADC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92E9A" w14:textId="4EDEB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D76FA" w14:textId="2C9625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190.00 </w:t>
            </w:r>
          </w:p>
        </w:tc>
      </w:tr>
      <w:tr w:rsidR="00CD47B7" w:rsidRPr="00CD47B7" w14:paraId="10C2D9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E1D4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5CE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7A7C8" w14:textId="67B934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113C4E4B" w14:textId="4B866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45448" w14:textId="0CF950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24179" w14:textId="4D61DB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8,075.00 </w:t>
            </w:r>
          </w:p>
        </w:tc>
      </w:tr>
      <w:tr w:rsidR="00CD47B7" w:rsidRPr="00CD47B7" w14:paraId="442CD24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EC08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29C9858" w14:textId="21994E4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0,413,210.50 </w:t>
            </w:r>
          </w:p>
        </w:tc>
        <w:tc>
          <w:tcPr>
            <w:tcW w:w="0" w:type="auto"/>
            <w:tcBorders>
              <w:top w:val="nil"/>
              <w:left w:val="nil"/>
              <w:bottom w:val="single" w:sz="4" w:space="0" w:color="000000"/>
              <w:right w:val="single" w:sz="4" w:space="0" w:color="000000"/>
            </w:tcBorders>
            <w:shd w:val="clear" w:color="D8D8D8" w:fill="D8D8D8"/>
            <w:noWrap/>
            <w:vAlign w:val="bottom"/>
            <w:hideMark/>
          </w:tcPr>
          <w:p w14:paraId="4C8D1C45" w14:textId="163919D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8254AA" w14:textId="324D402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F6E72F" w14:textId="01F6118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0,413,210.50 </w:t>
            </w:r>
          </w:p>
        </w:tc>
      </w:tr>
      <w:tr w:rsidR="00CD47B7" w:rsidRPr="00CD47B7" w14:paraId="0A1844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B23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7DE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rovince of </w:t>
            </w:r>
            <w:proofErr w:type="spellStart"/>
            <w:r w:rsidRPr="00CD47B7">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4A4631" w14:textId="3AC282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0738651" w14:textId="6CC99C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493F7" w14:textId="6F9F3D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D2998" w14:textId="21F595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320.00 </w:t>
            </w:r>
          </w:p>
        </w:tc>
      </w:tr>
      <w:tr w:rsidR="00CD47B7" w:rsidRPr="00CD47B7" w14:paraId="4EF8B6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6D9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12B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D91DA" w14:textId="6A2682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16D122E7" w14:textId="660F2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4AF10" w14:textId="7251AD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CED07" w14:textId="0BED6D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1,820.00 </w:t>
            </w:r>
          </w:p>
        </w:tc>
      </w:tr>
      <w:tr w:rsidR="00CD47B7" w:rsidRPr="00CD47B7" w14:paraId="30393C5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982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1EC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094C740D" w14:textId="6631CA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0CC3E7" w14:textId="2A7556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46310" w14:textId="63A226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9371A" w14:textId="6430DC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r>
      <w:tr w:rsidR="00CD47B7" w:rsidRPr="00CD47B7" w14:paraId="2A46FD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CA6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F0A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42CF0" w14:textId="3BC495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CDFAF" w14:textId="5DE750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E1703" w14:textId="78A0E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5B125" w14:textId="5B3574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000.00 </w:t>
            </w:r>
          </w:p>
        </w:tc>
      </w:tr>
      <w:tr w:rsidR="00CD47B7" w:rsidRPr="00CD47B7" w14:paraId="3E64E0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FFC3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AA4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F159D5" w14:textId="7950EF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47102CF3" w14:textId="13BD2A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947C2" w14:textId="2827A3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2C361" w14:textId="03B005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0,447.75 </w:t>
            </w:r>
          </w:p>
        </w:tc>
      </w:tr>
      <w:tr w:rsidR="00CD47B7" w:rsidRPr="00CD47B7" w14:paraId="09972B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388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501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BD3AEF" w14:textId="265EA6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08A9819" w14:textId="19DA1F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9D68B" w14:textId="68B4D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86CB6" w14:textId="4E89D2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944.00 </w:t>
            </w:r>
          </w:p>
        </w:tc>
      </w:tr>
      <w:tr w:rsidR="00CD47B7" w:rsidRPr="00CD47B7" w14:paraId="098B40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A1A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F8F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AB727" w14:textId="66FEEC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5A613D7D" w14:textId="335C7A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0DB05" w14:textId="193CC0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F3D42" w14:textId="2149CA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68,223.75 </w:t>
            </w:r>
          </w:p>
        </w:tc>
      </w:tr>
      <w:tr w:rsidR="00CD47B7" w:rsidRPr="00CD47B7" w14:paraId="06089B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14E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0BC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w:t>
            </w:r>
            <w:proofErr w:type="spellStart"/>
            <w:r w:rsidRPr="00CD47B7">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EC91E8" w14:textId="6E8297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A612B2" w14:textId="101662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83751" w14:textId="770E45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F0A8C" w14:textId="4D3CFB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000.00 </w:t>
            </w:r>
          </w:p>
        </w:tc>
      </w:tr>
      <w:tr w:rsidR="00CD47B7" w:rsidRPr="00CD47B7" w14:paraId="69CA4B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B66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A74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2218A" w14:textId="6D47FF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4DAD5B50" w14:textId="6A2CB6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4DE0A" w14:textId="128C2A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6CE2C" w14:textId="6107F1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8,000.00 </w:t>
            </w:r>
          </w:p>
        </w:tc>
      </w:tr>
      <w:tr w:rsidR="00CD47B7" w:rsidRPr="00CD47B7" w14:paraId="5F368A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BA9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6DF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1E498632" w14:textId="0F9494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ADE3FD" w14:textId="338DBC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020BF" w14:textId="4B20E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5364D" w14:textId="53C458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0,000.00 </w:t>
            </w:r>
          </w:p>
        </w:tc>
      </w:tr>
      <w:tr w:rsidR="00CD47B7" w:rsidRPr="00CD47B7" w14:paraId="168B64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A02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B6F8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6526C5" w14:textId="0958C0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87,287.00 </w:t>
            </w:r>
          </w:p>
        </w:tc>
        <w:tc>
          <w:tcPr>
            <w:tcW w:w="0" w:type="auto"/>
            <w:tcBorders>
              <w:top w:val="nil"/>
              <w:left w:val="nil"/>
              <w:bottom w:val="single" w:sz="4" w:space="0" w:color="000000"/>
              <w:right w:val="single" w:sz="4" w:space="0" w:color="000000"/>
            </w:tcBorders>
            <w:shd w:val="clear" w:color="auto" w:fill="auto"/>
            <w:noWrap/>
            <w:vAlign w:val="bottom"/>
            <w:hideMark/>
          </w:tcPr>
          <w:p w14:paraId="1E8D1DBF" w14:textId="5B4FF1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AFB7C" w14:textId="20E690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E8861" w14:textId="137FBA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87,287.00 </w:t>
            </w:r>
          </w:p>
        </w:tc>
      </w:tr>
      <w:tr w:rsidR="00CD47B7" w:rsidRPr="00CD47B7" w14:paraId="2CBAE5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D9E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E81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408224A" w14:textId="131FE1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47182E53" w14:textId="591DDB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5FDE6" w14:textId="330E6C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A0891" w14:textId="467BF1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3,298.75 </w:t>
            </w:r>
          </w:p>
        </w:tc>
      </w:tr>
      <w:tr w:rsidR="00CD47B7" w:rsidRPr="00CD47B7" w14:paraId="6D6F52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1F0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D29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B4863BB" w14:textId="45CA31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326A564" w14:textId="2EDB21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3F0D4" w14:textId="726835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AC677" w14:textId="579A8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1,160.00 </w:t>
            </w:r>
          </w:p>
        </w:tc>
      </w:tr>
      <w:tr w:rsidR="00CD47B7" w:rsidRPr="00CD47B7" w14:paraId="581963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C47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313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resident </w:t>
            </w:r>
            <w:proofErr w:type="spellStart"/>
            <w:r w:rsidRPr="00CD47B7">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73043A" w14:textId="53B170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761A56" w14:textId="768291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D130F" w14:textId="180B5A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0FAAB" w14:textId="5A1C70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0,000.00 </w:t>
            </w:r>
          </w:p>
        </w:tc>
      </w:tr>
      <w:tr w:rsidR="00CD47B7" w:rsidRPr="00CD47B7" w14:paraId="6480342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E8D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438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Roxas</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145F787" w14:textId="77CF46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35E3E4" w14:textId="493AAA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46065" w14:textId="558CA5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2CFDF" w14:textId="3A4250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5,000.00 </w:t>
            </w:r>
          </w:p>
        </w:tc>
      </w:tr>
      <w:tr w:rsidR="00CD47B7" w:rsidRPr="00CD47B7" w14:paraId="123FEB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CD7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6E4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pi</w:t>
            </w:r>
            <w:proofErr w:type="spellEnd"/>
            <w:r w:rsidRPr="00CD47B7">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003D3B9" w14:textId="46279E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3DDE3780" w14:textId="25BE1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3F46E" w14:textId="256379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4EC03" w14:textId="6F7A88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2,500.00 </w:t>
            </w:r>
          </w:p>
        </w:tc>
      </w:tr>
      <w:tr w:rsidR="00CD47B7" w:rsidRPr="00CD47B7" w14:paraId="50A7ADF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B9F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AEE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7AFFAD00" w14:textId="08B9FA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9CE0D8" w14:textId="6DD5EC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AA472" w14:textId="544D3C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38B6D" w14:textId="5B2B1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r>
      <w:tr w:rsidR="00CD47B7" w:rsidRPr="00CD47B7" w14:paraId="11CFB9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AB9F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D50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28B0FC" w14:textId="302CE9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541A7A6E" w14:textId="6AEC70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7A15C" w14:textId="2695EA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60044" w14:textId="108A49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32,209.25 </w:t>
            </w:r>
          </w:p>
        </w:tc>
      </w:tr>
      <w:tr w:rsidR="00CD47B7" w:rsidRPr="00CD47B7" w14:paraId="70D6CE6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F6E5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A385FD6" w14:textId="2F37B24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4FC16DFB" w14:textId="4FB91BE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A51CD6" w14:textId="09244F6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5011BD" w14:textId="463E648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982,143.55 </w:t>
            </w:r>
          </w:p>
        </w:tc>
      </w:tr>
      <w:tr w:rsidR="00CD47B7" w:rsidRPr="00CD47B7" w14:paraId="0DE2E2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8A9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2E3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4F6930F" w14:textId="054ED2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62748D79" w14:textId="532921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451CB" w14:textId="49212F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2B5BC" w14:textId="47F4B2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5,201.95 </w:t>
            </w:r>
          </w:p>
        </w:tc>
      </w:tr>
      <w:tr w:rsidR="00CD47B7" w:rsidRPr="00CD47B7" w14:paraId="68F240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711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5CA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7ADC6BF0" w14:textId="1C1DD7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7525DF61" w14:textId="11E190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77C8E" w14:textId="5FB4EF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23837" w14:textId="0DDABB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7,640.00 </w:t>
            </w:r>
          </w:p>
        </w:tc>
      </w:tr>
      <w:tr w:rsidR="00CD47B7" w:rsidRPr="00CD47B7" w14:paraId="6B7223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963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B64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C07B171" w14:textId="555C09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5E2F1E48" w14:textId="2C1FB4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98F04" w14:textId="4AF4E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064A6" w14:textId="4208C9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9,079.10 </w:t>
            </w:r>
          </w:p>
        </w:tc>
      </w:tr>
      <w:tr w:rsidR="00CD47B7" w:rsidRPr="00CD47B7" w14:paraId="76112A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BEE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D7C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86FBC3C" w14:textId="1FC0C0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219545F5" w14:textId="6D3D67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97AA7" w14:textId="6C1BA8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350C7" w14:textId="138A09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052.50 </w:t>
            </w:r>
          </w:p>
        </w:tc>
      </w:tr>
      <w:tr w:rsidR="00CD47B7" w:rsidRPr="00CD47B7" w14:paraId="377CC51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DC41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8C9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E75094" w14:textId="2BF71A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570B228B" w14:textId="523EAA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91419" w14:textId="70FCE6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E89C" w14:textId="3699AD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3,170.00 </w:t>
            </w:r>
          </w:p>
        </w:tc>
      </w:tr>
      <w:tr w:rsidR="00CD47B7" w:rsidRPr="00CD47B7" w14:paraId="577EEE2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2CBD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2872DCEF" w14:textId="3CD66C3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6,9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599290E4" w14:textId="6C082B1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6CD7363" w14:textId="51BBF61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D080C4" w14:textId="27BF583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6,989,321.23 </w:t>
            </w:r>
          </w:p>
        </w:tc>
      </w:tr>
      <w:tr w:rsidR="00CD47B7" w:rsidRPr="00CD47B7" w14:paraId="1A9003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308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87C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0A4C79" w14:textId="68251A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1C24AE47" w14:textId="2805F8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E980F" w14:textId="6F3B02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C4F1D" w14:textId="2657D2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73,220.00 </w:t>
            </w:r>
          </w:p>
        </w:tc>
      </w:tr>
      <w:tr w:rsidR="00CD47B7" w:rsidRPr="00CD47B7" w14:paraId="56C8CB0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58C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F0C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773BFA39" w14:textId="7E657F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52FB53FE" w14:textId="12607C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217B6" w14:textId="042E51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44BD4" w14:textId="7BE9F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223.05 </w:t>
            </w:r>
          </w:p>
        </w:tc>
      </w:tr>
      <w:tr w:rsidR="00CD47B7" w:rsidRPr="00CD47B7" w14:paraId="0B2B1D4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0FA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418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7151D2" w14:textId="1552F6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655CB8C2" w14:textId="42593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8D1A7" w14:textId="15B5F3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FD215" w14:textId="391E15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1,500.00 </w:t>
            </w:r>
          </w:p>
        </w:tc>
      </w:tr>
      <w:tr w:rsidR="00CD47B7" w:rsidRPr="00CD47B7" w14:paraId="6D0D30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EEB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DB5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D29FA6" w14:textId="046C2E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43835D" w14:textId="29ADE6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35B61" w14:textId="742249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574DA" w14:textId="12645E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0,000.00 </w:t>
            </w:r>
          </w:p>
        </w:tc>
      </w:tr>
      <w:tr w:rsidR="00CD47B7" w:rsidRPr="00CD47B7" w14:paraId="4E48084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BAD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15D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CA0B5" w14:textId="12F7FD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EE3C36" w14:textId="7E8005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8B225" w14:textId="628328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6F6B5" w14:textId="2E07A3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0,000.00 </w:t>
            </w:r>
          </w:p>
        </w:tc>
      </w:tr>
      <w:tr w:rsidR="00CD47B7" w:rsidRPr="00CD47B7" w14:paraId="40415E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205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CAF5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rotac</w:t>
            </w:r>
            <w:proofErr w:type="spellEnd"/>
            <w:r w:rsidRPr="00CD47B7">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01EEAB3E" w14:textId="3B3CCE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2C23E5" w14:textId="3BEE5D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9CEC8" w14:textId="0A3BED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E76D1" w14:textId="3C9BFB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10,000.00 </w:t>
            </w:r>
          </w:p>
        </w:tc>
      </w:tr>
      <w:tr w:rsidR="00CD47B7" w:rsidRPr="00CD47B7" w14:paraId="7069DAB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307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931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C5EF9C" w14:textId="546206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6E86063E" w14:textId="7E5155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A58CF" w14:textId="41B5ED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DC068" w14:textId="39F37E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713.92 </w:t>
            </w:r>
          </w:p>
        </w:tc>
      </w:tr>
      <w:tr w:rsidR="00CD47B7" w:rsidRPr="00CD47B7" w14:paraId="37857C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9A1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7D29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163342" w14:textId="43ADFA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37B94D5C" w14:textId="0A3511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988DA" w14:textId="415DAA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40981" w14:textId="20E01A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81,633.55 </w:t>
            </w:r>
          </w:p>
        </w:tc>
      </w:tr>
      <w:tr w:rsidR="00CD47B7" w:rsidRPr="00CD47B7" w14:paraId="12320C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1F1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722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DA52C8" w14:textId="4B17C0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A6B8D1" w14:textId="63A0C1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D14EC" w14:textId="2A53B3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88A42" w14:textId="136EA3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5,000.00 </w:t>
            </w:r>
          </w:p>
        </w:tc>
      </w:tr>
      <w:tr w:rsidR="00CD47B7" w:rsidRPr="00CD47B7" w14:paraId="47BE74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F4F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A8B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42C6121" w14:textId="3F8368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5596EAC8" w14:textId="579BC7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B9D28D" w14:textId="42B15C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F212D" w14:textId="7DE36B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08,240.00 </w:t>
            </w:r>
          </w:p>
        </w:tc>
      </w:tr>
      <w:tr w:rsidR="00CD47B7" w:rsidRPr="00CD47B7" w14:paraId="57421BD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403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227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457F74A2" w14:textId="477822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AA3CE6" w14:textId="19BA10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F196D" w14:textId="246FFE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F2438" w14:textId="0050D2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r>
      <w:tr w:rsidR="00CD47B7" w:rsidRPr="00CD47B7" w14:paraId="09BD2C2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25A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A7D7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3C2EEC" w14:textId="55457D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E0F4C4" w14:textId="4047E5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AE5A9" w14:textId="555DB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951CB" w14:textId="3B46D4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0,000.00 </w:t>
            </w:r>
          </w:p>
        </w:tc>
      </w:tr>
      <w:tr w:rsidR="00CD47B7" w:rsidRPr="00CD47B7" w14:paraId="06222E6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2F1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8BA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A14E016" w14:textId="21AFD0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5DE56277" w14:textId="2CB655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F4B18" w14:textId="53179A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0A5B8" w14:textId="520020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5,800.00 </w:t>
            </w:r>
          </w:p>
        </w:tc>
      </w:tr>
      <w:tr w:rsidR="00CD47B7" w:rsidRPr="00CD47B7" w14:paraId="171DEC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BEB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0E1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AA0F2D" w14:textId="46F888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14F6CF" w14:textId="7C4C83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D2549" w14:textId="0CC777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C434D" w14:textId="5083CE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000.00 </w:t>
            </w:r>
          </w:p>
        </w:tc>
      </w:tr>
      <w:tr w:rsidR="00CD47B7" w:rsidRPr="00CD47B7" w14:paraId="21184EC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779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ED5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BC974D" w14:textId="279C3A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7C05348B" w14:textId="5BD7C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B4F3" w14:textId="64B1D6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3C33D" w14:textId="692342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4,860.00 </w:t>
            </w:r>
          </w:p>
        </w:tc>
      </w:tr>
      <w:tr w:rsidR="00CD47B7" w:rsidRPr="00CD47B7" w14:paraId="38AC47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3A7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7E6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03B0647C" w14:textId="007DA1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210BA55E" w14:textId="2A97F5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3C317" w14:textId="1FC949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02F30" w14:textId="02B363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29,020.00 </w:t>
            </w:r>
          </w:p>
        </w:tc>
      </w:tr>
      <w:tr w:rsidR="00CD47B7" w:rsidRPr="00CD47B7" w14:paraId="0B9E21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51C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C3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6B1352" w14:textId="1E84D0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61D130D7" w14:textId="6C4ABC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B9248" w14:textId="330123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79665" w14:textId="5B387B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4,437.20 </w:t>
            </w:r>
          </w:p>
        </w:tc>
      </w:tr>
      <w:tr w:rsidR="00CD47B7" w:rsidRPr="00CD47B7" w14:paraId="11AB9B8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929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1F3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2CFA8E" w14:textId="06B5CC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5894C57E" w14:textId="609AFE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95D8C" w14:textId="679DCF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6A5DE" w14:textId="0FB193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75,250.00 </w:t>
            </w:r>
          </w:p>
        </w:tc>
      </w:tr>
      <w:tr w:rsidR="00CD47B7" w:rsidRPr="00CD47B7" w14:paraId="1C809F4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94E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9C6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0EFE485" w14:textId="7A5D3B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1EAFA4" w14:textId="0205C3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4DA95" w14:textId="5A24E8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23BDA" w14:textId="100AE1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000.00 </w:t>
            </w:r>
          </w:p>
        </w:tc>
      </w:tr>
      <w:tr w:rsidR="00CD47B7" w:rsidRPr="00CD47B7" w14:paraId="5913CAC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BD9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BF04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8EF4B1" w14:textId="7AA28A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134E1D05" w14:textId="2A498D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BFFE4" w14:textId="2978C1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494B5" w14:textId="7C6EBF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000.00 </w:t>
            </w:r>
          </w:p>
        </w:tc>
      </w:tr>
      <w:tr w:rsidR="00CD47B7" w:rsidRPr="00CD47B7" w14:paraId="544C6A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7D6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225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C06A2FC" w14:textId="28C187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15A770DF" w14:textId="44FE11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1CDE3" w14:textId="03F8C7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4641F" w14:textId="0526C7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1,000.00 </w:t>
            </w:r>
          </w:p>
        </w:tc>
      </w:tr>
      <w:tr w:rsidR="00CD47B7" w:rsidRPr="00CD47B7" w14:paraId="4ADF70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B7E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8E1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05BEC6" w14:textId="5EB81F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4749C8E" w14:textId="1A19BB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6B959" w14:textId="0F2012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142ED" w14:textId="2C63E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3,920.00 </w:t>
            </w:r>
          </w:p>
        </w:tc>
      </w:tr>
      <w:tr w:rsidR="00CD47B7" w:rsidRPr="00CD47B7" w14:paraId="2097D2C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A48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28D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39CEC6" w14:textId="3715B1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26BE5A32" w14:textId="2E310A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708F4" w14:textId="5366FE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F5BD9" w14:textId="79FC59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61,239.44 </w:t>
            </w:r>
          </w:p>
        </w:tc>
      </w:tr>
      <w:tr w:rsidR="00CD47B7" w:rsidRPr="00CD47B7" w14:paraId="2C01560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E19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F4B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New </w:t>
            </w:r>
            <w:proofErr w:type="spellStart"/>
            <w:r w:rsidRPr="00CD47B7">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16502F" w14:textId="694E3B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2C0ED991" w14:textId="5C15B7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D55E2" w14:textId="3D467B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4A083" w14:textId="683E34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7,804.07 </w:t>
            </w:r>
          </w:p>
        </w:tc>
      </w:tr>
      <w:tr w:rsidR="00CD47B7" w:rsidRPr="00CD47B7" w14:paraId="2670522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F24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331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765F8" w14:textId="2A0BA6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6F93D1" w14:textId="321C83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67FA9" w14:textId="28045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C52DB" w14:textId="1D4239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r>
      <w:tr w:rsidR="00CD47B7" w:rsidRPr="00CD47B7" w14:paraId="0914BC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CA3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765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017246" w14:textId="7019F1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7589E382" w14:textId="2837FE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9EAA3" w14:textId="429B90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B4529" w14:textId="5BB93D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200.00 </w:t>
            </w:r>
          </w:p>
        </w:tc>
      </w:tr>
      <w:tr w:rsidR="00CD47B7" w:rsidRPr="00CD47B7" w14:paraId="78CD5A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24E5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3D5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7C347E7" w14:textId="51F4C7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9AA6274" w14:textId="01AFDA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FC798" w14:textId="34D645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8E8AF" w14:textId="4F7BF9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55,000.00 </w:t>
            </w:r>
          </w:p>
        </w:tc>
      </w:tr>
      <w:tr w:rsidR="00CD47B7" w:rsidRPr="00CD47B7" w14:paraId="677B7D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B56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79E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2DE1060" w14:textId="0535A0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4C273600" w14:textId="4C21B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F730C" w14:textId="39F557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D4D0D" w14:textId="134F0A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7,075.00 </w:t>
            </w:r>
          </w:p>
        </w:tc>
      </w:tr>
      <w:tr w:rsidR="00CD47B7" w:rsidRPr="00CD47B7" w14:paraId="1278561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6CE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111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5577625B" w14:textId="05D140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051FF6" w14:textId="21709B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81794" w14:textId="64076D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D623B" w14:textId="19DF6D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r>
      <w:tr w:rsidR="00CD47B7" w:rsidRPr="00CD47B7" w14:paraId="63178A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CAF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9F7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FD4C3F9" w14:textId="64E81E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706ED89B" w14:textId="5DBEC7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8B881" w14:textId="72E3EB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B12FE" w14:textId="01C688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11,745.00 </w:t>
            </w:r>
          </w:p>
        </w:tc>
      </w:tr>
      <w:tr w:rsidR="00CD47B7" w:rsidRPr="00CD47B7" w14:paraId="5B8AEBA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05E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12C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898364D" w14:textId="23C8C4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680928" w14:textId="41AC4E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40D90" w14:textId="3B9504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91278" w14:textId="5B0109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000.00 </w:t>
            </w:r>
          </w:p>
        </w:tc>
      </w:tr>
      <w:tr w:rsidR="00CD47B7" w:rsidRPr="00CD47B7" w14:paraId="09D183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FFF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5C4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907B602" w14:textId="438A31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17DE405F" w14:textId="45B3D4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84797" w14:textId="10284E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F45D9" w14:textId="685606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5,940.00 </w:t>
            </w:r>
          </w:p>
        </w:tc>
      </w:tr>
      <w:tr w:rsidR="00CD47B7" w:rsidRPr="00CD47B7" w14:paraId="5CA1D92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B48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881C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66B89A" w14:textId="082DE5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0BC4F6F1" w14:textId="225C5D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22CEE" w14:textId="001A59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274D5" w14:textId="7F313F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300.00 </w:t>
            </w:r>
          </w:p>
        </w:tc>
      </w:tr>
      <w:tr w:rsidR="00CD47B7" w:rsidRPr="00CD47B7" w14:paraId="15E4057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3D5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3BA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99BCE" w14:textId="03700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354B1F81" w14:textId="0B56E8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46079" w14:textId="361A8A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5B5CF" w14:textId="5CFCB4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1,200.00 </w:t>
            </w:r>
          </w:p>
        </w:tc>
      </w:tr>
      <w:tr w:rsidR="00CD47B7" w:rsidRPr="00CD47B7" w14:paraId="5308DE8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30FE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B770BE7" w14:textId="3DCFF5C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01109316" w14:textId="2D4A6E8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E75143" w14:textId="6FC331E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255FDF" w14:textId="1C4DC1A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340,908.82 </w:t>
            </w:r>
          </w:p>
        </w:tc>
      </w:tr>
      <w:tr w:rsidR="00CD47B7" w:rsidRPr="00CD47B7" w14:paraId="12B533A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D46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E8B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50778472" w14:textId="36E9EB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0F68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4F9DC50C"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9D45CF" w14:textId="57513D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00,000.00 </w:t>
            </w:r>
          </w:p>
        </w:tc>
      </w:tr>
      <w:tr w:rsidR="00CD47B7" w:rsidRPr="00CD47B7" w14:paraId="4A48E99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C1F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E5B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E4CCA2E" w14:textId="42109C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32F511B7" w14:textId="5AAF7F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56C7F" w14:textId="76990C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04E3C" w14:textId="00F257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96,959.72 </w:t>
            </w:r>
          </w:p>
        </w:tc>
      </w:tr>
      <w:tr w:rsidR="00CD47B7" w:rsidRPr="00CD47B7" w14:paraId="0B6417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74D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677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go</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1187492" w14:textId="624774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223CBC0A" w14:textId="04522C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68B8D" w14:textId="6A2463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45CE1" w14:textId="5EF64D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7,560.00 </w:t>
            </w:r>
          </w:p>
        </w:tc>
      </w:tr>
      <w:tr w:rsidR="00CD47B7" w:rsidRPr="00CD47B7" w14:paraId="291357B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416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F47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AB4D0" w14:textId="19ED69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58276FB2" w14:textId="0D6E5F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4DB39" w14:textId="574FF5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B188F" w14:textId="5CB3F5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3,960.00 </w:t>
            </w:r>
          </w:p>
        </w:tc>
      </w:tr>
      <w:tr w:rsidR="00CD47B7" w:rsidRPr="00CD47B7" w14:paraId="0B7F354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96B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4CA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C4480F8" w14:textId="4F9E9F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B1477A6" w14:textId="1575F7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ECEB5" w14:textId="3AA205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CC076" w14:textId="3C593B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097.00 </w:t>
            </w:r>
          </w:p>
        </w:tc>
      </w:tr>
      <w:tr w:rsidR="00CD47B7" w:rsidRPr="00CD47B7" w14:paraId="162D7C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CC0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601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FCAF99F" w14:textId="116B95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68D72EE3" w14:textId="56D225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EAA69" w14:textId="39991B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C3FDB" w14:textId="282E1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1,120.00 </w:t>
            </w:r>
          </w:p>
        </w:tc>
      </w:tr>
      <w:tr w:rsidR="00CD47B7" w:rsidRPr="00CD47B7" w14:paraId="3181A1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EF2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FA2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4E516D" w14:textId="502664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2B96AE1F" w14:textId="6AE2D5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2A7D6" w14:textId="41C28B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DAF02" w14:textId="69A035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2,036.10 </w:t>
            </w:r>
          </w:p>
        </w:tc>
      </w:tr>
      <w:tr w:rsidR="00CD47B7" w:rsidRPr="00CD47B7" w14:paraId="5803B4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2B6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F473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04FC72" w14:textId="76B3A3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54557F26" w14:textId="317E87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BB78F" w14:textId="179A2F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DD239" w14:textId="56BF1B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1,817.50 </w:t>
            </w:r>
          </w:p>
        </w:tc>
      </w:tr>
      <w:tr w:rsidR="00CD47B7" w:rsidRPr="00CD47B7" w14:paraId="787B59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CCD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939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54C501B" w14:textId="76815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0BAA10B3" w14:textId="015451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F644B" w14:textId="4D26A4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74CBC" w14:textId="2DE0F9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4,520.00 </w:t>
            </w:r>
          </w:p>
        </w:tc>
      </w:tr>
      <w:tr w:rsidR="00CD47B7" w:rsidRPr="00CD47B7" w14:paraId="0A452F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580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A47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0716B778" w14:textId="736300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893636" w14:textId="4DE9FC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17142" w14:textId="6EDF54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2E14B" w14:textId="5B2783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r>
      <w:tr w:rsidR="00CD47B7" w:rsidRPr="00CD47B7" w14:paraId="72A12B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F76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25D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179C6D" w14:textId="7C08BC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65D8D4FE" w14:textId="34AA5D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FF47B" w14:textId="794038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2F537" w14:textId="54B140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9,670.00 </w:t>
            </w:r>
          </w:p>
        </w:tc>
      </w:tr>
      <w:tr w:rsidR="00CD47B7" w:rsidRPr="00CD47B7" w14:paraId="052DD4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AE1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2E8E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2DA636" w14:textId="3D59F1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1F4E1340" w14:textId="644AE7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5497B" w14:textId="6F77B5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0B53F" w14:textId="5B9AFF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80.00 </w:t>
            </w:r>
          </w:p>
        </w:tc>
      </w:tr>
      <w:tr w:rsidR="00CD47B7" w:rsidRPr="00CD47B7" w14:paraId="7BC122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E6D8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C6F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Hinoba</w:t>
            </w:r>
            <w:proofErr w:type="spellEnd"/>
            <w:r w:rsidRPr="00CD47B7">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0A4FF460" w14:textId="36E604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385EC84A" w14:textId="4263DD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68850" w14:textId="29E0C3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83F33" w14:textId="7700DF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2,495.00 </w:t>
            </w:r>
          </w:p>
        </w:tc>
      </w:tr>
      <w:tr w:rsidR="00CD47B7" w:rsidRPr="00CD47B7" w14:paraId="7764BB3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6EE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ECB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3940A2" w14:textId="745A06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B716018" w14:textId="29165F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03901" w14:textId="762D17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7D5B9" w14:textId="57FCB1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000.00 </w:t>
            </w:r>
          </w:p>
        </w:tc>
      </w:tr>
      <w:tr w:rsidR="00CD47B7" w:rsidRPr="00CD47B7" w14:paraId="6B9A289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05D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448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701C135B" w14:textId="52947C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01F7104" w14:textId="07414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F49BE" w14:textId="04A408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CED13" w14:textId="0D8FA6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8,170.00 </w:t>
            </w:r>
          </w:p>
        </w:tc>
      </w:tr>
      <w:tr w:rsidR="00CD47B7" w:rsidRPr="00CD47B7" w14:paraId="5C281BA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52F4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4B1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13DC75D9" w14:textId="7E5643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A1B078" w14:textId="1CEB92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BACA1" w14:textId="7C6F6D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A8FCD" w14:textId="1C7152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0,000.00 </w:t>
            </w:r>
          </w:p>
        </w:tc>
      </w:tr>
      <w:tr w:rsidR="00CD47B7" w:rsidRPr="00CD47B7" w14:paraId="1B747F7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9B0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8BE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6BAA0CF5" w14:textId="53641A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75C00AF6" w14:textId="1EAD0F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1783A" w14:textId="66CE99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E2276" w14:textId="5F9515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760.00 </w:t>
            </w:r>
          </w:p>
        </w:tc>
      </w:tr>
      <w:tr w:rsidR="00CD47B7" w:rsidRPr="00CD47B7" w14:paraId="09D3852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B10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581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La </w:t>
            </w:r>
            <w:proofErr w:type="spellStart"/>
            <w:r w:rsidRPr="00CD47B7">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DD145" w14:textId="18C98D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72B24012" w14:textId="085B16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0E3FB" w14:textId="507A43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6EE53" w14:textId="5898E3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3,000.00 </w:t>
            </w:r>
          </w:p>
        </w:tc>
      </w:tr>
      <w:tr w:rsidR="00CD47B7" w:rsidRPr="00CD47B7" w14:paraId="590801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7D2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469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FC430" w14:textId="6D68AF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2962773" w14:textId="7D3C95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44197" w14:textId="643F60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51D64" w14:textId="6059D5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450.00 </w:t>
            </w:r>
          </w:p>
        </w:tc>
      </w:tr>
      <w:tr w:rsidR="00CD47B7" w:rsidRPr="00CD47B7" w14:paraId="7F26654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791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535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22D179AF" w14:textId="676979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5936045E" w14:textId="59B657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2632B" w14:textId="3841E9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31401" w14:textId="2F2692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40.00 </w:t>
            </w:r>
          </w:p>
        </w:tc>
      </w:tr>
      <w:tr w:rsidR="00CD47B7" w:rsidRPr="00CD47B7" w14:paraId="43B6D7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97A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180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A0289" w14:textId="35630E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020001C3" w14:textId="1C55F8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04DF6" w14:textId="47CEAA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BB216" w14:textId="4EB1CC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440.00 </w:t>
            </w:r>
          </w:p>
        </w:tc>
      </w:tr>
      <w:tr w:rsidR="00CD47B7" w:rsidRPr="00CD47B7" w14:paraId="0382C6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4E62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DB3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gay</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139D104" w14:textId="0008CC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42144D8F" w14:textId="6877FF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04F40" w14:textId="69A6E7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D1E18" w14:textId="1F1A07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6,656.00 </w:t>
            </w:r>
          </w:p>
        </w:tc>
      </w:tr>
      <w:tr w:rsidR="00CD47B7" w:rsidRPr="00CD47B7" w14:paraId="79751CC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CD7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0B8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lvador </w:t>
            </w:r>
            <w:proofErr w:type="spellStart"/>
            <w:r w:rsidRPr="00CD47B7">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459C8" w14:textId="3FCE54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72753222" w14:textId="29C59F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13272" w14:textId="0A4C32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90F10" w14:textId="659777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68,549.50 </w:t>
            </w:r>
          </w:p>
        </w:tc>
      </w:tr>
      <w:tr w:rsidR="00CD47B7" w:rsidRPr="00CD47B7" w14:paraId="618C7D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DE6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B89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C37D0AB" w14:textId="7EBE9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544CF4AE" w14:textId="511C31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398C5" w14:textId="42E0BD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88413" w14:textId="1104CC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519.60 </w:t>
            </w:r>
          </w:p>
        </w:tc>
      </w:tr>
      <w:tr w:rsidR="00CD47B7" w:rsidRPr="00CD47B7" w14:paraId="0F7448C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09C5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9B5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25F1126D" w14:textId="60B6D6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5CA98E" w14:textId="7BC269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16AC6" w14:textId="1491B7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A24FD" w14:textId="70912C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r>
      <w:tr w:rsidR="00CD47B7" w:rsidRPr="00CD47B7" w14:paraId="611237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8E3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95F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lay</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223D374" w14:textId="3BCD57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5373C7C8" w14:textId="5CEF1D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417CE" w14:textId="33FB78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1ECA3" w14:textId="6D7E90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00.00 </w:t>
            </w:r>
          </w:p>
        </w:tc>
      </w:tr>
      <w:tr w:rsidR="00CD47B7" w:rsidRPr="00CD47B7" w14:paraId="47F8D9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E8C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AAA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C30DE9" w14:textId="768E2D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3F973AA" w14:textId="006C8A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740A9" w14:textId="604DAB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6FA2" w14:textId="0EDA5E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5,480.00 </w:t>
            </w:r>
          </w:p>
        </w:tc>
      </w:tr>
      <w:tr w:rsidR="00CD47B7" w:rsidRPr="00CD47B7" w14:paraId="36233B0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C44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38C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481828F" w14:textId="53E41C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077A780D" w14:textId="5B20DB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C44DF" w14:textId="25E63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AD0B0" w14:textId="6C825E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740.00 </w:t>
            </w:r>
          </w:p>
        </w:tc>
      </w:tr>
      <w:tr w:rsidR="00CD47B7" w:rsidRPr="00CD47B7" w14:paraId="448EF0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C62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88BC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96E9CC" w14:textId="6A10DD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194054C" w14:textId="66948E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C1006" w14:textId="15933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F80BB" w14:textId="0987EE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0.00 </w:t>
            </w:r>
          </w:p>
        </w:tc>
      </w:tr>
      <w:tr w:rsidR="00CD47B7" w:rsidRPr="00CD47B7" w14:paraId="485D4A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3CA1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C1A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1D9451F" w14:textId="7E4426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373DB7F7" w14:textId="23F462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74264" w14:textId="7D8BC2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AD0FD" w14:textId="39E72E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5,148.40 </w:t>
            </w:r>
          </w:p>
        </w:tc>
      </w:tr>
      <w:tr w:rsidR="00CD47B7" w:rsidRPr="00CD47B7" w14:paraId="1CA850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D56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2CF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1D20CA" w14:textId="091CE1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487F8E25" w14:textId="64939E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CF416" w14:textId="0DDDE9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CD73F" w14:textId="4FCEDA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40.00 </w:t>
            </w:r>
          </w:p>
        </w:tc>
      </w:tr>
      <w:tr w:rsidR="00CD47B7" w:rsidRPr="00CD47B7" w14:paraId="032679B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26A90F"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66305FA4" w14:textId="6D2B3AF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0,037,666.09 </w:t>
            </w:r>
          </w:p>
        </w:tc>
        <w:tc>
          <w:tcPr>
            <w:tcW w:w="0" w:type="auto"/>
            <w:tcBorders>
              <w:top w:val="nil"/>
              <w:left w:val="nil"/>
              <w:bottom w:val="single" w:sz="4" w:space="0" w:color="000000"/>
              <w:right w:val="single" w:sz="4" w:space="0" w:color="000000"/>
            </w:tcBorders>
            <w:shd w:val="clear" w:color="A5A5A5" w:fill="A5A5A5"/>
            <w:noWrap/>
            <w:vAlign w:val="bottom"/>
            <w:hideMark/>
          </w:tcPr>
          <w:p w14:paraId="68D20373" w14:textId="69AAEB8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DB3814" w14:textId="0904D75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03474A" w14:textId="46A1AE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0,037,666.09 </w:t>
            </w:r>
          </w:p>
        </w:tc>
      </w:tr>
      <w:tr w:rsidR="00CD47B7" w:rsidRPr="00CD47B7" w14:paraId="654520D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8052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128A47F8" w14:textId="5E75A05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5,947,206.47 </w:t>
            </w:r>
          </w:p>
        </w:tc>
        <w:tc>
          <w:tcPr>
            <w:tcW w:w="0" w:type="auto"/>
            <w:tcBorders>
              <w:top w:val="nil"/>
              <w:left w:val="nil"/>
              <w:bottom w:val="single" w:sz="4" w:space="0" w:color="000000"/>
              <w:right w:val="single" w:sz="4" w:space="0" w:color="000000"/>
            </w:tcBorders>
            <w:shd w:val="clear" w:color="D8D8D8" w:fill="D8D8D8"/>
            <w:noWrap/>
            <w:vAlign w:val="bottom"/>
            <w:hideMark/>
          </w:tcPr>
          <w:p w14:paraId="5DF7B24F" w14:textId="362E4CF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8069E7" w14:textId="49745AC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6B774C" w14:textId="411FE9A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5,947,206.47 </w:t>
            </w:r>
          </w:p>
        </w:tc>
      </w:tr>
      <w:tr w:rsidR="00CD47B7" w:rsidRPr="00CD47B7" w14:paraId="0914111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80AAE4E"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3CCDAF04" w14:textId="1B166D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9C00DA3" w14:textId="0BF097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7F03F" w14:textId="2207EB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8660B" w14:textId="4F99AE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8,939.12 </w:t>
            </w:r>
          </w:p>
        </w:tc>
      </w:tr>
      <w:tr w:rsidR="00CD47B7" w:rsidRPr="00CD47B7" w14:paraId="5E80BDB9"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1E07958"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C04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6872EA" w14:textId="768E77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610D4A0E" w14:textId="276815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EED20" w14:textId="3417FA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BCFFF" w14:textId="0EA28C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755.86 </w:t>
            </w:r>
          </w:p>
        </w:tc>
      </w:tr>
      <w:tr w:rsidR="00CD47B7" w:rsidRPr="00CD47B7" w14:paraId="2B86BA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B3B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18B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1E5D547" w14:textId="722E08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933F602" w14:textId="476209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1962C" w14:textId="00EDE8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B01F5" w14:textId="15ECC7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780.00 </w:t>
            </w:r>
          </w:p>
        </w:tc>
      </w:tr>
      <w:tr w:rsidR="00CD47B7" w:rsidRPr="00CD47B7" w14:paraId="2033E8A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D93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B96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B002EB5" w14:textId="0F080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C893A" w14:textId="7F978A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96E1C" w14:textId="09C406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1DB59" w14:textId="59901E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6,000.00 </w:t>
            </w:r>
          </w:p>
        </w:tc>
      </w:tr>
      <w:tr w:rsidR="00CD47B7" w:rsidRPr="00CD47B7" w14:paraId="7DD040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0F5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50D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1F9D2A10" w14:textId="791EB8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89,639.24 </w:t>
            </w:r>
          </w:p>
        </w:tc>
        <w:tc>
          <w:tcPr>
            <w:tcW w:w="0" w:type="auto"/>
            <w:tcBorders>
              <w:top w:val="nil"/>
              <w:left w:val="nil"/>
              <w:bottom w:val="single" w:sz="4" w:space="0" w:color="000000"/>
              <w:right w:val="single" w:sz="4" w:space="0" w:color="000000"/>
            </w:tcBorders>
            <w:shd w:val="clear" w:color="auto" w:fill="auto"/>
            <w:noWrap/>
            <w:vAlign w:val="bottom"/>
            <w:hideMark/>
          </w:tcPr>
          <w:p w14:paraId="6B6371D7" w14:textId="6D761C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330A0" w14:textId="441BE7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D5D24" w14:textId="4FF8C6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89,639.24 </w:t>
            </w:r>
          </w:p>
        </w:tc>
      </w:tr>
      <w:tr w:rsidR="00CD47B7" w:rsidRPr="00CD47B7" w14:paraId="745752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6CB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BD8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17153C" w14:textId="4D326D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1F968F44" w14:textId="1C5D64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2EFD4" w14:textId="120537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786D7" w14:textId="450096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3,629.92 </w:t>
            </w:r>
          </w:p>
        </w:tc>
      </w:tr>
      <w:tr w:rsidR="00CD47B7" w:rsidRPr="00CD47B7" w14:paraId="26F1D1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4C6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497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DB7C1F" w14:textId="07E7F3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5B356D21" w14:textId="15B41F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869D9" w14:textId="62D26F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18205" w14:textId="4646F4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830.00 </w:t>
            </w:r>
          </w:p>
        </w:tc>
      </w:tr>
      <w:tr w:rsidR="00CD47B7" w:rsidRPr="00CD47B7" w14:paraId="2964EA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849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880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C36B4C" w14:textId="524784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68F820A4" w14:textId="0774C9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93236" w14:textId="6D0C9E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7F40C" w14:textId="4383B0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526.05 </w:t>
            </w:r>
          </w:p>
        </w:tc>
      </w:tr>
      <w:tr w:rsidR="00CD47B7" w:rsidRPr="00CD47B7" w14:paraId="25DA8F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B62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448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Bien </w:t>
            </w:r>
            <w:proofErr w:type="spellStart"/>
            <w:r w:rsidRPr="00CD47B7">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FFD389" w14:textId="13B885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6F62F56D" w14:textId="261269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E3B74" w14:textId="14A35C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B9780" w14:textId="296AC6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5,510.00 </w:t>
            </w:r>
          </w:p>
        </w:tc>
      </w:tr>
      <w:tr w:rsidR="00CD47B7" w:rsidRPr="00CD47B7" w14:paraId="1E89F4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B35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E06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1E0997" w14:textId="0D565E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962D2CE" w14:textId="7DFC0B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DE05C" w14:textId="6FB290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4F3BF" w14:textId="5A9178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3,787.00 </w:t>
            </w:r>
          </w:p>
        </w:tc>
      </w:tr>
      <w:tr w:rsidR="00CD47B7" w:rsidRPr="00CD47B7" w14:paraId="4BBA27D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9A9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431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B1B649A" w14:textId="7AB9FE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24EF4130" w14:textId="78DB1B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48EBB" w14:textId="50F5A4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44992" w14:textId="5AE10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42,864.32 </w:t>
            </w:r>
          </w:p>
        </w:tc>
      </w:tr>
      <w:tr w:rsidR="00CD47B7" w:rsidRPr="00CD47B7" w14:paraId="5C0E23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760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AC3A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E03282" w14:textId="76B49A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7AFE8D73" w14:textId="7D04F8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56818" w14:textId="6E6875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7292D" w14:textId="4C74A1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0,911.86 </w:t>
            </w:r>
          </w:p>
        </w:tc>
      </w:tr>
      <w:tr w:rsidR="00CD47B7" w:rsidRPr="00CD47B7" w14:paraId="230F0F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569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A58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09F6FD" w14:textId="5AE1FE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4E551C94" w14:textId="213397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63D59" w14:textId="616BE5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C422B" w14:textId="734A1C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86,743.94 </w:t>
            </w:r>
          </w:p>
        </w:tc>
      </w:tr>
      <w:tr w:rsidR="00CD47B7" w:rsidRPr="00CD47B7" w14:paraId="2513EF4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52B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789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11C9676" w14:textId="2910EE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C50E1F" w14:textId="6476F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BB2C6" w14:textId="379E8D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624FC" w14:textId="6604AE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5,000.00 </w:t>
            </w:r>
          </w:p>
        </w:tc>
      </w:tr>
      <w:tr w:rsidR="00CD47B7" w:rsidRPr="00CD47B7" w14:paraId="7D5AD0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FF5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06C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4B37DC" w14:textId="03A754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54AAAC3E" w14:textId="4A5FC5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E9EA4" w14:textId="6595A0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8C46F" w14:textId="2D2BE5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9,840.00 </w:t>
            </w:r>
          </w:p>
        </w:tc>
      </w:tr>
      <w:tr w:rsidR="00CD47B7" w:rsidRPr="00CD47B7" w14:paraId="630DE95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74C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0B4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D0FFDC6" w14:textId="431F5B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49877ECE" w14:textId="435B93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8718F" w14:textId="0D398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97B27" w14:textId="109BE6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720.00 </w:t>
            </w:r>
          </w:p>
        </w:tc>
      </w:tr>
      <w:tr w:rsidR="00CD47B7" w:rsidRPr="00CD47B7" w14:paraId="4B7709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E85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ADA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6276737A" w14:textId="1C3456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753901F5" w14:textId="31432D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D10C3" w14:textId="698A30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8CCF3" w14:textId="09F91A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06,736.96 </w:t>
            </w:r>
          </w:p>
        </w:tc>
      </w:tr>
      <w:tr w:rsidR="00CD47B7" w:rsidRPr="00CD47B7" w14:paraId="38E8475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8BE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847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00371C" w14:textId="226453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04F2EA6" w14:textId="38101A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D6B59" w14:textId="681543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C1564" w14:textId="3B04C1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5,213.86 </w:t>
            </w:r>
          </w:p>
        </w:tc>
      </w:tr>
      <w:tr w:rsidR="00CD47B7" w:rsidRPr="00CD47B7" w14:paraId="6222FAE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5E8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D39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7A01F9" w14:textId="7AA021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2AA9070" w14:textId="0EB099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3F082" w14:textId="1EB0CA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E5A34" w14:textId="5E0A71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000.00 </w:t>
            </w:r>
          </w:p>
        </w:tc>
      </w:tr>
      <w:tr w:rsidR="00CD47B7" w:rsidRPr="00CD47B7" w14:paraId="23A1585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0A8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465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6FBEC3BD" w14:textId="21F674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4680D3E" w14:textId="51200F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C670" w14:textId="03428C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97208" w14:textId="4AA3EA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500.00 </w:t>
            </w:r>
          </w:p>
        </w:tc>
      </w:tr>
      <w:tr w:rsidR="00CD47B7" w:rsidRPr="00CD47B7" w14:paraId="061535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803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336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28978711" w14:textId="65185F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8255690" w14:textId="536B3A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6C5C7" w14:textId="211368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E399D" w14:textId="02AF82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4,500.00 </w:t>
            </w:r>
          </w:p>
        </w:tc>
      </w:tr>
      <w:tr w:rsidR="00CD47B7" w:rsidRPr="00CD47B7" w14:paraId="78C44C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A43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55B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453CE1" w14:textId="5C98AB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233D594F" w14:textId="084C1C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7EFD0" w14:textId="6908BC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7B64E" w14:textId="322B07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228.92 </w:t>
            </w:r>
          </w:p>
        </w:tc>
      </w:tr>
      <w:tr w:rsidR="00CD47B7" w:rsidRPr="00CD47B7" w14:paraId="014C56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A41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50C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E15DF" w14:textId="34AFBF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4989FF2D" w14:textId="4969E8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F423B" w14:textId="02D0C8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CA5F4" w14:textId="3E809E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130.00 </w:t>
            </w:r>
          </w:p>
        </w:tc>
      </w:tr>
      <w:tr w:rsidR="00CD47B7" w:rsidRPr="00CD47B7" w14:paraId="3158A3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305B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F51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9823DB3" w14:textId="631C38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5485C3BC" w14:textId="4BCB15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2D69E" w14:textId="4F3E11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044A4" w14:textId="5F1FD9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5,140.00 </w:t>
            </w:r>
          </w:p>
        </w:tc>
      </w:tr>
      <w:tr w:rsidR="00CD47B7" w:rsidRPr="00CD47B7" w14:paraId="68F5CFC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ABC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1A5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8C33A" w14:textId="1002C7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370659F8" w14:textId="1518A0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64707" w14:textId="5778ED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F9968" w14:textId="0C1662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8,759.50 </w:t>
            </w:r>
          </w:p>
        </w:tc>
      </w:tr>
      <w:tr w:rsidR="00CD47B7" w:rsidRPr="00CD47B7" w14:paraId="6733E7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201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557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F82AD" w14:textId="2ADE13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634C964" w14:textId="558269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ED10E" w14:textId="66347D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6C3C0" w14:textId="20212B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00.00 </w:t>
            </w:r>
          </w:p>
        </w:tc>
      </w:tr>
      <w:tr w:rsidR="00CD47B7" w:rsidRPr="00CD47B7" w14:paraId="40ADD0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74F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76D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265F2F0" w14:textId="5D9E99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6C25AA2A" w14:textId="29DDBA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E0A4F" w14:textId="222CC6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E7F0B" w14:textId="31311B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28,496.60 </w:t>
            </w:r>
          </w:p>
        </w:tc>
      </w:tr>
      <w:tr w:rsidR="00CD47B7" w:rsidRPr="00CD47B7" w14:paraId="6E01C4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72A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B57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9F244DA" w14:textId="7CFD1E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3E4852CF" w14:textId="67C874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DB373" w14:textId="17511E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A4453" w14:textId="69B720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500.00 </w:t>
            </w:r>
          </w:p>
        </w:tc>
      </w:tr>
      <w:tr w:rsidR="00CD47B7" w:rsidRPr="00CD47B7" w14:paraId="517335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C8F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9D9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F42744" w14:textId="1C38E7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0931FD1" w14:textId="683E87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84CAD" w14:textId="28308F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241B8" w14:textId="4D1923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4,335.00 </w:t>
            </w:r>
          </w:p>
        </w:tc>
      </w:tr>
      <w:tr w:rsidR="00CD47B7" w:rsidRPr="00CD47B7" w14:paraId="07EBCE7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FDE1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868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0C128E27" w14:textId="505161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3EE419ED" w14:textId="7F4F3D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3816F" w14:textId="15DB3E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969E0" w14:textId="7C353F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9,964.56 </w:t>
            </w:r>
          </w:p>
        </w:tc>
      </w:tr>
      <w:tr w:rsidR="00CD47B7" w:rsidRPr="00CD47B7" w14:paraId="71D2C9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CA6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19B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5EA12C" w14:textId="591A43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759FF88" w14:textId="0332EA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CE97C" w14:textId="2E7B7D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61529" w14:textId="3C88E2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7,915.00 </w:t>
            </w:r>
          </w:p>
        </w:tc>
      </w:tr>
      <w:tr w:rsidR="00CD47B7" w:rsidRPr="00CD47B7" w14:paraId="3C5468F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F4A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592D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es. Carlos P. Garcia (</w:t>
            </w:r>
            <w:proofErr w:type="spellStart"/>
            <w:r w:rsidRPr="00CD47B7">
              <w:rPr>
                <w:rFonts w:ascii="Arial Narrow" w:eastAsia="Times New Roman" w:hAnsi="Arial Narrow"/>
                <w:i/>
                <w:iCs/>
                <w:color w:val="000000"/>
                <w:sz w:val="20"/>
                <w:szCs w:val="20"/>
              </w:rPr>
              <w:t>Pitogo</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C2E6370" w14:textId="1804A4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AA995ED" w14:textId="7DE835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9A7EC" w14:textId="47C968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BE844" w14:textId="4BB91A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391.78 </w:t>
            </w:r>
          </w:p>
        </w:tc>
      </w:tr>
      <w:tr w:rsidR="00CD47B7" w:rsidRPr="00CD47B7" w14:paraId="357ADB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C4F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43D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EDCF1E1" w14:textId="2E9CE3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4D37F48B" w14:textId="192EEA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D4DFC" w14:textId="23364A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5C66A" w14:textId="582658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98,988.30 </w:t>
            </w:r>
          </w:p>
        </w:tc>
      </w:tr>
      <w:tr w:rsidR="00CD47B7" w:rsidRPr="00CD47B7" w14:paraId="4074B5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735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797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4ECB9E4" w14:textId="1CF67B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08A4224B" w14:textId="3CCA85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44F25" w14:textId="48E4AF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D053F" w14:textId="3A9449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3,911.48 </w:t>
            </w:r>
          </w:p>
        </w:tc>
      </w:tr>
      <w:tr w:rsidR="00CD47B7" w:rsidRPr="00CD47B7" w14:paraId="52FF19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7618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469C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7A99ED6C" w14:textId="4DCE3F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E36400B" w14:textId="47B36F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3D0EC" w14:textId="5840A9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2A900" w14:textId="1999C0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0,742.86 </w:t>
            </w:r>
          </w:p>
        </w:tc>
      </w:tr>
      <w:tr w:rsidR="00CD47B7" w:rsidRPr="00CD47B7" w14:paraId="47FA01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47E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58A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ierra </w:t>
            </w:r>
            <w:proofErr w:type="spellStart"/>
            <w:r w:rsidRPr="00CD47B7">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2E88B9" w14:textId="3D0E91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713FD43B" w14:textId="2D8AB7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DD006" w14:textId="38924E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24D78" w14:textId="7D8A11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8,994.00 </w:t>
            </w:r>
          </w:p>
        </w:tc>
      </w:tr>
      <w:tr w:rsidR="00CD47B7" w:rsidRPr="00CD47B7" w14:paraId="0FCAF7D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90C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D0B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74D2D2" w14:textId="6888DD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1CC8637C" w14:textId="79E0CA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D516E" w14:textId="5D6B98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9D5F3" w14:textId="387D00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9,628.00 </w:t>
            </w:r>
          </w:p>
        </w:tc>
      </w:tr>
      <w:tr w:rsidR="00CD47B7" w:rsidRPr="00CD47B7" w14:paraId="1198462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272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9ED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3A6A0B25" w14:textId="41DD79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8,083.80 </w:t>
            </w:r>
          </w:p>
        </w:tc>
        <w:tc>
          <w:tcPr>
            <w:tcW w:w="0" w:type="auto"/>
            <w:tcBorders>
              <w:top w:val="nil"/>
              <w:left w:val="nil"/>
              <w:bottom w:val="single" w:sz="4" w:space="0" w:color="000000"/>
              <w:right w:val="single" w:sz="4" w:space="0" w:color="000000"/>
            </w:tcBorders>
            <w:shd w:val="clear" w:color="auto" w:fill="auto"/>
            <w:noWrap/>
            <w:vAlign w:val="bottom"/>
            <w:hideMark/>
          </w:tcPr>
          <w:p w14:paraId="113A670E" w14:textId="44B2FE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04B0C" w14:textId="0E9DC2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BBF5D" w14:textId="6EF584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8,083.80 </w:t>
            </w:r>
          </w:p>
        </w:tc>
      </w:tr>
      <w:tr w:rsidR="00CD47B7" w:rsidRPr="00CD47B7" w14:paraId="4026E1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757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918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09D77" w14:textId="566FC8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22D5CC3A" w14:textId="33B10D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8996B" w14:textId="7D38C0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2A199" w14:textId="4A41F6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4,600.00 </w:t>
            </w:r>
          </w:p>
        </w:tc>
      </w:tr>
      <w:tr w:rsidR="00CD47B7" w:rsidRPr="00CD47B7" w14:paraId="6F8189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1B7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142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472B03C" w14:textId="730811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EDFB19B" w14:textId="4DD430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D6FE9" w14:textId="57CF0F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B06FF" w14:textId="7C25C7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79.64 </w:t>
            </w:r>
          </w:p>
        </w:tc>
      </w:tr>
      <w:tr w:rsidR="00CD47B7" w:rsidRPr="00CD47B7" w14:paraId="459A235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CA4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C49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664362" w14:textId="2DCA6B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7333F15F" w14:textId="24274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FC37F" w14:textId="546531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BADE4" w14:textId="765939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8,275.00 </w:t>
            </w:r>
          </w:p>
        </w:tc>
      </w:tr>
      <w:tr w:rsidR="00CD47B7" w:rsidRPr="00CD47B7" w14:paraId="7BF8027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ACA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666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CB1E4B" w14:textId="38ED14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5F5621CC" w14:textId="65474F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B874C" w14:textId="5A93DA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22F94" w14:textId="2B4118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1,680.00 </w:t>
            </w:r>
          </w:p>
        </w:tc>
      </w:tr>
      <w:tr w:rsidR="00CD47B7" w:rsidRPr="00CD47B7" w14:paraId="4D31887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388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852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6E8219E" w14:textId="36194C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25E5F13" w14:textId="32B82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229FA" w14:textId="174875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14000" w14:textId="464D0F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433.90 </w:t>
            </w:r>
          </w:p>
        </w:tc>
      </w:tr>
      <w:tr w:rsidR="00CD47B7" w:rsidRPr="00CD47B7" w14:paraId="2F0D57B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D8BE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39FC3598" w14:textId="7F745C9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2,978,989.30 </w:t>
            </w:r>
          </w:p>
        </w:tc>
        <w:tc>
          <w:tcPr>
            <w:tcW w:w="0" w:type="auto"/>
            <w:tcBorders>
              <w:top w:val="nil"/>
              <w:left w:val="nil"/>
              <w:bottom w:val="single" w:sz="4" w:space="0" w:color="000000"/>
              <w:right w:val="single" w:sz="4" w:space="0" w:color="000000"/>
            </w:tcBorders>
            <w:shd w:val="clear" w:color="D8D8D8" w:fill="D8D8D8"/>
            <w:noWrap/>
            <w:vAlign w:val="bottom"/>
            <w:hideMark/>
          </w:tcPr>
          <w:p w14:paraId="1BA0CF8E" w14:textId="6CF600C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473974" w14:textId="66D254D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73D9D3" w14:textId="67A2965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2,978,989.30 </w:t>
            </w:r>
          </w:p>
        </w:tc>
      </w:tr>
      <w:tr w:rsidR="00CD47B7" w:rsidRPr="00CD47B7" w14:paraId="106487D3"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DEBB22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61E100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0A59CD8A" w14:textId="0104DB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82,503.52 </w:t>
            </w:r>
          </w:p>
        </w:tc>
        <w:tc>
          <w:tcPr>
            <w:tcW w:w="0" w:type="auto"/>
            <w:tcBorders>
              <w:top w:val="nil"/>
              <w:left w:val="nil"/>
              <w:bottom w:val="single" w:sz="4" w:space="0" w:color="000000"/>
              <w:right w:val="single" w:sz="4" w:space="0" w:color="000000"/>
            </w:tcBorders>
            <w:shd w:val="clear" w:color="auto" w:fill="auto"/>
            <w:noWrap/>
            <w:vAlign w:val="bottom"/>
            <w:hideMark/>
          </w:tcPr>
          <w:p w14:paraId="322ED750" w14:textId="1FAFD1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6EA09" w14:textId="30EF88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D2A2C" w14:textId="1A98F0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82,503.52 </w:t>
            </w:r>
          </w:p>
        </w:tc>
      </w:tr>
      <w:tr w:rsidR="00CD47B7" w:rsidRPr="00CD47B7" w14:paraId="35752755"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BBB678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F801A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08C87A9" w14:textId="4D1E78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3A3D414D" w14:textId="550203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EF7D2" w14:textId="6E67AF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60CC2" w14:textId="0C039B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2,100.30 </w:t>
            </w:r>
          </w:p>
        </w:tc>
      </w:tr>
      <w:tr w:rsidR="00CD47B7" w:rsidRPr="00CD47B7" w14:paraId="2861C4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2CB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B35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A602544" w14:textId="55B7DE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05829C37" w14:textId="4ED8A1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F9CC7" w14:textId="4F3ACA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E8457" w14:textId="25109D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553.24 </w:t>
            </w:r>
          </w:p>
        </w:tc>
      </w:tr>
      <w:tr w:rsidR="00CD47B7" w:rsidRPr="00CD47B7" w14:paraId="5720A4E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CC5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C9C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7978EA6" w14:textId="386EE2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0C48619B" w14:textId="3FF3B0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52EFB" w14:textId="5D29BA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82B73" w14:textId="71A5E9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3,039.22 </w:t>
            </w:r>
          </w:p>
        </w:tc>
      </w:tr>
      <w:tr w:rsidR="00CD47B7" w:rsidRPr="00CD47B7" w14:paraId="2F0427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238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CCF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E8E85" w14:textId="69F88B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2F8E8A97" w14:textId="170C13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78984" w14:textId="5079B3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34B72" w14:textId="2BA75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5,613.80 </w:t>
            </w:r>
          </w:p>
        </w:tc>
      </w:tr>
      <w:tr w:rsidR="00CD47B7" w:rsidRPr="00CD47B7" w14:paraId="27C3A7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F7B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3D5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FBCE17" w14:textId="3251C7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91E09B1" w14:textId="69F783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6B421" w14:textId="465839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90DF6" w14:textId="00D616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4,355.76 </w:t>
            </w:r>
          </w:p>
        </w:tc>
      </w:tr>
      <w:tr w:rsidR="00CD47B7" w:rsidRPr="00CD47B7" w14:paraId="7197DD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72F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663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856CA90" w14:textId="73A036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54A5AE22" w14:textId="583DFF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6348D" w14:textId="225425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AFC23" w14:textId="391460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0,478.80 </w:t>
            </w:r>
          </w:p>
        </w:tc>
      </w:tr>
      <w:tr w:rsidR="00CD47B7" w:rsidRPr="00CD47B7" w14:paraId="55F86B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80F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696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321D55C2" w14:textId="401EAC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2A6FB989" w14:textId="5ADB8E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D903E" w14:textId="5005EC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35B56" w14:textId="35BDAD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0,628.62 </w:t>
            </w:r>
          </w:p>
        </w:tc>
      </w:tr>
      <w:tr w:rsidR="00CD47B7" w:rsidRPr="00CD47B7" w14:paraId="00BC2B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D85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EBC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CDB05B" w14:textId="34A4BE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3F341BE" w14:textId="512A7A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DCFB8" w14:textId="174C1B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69A70" w14:textId="7D70B2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6,176.10 </w:t>
            </w:r>
          </w:p>
        </w:tc>
      </w:tr>
      <w:tr w:rsidR="00CD47B7" w:rsidRPr="00CD47B7" w14:paraId="096F4C9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E23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131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13E0E08" w14:textId="44EB65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34AD11BD" w14:textId="1DC3E3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E486A" w14:textId="75E4E8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CF2A8" w14:textId="6758CE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05,942.84 </w:t>
            </w:r>
          </w:p>
        </w:tc>
      </w:tr>
      <w:tr w:rsidR="00CD47B7" w:rsidRPr="00CD47B7" w14:paraId="727C6F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AE3D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3DA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B85145" w14:textId="5B1859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50128840" w14:textId="2E8AF7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1E453" w14:textId="27B4E2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145A1" w14:textId="323044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0,694.40 </w:t>
            </w:r>
          </w:p>
        </w:tc>
      </w:tr>
      <w:tr w:rsidR="00CD47B7" w:rsidRPr="00CD47B7" w14:paraId="00305E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CFC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C07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09826289" w14:textId="77316C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6A0AD1A5" w14:textId="2ED34C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9A9C4" w14:textId="718CDE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2A396" w14:textId="3785A6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601.62 </w:t>
            </w:r>
          </w:p>
        </w:tc>
      </w:tr>
      <w:tr w:rsidR="00CD47B7" w:rsidRPr="00CD47B7" w14:paraId="2A328D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318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EE3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78288A" w14:textId="41B45F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7AB82A1E" w14:textId="319822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4C7FF" w14:textId="300E3B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9484C" w14:textId="0690C0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563.44 </w:t>
            </w:r>
          </w:p>
        </w:tc>
      </w:tr>
      <w:tr w:rsidR="00CD47B7" w:rsidRPr="00CD47B7" w14:paraId="72ABDF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121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EB4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3C54FA" w14:textId="639D75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4F94CF7D" w14:textId="6C6124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8D1FE" w14:textId="14FAD2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CC01B" w14:textId="221F4A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93,664.96 </w:t>
            </w:r>
          </w:p>
        </w:tc>
      </w:tr>
      <w:tr w:rsidR="00CD47B7" w:rsidRPr="00CD47B7" w14:paraId="60FDA2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1C8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39B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1C489" w14:textId="1C0081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5AFDBC1F" w14:textId="20FC4A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6D0DF" w14:textId="2AF0CB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7CC2A" w14:textId="2F0AF3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6,241.10 </w:t>
            </w:r>
          </w:p>
        </w:tc>
      </w:tr>
      <w:tr w:rsidR="00CD47B7" w:rsidRPr="00CD47B7" w14:paraId="3B1EE8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85C6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E13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FA83391" w14:textId="393FD2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72CF2FD1" w14:textId="218E7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A65BB" w14:textId="314272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D73B3" w14:textId="1A6B81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31,490.36 </w:t>
            </w:r>
          </w:p>
        </w:tc>
      </w:tr>
      <w:tr w:rsidR="00CD47B7" w:rsidRPr="00CD47B7" w14:paraId="481CB7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430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0BF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92FC9C" w14:textId="45A13B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49F1CFA7" w14:textId="7AE74C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8117C" w14:textId="090448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39765" w14:textId="7A1CE5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95,937.72 </w:t>
            </w:r>
          </w:p>
        </w:tc>
      </w:tr>
      <w:tr w:rsidR="00CD47B7" w:rsidRPr="00CD47B7" w14:paraId="5F448E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ED2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F4D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746B5A8" w14:textId="121FEB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87,228.88 </w:t>
            </w:r>
          </w:p>
        </w:tc>
        <w:tc>
          <w:tcPr>
            <w:tcW w:w="0" w:type="auto"/>
            <w:tcBorders>
              <w:top w:val="nil"/>
              <w:left w:val="nil"/>
              <w:bottom w:val="single" w:sz="4" w:space="0" w:color="000000"/>
              <w:right w:val="single" w:sz="4" w:space="0" w:color="000000"/>
            </w:tcBorders>
            <w:shd w:val="clear" w:color="auto" w:fill="auto"/>
            <w:noWrap/>
            <w:vAlign w:val="bottom"/>
            <w:hideMark/>
          </w:tcPr>
          <w:p w14:paraId="6EB3F859" w14:textId="72C047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B542A" w14:textId="71813F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87D0A" w14:textId="4A7414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87,228.88 </w:t>
            </w:r>
          </w:p>
        </w:tc>
      </w:tr>
      <w:tr w:rsidR="00CD47B7" w:rsidRPr="00CD47B7" w14:paraId="5FEBEDF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6D9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BE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30B302B" w14:textId="19204D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5F4380DD" w14:textId="531CA0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394AD" w14:textId="324D2B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B7B06" w14:textId="7D4B0F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7,980.94 </w:t>
            </w:r>
          </w:p>
        </w:tc>
      </w:tr>
      <w:tr w:rsidR="00CD47B7" w:rsidRPr="00CD47B7" w14:paraId="1A2BBB7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5D6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3EE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644AC6" w14:textId="2905DA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28956A65" w14:textId="34A817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F5DB7" w14:textId="45BD5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AF1B9" w14:textId="4FC581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4,179.86 </w:t>
            </w:r>
          </w:p>
        </w:tc>
      </w:tr>
      <w:tr w:rsidR="00CD47B7" w:rsidRPr="00CD47B7" w14:paraId="3395B47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2D8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97F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7BDC1FDF" w14:textId="6EFD0F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82,610.38 </w:t>
            </w:r>
          </w:p>
        </w:tc>
        <w:tc>
          <w:tcPr>
            <w:tcW w:w="0" w:type="auto"/>
            <w:tcBorders>
              <w:top w:val="nil"/>
              <w:left w:val="nil"/>
              <w:bottom w:val="single" w:sz="4" w:space="0" w:color="000000"/>
              <w:right w:val="single" w:sz="4" w:space="0" w:color="000000"/>
            </w:tcBorders>
            <w:shd w:val="clear" w:color="auto" w:fill="auto"/>
            <w:noWrap/>
            <w:vAlign w:val="bottom"/>
            <w:hideMark/>
          </w:tcPr>
          <w:p w14:paraId="46BFAA3E" w14:textId="3EC2A1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2ECA8" w14:textId="5DC0EB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DC499" w14:textId="687E58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82,610.38 </w:t>
            </w:r>
          </w:p>
        </w:tc>
      </w:tr>
      <w:tr w:rsidR="00CD47B7" w:rsidRPr="00CD47B7" w14:paraId="01ED4E5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876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B79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D7244E" w14:textId="351B8A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6C988393" w14:textId="164D2E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C83EE" w14:textId="3AAED6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E2019" w14:textId="5CE212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26,485.90 </w:t>
            </w:r>
          </w:p>
        </w:tc>
      </w:tr>
      <w:tr w:rsidR="00CD47B7" w:rsidRPr="00CD47B7" w14:paraId="07C48B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2F9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A6B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86E984B" w14:textId="10D9E8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25D568FA" w14:textId="375973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8F406" w14:textId="6686B8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63C4E" w14:textId="6A5927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3,175.22 </w:t>
            </w:r>
          </w:p>
        </w:tc>
      </w:tr>
      <w:tr w:rsidR="00CD47B7" w:rsidRPr="00CD47B7" w14:paraId="1BFCCA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20C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C18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nao</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409B539" w14:textId="18E99D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05,409.78 </w:t>
            </w:r>
          </w:p>
        </w:tc>
        <w:tc>
          <w:tcPr>
            <w:tcW w:w="0" w:type="auto"/>
            <w:tcBorders>
              <w:top w:val="nil"/>
              <w:left w:val="nil"/>
              <w:bottom w:val="single" w:sz="4" w:space="0" w:color="000000"/>
              <w:right w:val="single" w:sz="4" w:space="0" w:color="000000"/>
            </w:tcBorders>
            <w:shd w:val="clear" w:color="auto" w:fill="auto"/>
            <w:noWrap/>
            <w:vAlign w:val="bottom"/>
            <w:hideMark/>
          </w:tcPr>
          <w:p w14:paraId="237A0AE0" w14:textId="4F2534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FEB93" w14:textId="6961E7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D22B8" w14:textId="669459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05,409.78 </w:t>
            </w:r>
          </w:p>
        </w:tc>
      </w:tr>
      <w:tr w:rsidR="00CD47B7" w:rsidRPr="00CD47B7" w14:paraId="21D355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67C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33B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BEFD44" w14:textId="3EAFF3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6E06F171" w14:textId="4B1195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970CB" w14:textId="59071F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8CF39" w14:textId="3723BF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41,392.18 </w:t>
            </w:r>
          </w:p>
        </w:tc>
      </w:tr>
      <w:tr w:rsidR="00CD47B7" w:rsidRPr="00CD47B7" w14:paraId="589D12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8CF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56B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3FA8C6" w14:textId="659C46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4A3A94F6" w14:textId="532F82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183D3" w14:textId="7EAFB4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B030D" w14:textId="3BAF64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82,897.76 </w:t>
            </w:r>
          </w:p>
        </w:tc>
      </w:tr>
      <w:tr w:rsidR="00CD47B7" w:rsidRPr="00CD47B7" w14:paraId="38B8685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CF7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BFF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pu-Lapu</w:t>
            </w:r>
            <w:proofErr w:type="spellEnd"/>
            <w:r w:rsidRPr="00CD47B7">
              <w:rPr>
                <w:rFonts w:ascii="Arial Narrow" w:eastAsia="Times New Roman" w:hAnsi="Arial Narrow"/>
                <w:i/>
                <w:iCs/>
                <w:color w:val="000000"/>
                <w:sz w:val="20"/>
                <w:szCs w:val="20"/>
              </w:rPr>
              <w:t xml:space="preserve"> City (</w:t>
            </w:r>
            <w:proofErr w:type="spellStart"/>
            <w:r w:rsidRPr="00CD47B7">
              <w:rPr>
                <w:rFonts w:ascii="Arial Narrow" w:eastAsia="Times New Roman" w:hAnsi="Arial Narrow"/>
                <w:i/>
                <w:iCs/>
                <w:color w:val="000000"/>
                <w:sz w:val="20"/>
                <w:szCs w:val="20"/>
              </w:rPr>
              <w:t>Opo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7DE7230" w14:textId="17FB98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4BCF51E9" w14:textId="33A54C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63381" w14:textId="7CDA6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2D03B" w14:textId="5111BB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0,250.00 </w:t>
            </w:r>
          </w:p>
        </w:tc>
      </w:tr>
      <w:tr w:rsidR="00CD47B7" w:rsidRPr="00CD47B7" w14:paraId="5BE68E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8B9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C33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5FB8E5" w14:textId="234FE3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62450068" w14:textId="1D4016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D801C" w14:textId="247DC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85BFB" w14:textId="5BC278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20,467.04 </w:t>
            </w:r>
          </w:p>
        </w:tc>
      </w:tr>
      <w:tr w:rsidR="00CD47B7" w:rsidRPr="00CD47B7" w14:paraId="15F56B5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E7D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88E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6440C1" w14:textId="7C9D83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2715019C" w14:textId="3CF952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B7AD0" w14:textId="056864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35FCB" w14:textId="539078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50,785.14 </w:t>
            </w:r>
          </w:p>
        </w:tc>
      </w:tr>
      <w:tr w:rsidR="00CD47B7" w:rsidRPr="00CD47B7" w14:paraId="0DA5EC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4E9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3A4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3A041" w14:textId="5E2FAC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2077AC84" w14:textId="759009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201B2" w14:textId="44206E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7D6EA" w14:textId="56AF1B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9,892.54 </w:t>
            </w:r>
          </w:p>
        </w:tc>
      </w:tr>
      <w:tr w:rsidR="00CD47B7" w:rsidRPr="00CD47B7" w14:paraId="415EC0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592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D6F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B07078D" w14:textId="019451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57B9A4A2" w14:textId="6CF61A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DB0CC" w14:textId="0D48E7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442B3" w14:textId="482EA1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2,793.56 </w:t>
            </w:r>
          </w:p>
        </w:tc>
      </w:tr>
      <w:tr w:rsidR="00CD47B7" w:rsidRPr="00CD47B7" w14:paraId="32E64E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C4B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6A1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009775A7" w14:textId="53DD89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4D893EAA" w14:textId="4691CF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5E60A" w14:textId="13003A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6CA41" w14:textId="76B312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1,632.62 </w:t>
            </w:r>
          </w:p>
        </w:tc>
      </w:tr>
      <w:tr w:rsidR="00CD47B7" w:rsidRPr="00CD47B7" w14:paraId="698E7E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F19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0DD9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F12E84" w14:textId="02B9AE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0E9236D4" w14:textId="763F4A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E1153" w14:textId="19AF73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B5A5E" w14:textId="4BD15F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6,633.60 </w:t>
            </w:r>
          </w:p>
        </w:tc>
      </w:tr>
      <w:tr w:rsidR="00CD47B7" w:rsidRPr="00CD47B7" w14:paraId="06EB62A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751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F47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97CFE5" w14:textId="274B95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4D0F4C0C" w14:textId="5468DC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5499D" w14:textId="12A75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60366" w14:textId="176765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6,329.68 </w:t>
            </w:r>
          </w:p>
        </w:tc>
      </w:tr>
      <w:tr w:rsidR="00CD47B7" w:rsidRPr="00CD47B7" w14:paraId="2989302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528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D91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7853E84" w14:textId="1BF6BD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2DBC37FA" w14:textId="74CC7B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C4C7C" w14:textId="508E18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F02A4" w14:textId="6027E5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2,862.09 </w:t>
            </w:r>
          </w:p>
        </w:tc>
      </w:tr>
      <w:tr w:rsidR="00CD47B7" w:rsidRPr="00CD47B7" w14:paraId="6328D00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853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0FC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60FD72" w14:textId="2B3523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6BE7F76C" w14:textId="34826A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BD17C" w14:textId="7A1099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06794" w14:textId="66C4C4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2,477.78 </w:t>
            </w:r>
          </w:p>
        </w:tc>
      </w:tr>
      <w:tr w:rsidR="00CD47B7" w:rsidRPr="00CD47B7" w14:paraId="1A03B1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23E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AE5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3767F90" w14:textId="2EA94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4088983" w14:textId="4E6F4A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02408" w14:textId="59EE80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31EA5" w14:textId="0DDBDD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899.04 </w:t>
            </w:r>
          </w:p>
        </w:tc>
      </w:tr>
      <w:tr w:rsidR="00CD47B7" w:rsidRPr="00CD47B7" w14:paraId="084515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C11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429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48D8DB" w14:textId="50336C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39B41550" w14:textId="180087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26A0A" w14:textId="5F5AE1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AE285" w14:textId="3FB216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9,167.62 </w:t>
            </w:r>
          </w:p>
        </w:tc>
      </w:tr>
      <w:tr w:rsidR="00CD47B7" w:rsidRPr="00CD47B7" w14:paraId="236AACD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A80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E40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20913C" w14:textId="2BC7CE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7A705594" w14:textId="6BB254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0041A" w14:textId="14F94F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A44AB" w14:textId="699D1E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6,583.84 </w:t>
            </w:r>
          </w:p>
        </w:tc>
      </w:tr>
      <w:tr w:rsidR="00CD47B7" w:rsidRPr="00CD47B7" w14:paraId="3D83A0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4F3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DC56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7AAAEA10" w14:textId="0AAC1E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09E26C84" w14:textId="409566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9AB71" w14:textId="23BCBB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2DD53" w14:textId="0DE3E8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747.56 </w:t>
            </w:r>
          </w:p>
        </w:tc>
      </w:tr>
      <w:tr w:rsidR="00CD47B7" w:rsidRPr="00CD47B7" w14:paraId="7D572A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9B6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9BC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D396D" w14:textId="3CE782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5370D78C" w14:textId="50BC0D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A049B" w14:textId="092AD1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F739E" w14:textId="20CC89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27,528.04 </w:t>
            </w:r>
          </w:p>
        </w:tc>
      </w:tr>
      <w:tr w:rsidR="00CD47B7" w:rsidRPr="00CD47B7" w14:paraId="4DD03D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CBC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61C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0729595" w14:textId="28AB7F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36E143BB" w14:textId="5936B7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02529" w14:textId="2111DA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E99FE" w14:textId="19895A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21,795.62 </w:t>
            </w:r>
          </w:p>
        </w:tc>
      </w:tr>
      <w:tr w:rsidR="00CD47B7" w:rsidRPr="00CD47B7" w14:paraId="72FA76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B66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8F7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213BB4A8" w14:textId="11A49D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0A8E4BA1" w14:textId="1E5007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8149E" w14:textId="64E4FA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B9C8F" w14:textId="7C1419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79,963.32 </w:t>
            </w:r>
          </w:p>
        </w:tc>
      </w:tr>
      <w:tr w:rsidR="00CD47B7" w:rsidRPr="00CD47B7" w14:paraId="5C8DEC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FAD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467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 </w:t>
            </w:r>
            <w:proofErr w:type="spellStart"/>
            <w:r w:rsidRPr="00CD47B7">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20C96A" w14:textId="4C9E61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29DBDB46" w14:textId="212C39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7D841" w14:textId="397F4C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02EEB" w14:textId="39DF01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5,050.18 </w:t>
            </w:r>
          </w:p>
        </w:tc>
      </w:tr>
      <w:tr w:rsidR="00CD47B7" w:rsidRPr="00CD47B7" w14:paraId="72DE562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907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3CA97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43E5FAD" w14:textId="4BE60E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67E925B8" w14:textId="6573D7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8F4AF" w14:textId="26231B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FCC8B" w14:textId="32D1B3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5,612.17 </w:t>
            </w:r>
          </w:p>
        </w:tc>
      </w:tr>
      <w:tr w:rsidR="00CD47B7" w:rsidRPr="00CD47B7" w14:paraId="7F3FBBA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B63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E40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2F1004FF" w14:textId="5D5E98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1,302.46 </w:t>
            </w:r>
          </w:p>
        </w:tc>
        <w:tc>
          <w:tcPr>
            <w:tcW w:w="0" w:type="auto"/>
            <w:tcBorders>
              <w:top w:val="nil"/>
              <w:left w:val="nil"/>
              <w:bottom w:val="single" w:sz="4" w:space="0" w:color="000000"/>
              <w:right w:val="single" w:sz="4" w:space="0" w:color="000000"/>
            </w:tcBorders>
            <w:shd w:val="clear" w:color="auto" w:fill="auto"/>
            <w:noWrap/>
            <w:vAlign w:val="bottom"/>
            <w:hideMark/>
          </w:tcPr>
          <w:p w14:paraId="149C69F4" w14:textId="66B487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97BC6" w14:textId="57BB18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E355E" w14:textId="6E2C41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1,302.46 </w:t>
            </w:r>
          </w:p>
        </w:tc>
      </w:tr>
      <w:tr w:rsidR="00CD47B7" w:rsidRPr="00CD47B7" w14:paraId="2B40B6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FAD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F61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FB92A2" w14:textId="71F93F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183540B9" w14:textId="25466E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0B3F3" w14:textId="684035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45AB4" w14:textId="19F494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252.14 </w:t>
            </w:r>
          </w:p>
        </w:tc>
      </w:tr>
      <w:tr w:rsidR="00CD47B7" w:rsidRPr="00CD47B7" w14:paraId="0BA228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D4D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DB0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9E465" w14:textId="47B304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44BBBE2C" w14:textId="10E801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B82C3" w14:textId="503926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45872" w14:textId="012E8F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13,472.82 </w:t>
            </w:r>
          </w:p>
        </w:tc>
      </w:tr>
      <w:tr w:rsidR="00CD47B7" w:rsidRPr="00CD47B7" w14:paraId="5A8B94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1DAD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50B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6AFE84" w14:textId="5FD0CF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01,291.72 </w:t>
            </w:r>
          </w:p>
        </w:tc>
        <w:tc>
          <w:tcPr>
            <w:tcW w:w="0" w:type="auto"/>
            <w:tcBorders>
              <w:top w:val="nil"/>
              <w:left w:val="nil"/>
              <w:bottom w:val="single" w:sz="4" w:space="0" w:color="000000"/>
              <w:right w:val="single" w:sz="4" w:space="0" w:color="000000"/>
            </w:tcBorders>
            <w:shd w:val="clear" w:color="auto" w:fill="auto"/>
            <w:noWrap/>
            <w:vAlign w:val="bottom"/>
            <w:hideMark/>
          </w:tcPr>
          <w:p w14:paraId="65B2CBC4" w14:textId="049B1C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018CA" w14:textId="399C21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3B728" w14:textId="3032F4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01,291.72 </w:t>
            </w:r>
          </w:p>
        </w:tc>
      </w:tr>
      <w:tr w:rsidR="00CD47B7" w:rsidRPr="00CD47B7" w14:paraId="7B80DD9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9E0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6E1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E34D2" w14:textId="5C67EC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69FD1AB4" w14:textId="123104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650FF" w14:textId="0B80C9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E05CD" w14:textId="7E5164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2,846.22 </w:t>
            </w:r>
          </w:p>
        </w:tc>
      </w:tr>
      <w:tr w:rsidR="00CD47B7" w:rsidRPr="00CD47B7" w14:paraId="1FCAA4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1A5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268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8809342" w14:textId="5D0A6F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379E1D2C" w14:textId="038B08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204CA" w14:textId="766163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E911F" w14:textId="0F0B49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84,821.40 </w:t>
            </w:r>
          </w:p>
        </w:tc>
      </w:tr>
      <w:tr w:rsidR="00CD47B7" w:rsidRPr="00CD47B7" w14:paraId="0E970C3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CDE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EE0E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086CB65" w14:textId="63F1A0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3E35B47D" w14:textId="301DEF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9EE3C" w14:textId="6F5DC1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550EE" w14:textId="0E883C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9,659.24 </w:t>
            </w:r>
          </w:p>
        </w:tc>
      </w:tr>
      <w:tr w:rsidR="00CD47B7" w:rsidRPr="00CD47B7" w14:paraId="4766F3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BA0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71D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EA933" w14:textId="7B641A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297DC2B3" w14:textId="7A3695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31735" w14:textId="17373E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E1F5A" w14:textId="70CF21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63,498.78 </w:t>
            </w:r>
          </w:p>
        </w:tc>
      </w:tr>
      <w:tr w:rsidR="00CD47B7" w:rsidRPr="00CD47B7" w14:paraId="013656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A87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959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B53A6" w14:textId="5AC724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2D84B2B1" w14:textId="6ECAE2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7EA4C" w14:textId="710F5D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43B37" w14:textId="4F2FF5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95,426.38 </w:t>
            </w:r>
          </w:p>
        </w:tc>
      </w:tr>
      <w:tr w:rsidR="00CD47B7" w:rsidRPr="00CD47B7" w14:paraId="007EC1F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8D25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DCA0057" w14:textId="1572A7C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97BD971" w14:textId="33C294C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519F59" w14:textId="7D30E31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5B1304" w14:textId="4D6F3F0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826,773.30 </w:t>
            </w:r>
          </w:p>
        </w:tc>
      </w:tr>
      <w:tr w:rsidR="00CD47B7" w:rsidRPr="00CD47B7" w14:paraId="2EC419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381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115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0837B" w14:textId="3981B0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0850C560" w14:textId="43EE71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0B67D" w14:textId="422119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59F3F" w14:textId="7E0990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118.48 </w:t>
            </w:r>
          </w:p>
        </w:tc>
      </w:tr>
      <w:tr w:rsidR="00CD47B7" w:rsidRPr="00CD47B7" w14:paraId="5B61BB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C15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9C66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622E1F3C" w14:textId="492818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1E712042" w14:textId="3F2F7C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F472F" w14:textId="2F35D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AD3A8" w14:textId="2A7448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19,714.82 </w:t>
            </w:r>
          </w:p>
        </w:tc>
      </w:tr>
      <w:tr w:rsidR="00CD47B7" w:rsidRPr="00CD47B7" w14:paraId="281D67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0EB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65D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2A875303" w14:textId="660D3F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24885FC6" w14:textId="1F346B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F05EC" w14:textId="679AD5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30428" w14:textId="0F498C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6,940.00 </w:t>
            </w:r>
          </w:p>
        </w:tc>
      </w:tr>
      <w:tr w:rsidR="00CD47B7" w:rsidRPr="00CD47B7" w14:paraId="3B39AC6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1C28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92FD0F1" w14:textId="0A59015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8,284,697.02 </w:t>
            </w:r>
          </w:p>
        </w:tc>
        <w:tc>
          <w:tcPr>
            <w:tcW w:w="0" w:type="auto"/>
            <w:tcBorders>
              <w:top w:val="nil"/>
              <w:left w:val="nil"/>
              <w:bottom w:val="single" w:sz="4" w:space="0" w:color="000000"/>
              <w:right w:val="single" w:sz="4" w:space="0" w:color="000000"/>
            </w:tcBorders>
            <w:shd w:val="clear" w:color="D8D8D8" w:fill="D8D8D8"/>
            <w:noWrap/>
            <w:vAlign w:val="bottom"/>
            <w:hideMark/>
          </w:tcPr>
          <w:p w14:paraId="2A6F6D9E" w14:textId="7026872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CD057E" w14:textId="1DC9770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586400" w14:textId="09E1BAA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8,284,697.02 </w:t>
            </w:r>
          </w:p>
        </w:tc>
      </w:tr>
      <w:tr w:rsidR="00CD47B7" w:rsidRPr="00CD47B7" w14:paraId="66EF8CE6"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E97D4C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A4B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8CDC710" w14:textId="14E2A6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295A7FDD" w14:textId="36F819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80CF7" w14:textId="5EA0E4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624BD" w14:textId="3E1CD4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62,622.13 </w:t>
            </w:r>
          </w:p>
        </w:tc>
      </w:tr>
      <w:tr w:rsidR="00CD47B7" w:rsidRPr="00CD47B7" w14:paraId="1103D604"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EFD531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92C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D5D12F" w14:textId="6C6CEC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0DC69C91" w14:textId="699ADF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12BC3" w14:textId="660A00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89D72" w14:textId="23404E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6,940.00 </w:t>
            </w:r>
          </w:p>
        </w:tc>
      </w:tr>
      <w:tr w:rsidR="00CD47B7" w:rsidRPr="00CD47B7" w14:paraId="16B9BE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60D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73A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6DAA5B" w14:textId="36164C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2D1888" w14:textId="15B41C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31171" w14:textId="130DBC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00E8" w14:textId="513C5E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75,000.00 </w:t>
            </w:r>
          </w:p>
        </w:tc>
      </w:tr>
      <w:tr w:rsidR="00CD47B7" w:rsidRPr="00CD47B7" w14:paraId="0E2833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A36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7751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indoy</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Payabo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5D3747B" w14:textId="2640F2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0C2861F6" w14:textId="70FC93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2D497" w14:textId="38B71A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25D81" w14:textId="47DDFC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19,557.64 </w:t>
            </w:r>
          </w:p>
        </w:tc>
      </w:tr>
      <w:tr w:rsidR="00CD47B7" w:rsidRPr="00CD47B7" w14:paraId="3BA132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BFB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2AB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nlaon</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41C303E" w14:textId="03F220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38738334" w14:textId="314DB8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D4313" w14:textId="075B86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2F9EE" w14:textId="44D18A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89,469.32 </w:t>
            </w:r>
          </w:p>
        </w:tc>
      </w:tr>
      <w:tr w:rsidR="00CD47B7" w:rsidRPr="00CD47B7" w14:paraId="403EA1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CC1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EF1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713B306C" w14:textId="3A234A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06BD9B9F" w14:textId="5EF430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7C3F5" w14:textId="213181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55363" w14:textId="5442AB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0,442.78 </w:t>
            </w:r>
          </w:p>
        </w:tc>
      </w:tr>
      <w:tr w:rsidR="00CD47B7" w:rsidRPr="00CD47B7" w14:paraId="3EFBD7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F7B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052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925E84" w14:textId="53FA79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D40C23F" w14:textId="16358C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8D1FD" w14:textId="7863B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CAE59" w14:textId="15EE70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849,807.18 </w:t>
            </w:r>
          </w:p>
        </w:tc>
      </w:tr>
      <w:tr w:rsidR="00CD47B7" w:rsidRPr="00CD47B7" w14:paraId="7C2CB4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E68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FC3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A78DA27" w14:textId="01E932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955F4CB" w14:textId="51C505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CD56E" w14:textId="5302F4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4B3F3" w14:textId="754AD9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972.10 </w:t>
            </w:r>
          </w:p>
        </w:tc>
      </w:tr>
      <w:tr w:rsidR="00CD47B7" w:rsidRPr="00CD47B7" w14:paraId="64D062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80DF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CEE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59181A" w14:textId="0A91E0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59,511.48 </w:t>
            </w:r>
          </w:p>
        </w:tc>
        <w:tc>
          <w:tcPr>
            <w:tcW w:w="0" w:type="auto"/>
            <w:tcBorders>
              <w:top w:val="nil"/>
              <w:left w:val="nil"/>
              <w:bottom w:val="single" w:sz="4" w:space="0" w:color="000000"/>
              <w:right w:val="single" w:sz="4" w:space="0" w:color="000000"/>
            </w:tcBorders>
            <w:shd w:val="clear" w:color="auto" w:fill="auto"/>
            <w:noWrap/>
            <w:vAlign w:val="bottom"/>
            <w:hideMark/>
          </w:tcPr>
          <w:p w14:paraId="3AFEA67D" w14:textId="361EF6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5EBCA" w14:textId="65654A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3912E" w14:textId="5F8FB6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59,511.48 </w:t>
            </w:r>
          </w:p>
        </w:tc>
      </w:tr>
      <w:tr w:rsidR="00CD47B7" w:rsidRPr="00CD47B7" w14:paraId="1AED500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7E0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C22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7CB1B" w14:textId="447320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4BC792E4" w14:textId="25BBA9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B1BA1" w14:textId="05BB0B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FD16C" w14:textId="38DB9A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23,020.85 </w:t>
            </w:r>
          </w:p>
        </w:tc>
      </w:tr>
      <w:tr w:rsidR="00CD47B7" w:rsidRPr="00CD47B7" w14:paraId="1021AB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3A0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633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0C5AB8F" w14:textId="78E2AB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5A535268" w14:textId="06FD59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D483B" w14:textId="6A535A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8E137" w14:textId="4FD666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2,500.00 </w:t>
            </w:r>
          </w:p>
        </w:tc>
      </w:tr>
      <w:tr w:rsidR="00CD47B7" w:rsidRPr="00CD47B7" w14:paraId="409FF2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35F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4E7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EA0EE" w14:textId="05FF07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6E10C065" w14:textId="1C72AA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1DF4D" w14:textId="35867D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04326" w14:textId="0A3C8B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0,262.46 </w:t>
            </w:r>
          </w:p>
        </w:tc>
      </w:tr>
      <w:tr w:rsidR="00CD47B7" w:rsidRPr="00CD47B7" w14:paraId="2CBB67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C9D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57A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077C1A" w14:textId="290A44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6430C909" w14:textId="747D2E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D4512" w14:textId="31B603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FA579" w14:textId="5ACFE6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25,987.48 </w:t>
            </w:r>
          </w:p>
        </w:tc>
      </w:tr>
      <w:tr w:rsidR="00CD47B7" w:rsidRPr="00CD47B7" w14:paraId="0A6E177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3EC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0BC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7E04DF" w14:textId="423BC2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798DB28E" w14:textId="05059B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7DFBB" w14:textId="23981D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EE35F" w14:textId="7E0D13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6,143.60 </w:t>
            </w:r>
          </w:p>
        </w:tc>
      </w:tr>
      <w:tr w:rsidR="00CD47B7" w:rsidRPr="00CD47B7" w14:paraId="5BCAB5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6DB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2B7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4389CF74" w14:textId="3A4FE7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18E85F06" w14:textId="4338A8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22067" w14:textId="100742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1E43C" w14:textId="35D41B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92,860.00 </w:t>
            </w:r>
          </w:p>
        </w:tc>
      </w:tr>
      <w:tr w:rsidR="00CD47B7" w:rsidRPr="00CD47B7" w14:paraId="18EF0B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23C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B57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22C93" w14:textId="6ED14F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7174FCB5" w14:textId="32D16E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FAEE1" w14:textId="5B787F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4C2C8" w14:textId="6EC2D3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600.00 </w:t>
            </w:r>
          </w:p>
        </w:tc>
      </w:tr>
      <w:tr w:rsidR="00CD47B7" w:rsidRPr="00CD47B7" w14:paraId="5E92F36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88B48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881F2EA" w14:textId="2D93318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7C50AF01" w14:textId="2369E0E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56BBD0" w14:textId="59941E1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06FFD8C" w14:textId="7BB8FBD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269,988.54 </w:t>
            </w:r>
          </w:p>
        </w:tc>
      </w:tr>
      <w:tr w:rsidR="00CD47B7" w:rsidRPr="00CD47B7" w14:paraId="51525BF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0B25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3816EACE" w14:textId="420FC69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623ABEF2" w14:textId="6960307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BC2927" w14:textId="099CC9B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836B7A" w14:textId="38B84D5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0,827.23 </w:t>
            </w:r>
          </w:p>
        </w:tc>
      </w:tr>
      <w:tr w:rsidR="00CD47B7" w:rsidRPr="00CD47B7" w14:paraId="21D036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ED51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2B7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451A9DBB" w14:textId="1206C6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2921DAFD" w14:textId="29D6B4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ADD67" w14:textId="575A2E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C6273" w14:textId="456B26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195.44 </w:t>
            </w:r>
          </w:p>
        </w:tc>
      </w:tr>
      <w:tr w:rsidR="00CD47B7" w:rsidRPr="00CD47B7" w14:paraId="44381B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5C58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787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915CC" w14:textId="7389B0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CD60E26" w14:textId="73208A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995E1" w14:textId="5BD2F8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7BCEA" w14:textId="7B4354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r>
      <w:tr w:rsidR="00CD47B7" w:rsidRPr="00CD47B7" w14:paraId="3EFC00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94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ABE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9091C" w14:textId="5B587D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EDF4E03" w14:textId="15F02E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0B6EF" w14:textId="2D9B06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6D39A" w14:textId="0A14C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r>
      <w:tr w:rsidR="00CD47B7" w:rsidRPr="00CD47B7" w14:paraId="757246F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7B48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0C55B5D" w14:textId="17218EE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7E4EBAB9" w14:textId="6A19DEC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5E5766" w14:textId="31E88A7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74BB834" w14:textId="13B175D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35,002.72 </w:t>
            </w:r>
          </w:p>
        </w:tc>
      </w:tr>
      <w:tr w:rsidR="00CD47B7" w:rsidRPr="00CD47B7" w14:paraId="1FB100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A09A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189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639111E" w14:textId="73C46B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165297DF" w14:textId="6105F6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91608" w14:textId="1881A7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F30D0" w14:textId="191D6C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0,351.17 </w:t>
            </w:r>
          </w:p>
        </w:tc>
      </w:tr>
      <w:tr w:rsidR="00CD47B7" w:rsidRPr="00CD47B7" w14:paraId="257871E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045C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149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1B487AD6" w14:textId="0DE9A1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69D157F" w14:textId="4BE8DC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E73FE" w14:textId="085841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49C5B" w14:textId="1D9FD4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0.70 </w:t>
            </w:r>
          </w:p>
        </w:tc>
      </w:tr>
      <w:tr w:rsidR="00CD47B7" w:rsidRPr="00CD47B7" w14:paraId="561728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7910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289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494D3C4" w14:textId="22A49B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C8CF94C" w14:textId="5D0B1F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48C17" w14:textId="497E4C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EF9AA" w14:textId="6498AE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0.70 </w:t>
            </w:r>
          </w:p>
        </w:tc>
      </w:tr>
      <w:tr w:rsidR="00CD47B7" w:rsidRPr="00CD47B7" w14:paraId="4399BE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786A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5CD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49664" w14:textId="15E01A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A7535" w14:textId="714428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F6E43" w14:textId="54056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3935CB7E" w14:textId="34C454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00.00 </w:t>
            </w:r>
          </w:p>
        </w:tc>
      </w:tr>
      <w:tr w:rsidR="00CD47B7" w:rsidRPr="00CD47B7" w14:paraId="2AD22F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B06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F0B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698000" w14:textId="0C01E0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9607856" w14:textId="5DF63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54A4B" w14:textId="75E8E1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FEAED" w14:textId="407504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9,868.75 </w:t>
            </w:r>
          </w:p>
        </w:tc>
      </w:tr>
      <w:tr w:rsidR="00CD47B7" w:rsidRPr="00CD47B7" w14:paraId="1F2E0A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112B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82E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4126510E" w14:textId="2566B4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76005E33" w14:textId="5A4CA6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ABBBF" w14:textId="3C2D9C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1538D" w14:textId="6F4CBB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41.40 </w:t>
            </w:r>
          </w:p>
        </w:tc>
      </w:tr>
      <w:tr w:rsidR="00CD47B7" w:rsidRPr="00CD47B7" w14:paraId="7B6635D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91CC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9B18A35" w14:textId="33E430C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1B0FE886" w14:textId="288287A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582B47" w14:textId="22A08F9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D813162" w14:textId="41C5FAC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72,555.24 </w:t>
            </w:r>
          </w:p>
        </w:tc>
      </w:tr>
      <w:tr w:rsidR="00CD47B7" w:rsidRPr="00CD47B7" w14:paraId="0420CD5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D02C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150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00FEE403" w14:textId="3CD2C7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4D7E0A00" w14:textId="255D05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283B4" w14:textId="4EBB7C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396AA" w14:textId="7BB2DF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9,499.00 </w:t>
            </w:r>
          </w:p>
        </w:tc>
      </w:tr>
      <w:tr w:rsidR="00CD47B7" w:rsidRPr="00CD47B7" w14:paraId="7FE921A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32EF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EA7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2D39D25" w14:textId="23F789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4B40739A" w14:textId="65E97A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FA8A6" w14:textId="6EDF30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5A9A4" w14:textId="7A8E6F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9,625.34 </w:t>
            </w:r>
          </w:p>
        </w:tc>
      </w:tr>
      <w:tr w:rsidR="00CD47B7" w:rsidRPr="00CD47B7" w14:paraId="09E67C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F45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294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1E951A" w14:textId="776B1C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24AE1C8" w14:textId="53DBE5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49F9A" w14:textId="6CC43A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BD101" w14:textId="405B67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3,423.98 </w:t>
            </w:r>
          </w:p>
        </w:tc>
      </w:tr>
      <w:tr w:rsidR="00CD47B7" w:rsidRPr="00CD47B7" w14:paraId="3371BC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4D89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692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A5743A" w14:textId="5754EF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6C68A145" w14:textId="616FE0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FC9DC" w14:textId="28650B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F9EB6" w14:textId="36F241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7,840.32 </w:t>
            </w:r>
          </w:p>
        </w:tc>
      </w:tr>
      <w:tr w:rsidR="00CD47B7" w:rsidRPr="00CD47B7" w14:paraId="2CAD16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36DD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8B0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21E767" w14:textId="4C6777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6B74DF6" w14:textId="12F7C9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68D4A" w14:textId="3CCD7A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72F32" w14:textId="3B0E7B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227.86 </w:t>
            </w:r>
          </w:p>
        </w:tc>
      </w:tr>
      <w:tr w:rsidR="00CD47B7" w:rsidRPr="00CD47B7" w14:paraId="4E9B3B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7730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437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188572" w14:textId="40D1AA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8C436AA" w14:textId="4611C7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1DFD8" w14:textId="03493B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50AE7" w14:textId="6E0FD1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1.79 </w:t>
            </w:r>
          </w:p>
        </w:tc>
      </w:tr>
      <w:tr w:rsidR="00CD47B7" w:rsidRPr="00CD47B7" w14:paraId="510A01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7B9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70A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870B95" w14:textId="293396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ED41F2F" w14:textId="12332E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D0F90" w14:textId="11EFB3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AD7B5" w14:textId="01C232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280.00 </w:t>
            </w:r>
          </w:p>
        </w:tc>
      </w:tr>
      <w:tr w:rsidR="00CD47B7" w:rsidRPr="00CD47B7" w14:paraId="2F002A4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F9FD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2D0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BF41BE5" w14:textId="64663A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EDF2199" w14:textId="601BD2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8925F" w14:textId="589D44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40B4C" w14:textId="316062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227.86 </w:t>
            </w:r>
          </w:p>
        </w:tc>
      </w:tr>
      <w:tr w:rsidR="00CD47B7" w:rsidRPr="00CD47B7" w14:paraId="5B530A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2246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A87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78CC8F9D" w14:textId="68BF38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AAE65A2" w14:textId="4F432D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DCB65" w14:textId="69447A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0CFD6" w14:textId="521AFF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r>
      <w:tr w:rsidR="00CD47B7" w:rsidRPr="00CD47B7" w14:paraId="3C9AE2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0E02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37D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D70C813" w14:textId="672AC5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8689A" w14:textId="4BD4C0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1C4C6" w14:textId="13C2DF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63697E6" w14:textId="1F34EC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380.00 </w:t>
            </w:r>
          </w:p>
        </w:tc>
      </w:tr>
      <w:tr w:rsidR="00CD47B7" w:rsidRPr="00CD47B7" w14:paraId="31FC03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228C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3F8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CA7AAD" w14:textId="77FA93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CD0F6D2" w14:textId="65AEC6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9A412" w14:textId="5BCDA8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7E87C" w14:textId="6E77DB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r>
      <w:tr w:rsidR="00CD47B7" w:rsidRPr="00CD47B7" w14:paraId="666AF3F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2EE4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D0B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1C4E9C7E" w14:textId="421951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ED65EB3" w14:textId="538B2A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BB319" w14:textId="3529B9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63129727" w14:textId="1971CF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87.86 </w:t>
            </w:r>
          </w:p>
        </w:tc>
      </w:tr>
      <w:tr w:rsidR="00CD47B7" w:rsidRPr="00CD47B7" w14:paraId="6ABC38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E137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E64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6BE6F" w14:textId="4A5A9C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FB49438" w14:textId="67B1FC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717C3" w14:textId="6A4DAE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7717F" w14:textId="15EFDB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1.79 </w:t>
            </w:r>
          </w:p>
        </w:tc>
      </w:tr>
      <w:tr w:rsidR="00CD47B7" w:rsidRPr="00CD47B7" w14:paraId="5DF312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32A3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2D72D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F7EB85" w14:textId="0FF78C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39133D7C" w14:textId="337E9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A94AA" w14:textId="3CB657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616B3" w14:textId="736D06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6,901.93 </w:t>
            </w:r>
          </w:p>
        </w:tc>
      </w:tr>
      <w:tr w:rsidR="00CD47B7" w:rsidRPr="00CD47B7" w14:paraId="340907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277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209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DD706C5" w14:textId="55E2AD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D2BA455" w14:textId="23DCED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C38E2" w14:textId="2F4BF9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EEE12" w14:textId="1596DA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r>
      <w:tr w:rsidR="00CD47B7" w:rsidRPr="00CD47B7" w14:paraId="093E1C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7F7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ADA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7B31D0" w14:textId="50B6BF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2CFB5" w14:textId="6F76CB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70FBE" w14:textId="57E497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A03E6AE" w14:textId="6E15BD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00.00 </w:t>
            </w:r>
          </w:p>
        </w:tc>
      </w:tr>
      <w:tr w:rsidR="00CD47B7" w:rsidRPr="00CD47B7" w14:paraId="38283F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6437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80F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B42B85" w14:textId="2035F4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653FA" w14:textId="7CB0FD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05C50" w14:textId="02ABB8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74E22F44" w14:textId="75334A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690.00 </w:t>
            </w:r>
          </w:p>
        </w:tc>
      </w:tr>
      <w:tr w:rsidR="00CD47B7" w:rsidRPr="00CD47B7" w14:paraId="682CBA4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7ECF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5BB739C" w14:textId="6CE694F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434F0F73" w14:textId="35D8CC2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107835" w14:textId="106A891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1E06364" w14:textId="073DA40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53,999.54 </w:t>
            </w:r>
          </w:p>
        </w:tc>
      </w:tr>
      <w:tr w:rsidR="00CD47B7" w:rsidRPr="00CD47B7" w14:paraId="0E3B94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32BE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73A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6C65DDA" w14:textId="39516A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30B3636" w14:textId="530D49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B6A11" w14:textId="59FA70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0EDB5" w14:textId="5F5BB0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207.68 </w:t>
            </w:r>
          </w:p>
        </w:tc>
      </w:tr>
      <w:tr w:rsidR="00CD47B7" w:rsidRPr="00CD47B7" w14:paraId="5ADFC8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C8F6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5DE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5282415" w14:textId="42AD1D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FFD1006" w14:textId="08DC07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C7A38" w14:textId="190A6C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9671F" w14:textId="2F64EC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210.00 </w:t>
            </w:r>
          </w:p>
        </w:tc>
      </w:tr>
      <w:tr w:rsidR="00CD47B7" w:rsidRPr="00CD47B7" w14:paraId="762983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315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8E7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3BBC9" w14:textId="589FE4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10A7F832" w14:textId="46B262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95867" w14:textId="403204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10F130C7" w14:textId="13AAFD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5,605.00 </w:t>
            </w:r>
          </w:p>
        </w:tc>
      </w:tr>
      <w:tr w:rsidR="00CD47B7" w:rsidRPr="00CD47B7" w14:paraId="0D9837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0254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30E6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C57B1" w14:textId="1460CB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11DCE5B7" w14:textId="28F721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54ABC" w14:textId="2FBF1B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10368" w14:textId="7AD954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60,912.86 </w:t>
            </w:r>
          </w:p>
        </w:tc>
      </w:tr>
      <w:tr w:rsidR="00CD47B7" w:rsidRPr="00CD47B7" w14:paraId="37E298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8261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A22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0DB359" w14:textId="4012CB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11A65BE4" w14:textId="07798C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FE55D" w14:textId="5C2D40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EE8B8" w14:textId="77C015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0,854.00 </w:t>
            </w:r>
          </w:p>
        </w:tc>
      </w:tr>
      <w:tr w:rsidR="00CD47B7" w:rsidRPr="00CD47B7" w14:paraId="2EBC37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64B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406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8C44DC3" w14:textId="7FE640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2DE80BFB" w14:textId="0C9AF6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0635E" w14:textId="265934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0D60F" w14:textId="4B063B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140.00 </w:t>
            </w:r>
          </w:p>
        </w:tc>
      </w:tr>
      <w:tr w:rsidR="00CD47B7" w:rsidRPr="00CD47B7" w14:paraId="683A7C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F98B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28C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28860" w14:textId="13E4FD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19C6840C" w14:textId="68D79D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48A89" w14:textId="6A3F19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3A33A" w14:textId="5431D1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70.00 </w:t>
            </w:r>
          </w:p>
        </w:tc>
      </w:tr>
      <w:tr w:rsidR="00CD47B7" w:rsidRPr="00CD47B7" w14:paraId="6D610E3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74D1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115DAF9" w14:textId="013B84B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1E7E7E51" w14:textId="0B50406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C0A690" w14:textId="194451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AC2EAE7" w14:textId="6ABD0C2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603,082.95 </w:t>
            </w:r>
          </w:p>
        </w:tc>
      </w:tr>
      <w:tr w:rsidR="00CD47B7" w:rsidRPr="00CD47B7" w14:paraId="66CEA23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B28A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34C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288C60B" w14:textId="7AD081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6422667E" w14:textId="4226EF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2C917" w14:textId="270AAF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93E9D" w14:textId="3ADC7F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256.41 </w:t>
            </w:r>
          </w:p>
        </w:tc>
      </w:tr>
      <w:tr w:rsidR="00CD47B7" w:rsidRPr="00CD47B7" w14:paraId="102981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32F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CF2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13EE7164" w14:textId="61DEA9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3D80C007" w14:textId="232D91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396F3" w14:textId="544AC6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2A9EB" w14:textId="465960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59,825.00 </w:t>
            </w:r>
          </w:p>
        </w:tc>
      </w:tr>
      <w:tr w:rsidR="00CD47B7" w:rsidRPr="00CD47B7" w14:paraId="37C3D9E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344D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4DE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7CF21BC7" w14:textId="2BCB9E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F208BB0" w14:textId="6EEC42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BDC71" w14:textId="63DE5B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4BE7B" w14:textId="621465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r>
      <w:tr w:rsidR="00CD47B7" w:rsidRPr="00CD47B7" w14:paraId="0F18AC0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AFE0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F68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1588502F" w14:textId="6D2AEE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8E627" w14:textId="7BD5FA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24029" w14:textId="2BB4CA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23041E24" w14:textId="7D89C8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08,500.00 </w:t>
            </w:r>
          </w:p>
        </w:tc>
      </w:tr>
      <w:tr w:rsidR="00CD47B7" w:rsidRPr="00CD47B7" w14:paraId="650D6D7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D0D3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0F4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ED3C89" w14:textId="185FB5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43805E5" w14:textId="031B8F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70FE4" w14:textId="3C3F1C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94E4F" w14:textId="24B280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386,203.80 </w:t>
            </w:r>
          </w:p>
        </w:tc>
      </w:tr>
      <w:tr w:rsidR="00CD47B7" w:rsidRPr="00CD47B7" w14:paraId="4CAC729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3A1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74A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177D9" w14:textId="4D3EA4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1E0FA2E4" w14:textId="1F3D09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8BD3F" w14:textId="36C0CD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11178" w14:textId="69448B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3,956.90 </w:t>
            </w:r>
          </w:p>
        </w:tc>
      </w:tr>
      <w:tr w:rsidR="00CD47B7" w:rsidRPr="00CD47B7" w14:paraId="1054D42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48EA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266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05BEAC27" w14:textId="7C766A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EDF1A4C" w14:textId="169F0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0D669" w14:textId="6EF55E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E5D46" w14:textId="5FCC0E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8,659.86 </w:t>
            </w:r>
          </w:p>
        </w:tc>
      </w:tr>
      <w:tr w:rsidR="00CD47B7" w:rsidRPr="00CD47B7" w14:paraId="381CBCB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C98A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995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 Jose de </w:t>
            </w:r>
            <w:proofErr w:type="spellStart"/>
            <w:r w:rsidRPr="00CD47B7">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BD2DB4" w14:textId="184E29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378F0F29" w14:textId="55FD1B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5574A" w14:textId="42F6B8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2589F" w14:textId="2DA26B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238.06 </w:t>
            </w:r>
          </w:p>
        </w:tc>
      </w:tr>
      <w:tr w:rsidR="00CD47B7" w:rsidRPr="00CD47B7" w14:paraId="721BC3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FD40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4ED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25956F9" w14:textId="620002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86A642D" w14:textId="010428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1E465" w14:textId="36402F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3CC8F" w14:textId="61C190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r>
      <w:tr w:rsidR="00CD47B7" w:rsidRPr="00CD47B7" w14:paraId="61642C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5F38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BAF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527EE8BD" w14:textId="0F547A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69B3873B" w14:textId="7A9ABB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7CF4E" w14:textId="7EE6EA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8BA40" w14:textId="225C7B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1,811.13 </w:t>
            </w:r>
          </w:p>
        </w:tc>
      </w:tr>
      <w:tr w:rsidR="00CD47B7" w:rsidRPr="00CD47B7" w14:paraId="4AE7FD8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DBD7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92975F0" w14:textId="0C0B7CF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69E4285" w14:textId="045D33A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6AA2FD" w14:textId="0C1930E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5FB8001" w14:textId="66D68F7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784,520.86 </w:t>
            </w:r>
          </w:p>
        </w:tc>
      </w:tr>
      <w:tr w:rsidR="00CD47B7" w:rsidRPr="00CD47B7" w14:paraId="583497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62C0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449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227589F8" w14:textId="795E67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123ABDEC" w14:textId="0CB4BA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4BD81" w14:textId="150087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6F599" w14:textId="0B35C9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767.56 </w:t>
            </w:r>
          </w:p>
        </w:tc>
      </w:tr>
      <w:tr w:rsidR="00CD47B7" w:rsidRPr="00CD47B7" w14:paraId="0880F2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DE6C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C21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5CD0E" w14:textId="282A0F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E185C43" w14:textId="30431F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86FCC" w14:textId="515A52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5CFCE" w14:textId="0B56CC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r>
      <w:tr w:rsidR="00CD47B7" w:rsidRPr="00CD47B7" w14:paraId="6AA87F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34BF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642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EF2FDEB" w14:textId="35DFE7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400BC" w14:textId="00C915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CD00A" w14:textId="39C9BC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21E5DBC3" w14:textId="03F8CE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19B1485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EFDD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DA4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Tomas </w:t>
            </w:r>
            <w:proofErr w:type="spellStart"/>
            <w:r w:rsidRPr="00CD47B7">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CE2225" w14:textId="0D380D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500C8CD" w14:textId="7E71AC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40E68" w14:textId="5F4CD6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96C85" w14:textId="20E832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r>
      <w:tr w:rsidR="00CD47B7" w:rsidRPr="00CD47B7" w14:paraId="3F4A05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11B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389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DDF8B" w14:textId="48F726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0305D109" w14:textId="390768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0EB36" w14:textId="53C778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C3F27" w14:textId="765ABC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901.86 </w:t>
            </w:r>
          </w:p>
        </w:tc>
      </w:tr>
      <w:tr w:rsidR="00CD47B7" w:rsidRPr="00CD47B7" w14:paraId="3B07EC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9D38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5C91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30AE1B" w14:textId="3D4AA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41C79" w14:textId="6C2E2F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51F8E" w14:textId="679A40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58685D02" w14:textId="765F2A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500.00 </w:t>
            </w:r>
          </w:p>
        </w:tc>
      </w:tr>
      <w:tr w:rsidR="00CD47B7" w:rsidRPr="00CD47B7" w14:paraId="5E2702D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0055A8"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39E2DD28" w14:textId="14292CE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4F4B1A2D" w14:textId="14F3D0F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38179A" w14:textId="31D135F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EE2DF5" w14:textId="75402A3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474,061.00 </w:t>
            </w:r>
          </w:p>
        </w:tc>
      </w:tr>
      <w:tr w:rsidR="00CD47B7" w:rsidRPr="00CD47B7" w14:paraId="11B244A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486F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D96BB2" w14:textId="7BD8924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4B056295" w14:textId="32984D2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A3BC95" w14:textId="72CC0EB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865A6D" w14:textId="7FEEAC5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436,194.18 </w:t>
            </w:r>
          </w:p>
        </w:tc>
      </w:tr>
      <w:tr w:rsidR="00CD47B7" w:rsidRPr="00CD47B7" w14:paraId="122CDF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F781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E7B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cungan</w:t>
            </w:r>
            <w:proofErr w:type="spellEnd"/>
            <w:r w:rsidRPr="00CD47B7">
              <w:rPr>
                <w:rFonts w:ascii="Arial Narrow" w:eastAsia="Times New Roman" w:hAnsi="Arial Narrow"/>
                <w:i/>
                <w:iCs/>
                <w:color w:val="000000"/>
                <w:sz w:val="20"/>
                <w:szCs w:val="20"/>
              </w:rPr>
              <w:t xml:space="preserve"> (Leon T. </w:t>
            </w:r>
            <w:proofErr w:type="spellStart"/>
            <w:r w:rsidRPr="00CD47B7">
              <w:rPr>
                <w:rFonts w:ascii="Arial Narrow" w:eastAsia="Times New Roman" w:hAnsi="Arial Narrow"/>
                <w:i/>
                <w:iCs/>
                <w:color w:val="000000"/>
                <w:sz w:val="20"/>
                <w:szCs w:val="20"/>
              </w:rPr>
              <w:t>Postigo</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5D0F823" w14:textId="378A90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CCC302E" w14:textId="717F62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129E8" w14:textId="644D06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170EA" w14:textId="4F787C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440.00 </w:t>
            </w:r>
          </w:p>
        </w:tc>
      </w:tr>
      <w:tr w:rsidR="00CD47B7" w:rsidRPr="00CD47B7" w14:paraId="5F7303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1E1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565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D9A71" w14:textId="781FD2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2CFAA0BE" w14:textId="2AFCF6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55BA3" w14:textId="262E14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9420C" w14:textId="2AE27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6,240.00 </w:t>
            </w:r>
          </w:p>
        </w:tc>
      </w:tr>
      <w:tr w:rsidR="00CD47B7" w:rsidRPr="00CD47B7" w14:paraId="53A90B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933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292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BCF1FF3" w14:textId="7AC362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24096660" w14:textId="295E5F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93417" w14:textId="736CDF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00735" w14:textId="6D2BF0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3,080.00 </w:t>
            </w:r>
          </w:p>
        </w:tc>
      </w:tr>
      <w:tr w:rsidR="00CD47B7" w:rsidRPr="00CD47B7" w14:paraId="409C7E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BDD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396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polog</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AA85578" w14:textId="66A194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26E3C8B8" w14:textId="0C56BC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7F285" w14:textId="2211E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F8A38" w14:textId="59105F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63,960.00 </w:t>
            </w:r>
          </w:p>
        </w:tc>
      </w:tr>
      <w:tr w:rsidR="00CD47B7" w:rsidRPr="00CD47B7" w14:paraId="25B704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FFA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271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FF6E7" w14:textId="54E970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65FDBD3" w14:textId="07A877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11AAD" w14:textId="7FB029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91D57" w14:textId="0B25D3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2,960.00 </w:t>
            </w:r>
          </w:p>
        </w:tc>
      </w:tr>
      <w:tr w:rsidR="00CD47B7" w:rsidRPr="00CD47B7" w14:paraId="4B3139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67D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754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B94B3F" w14:textId="352E4C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308858CD" w14:textId="0D4EF8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36AB0" w14:textId="185AF1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0E74F" w14:textId="7D8A7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3,560.00 </w:t>
            </w:r>
          </w:p>
        </w:tc>
      </w:tr>
      <w:tr w:rsidR="00CD47B7" w:rsidRPr="00CD47B7" w14:paraId="48059E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B644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376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se Dalman (</w:t>
            </w:r>
            <w:proofErr w:type="spellStart"/>
            <w:r w:rsidRPr="00CD47B7">
              <w:rPr>
                <w:rFonts w:ascii="Arial Narrow" w:eastAsia="Times New Roman" w:hAnsi="Arial Narrow"/>
                <w:i/>
                <w:iCs/>
                <w:color w:val="000000"/>
                <w:sz w:val="20"/>
                <w:szCs w:val="20"/>
              </w:rPr>
              <w:t>Ponot</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7A7C8E1" w14:textId="723359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6AD2286B" w14:textId="06C793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5720E" w14:textId="27079D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54D31" w14:textId="50E398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200.00 </w:t>
            </w:r>
          </w:p>
        </w:tc>
      </w:tr>
      <w:tr w:rsidR="00CD47B7" w:rsidRPr="00CD47B7" w14:paraId="0FF73B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E69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7DB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42611" w14:textId="7B1FF9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1D450AF5" w14:textId="1AB602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215FE" w14:textId="43B799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2ABEE" w14:textId="58B057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480.00 </w:t>
            </w:r>
          </w:p>
        </w:tc>
      </w:tr>
      <w:tr w:rsidR="00CD47B7" w:rsidRPr="00CD47B7" w14:paraId="040CD7C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73D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D58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1ABD5B3F" w14:textId="0F296A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6D6234A3" w14:textId="1821F6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A3D42" w14:textId="4D8127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D0A7C" w14:textId="1B765E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4,760.00 </w:t>
            </w:r>
          </w:p>
        </w:tc>
      </w:tr>
      <w:tr w:rsidR="00CD47B7" w:rsidRPr="00CD47B7" w14:paraId="4BE75C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F90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79A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1B25F53" w14:textId="41E8A3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2FFEF29" w14:textId="09D7A9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6C2F8" w14:textId="3127CD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2A471" w14:textId="56799F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400.00 </w:t>
            </w:r>
          </w:p>
        </w:tc>
      </w:tr>
      <w:tr w:rsidR="00CD47B7" w:rsidRPr="00CD47B7" w14:paraId="6EAAB8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BBB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B6D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078CC0" w14:textId="25B684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0AF6E66" w14:textId="279E58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B384B" w14:textId="1A8575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B44D4" w14:textId="1D668B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3,360.00 </w:t>
            </w:r>
          </w:p>
        </w:tc>
      </w:tr>
      <w:tr w:rsidR="00CD47B7" w:rsidRPr="00CD47B7" w14:paraId="6A48854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0E4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15D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E8D24" w14:textId="520A68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53796A48" w14:textId="4C6AB1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F1B94" w14:textId="1E3A23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1EB49" w14:textId="276B87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6,114.18 </w:t>
            </w:r>
          </w:p>
        </w:tc>
      </w:tr>
      <w:tr w:rsidR="00CD47B7" w:rsidRPr="00CD47B7" w14:paraId="51F793B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D667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162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E4700B" w14:textId="6AF866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06AB5AEC" w14:textId="72F5FC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BCC33" w14:textId="6B6DC1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5B0C6" w14:textId="755E4B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8,040.00 </w:t>
            </w:r>
          </w:p>
        </w:tc>
      </w:tr>
      <w:tr w:rsidR="00CD47B7" w:rsidRPr="00CD47B7" w14:paraId="352E89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B2F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D12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EB8D92" w14:textId="6D9D3D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01A30FD5" w14:textId="559593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002B" w14:textId="6C0D40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A6EC0" w14:textId="108514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600.00 </w:t>
            </w:r>
          </w:p>
        </w:tc>
      </w:tr>
      <w:tr w:rsidR="00CD47B7" w:rsidRPr="00CD47B7" w14:paraId="125D027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97D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D65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19A0EA0C" w14:textId="1CADB0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4D3F7AF1" w14:textId="2322A7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C4C51" w14:textId="5F40AD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86DF5" w14:textId="4FC5EB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600.00 </w:t>
            </w:r>
          </w:p>
        </w:tc>
      </w:tr>
      <w:tr w:rsidR="00CD47B7" w:rsidRPr="00CD47B7" w14:paraId="620C07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444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D87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0094B90A" w14:textId="0AF0CC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48B669C" w14:textId="14BD33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C4E6E" w14:textId="51E7FF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9BC82" w14:textId="4151F1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280.00 </w:t>
            </w:r>
          </w:p>
        </w:tc>
      </w:tr>
      <w:tr w:rsidR="00CD47B7" w:rsidRPr="00CD47B7" w14:paraId="640C80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69B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A7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res. Manuel A. </w:t>
            </w:r>
            <w:proofErr w:type="spellStart"/>
            <w:r w:rsidRPr="00CD47B7">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4D5EF" w14:textId="6F0256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76FD8B6" w14:textId="19AC5A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968E1" w14:textId="7C90CF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97CEC" w14:textId="3F6428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280.00 </w:t>
            </w:r>
          </w:p>
        </w:tc>
      </w:tr>
      <w:tr w:rsidR="00CD47B7" w:rsidRPr="00CD47B7" w14:paraId="74A3A21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8E1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F5A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A1AE42E" w14:textId="170E2B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14B088AA" w14:textId="2118A9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78DF7" w14:textId="3E3319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E1D04" w14:textId="3136B1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6,120.00 </w:t>
            </w:r>
          </w:p>
        </w:tc>
      </w:tr>
      <w:tr w:rsidR="00CD47B7" w:rsidRPr="00CD47B7" w14:paraId="687089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EAD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1D3C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164BDD" w14:textId="55004F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3F693D92" w14:textId="0927EE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BCD2D" w14:textId="598D8A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B0799" w14:textId="3E6FC2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9,800.00 </w:t>
            </w:r>
          </w:p>
        </w:tc>
      </w:tr>
      <w:tr w:rsidR="00CD47B7" w:rsidRPr="00CD47B7" w14:paraId="333DB6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9F79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BF7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6CD8AA6A" w14:textId="092EA6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F0EA229" w14:textId="570D9E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FF042" w14:textId="0C0BE9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10D5D" w14:textId="61EDB3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4,600.00 </w:t>
            </w:r>
          </w:p>
        </w:tc>
      </w:tr>
      <w:tr w:rsidR="00CD47B7" w:rsidRPr="00CD47B7" w14:paraId="3CAB98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00E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7BB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F7A31A" w14:textId="1E8FB7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5D3912AE" w14:textId="0B2E05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E8F2D" w14:textId="4EA3C8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795C1" w14:textId="4DBD95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1,840.00 </w:t>
            </w:r>
          </w:p>
        </w:tc>
      </w:tr>
      <w:tr w:rsidR="00CD47B7" w:rsidRPr="00CD47B7" w14:paraId="6E5151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8A0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9F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DEBE08" w14:textId="190181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2D2D161E" w14:textId="4BAC3A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553D" w14:textId="4C1022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0E4EB" w14:textId="1C1A77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7,680.00 </w:t>
            </w:r>
          </w:p>
        </w:tc>
      </w:tr>
      <w:tr w:rsidR="00CD47B7" w:rsidRPr="00CD47B7" w14:paraId="3D08F97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656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5D3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AFED7D" w14:textId="62008B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3B368557" w14:textId="26406A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62589" w14:textId="42EF2E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AC4D2" w14:textId="02832B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080.00 </w:t>
            </w:r>
          </w:p>
        </w:tc>
      </w:tr>
      <w:tr w:rsidR="00CD47B7" w:rsidRPr="00CD47B7" w14:paraId="6625D3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793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C38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C368A4" w14:textId="5BFF9B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2C923D10" w14:textId="416426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D4E5B" w14:textId="0D7765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3ADBC" w14:textId="5FDCA6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360.00 </w:t>
            </w:r>
          </w:p>
        </w:tc>
      </w:tr>
      <w:tr w:rsidR="00CD47B7" w:rsidRPr="00CD47B7" w14:paraId="6E65F94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3E1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6AD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EC669" w14:textId="4FF58D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5E7F7D" w14:textId="5CF44F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DB3FB" w14:textId="3E767E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E684C" w14:textId="451DF2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0,000.00 </w:t>
            </w:r>
          </w:p>
        </w:tc>
      </w:tr>
      <w:tr w:rsidR="00CD47B7" w:rsidRPr="00CD47B7" w14:paraId="272E469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986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5C82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088774" w14:textId="2B55E1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15414423" w14:textId="27E885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FA1C6" w14:textId="5CCB8B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DDF1B" w14:textId="73C808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360.00 </w:t>
            </w:r>
          </w:p>
        </w:tc>
      </w:tr>
      <w:tr w:rsidR="00CD47B7" w:rsidRPr="00CD47B7" w14:paraId="5AC1ED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710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160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5EC9EB" w14:textId="0395CC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513F6" w14:textId="1BE288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BAB2C" w14:textId="1DC69A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2728D" w14:textId="1570F0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000.00 </w:t>
            </w:r>
          </w:p>
        </w:tc>
      </w:tr>
      <w:tr w:rsidR="00CD47B7" w:rsidRPr="00CD47B7" w14:paraId="273EA3A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955C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2ED8EE3" w14:textId="47C6038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5E8F6624" w14:textId="058A328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4E5E73" w14:textId="1FD3C8D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8A46C7" w14:textId="5C71736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807,259.18 </w:t>
            </w:r>
          </w:p>
        </w:tc>
      </w:tr>
      <w:tr w:rsidR="00CD47B7" w:rsidRPr="00CD47B7" w14:paraId="6B9F86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883E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8E6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B061F57" w14:textId="41959B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D11B0" w14:textId="43D3FE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C78E9" w14:textId="2D7D7B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752AB" w14:textId="580C34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7,000.00 </w:t>
            </w:r>
          </w:p>
        </w:tc>
      </w:tr>
      <w:tr w:rsidR="00CD47B7" w:rsidRPr="00CD47B7" w14:paraId="6020220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9DF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E7E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4E46EE" w14:textId="60DB0C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2D03E603" w14:textId="07156F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BDADC" w14:textId="3C7BDA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7CE43" w14:textId="1D27E0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2,200.00 </w:t>
            </w:r>
          </w:p>
        </w:tc>
      </w:tr>
      <w:tr w:rsidR="00CD47B7" w:rsidRPr="00CD47B7" w14:paraId="64DDF1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6F5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A33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35D58C" w14:textId="237FC2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E4E3146" w14:textId="32AB7A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54D54" w14:textId="662362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475F1" w14:textId="6C64B3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8,080.00 </w:t>
            </w:r>
          </w:p>
        </w:tc>
      </w:tr>
      <w:tr w:rsidR="00CD47B7" w:rsidRPr="00CD47B7" w14:paraId="4C8C584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8048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224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CA46C" w14:textId="3467A3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03BCAC4A" w14:textId="2476A4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A3978" w14:textId="7BB231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B9F57" w14:textId="36BE5D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520.00 </w:t>
            </w:r>
          </w:p>
        </w:tc>
      </w:tr>
      <w:tr w:rsidR="00CD47B7" w:rsidRPr="00CD47B7" w14:paraId="59D4A9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2E41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654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3B3B66" w14:textId="685713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4D62ADFE" w14:textId="2D88AC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9BF84" w14:textId="1E3399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5076A" w14:textId="7485F5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9,800.00 </w:t>
            </w:r>
          </w:p>
        </w:tc>
      </w:tr>
      <w:tr w:rsidR="00CD47B7" w:rsidRPr="00CD47B7" w14:paraId="0DDCF5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4E2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857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AB9EAA" w14:textId="5EBE48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DF2B58C" w14:textId="7E3251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BBB3C" w14:textId="467676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AE4E9" w14:textId="31BBC8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4,240.00 </w:t>
            </w:r>
          </w:p>
        </w:tc>
      </w:tr>
      <w:tr w:rsidR="00CD47B7" w:rsidRPr="00CD47B7" w14:paraId="460236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A06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FEF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512430" w14:textId="59AD11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59E5FC6F" w14:textId="22C8EB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21499" w14:textId="4455D3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D2F76" w14:textId="73EFBF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960.00 </w:t>
            </w:r>
          </w:p>
        </w:tc>
      </w:tr>
      <w:tr w:rsidR="00CD47B7" w:rsidRPr="00CD47B7" w14:paraId="522E13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186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D7E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450B61C5" w14:textId="5EC50C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60B2907D" w14:textId="3D8C0C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E0804" w14:textId="4E397A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65DEA" w14:textId="14C01E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8,040.00 </w:t>
            </w:r>
          </w:p>
        </w:tc>
      </w:tr>
      <w:tr w:rsidR="00CD47B7" w:rsidRPr="00CD47B7" w14:paraId="4C7C9F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F93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D81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67F61" w14:textId="3726C7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0E17166" w14:textId="11EADC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822A1" w14:textId="7B8036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56CC1" w14:textId="2D649F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6,920.00 </w:t>
            </w:r>
          </w:p>
        </w:tc>
      </w:tr>
      <w:tr w:rsidR="00CD47B7" w:rsidRPr="00CD47B7" w14:paraId="4A01F5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3A3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E35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9EA45" w14:textId="5A7A43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39CD36CD" w14:textId="342914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C393B" w14:textId="1AB5C5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C4F59" w14:textId="1495B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7,560.00 </w:t>
            </w:r>
          </w:p>
        </w:tc>
      </w:tr>
      <w:tr w:rsidR="00CD47B7" w:rsidRPr="00CD47B7" w14:paraId="41DD4B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C0C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888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45AA1270" w14:textId="3EE2B8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289235D2" w14:textId="78B520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778AF" w14:textId="4812BC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D784F" w14:textId="2EAC35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760.00 </w:t>
            </w:r>
          </w:p>
        </w:tc>
      </w:tr>
      <w:tr w:rsidR="00CD47B7" w:rsidRPr="00CD47B7" w14:paraId="56AF30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CBA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A04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9A9D5" w14:textId="544C28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6BC54C75" w14:textId="6A6065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31CEB" w14:textId="3C9DBB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912F3" w14:textId="4767AE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640.00 </w:t>
            </w:r>
          </w:p>
        </w:tc>
      </w:tr>
      <w:tr w:rsidR="00CD47B7" w:rsidRPr="00CD47B7" w14:paraId="17BDAC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4AB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259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E812B" w14:textId="53046D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0C4E3A26" w14:textId="095E30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96A18" w14:textId="1FF51C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7ED97" w14:textId="45FCF2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4,880.00 </w:t>
            </w:r>
          </w:p>
        </w:tc>
      </w:tr>
      <w:tr w:rsidR="00CD47B7" w:rsidRPr="00CD47B7" w14:paraId="074B00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897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A43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5E1318" w14:textId="423C77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390F4BD9" w14:textId="20915D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D8C4A" w14:textId="6861CF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BBF29" w14:textId="417D6D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080.00 </w:t>
            </w:r>
          </w:p>
        </w:tc>
      </w:tr>
      <w:tr w:rsidR="00CD47B7" w:rsidRPr="00CD47B7" w14:paraId="7B27EF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F0E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C9A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210A35" w14:textId="108B52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D917A5B" w14:textId="7FFB8E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FCC80" w14:textId="4ECFBF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5235E" w14:textId="740028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320.00 </w:t>
            </w:r>
          </w:p>
        </w:tc>
      </w:tr>
      <w:tr w:rsidR="00CD47B7" w:rsidRPr="00CD47B7" w14:paraId="157F029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FD6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B0B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61F7A2" w14:textId="7084F3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0665ECA1" w14:textId="5A5166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389C0" w14:textId="45FFC9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83323" w14:textId="6E30BB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9,480.00 </w:t>
            </w:r>
          </w:p>
        </w:tc>
      </w:tr>
      <w:tr w:rsidR="00CD47B7" w:rsidRPr="00CD47B7" w14:paraId="348669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364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BEF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46D7A8C" w14:textId="181D9A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03250D" w14:textId="04C425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1358C" w14:textId="77B92E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FFCD3" w14:textId="65FDFB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0,000.00 </w:t>
            </w:r>
          </w:p>
        </w:tc>
      </w:tr>
      <w:tr w:rsidR="00CD47B7" w:rsidRPr="00CD47B7" w14:paraId="1055AC5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27C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9BC5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ABAC7" w14:textId="61E05A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38EC6372" w14:textId="417F49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FEF9E" w14:textId="3C2689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86D1E" w14:textId="2DD215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7,200.00 </w:t>
            </w:r>
          </w:p>
        </w:tc>
      </w:tr>
      <w:tr w:rsidR="00CD47B7" w:rsidRPr="00CD47B7" w14:paraId="6F01EE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259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55A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amon Magsaysay (</w:t>
            </w:r>
            <w:proofErr w:type="spellStart"/>
            <w:r w:rsidRPr="00CD47B7">
              <w:rPr>
                <w:rFonts w:ascii="Arial Narrow" w:eastAsia="Times New Roman" w:hAnsi="Arial Narrow"/>
                <w:i/>
                <w:iCs/>
                <w:color w:val="000000"/>
                <w:sz w:val="20"/>
                <w:szCs w:val="20"/>
              </w:rPr>
              <w:t>Liargo</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A94C84D" w14:textId="762D6F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8D53DDD" w14:textId="3F005E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325EB" w14:textId="5E2D70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29205" w14:textId="227760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5,720.00 </w:t>
            </w:r>
          </w:p>
        </w:tc>
      </w:tr>
      <w:tr w:rsidR="00CD47B7" w:rsidRPr="00CD47B7" w14:paraId="107B11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C11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5D9B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20E2E20" w14:textId="186A5D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050C6A01" w14:textId="228501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B5CD0" w14:textId="5787DB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47719" w14:textId="50810B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840.00 </w:t>
            </w:r>
          </w:p>
        </w:tc>
      </w:tr>
      <w:tr w:rsidR="00CD47B7" w:rsidRPr="00CD47B7" w14:paraId="1130FF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8BA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544D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408E7240" w14:textId="67AA05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33C1D70B" w14:textId="5ECDE9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39A03" w14:textId="174065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836D6" w14:textId="24CDC6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040.00 </w:t>
            </w:r>
          </w:p>
        </w:tc>
      </w:tr>
      <w:tr w:rsidR="00CD47B7" w:rsidRPr="00CD47B7" w14:paraId="5B3926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890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695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ominot</w:t>
            </w:r>
            <w:proofErr w:type="spellEnd"/>
            <w:r w:rsidRPr="00CD47B7">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0A4C572" w14:textId="5A6B51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C377CF4" w14:textId="50E208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194F9" w14:textId="594A3C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D09B8" w14:textId="213A96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120.00 </w:t>
            </w:r>
          </w:p>
        </w:tc>
      </w:tr>
      <w:tr w:rsidR="00CD47B7" w:rsidRPr="00CD47B7" w14:paraId="7A9C6C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7ED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757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E0091F" w14:textId="5039B9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6CAC634" w14:textId="0EB80B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2677F" w14:textId="4A6C67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94C3A" w14:textId="7C7214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3,520.00 </w:t>
            </w:r>
          </w:p>
        </w:tc>
      </w:tr>
      <w:tr w:rsidR="00CD47B7" w:rsidRPr="00CD47B7" w14:paraId="76FD31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1EA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C53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D2F320" w14:textId="3BF3ED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2C5FEE6" w14:textId="50086E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08317" w14:textId="564C5D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1D268" w14:textId="1FFA44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400.00 </w:t>
            </w:r>
          </w:p>
        </w:tc>
      </w:tr>
      <w:tr w:rsidR="00CD47B7" w:rsidRPr="00CD47B7" w14:paraId="09F75AE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B4D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849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53D766" w14:textId="2CC67A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D7B380D" w14:textId="7E8F76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215F4" w14:textId="47EE80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0F334" w14:textId="0EA3FB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5,080.00 </w:t>
            </w:r>
          </w:p>
        </w:tc>
      </w:tr>
      <w:tr w:rsidR="00CD47B7" w:rsidRPr="00CD47B7" w14:paraId="503C15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60B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C97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DF3C44" w14:textId="5797FA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17C528" w14:textId="01C708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3822B" w14:textId="35A59D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5A861" w14:textId="174081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000.00 </w:t>
            </w:r>
          </w:p>
        </w:tc>
      </w:tr>
      <w:tr w:rsidR="00CD47B7" w:rsidRPr="00CD47B7" w14:paraId="4F163A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F86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F90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0676C974" w14:textId="61BC46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161B29E8" w14:textId="010799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356B0" w14:textId="55826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17AA1" w14:textId="203BB2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160.00 </w:t>
            </w:r>
          </w:p>
        </w:tc>
      </w:tr>
      <w:tr w:rsidR="00CD47B7" w:rsidRPr="00CD47B7" w14:paraId="137D82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0F2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821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4DDEAAD" w14:textId="119FD2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0080F08D" w14:textId="35D8C1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914E1" w14:textId="6CDE6E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2FCC5" w14:textId="53EFF1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08,699.18 </w:t>
            </w:r>
          </w:p>
        </w:tc>
      </w:tr>
      <w:tr w:rsidR="00CD47B7" w:rsidRPr="00CD47B7" w14:paraId="0A5C575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694B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A5375BC" w14:textId="16C4034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D89DEB" w14:textId="3DD36C7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2EF412" w14:textId="246E4F2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563D1D" w14:textId="5A306EA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383,176.00 </w:t>
            </w:r>
          </w:p>
        </w:tc>
      </w:tr>
      <w:tr w:rsidR="00CD47B7" w:rsidRPr="00CD47B7" w14:paraId="71BC87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EA1DC"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429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9254046" w14:textId="3E0435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51F6EE1" w14:textId="1EC818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DA972" w14:textId="74CEE4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A500F" w14:textId="3CCED2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680.00 </w:t>
            </w:r>
          </w:p>
        </w:tc>
      </w:tr>
      <w:tr w:rsidR="00CD47B7" w:rsidRPr="00CD47B7" w14:paraId="7AB614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51D8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A221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1B0E6C" w14:textId="6C2B3F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600509F1" w14:textId="67CFF2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B520B" w14:textId="4FED41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754A1" w14:textId="363467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280.00 </w:t>
            </w:r>
          </w:p>
        </w:tc>
      </w:tr>
      <w:tr w:rsidR="00CD47B7" w:rsidRPr="00CD47B7" w14:paraId="760BA6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FF9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5D5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342E1AA6" w14:textId="7AD0C1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C13462" w14:textId="5FF1D1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38AE2" w14:textId="319F47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406E5" w14:textId="66D435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000.00 </w:t>
            </w:r>
          </w:p>
        </w:tc>
      </w:tr>
      <w:tr w:rsidR="00CD47B7" w:rsidRPr="00CD47B7" w14:paraId="05F62E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D08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4B3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43976C4C" w14:textId="2F3EAD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23226B84" w14:textId="17A4F5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365F7" w14:textId="4816CF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BABB8" w14:textId="011DA4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0,400.00 </w:t>
            </w:r>
          </w:p>
        </w:tc>
      </w:tr>
      <w:tr w:rsidR="00CD47B7" w:rsidRPr="00CD47B7" w14:paraId="54B15DD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4F37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D74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4EA88E" w14:textId="4A347B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72A530FD" w14:textId="4AED9D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55F35" w14:textId="3716B3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2537D" w14:textId="119EF7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2,074.00 </w:t>
            </w:r>
          </w:p>
        </w:tc>
      </w:tr>
      <w:tr w:rsidR="00CD47B7" w:rsidRPr="00CD47B7" w14:paraId="321723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A10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E4A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4A5AB27D" w14:textId="6AEC9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47E33B7" w14:textId="5A745D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29FD6" w14:textId="1D623F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AC2F6" w14:textId="5C607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8,742.00 </w:t>
            </w:r>
          </w:p>
        </w:tc>
      </w:tr>
      <w:tr w:rsidR="00CD47B7" w:rsidRPr="00CD47B7" w14:paraId="72C5C67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B43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F9D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6621780" w14:textId="2ECB06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6C2C4ECE" w14:textId="3F0D01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835B6" w14:textId="45167D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17124" w14:textId="43FC6F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0,480.00 </w:t>
            </w:r>
          </w:p>
        </w:tc>
      </w:tr>
      <w:tr w:rsidR="00CD47B7" w:rsidRPr="00CD47B7" w14:paraId="090844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C9E1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911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3698CEDA" w14:textId="59D3BA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F445E55" w14:textId="22E152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3B441" w14:textId="58EC46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6DF21" w14:textId="1930E3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800.00 </w:t>
            </w:r>
          </w:p>
        </w:tc>
      </w:tr>
      <w:tr w:rsidR="00CD47B7" w:rsidRPr="00CD47B7" w14:paraId="61BE1D1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058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542E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D524C2" w14:textId="292D8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31F01C31" w14:textId="5E92A7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644FD" w14:textId="6FCD83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178CC" w14:textId="7DD967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5,920.00 </w:t>
            </w:r>
          </w:p>
        </w:tc>
      </w:tr>
      <w:tr w:rsidR="00CD47B7" w:rsidRPr="00CD47B7" w14:paraId="5DFA66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EF5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119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37007A72" w14:textId="40B433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8663C29" w14:textId="4077A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EB514" w14:textId="5B0C42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5A558" w14:textId="571C95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040.00 </w:t>
            </w:r>
          </w:p>
        </w:tc>
      </w:tr>
      <w:tr w:rsidR="00CD47B7" w:rsidRPr="00CD47B7" w14:paraId="64077E3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CBE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27D4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Roseller</w:t>
            </w:r>
            <w:proofErr w:type="spellEnd"/>
            <w:r w:rsidRPr="00CD47B7">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586D7F56" w14:textId="75C79C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BBADEF4" w14:textId="6F085E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8393E" w14:textId="19FC70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8CA14" w14:textId="0FC8B8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120.00 </w:t>
            </w:r>
          </w:p>
        </w:tc>
      </w:tr>
      <w:tr w:rsidR="00CD47B7" w:rsidRPr="00CD47B7" w14:paraId="56F785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1390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68F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5662B2F" w14:textId="559E1B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B93B2D1" w14:textId="731E9D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FE8CD" w14:textId="354FDB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2B11A" w14:textId="28AB76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3,600.00 </w:t>
            </w:r>
          </w:p>
        </w:tc>
      </w:tr>
      <w:tr w:rsidR="00CD47B7" w:rsidRPr="00CD47B7" w14:paraId="21EDDA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5AF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005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8F1299" w14:textId="3E023B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18C964FB" w14:textId="1B000C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3AC28" w14:textId="07DE12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02C22" w14:textId="0F1BE2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3,840.00 </w:t>
            </w:r>
          </w:p>
        </w:tc>
      </w:tr>
      <w:tr w:rsidR="00CD47B7" w:rsidRPr="00CD47B7" w14:paraId="7DB564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9A8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CED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2B6B39" w14:textId="01B716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10BD1A30" w14:textId="5B52A4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26AEB" w14:textId="2087AD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C9E27" w14:textId="489A9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4,200.00 </w:t>
            </w:r>
          </w:p>
        </w:tc>
      </w:tr>
      <w:tr w:rsidR="00CD47B7" w:rsidRPr="00CD47B7" w14:paraId="2349D32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6094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82E0BCE" w14:textId="5DACE7F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987CE13" w14:textId="4B48B0B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F9B2D9" w14:textId="1A88633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4F2A17" w14:textId="785AA8D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847,431.64 </w:t>
            </w:r>
          </w:p>
        </w:tc>
      </w:tr>
      <w:tr w:rsidR="00CD47B7" w:rsidRPr="00CD47B7" w14:paraId="0AE10DF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681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ECD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2F5DC83" w14:textId="2A2370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1D1965EF" w14:textId="13D60D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83B37" w14:textId="0C4345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4B26E" w14:textId="1661CA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7,431.64 </w:t>
            </w:r>
          </w:p>
        </w:tc>
      </w:tr>
      <w:tr w:rsidR="00CD47B7" w:rsidRPr="00CD47B7" w14:paraId="26749AA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E2AD9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712ACF19" w14:textId="57A6AB3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7,724,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1257F07D" w14:textId="607EE40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2B1AF5F" w14:textId="0CE69F5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A19FB0" w14:textId="1C33395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7,724,886.71 </w:t>
            </w:r>
          </w:p>
        </w:tc>
      </w:tr>
      <w:tr w:rsidR="00CD47B7" w:rsidRPr="00CD47B7" w14:paraId="2D376C7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D703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5A64093" w14:textId="506D7D6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46081E65" w14:textId="401FF80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82DE1C" w14:textId="6E2CA0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8FB4B5" w14:textId="6C88AA6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366,321.42 </w:t>
            </w:r>
          </w:p>
        </w:tc>
      </w:tr>
      <w:tr w:rsidR="00CD47B7" w:rsidRPr="00CD47B7" w14:paraId="574676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814B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EF5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21FED3" w14:textId="33451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398ED6" w14:textId="5BFDF5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98BB3" w14:textId="7CDE00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11159" w14:textId="523C24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0CB2B96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BAA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D6C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95DEC" w14:textId="54BAF0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DB4E946" w14:textId="4528C8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5F84B" w14:textId="0059DC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FF9F" w14:textId="35D4FF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216279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FDE9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AA56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Manolo </w:t>
            </w:r>
            <w:proofErr w:type="spellStart"/>
            <w:r w:rsidRPr="00CD47B7">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8231C" w14:textId="722A72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678F9D" w14:textId="7E7356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D347A" w14:textId="7F8CBF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3203C" w14:textId="01129E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140A87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AD2D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7E9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C08FC5" w14:textId="7BDCC7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586AE8" w14:textId="7EC19B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A272A" w14:textId="0D6710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D4AC7" w14:textId="1E2C8F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3FD3D1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415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106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2E9CA" w14:textId="4E4994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11EFDFB9" w14:textId="77102E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68111" w14:textId="25B2DA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2403F" w14:textId="609E2D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602.00 </w:t>
            </w:r>
          </w:p>
        </w:tc>
      </w:tr>
      <w:tr w:rsidR="00CD47B7" w:rsidRPr="00CD47B7" w14:paraId="2E11B6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813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480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4B442C" w14:textId="7B80E8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5830DEC" w14:textId="6EB136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9EA95" w14:textId="2F1B95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9136D" w14:textId="57ED7C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76F16E0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98E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0B89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1255EA66" w14:textId="3A1B16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050DFC5D" w14:textId="7CFF1C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71CD5" w14:textId="73FAC3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9CED4" w14:textId="48530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50,175.00 </w:t>
            </w:r>
          </w:p>
        </w:tc>
      </w:tr>
      <w:tr w:rsidR="00CD47B7" w:rsidRPr="00CD47B7" w14:paraId="3BA38D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6E4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4D9F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0DE4FAA" w14:textId="10B9F4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A2F9B6" w14:textId="2EA3BC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28380" w14:textId="562E3C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B8AD0" w14:textId="705755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0F26470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A78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6E2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50C02E" w14:textId="376289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0E99D6C" w14:textId="764AF0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903B0" w14:textId="5606C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F4D67" w14:textId="23D668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5349AC2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02E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F76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EF41E72" w14:textId="411612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5640D4BA" w14:textId="0F5A2E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DD132" w14:textId="230D7F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F14AD" w14:textId="0FC8D9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6,794.42 </w:t>
            </w:r>
          </w:p>
        </w:tc>
      </w:tr>
      <w:tr w:rsidR="00CD47B7" w:rsidRPr="00CD47B7" w14:paraId="36BC71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F49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06A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30046" w14:textId="756069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8CE71CB" w14:textId="331774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05608" w14:textId="245E18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15037" w14:textId="32E6C9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6B910B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8C8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297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260D8000" w14:textId="75BE64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6EF4502C" w14:textId="466DD3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48F76" w14:textId="36B8A0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075DE" w14:textId="1CCBAD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4,645.00 </w:t>
            </w:r>
          </w:p>
        </w:tc>
      </w:tr>
      <w:tr w:rsidR="00CD47B7" w:rsidRPr="00CD47B7" w14:paraId="3A66D8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3B5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FFA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8E12C" w14:textId="3DA055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D533904" w14:textId="163C07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F14BD" w14:textId="31FE7A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B58AD" w14:textId="11BDDE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4C7E03B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ECDA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9A31FDC" w14:textId="5D8393C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2209FF42" w14:textId="2BE300B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9253A0" w14:textId="326A2C3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9F1A5C" w14:textId="4D0070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15,819.37 </w:t>
            </w:r>
          </w:p>
        </w:tc>
      </w:tr>
      <w:tr w:rsidR="00CD47B7" w:rsidRPr="00CD47B7" w14:paraId="1AE399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23351"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773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E7B3FE" w14:textId="3FD761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F0E14D" w14:textId="67F4CC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0327E" w14:textId="0D4541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DFECA" w14:textId="469712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5ED31D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C0D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5EB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B77B49" w14:textId="4343E2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29017B62" w14:textId="761F34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72C9A" w14:textId="1C8A97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6ED29" w14:textId="65D833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1,503.62 </w:t>
            </w:r>
          </w:p>
        </w:tc>
      </w:tr>
      <w:tr w:rsidR="00CD47B7" w:rsidRPr="00CD47B7" w14:paraId="7880F8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9ED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4A6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B696A8" w14:textId="6796B6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63BE943B" w14:textId="048A5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9762D" w14:textId="326AE7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74E8D" w14:textId="4CB993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1,130.75 </w:t>
            </w:r>
          </w:p>
        </w:tc>
      </w:tr>
      <w:tr w:rsidR="00CD47B7" w:rsidRPr="00CD47B7" w14:paraId="29DFAF7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64F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C11C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23DCF" w14:textId="36A539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C29EB1F" w14:textId="033CA3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DB6BA" w14:textId="6F83EE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7D114" w14:textId="54B80B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65E934F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C34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57B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7CD34E" w14:textId="2559C5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6C315E7" w14:textId="0B8466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0C17" w14:textId="253F64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8D201" w14:textId="46614F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5FE0BC2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2CF9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7037DA0" w14:textId="55CF93A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3,709,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2BF71075" w14:textId="28DC426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3F2E39" w14:textId="5C150B3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DD12C1" w14:textId="6A600EB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3,709,532.97 </w:t>
            </w:r>
          </w:p>
        </w:tc>
      </w:tr>
      <w:tr w:rsidR="00CD47B7" w:rsidRPr="00CD47B7" w14:paraId="23C9E99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F8B3F"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DD0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292A59" w14:textId="2ED40C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434A4FDB" w14:textId="177EA6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64EE4" w14:textId="0A28F7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D3B7F" w14:textId="4F08C3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80,082.53 </w:t>
            </w:r>
          </w:p>
        </w:tc>
      </w:tr>
      <w:tr w:rsidR="00CD47B7" w:rsidRPr="00CD47B7" w14:paraId="67A809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444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827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03BC03C" w14:textId="4285F2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F4A92B0" w14:textId="469410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A626B" w14:textId="2A6BD1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EA612" w14:textId="22D5D5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1E58EB5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934F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20D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F02D38" w14:textId="734035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03AE2F" w14:textId="17229C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E300B" w14:textId="06C84A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5F036" w14:textId="4A7F1D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08D1F2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9AB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06B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F74A8" w14:textId="283B81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7,865.00 </w:t>
            </w:r>
          </w:p>
        </w:tc>
        <w:tc>
          <w:tcPr>
            <w:tcW w:w="0" w:type="auto"/>
            <w:tcBorders>
              <w:top w:val="nil"/>
              <w:left w:val="nil"/>
              <w:bottom w:val="single" w:sz="4" w:space="0" w:color="000000"/>
              <w:right w:val="single" w:sz="4" w:space="0" w:color="000000"/>
            </w:tcBorders>
            <w:shd w:val="clear" w:color="auto" w:fill="auto"/>
            <w:noWrap/>
            <w:vAlign w:val="bottom"/>
            <w:hideMark/>
          </w:tcPr>
          <w:p w14:paraId="709B14EA" w14:textId="1DBC1F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E4494" w14:textId="514F2C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9A712" w14:textId="461717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7,865.00 </w:t>
            </w:r>
          </w:p>
        </w:tc>
      </w:tr>
      <w:tr w:rsidR="00CD47B7" w:rsidRPr="00CD47B7" w14:paraId="5FBE5DB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226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B522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DADB35" w14:textId="11B145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2D187FEF" w14:textId="20E7BD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0BB15" w14:textId="48A013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5E480" w14:textId="77F2CC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197.44 </w:t>
            </w:r>
          </w:p>
        </w:tc>
      </w:tr>
      <w:tr w:rsidR="00CD47B7" w:rsidRPr="00CD47B7" w14:paraId="4DA089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DD8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4CC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F567C0" w14:textId="2D8A4A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99D4CB" w14:textId="0D54DC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53161" w14:textId="2337AC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45AEF" w14:textId="6CE297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7AA13D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A49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E6C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943777" w14:textId="647A8D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320BD07" w14:textId="6DDB52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0857E" w14:textId="77A8E5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E0558" w14:textId="6ECAF2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77933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ABF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E2B2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9A744C" w14:textId="4A018C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56C6EA2" w14:textId="546F91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D33B1" w14:textId="303084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4C3ED" w14:textId="5AB93A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780.00 </w:t>
            </w:r>
          </w:p>
        </w:tc>
      </w:tr>
      <w:tr w:rsidR="00CD47B7" w:rsidRPr="00CD47B7" w14:paraId="48C788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AA01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BF7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73F532" w14:textId="725A2C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92625F" w14:textId="3BAAD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49CDF" w14:textId="27432C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2DFFE" w14:textId="768B52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8797F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1C2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55C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038E1" w14:textId="2B1D06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4E2CADC" w14:textId="01866A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D1975" w14:textId="0ED764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69EE7" w14:textId="347734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1A830B7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105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F12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7437A6" w14:textId="2FEBC4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0879BAC" w14:textId="59BD17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BCA16" w14:textId="01A498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47519" w14:textId="6D5B22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64,965.00 </w:t>
            </w:r>
          </w:p>
        </w:tc>
      </w:tr>
      <w:tr w:rsidR="00CD47B7" w:rsidRPr="00CD47B7" w14:paraId="2FFE18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AF8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B94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A6CA95" w14:textId="74816D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DB6B56E" w14:textId="567447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B2E1B" w14:textId="707D1B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48012" w14:textId="44CAED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F05C1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CAB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193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0FC1C81E" w14:textId="34A7AD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1826E29E" w14:textId="3B75BB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9853" w14:textId="2509F5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06239" w14:textId="19603E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354,293.00 </w:t>
            </w:r>
          </w:p>
        </w:tc>
      </w:tr>
      <w:tr w:rsidR="00CD47B7" w:rsidRPr="00CD47B7" w14:paraId="5A35DA0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35F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6EC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4004D3" w14:textId="75ECE9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A05D8B5" w14:textId="08055D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79195" w14:textId="6EF885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90EAC" w14:textId="3C03EE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389035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9D8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A7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DF969" w14:textId="2DBC76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DB617F2" w14:textId="5B5A30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180D9" w14:textId="0FE53B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8C7D1" w14:textId="73F57E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4A8C98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867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8B5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tao</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DAB3C7" w14:textId="2AD774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32F97EF" w14:textId="13577A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47FF7" w14:textId="46CC03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E2643" w14:textId="455B95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F3797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9B8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D4E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628D8D9" w14:textId="78BBD6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813CA02" w14:textId="3208CF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98C03" w14:textId="7DCD95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D2E66" w14:textId="7FF084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6,930.00 </w:t>
            </w:r>
          </w:p>
        </w:tc>
      </w:tr>
      <w:tr w:rsidR="00CD47B7" w:rsidRPr="00CD47B7" w14:paraId="71075FE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5D7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7E4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76B582" w14:textId="30E44E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01E32C3" w14:textId="4D5A11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E4A51" w14:textId="1FE228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5D959" w14:textId="0357EE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5955B2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6F7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17B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2DD138" w14:textId="690D97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C03393" w14:textId="29278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76D44" w14:textId="398EBD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7B88" w14:textId="5A09F6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286031A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9B90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52C8122" w14:textId="11A59A8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62E0A7" w14:textId="14B6139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511E58" w14:textId="2E9ABBA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05C7E0" w14:textId="300C345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194,550.00 </w:t>
            </w:r>
          </w:p>
        </w:tc>
      </w:tr>
      <w:tr w:rsidR="00CD47B7" w:rsidRPr="00CD47B7" w14:paraId="023AE1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EA69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8F8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BFAE82" w14:textId="42849E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5969123" w14:textId="3E6F8C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AC95F" w14:textId="33DCDC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C43AA" w14:textId="7FEA77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6DF806C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D0B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8C5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2CE95C" w14:textId="6757B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016257" w14:textId="403BB9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65702" w14:textId="58FD38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4B26F" w14:textId="167150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FF097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A02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DBC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492C98E2" w14:textId="033BCE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EF1F3FC" w14:textId="2D83DE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9FB3D" w14:textId="10DC91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83431" w14:textId="4D7752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777D77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1EF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9A2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A3B556D" w14:textId="3C19B4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492AD1" w14:textId="78ED5D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C3CD6" w14:textId="171729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6BE53" w14:textId="55A3F6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1612BD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088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D69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61F42197" w14:textId="231236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DB98016" w14:textId="47171A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3AADB" w14:textId="54140B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E4588" w14:textId="4CB883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5B8341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30E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BCB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Lopez </w:t>
            </w:r>
            <w:proofErr w:type="spellStart"/>
            <w:r w:rsidRPr="00CD47B7">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7596F" w14:textId="370B5D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1ED3DD" w14:textId="791CF3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28546" w14:textId="04D33F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FACEB" w14:textId="16161A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321CACB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BD98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49A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Oroquieta</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B379D15" w14:textId="353746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4F92108F" w14:textId="5F63EF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22760" w14:textId="24D0A1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D5727" w14:textId="16BD11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67,440.00 </w:t>
            </w:r>
          </w:p>
        </w:tc>
      </w:tr>
      <w:tr w:rsidR="00CD47B7" w:rsidRPr="00CD47B7" w14:paraId="5A59B3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AFD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6AF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399B1A" w14:textId="523CBC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FFF6FB" w14:textId="2DD625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2E069" w14:textId="2205EC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80532" w14:textId="02A009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ED361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982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74D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FCECD4E" w14:textId="500D15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A72D35" w14:textId="08A4D6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E3E79" w14:textId="633FB5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F50F2" w14:textId="200621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65A28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9E0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1D5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pang</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DE87F0" w14:textId="078EF7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11F054" w14:textId="242CF8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DC72B" w14:textId="6DA9AA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E91D1" w14:textId="18E780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21174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8EF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276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BCBB40D" w14:textId="03808A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C71031" w14:textId="21FFB9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50DDB" w14:textId="4557E6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14D2C" w14:textId="777D60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6D9349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CC2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A63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163455" w14:textId="0E942A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4E26D87" w14:textId="0AE066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0CD47" w14:textId="28B9AD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FF2BD" w14:textId="5A3BD5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07A004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152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C17C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Don </w:t>
            </w:r>
            <w:proofErr w:type="spellStart"/>
            <w:r w:rsidRPr="00CD47B7">
              <w:rPr>
                <w:rFonts w:ascii="Arial Narrow" w:eastAsia="Times New Roman" w:hAnsi="Arial Narrow"/>
                <w:i/>
                <w:iCs/>
                <w:color w:val="000000"/>
                <w:sz w:val="20"/>
                <w:szCs w:val="20"/>
              </w:rPr>
              <w:t>Victoriano</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Chiongbian</w:t>
            </w:r>
            <w:proofErr w:type="spellEnd"/>
            <w:r w:rsidRPr="00CD47B7">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E68A9D9" w14:textId="5AA382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48B609" w14:textId="2D2F88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C46B1" w14:textId="39D9A1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0E2D1" w14:textId="58ECF1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7EDE3E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644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1982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4FC635E1" w14:textId="444993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0DD74D" w14:textId="03E5DF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9614A" w14:textId="05A700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63631" w14:textId="720858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05,000.00 </w:t>
            </w:r>
          </w:p>
        </w:tc>
      </w:tr>
      <w:tr w:rsidR="00CD47B7" w:rsidRPr="00CD47B7" w14:paraId="0BAF937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00B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B30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53DBF" w14:textId="662D0F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EE9723" w14:textId="3F2102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8EFE2" w14:textId="77D664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78699" w14:textId="1FD5E3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893E0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80E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2E9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ngub</w:t>
            </w:r>
            <w:proofErr w:type="spellEnd"/>
            <w:r w:rsidRPr="00CD47B7">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183698B" w14:textId="2FDA36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74E0D3" w14:textId="18C94C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1C4A2" w14:textId="7E3B8C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16DB8" w14:textId="0CC7E5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EE92A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1CE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6A7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2A39E" w14:textId="3C6EC6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70BD11F" w14:textId="5D61F7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25B3F" w14:textId="1E2FE5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33037" w14:textId="300C9B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34337F2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FBBE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0A85321" w14:textId="38640C6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489D407" w14:textId="6D4942F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9815D7" w14:textId="41C0C39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8AB856" w14:textId="15D7C75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338,662.95 </w:t>
            </w:r>
          </w:p>
        </w:tc>
      </w:tr>
      <w:tr w:rsidR="00CD47B7" w:rsidRPr="00CD47B7" w14:paraId="5D3D3A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218A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92A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2604C8B7" w14:textId="070EB1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2094DBBD" w14:textId="3C75C8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EB18A" w14:textId="10F174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A05F" w14:textId="5EFACF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946,703.95 </w:t>
            </w:r>
          </w:p>
        </w:tc>
      </w:tr>
      <w:tr w:rsidR="00CD47B7" w:rsidRPr="00CD47B7" w14:paraId="4421EDA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BFE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0C7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838335" w14:textId="62BB05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34D3822" w14:textId="1E76BE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F4CD1" w14:textId="23B1DA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2A6F2" w14:textId="0A82BD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43184D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709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8C6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445C6F" w14:textId="6C6DEA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9B06BC" w14:textId="2CD60E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E303E" w14:textId="23F5FE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D7B1D" w14:textId="04732D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7E0940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B35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056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A87A2" w14:textId="24A90B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122147" w14:textId="48C5D3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368F3" w14:textId="7D0D6A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E090C" w14:textId="7AECB8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4AB23C0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C0F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9C72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E95D7C" w14:textId="0504FD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3B43ABB" w14:textId="1A760F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E0C38" w14:textId="22CD83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7BCF3" w14:textId="799C2D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437577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654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D873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CB7B1A" w14:textId="79C9B0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A3E8E81" w14:textId="5DD1E4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DC094" w14:textId="6EECF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1E62D" w14:textId="3740A6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0BC3D1D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80C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1BF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saysay (</w:t>
            </w:r>
            <w:proofErr w:type="spellStart"/>
            <w:r w:rsidRPr="00CD47B7">
              <w:rPr>
                <w:rFonts w:ascii="Arial Narrow" w:eastAsia="Times New Roman" w:hAnsi="Arial Narrow"/>
                <w:i/>
                <w:iCs/>
                <w:color w:val="000000"/>
                <w:sz w:val="20"/>
                <w:szCs w:val="20"/>
              </w:rPr>
              <w:t>Linugos</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D329F39" w14:textId="22345E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6A13059A" w14:textId="44199D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AD21D" w14:textId="6D0CE3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B9553" w14:textId="28196A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0,789.00 </w:t>
            </w:r>
          </w:p>
        </w:tc>
      </w:tr>
      <w:tr w:rsidR="00CD47B7" w:rsidRPr="00CD47B7" w14:paraId="601335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5FC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79E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55F9A1B9" w14:textId="71F9D8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4BE210E" w14:textId="07DC29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6F0AC" w14:textId="2C34AA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BE77A" w14:textId="075A31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723CC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EF3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EC7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195426" w14:textId="0C849D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1BE095A" w14:textId="2B5C4E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9897A" w14:textId="2503E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BE79B" w14:textId="1D8358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784657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5A8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292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6A367" w14:textId="4C62EA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0A76C2E" w14:textId="2A178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DD84F" w14:textId="4C52CA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02000" w14:textId="50E02B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1B26C1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49D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71C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4B9C81" w14:textId="2E9F3A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FBFDF32" w14:textId="134712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2754D" w14:textId="1CB150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AF9A5" w14:textId="2F23C2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5DBF3B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54C0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2AD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D7318F" w14:textId="6894EF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0950B80" w14:textId="1898F5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6EB17" w14:textId="5B70D8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5B708" w14:textId="2BC712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1827E7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823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B1C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AFD7584" w14:textId="626717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0891F889" w14:textId="4B3F7A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8605B" w14:textId="176201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572ED" w14:textId="363D1C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5,700.00 </w:t>
            </w:r>
          </w:p>
        </w:tc>
      </w:tr>
      <w:tr w:rsidR="00CD47B7" w:rsidRPr="00CD47B7" w14:paraId="2D9FCE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1D7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D06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0B46E" w14:textId="7AA0C9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036A81F" w14:textId="2BAF7F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C5DAA" w14:textId="1EB295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229A3" w14:textId="5BF951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0C5D6BF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F4D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490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A0B68" w14:textId="0660BD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00B446B0" w14:textId="02858E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8805E" w14:textId="14577F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152FE" w14:textId="59C6D6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84,045.00 </w:t>
            </w:r>
          </w:p>
        </w:tc>
      </w:tr>
      <w:tr w:rsidR="00CD47B7" w:rsidRPr="00CD47B7" w14:paraId="27615F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453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C0A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2E6C9E" w14:textId="74AC02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3099A55" w14:textId="7ABFD6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25372" w14:textId="26E429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80879" w14:textId="02537F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46D01B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2C9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C03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07AAD" w14:textId="2CCD6D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39F2474" w14:textId="586A2B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6354D" w14:textId="129A98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7CFE5" w14:textId="4D15AD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65B3D7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AEC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DEA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C7A3F82" w14:textId="2A7B74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08E33F30" w14:textId="3BF78C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BC991" w14:textId="18CD79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06AD6" w14:textId="19CF2D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980.00 </w:t>
            </w:r>
          </w:p>
        </w:tc>
      </w:tr>
      <w:tr w:rsidR="00CD47B7" w:rsidRPr="00CD47B7" w14:paraId="1793C20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42C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9A09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32317F" w14:textId="114AA4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53A1A5E9" w14:textId="5C3493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6B99A" w14:textId="7154DB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B409B" w14:textId="3B93AA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780.00 </w:t>
            </w:r>
          </w:p>
        </w:tc>
      </w:tr>
      <w:tr w:rsidR="00CD47B7" w:rsidRPr="00CD47B7" w14:paraId="3FC25E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80C1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5B8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DD1A138" w14:textId="41243F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E22BE55" w14:textId="2C2D27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C8651" w14:textId="1C97A9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9972F" w14:textId="7C7C64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71AAE8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2BD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006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9F6808" w14:textId="4F5C85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366D87F" w14:textId="6F8563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C2E98" w14:textId="369C59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4485F" w14:textId="5E3FF4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6,930.00 </w:t>
            </w:r>
          </w:p>
        </w:tc>
      </w:tr>
      <w:tr w:rsidR="00CD47B7" w:rsidRPr="00CD47B7" w14:paraId="27DA60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BFE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E5A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34B861" w14:textId="65884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8921CF5" w14:textId="15066C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DB3EE" w14:textId="246F7A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C8288" w14:textId="4181F2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371F5C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674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B95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02EE363" w14:textId="31493E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1D62070" w14:textId="6CEEA8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72980" w14:textId="09AEBF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FF1E9" w14:textId="00D6E5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000.00 </w:t>
            </w:r>
          </w:p>
        </w:tc>
      </w:tr>
      <w:tr w:rsidR="00CD47B7" w:rsidRPr="00CD47B7" w14:paraId="4F8D992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2CF2A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5C66653C" w14:textId="17B4344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5F4683D7" w14:textId="0C84CD1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3CAF2A" w14:textId="32108D4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18B2DA" w14:textId="00D061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1,396,915.79 </w:t>
            </w:r>
          </w:p>
        </w:tc>
      </w:tr>
      <w:tr w:rsidR="00CD47B7" w:rsidRPr="00CD47B7" w14:paraId="54383E9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96DE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6439C647" w14:textId="6D3E296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177874B3" w14:textId="086B5F4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21C7E1" w14:textId="2D9FBF5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FDB5D7" w14:textId="6E2308E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476,474.66 </w:t>
            </w:r>
          </w:p>
        </w:tc>
      </w:tr>
      <w:tr w:rsidR="00CD47B7" w:rsidRPr="00CD47B7" w14:paraId="36B8134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6A9F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2FA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1F4E9A4" w14:textId="4582C8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4BB40920" w14:textId="3C5E02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EF494" w14:textId="626CC3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9B772" w14:textId="0912E4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630.00 </w:t>
            </w:r>
          </w:p>
        </w:tc>
      </w:tr>
      <w:tr w:rsidR="00CD47B7" w:rsidRPr="00CD47B7" w14:paraId="17B7BD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92D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9B1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ak</w:t>
            </w:r>
            <w:proofErr w:type="spellEnd"/>
            <w:r w:rsidRPr="00CD47B7">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E4CF2B9" w14:textId="0D374F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090852CA" w14:textId="036A71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CCFF9" w14:textId="0E5A46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34CF6" w14:textId="7F5FB9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6,096.53 </w:t>
            </w:r>
          </w:p>
        </w:tc>
      </w:tr>
      <w:tr w:rsidR="00CD47B7" w:rsidRPr="00CD47B7" w14:paraId="587C57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921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5BE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4D22A30E" w14:textId="748DBC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4D63F6E" w14:textId="15B8EB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C35A7" w14:textId="2F9235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32794" w14:textId="610442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06.65 </w:t>
            </w:r>
          </w:p>
        </w:tc>
      </w:tr>
      <w:tr w:rsidR="00CD47B7" w:rsidRPr="00CD47B7" w14:paraId="34CC10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5D3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21C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849DC8" w14:textId="3F90AA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02A5BA75" w14:textId="6CCBB3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EC1D8" w14:textId="063D3A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F3CD0" w14:textId="5462E3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3,966.82 </w:t>
            </w:r>
          </w:p>
        </w:tc>
      </w:tr>
      <w:tr w:rsidR="00CD47B7" w:rsidRPr="00CD47B7" w14:paraId="7A9B1A7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328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CD1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ragusan</w:t>
            </w:r>
            <w:proofErr w:type="spellEnd"/>
            <w:r w:rsidRPr="00CD47B7">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BA8C303" w14:textId="150FE2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144E56BC" w14:textId="2DFA90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21B87" w14:textId="5F0D27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6CA7A" w14:textId="1801BB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6,364.71 </w:t>
            </w:r>
          </w:p>
        </w:tc>
      </w:tr>
      <w:tr w:rsidR="00CD47B7" w:rsidRPr="00CD47B7" w14:paraId="390D3C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2EA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D80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5A5BE5" w14:textId="2CD4A4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584201B" w14:textId="0EF69C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08353" w14:textId="74A693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AF55F" w14:textId="237C04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6,370.00 </w:t>
            </w:r>
          </w:p>
        </w:tc>
      </w:tr>
      <w:tr w:rsidR="00CD47B7" w:rsidRPr="00CD47B7" w14:paraId="00493E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947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104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33DEB4" w14:textId="4E5164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1DF38B11" w14:textId="4AAD36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ABF54" w14:textId="524B6C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ABD2D" w14:textId="735465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8,283.89 </w:t>
            </w:r>
          </w:p>
        </w:tc>
      </w:tr>
      <w:tr w:rsidR="00CD47B7" w:rsidRPr="00CD47B7" w14:paraId="2F0D45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6B8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B73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652650" w14:textId="5319FD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57B9DA3" w14:textId="1E0BDC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B3023" w14:textId="72AACC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271DA" w14:textId="350A54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3,458.80 </w:t>
            </w:r>
          </w:p>
        </w:tc>
      </w:tr>
      <w:tr w:rsidR="00CD47B7" w:rsidRPr="00CD47B7" w14:paraId="6DA5C9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FE8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803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8777D1" w14:textId="4B6EBB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60C4F4F" w14:textId="1D88CE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B875C" w14:textId="19658E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478FD" w14:textId="193328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3,379.32 </w:t>
            </w:r>
          </w:p>
        </w:tc>
      </w:tr>
      <w:tr w:rsidR="00CD47B7" w:rsidRPr="00CD47B7" w14:paraId="2EE5E1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706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2AA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5225952" w14:textId="063551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1C95A36" w14:textId="41D1F9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67EAA" w14:textId="79FFEF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630AD" w14:textId="4DDCC7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9,492.94 </w:t>
            </w:r>
          </w:p>
        </w:tc>
      </w:tr>
      <w:tr w:rsidR="00CD47B7" w:rsidRPr="00CD47B7" w14:paraId="696AE7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D2B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B31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55A35" w14:textId="733681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2F924AAB" w14:textId="20A574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74A6E" w14:textId="3819B5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F1C4D" w14:textId="757EF0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5,225.00 </w:t>
            </w:r>
          </w:p>
        </w:tc>
      </w:tr>
      <w:tr w:rsidR="00CD47B7" w:rsidRPr="00CD47B7" w14:paraId="7F53294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1803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2AF97A3" w14:textId="1BA6EF2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05593F21" w14:textId="5681C1A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D79294" w14:textId="53EBA64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1F1D72" w14:textId="17227B4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860,151.85 </w:t>
            </w:r>
          </w:p>
        </w:tc>
      </w:tr>
      <w:tr w:rsidR="00CD47B7" w:rsidRPr="00CD47B7" w14:paraId="2C7E41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42BA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BF7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suncion (</w:t>
            </w:r>
            <w:proofErr w:type="spellStart"/>
            <w:r w:rsidRPr="00CD47B7">
              <w:rPr>
                <w:rFonts w:ascii="Arial Narrow" w:eastAsia="Times New Roman" w:hAnsi="Arial Narrow"/>
                <w:i/>
                <w:iCs/>
                <w:color w:val="000000"/>
                <w:sz w:val="20"/>
                <w:szCs w:val="20"/>
              </w:rPr>
              <w:t>Saug</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48A2075" w14:textId="303B13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520C1C92" w14:textId="4D8526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0E561" w14:textId="0DF337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C99FF" w14:textId="58A037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46,090.42 </w:t>
            </w:r>
          </w:p>
        </w:tc>
      </w:tr>
      <w:tr w:rsidR="00CD47B7" w:rsidRPr="00CD47B7" w14:paraId="115294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480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FB5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Braulio E. </w:t>
            </w:r>
            <w:proofErr w:type="spellStart"/>
            <w:r w:rsidRPr="00CD47B7">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F66122" w14:textId="754BC0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74F92167" w14:textId="707AA9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35446" w14:textId="7221FD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4AB9E" w14:textId="2AF0D3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5,523.95 </w:t>
            </w:r>
          </w:p>
        </w:tc>
      </w:tr>
      <w:tr w:rsidR="00CD47B7" w:rsidRPr="00CD47B7" w14:paraId="4A6A99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B2A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D06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6F96763" w14:textId="4BA6FB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9001FC1" w14:textId="7CB7E4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ED9F8" w14:textId="55A7EB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CFB66" w14:textId="7D90F1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830.18 </w:t>
            </w:r>
          </w:p>
        </w:tc>
      </w:tr>
      <w:tr w:rsidR="00CD47B7" w:rsidRPr="00CD47B7" w14:paraId="769F2D9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B0D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964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Island Garden City of </w:t>
            </w:r>
            <w:proofErr w:type="spellStart"/>
            <w:r w:rsidRPr="00CD47B7">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DB27B5" w14:textId="7F2483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68F3D3F" w14:textId="22D184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D6259" w14:textId="6F3613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2963E" w14:textId="0B742A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6,846.54 </w:t>
            </w:r>
          </w:p>
        </w:tc>
      </w:tr>
      <w:tr w:rsidR="00CD47B7" w:rsidRPr="00CD47B7" w14:paraId="39B122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459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B78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5D5860" w14:textId="518D65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6C144C3D" w14:textId="5C45E4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DB98B" w14:textId="2CFEAF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3ED3A" w14:textId="7AC133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7,159.32 </w:t>
            </w:r>
          </w:p>
        </w:tc>
      </w:tr>
      <w:tr w:rsidR="00CD47B7" w:rsidRPr="00CD47B7" w14:paraId="2512EF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737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78E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2F971346" w14:textId="4B8512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51CB3008" w14:textId="4610C1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E874F" w14:textId="4E86FC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9CAD4" w14:textId="1FD2FE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368.82 </w:t>
            </w:r>
          </w:p>
        </w:tc>
      </w:tr>
      <w:tr w:rsidR="00CD47B7" w:rsidRPr="00CD47B7" w14:paraId="626BEE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608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2DFD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52140C" w14:textId="19C1AC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FD7DB24" w14:textId="3EBD84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EB231" w14:textId="2EF421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6F1E5" w14:textId="4E31AB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918,705.15 </w:t>
            </w:r>
          </w:p>
        </w:tc>
      </w:tr>
      <w:tr w:rsidR="00CD47B7" w:rsidRPr="00CD47B7" w14:paraId="75E24F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CB2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678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D1D5B0C" w14:textId="0F3B21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0A3AA923" w14:textId="1DC73F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76C06" w14:textId="45FC43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7E086" w14:textId="6B6113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06.65 </w:t>
            </w:r>
          </w:p>
        </w:tc>
      </w:tr>
      <w:tr w:rsidR="00CD47B7" w:rsidRPr="00CD47B7" w14:paraId="73828E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15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A51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E52E6D7" w14:textId="63CBA6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2D6EA5F1" w14:textId="2D03ED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0CE3E" w14:textId="4CFFC3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4E323" w14:textId="73978E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7,487.08 </w:t>
            </w:r>
          </w:p>
        </w:tc>
      </w:tr>
      <w:tr w:rsidR="00CD47B7" w:rsidRPr="00CD47B7" w14:paraId="7CBE3D4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CA8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B53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674AC3EB" w14:textId="09FB69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3A4B0F19" w14:textId="7BBE0F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F0E2B" w14:textId="769897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F6A87" w14:textId="4AFB4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1,502.54 </w:t>
            </w:r>
          </w:p>
        </w:tc>
      </w:tr>
      <w:tr w:rsidR="00CD47B7" w:rsidRPr="00CD47B7" w14:paraId="0C71F80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23B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F25C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8856CC" w14:textId="40AB47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6276A959" w14:textId="141E74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BA1FB" w14:textId="7644D2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2148A" w14:textId="5455B3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2,431.20 </w:t>
            </w:r>
          </w:p>
        </w:tc>
      </w:tr>
      <w:tr w:rsidR="00CD47B7" w:rsidRPr="00CD47B7" w14:paraId="4D05AEC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4119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D645FF1" w14:textId="18EDB8F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1EC18B53" w14:textId="48E0783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0AC2C7" w14:textId="20644A6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DEF4AD" w14:textId="54CDD5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3,669,625.49 </w:t>
            </w:r>
          </w:p>
        </w:tc>
      </w:tr>
      <w:tr w:rsidR="00CD47B7" w:rsidRPr="00CD47B7" w14:paraId="62F650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01C9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45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B3AC3" w14:textId="7DF19C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2949F939" w14:textId="7E05F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AC3E5" w14:textId="0F2613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9E6E7" w14:textId="696F10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5,619.99 </w:t>
            </w:r>
          </w:p>
        </w:tc>
      </w:tr>
      <w:tr w:rsidR="00CD47B7" w:rsidRPr="00CD47B7" w14:paraId="6B4548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41C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383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219842C" w14:textId="44A55A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17F05352" w14:textId="72342C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92144" w14:textId="63A64C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E1B8C" w14:textId="72E963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507,198.99 </w:t>
            </w:r>
          </w:p>
        </w:tc>
      </w:tr>
      <w:tr w:rsidR="00CD47B7" w:rsidRPr="00CD47B7" w14:paraId="521F81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D73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AA4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B95B51" w14:textId="1BEF0C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42F10DC3" w14:textId="5F219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9DBCA" w14:textId="25EFB0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1A813" w14:textId="1F2708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5,545.86 </w:t>
            </w:r>
          </w:p>
        </w:tc>
      </w:tr>
      <w:tr w:rsidR="00CD47B7" w:rsidRPr="00CD47B7" w14:paraId="0A7958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B7A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77D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B8AD73" w14:textId="27F52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50E2CF25" w14:textId="4844F8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1AB64" w14:textId="569B47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8D2DA" w14:textId="1FE410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4,842.95 </w:t>
            </w:r>
          </w:p>
        </w:tc>
      </w:tr>
      <w:tr w:rsidR="00CD47B7" w:rsidRPr="00CD47B7" w14:paraId="3E98B0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D20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774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78CEBC" w14:textId="583D9A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64A00292" w14:textId="71AD4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F9A0A" w14:textId="634054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56D44" w14:textId="1AEDB8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6,420.00 </w:t>
            </w:r>
          </w:p>
        </w:tc>
      </w:tr>
      <w:tr w:rsidR="00CD47B7" w:rsidRPr="00CD47B7" w14:paraId="3A360E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A88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006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6E58ED6" w14:textId="2CDCE6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2FA553BA" w14:textId="6C6C5E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9D1F2" w14:textId="274008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826C6" w14:textId="6698A2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1,816.30 </w:t>
            </w:r>
          </w:p>
        </w:tc>
      </w:tr>
      <w:tr w:rsidR="00CD47B7" w:rsidRPr="00CD47B7" w14:paraId="74DCBB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2CF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FB1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283C10" w14:textId="10DE1F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2C94E1C5" w14:textId="0B6F9B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5FFA2" w14:textId="54DB5E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CC51E" w14:textId="1B50FC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0,104.18 </w:t>
            </w:r>
          </w:p>
        </w:tc>
      </w:tr>
      <w:tr w:rsidR="00CD47B7" w:rsidRPr="00CD47B7" w14:paraId="341E9B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C49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C45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0AF2F6" w14:textId="485F41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B17A182" w14:textId="53DB86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BBF69" w14:textId="62BFC8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AE80D" w14:textId="76F5C4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17,826.07 </w:t>
            </w:r>
          </w:p>
        </w:tc>
      </w:tr>
      <w:tr w:rsidR="00CD47B7" w:rsidRPr="00CD47B7" w14:paraId="4FC60A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E2A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8D7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5E7572" w14:textId="5CF640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FCC75F2" w14:textId="29A9EB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5B575" w14:textId="0C047C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F1C9A" w14:textId="3DA688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251.15 </w:t>
            </w:r>
          </w:p>
        </w:tc>
      </w:tr>
      <w:tr w:rsidR="00CD47B7" w:rsidRPr="00CD47B7" w14:paraId="4AA762C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97A2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9EFBA34" w14:textId="2483D58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0CC731F0" w14:textId="198E8FF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D37DE2" w14:textId="2E8E5CC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911BB2" w14:textId="58EF519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620,642.25 </w:t>
            </w:r>
          </w:p>
        </w:tc>
      </w:tr>
      <w:tr w:rsidR="00CD47B7" w:rsidRPr="00CD47B7" w14:paraId="74D202F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843A1E"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5B6469E" w14:textId="4886ACD0"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CC024AA" w14:textId="3270DD99"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B84F9" w14:textId="59193B65"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8F7A2" w14:textId="485833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442,703.84 </w:t>
            </w:r>
          </w:p>
        </w:tc>
      </w:tr>
      <w:tr w:rsidR="00CD47B7" w:rsidRPr="00CD47B7" w14:paraId="2F7374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88A7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484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5F5A4" w14:textId="54F27A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27AD6DF8" w14:textId="78BC7C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09152" w14:textId="60D3B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3C28A" w14:textId="58959A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6,698.41 </w:t>
            </w:r>
          </w:p>
        </w:tc>
      </w:tr>
      <w:tr w:rsidR="00CD47B7" w:rsidRPr="00CD47B7" w14:paraId="32FC0DE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630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43F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5F33B8" w14:textId="7ECF7D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7D4FFACC" w14:textId="79E060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565F7" w14:textId="332438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55FF6" w14:textId="374676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30.00 </w:t>
            </w:r>
          </w:p>
        </w:tc>
      </w:tr>
      <w:tr w:rsidR="00CD47B7" w:rsidRPr="00CD47B7" w14:paraId="138C51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E1D8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4AE95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48A5C14B" w14:textId="6D7E14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9F53B48" w14:textId="60875E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FF53F" w14:textId="38F68E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065A6" w14:textId="587605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30.00 </w:t>
            </w:r>
          </w:p>
        </w:tc>
      </w:tr>
      <w:tr w:rsidR="00CD47B7" w:rsidRPr="00CD47B7" w14:paraId="6CF600B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0D6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95D6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63A1ED32" w14:textId="54EDA7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561585C2" w14:textId="520AC9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94137" w14:textId="7D418B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7975F" w14:textId="6FD237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83,180.00 </w:t>
            </w:r>
          </w:p>
        </w:tc>
      </w:tr>
      <w:tr w:rsidR="00CD47B7" w:rsidRPr="00CD47B7" w14:paraId="6DBDAB4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6B40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EB4CC34" w14:textId="7192309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690ABD0E" w14:textId="2B85D9E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03BDF1" w14:textId="74FBC59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9AAA0F" w14:textId="3D786C6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770,021.54 </w:t>
            </w:r>
          </w:p>
        </w:tc>
      </w:tr>
      <w:tr w:rsidR="00CD47B7" w:rsidRPr="00CD47B7" w14:paraId="38324D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0E7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6030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CE7863" w14:textId="136DB7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AED2FD3" w14:textId="41517E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0A4E4" w14:textId="37C426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2A6C1" w14:textId="13E603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91,606.38 </w:t>
            </w:r>
          </w:p>
        </w:tc>
      </w:tr>
      <w:tr w:rsidR="00CD47B7" w:rsidRPr="00CD47B7" w14:paraId="720763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21E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A38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164D918" w14:textId="2505C3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24E940E4" w14:textId="1E732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B3622" w14:textId="00613A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87EE1" w14:textId="3E49AA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7,515.16 </w:t>
            </w:r>
          </w:p>
        </w:tc>
      </w:tr>
      <w:tr w:rsidR="00CD47B7" w:rsidRPr="00CD47B7" w14:paraId="5F28B1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4F5B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367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437EED9" w14:textId="2F4487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20D2F33E" w14:textId="31FD31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A6777" w14:textId="020F87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0272F" w14:textId="44B735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0,900.00 </w:t>
            </w:r>
          </w:p>
        </w:tc>
      </w:tr>
      <w:tr w:rsidR="00CD47B7" w:rsidRPr="00CD47B7" w14:paraId="465C86A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3CA17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2C0A0EF8" w14:textId="4D1B979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9,68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18ED0C4C" w14:textId="77DA2DA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FD8F08" w14:textId="661E807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65146E" w14:textId="03E7862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9,683,663.00 </w:t>
            </w:r>
          </w:p>
        </w:tc>
      </w:tr>
      <w:tr w:rsidR="00CD47B7" w:rsidRPr="00CD47B7" w14:paraId="0BFC7A0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6EA4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C77247A" w14:textId="6C391CA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BF1F01" w14:textId="790C393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155C87" w14:textId="391DF4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8B87EC" w14:textId="6E7E1C0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382,900.00 </w:t>
            </w:r>
          </w:p>
        </w:tc>
      </w:tr>
      <w:tr w:rsidR="00CD47B7" w:rsidRPr="00CD47B7" w14:paraId="3CA29F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2C31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289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50CF84" w14:textId="1672A9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B35ACB5" w14:textId="41256E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F669B" w14:textId="3FF40D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033C1" w14:textId="771C58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r>
      <w:tr w:rsidR="00CD47B7" w:rsidRPr="00CD47B7" w14:paraId="544E12D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B35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32D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2E534" w14:textId="435782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DFA241" w14:textId="021390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07174" w14:textId="2366CE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D40D0" w14:textId="7E66D7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08ADFF0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69A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E2D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7B05C92" w14:textId="3F670D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DC47EB" w14:textId="18D29A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FFE60" w14:textId="061501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E9A64" w14:textId="03E096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02375A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CC1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E7F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5F2DB" w14:textId="44C6A6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2A2ACED" w14:textId="7927E4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0D31E" w14:textId="75DFA3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009A0" w14:textId="35DF00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r>
      <w:tr w:rsidR="00CD47B7" w:rsidRPr="00CD47B7" w14:paraId="15D384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FA6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47F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3BF100" w14:textId="50F731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99614A" w14:textId="18EEE3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66159" w14:textId="02C931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16AC5" w14:textId="329CB7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14131D5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E76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D17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BD667" w14:textId="00EABD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CE95D" w14:textId="39EE3B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15441" w14:textId="0B650F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9EF52" w14:textId="532CFC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0913E0C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9DD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0E0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6F09F80" w14:textId="6525F6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23DB9A" w14:textId="1FB82D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C5E36" w14:textId="19369D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73176" w14:textId="0E2391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20819D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3CF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275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4B6948DB" w14:textId="167120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11CD845" w14:textId="27CAB0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19951" w14:textId="6C2AC4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3B8DA" w14:textId="69DFD5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500.00 </w:t>
            </w:r>
          </w:p>
        </w:tc>
      </w:tr>
      <w:tr w:rsidR="00CD47B7" w:rsidRPr="00CD47B7" w14:paraId="3B1CE2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58F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957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4E6C7" w14:textId="67150C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96206F" w14:textId="322E5C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70861" w14:textId="4F69DE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96B13" w14:textId="4E5A41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7D7247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919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6E0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32BF91" w14:textId="4DFAC2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7EC1F27" w14:textId="6F2860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3F035" w14:textId="12F8D4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327AE" w14:textId="679D09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r>
      <w:tr w:rsidR="00CD47B7" w:rsidRPr="00CD47B7" w14:paraId="76E847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A1F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726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61A2A" w14:textId="06C375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2369933" w14:textId="5FC39F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FE822" w14:textId="37D695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93971" w14:textId="34AEAA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r>
      <w:tr w:rsidR="00CD47B7" w:rsidRPr="00CD47B7" w14:paraId="0B4502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984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E1E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47F30B" w14:textId="03B222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43D945" w14:textId="4F86D5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2F1AD" w14:textId="4A1493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E49E0" w14:textId="7D0C47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3A7F6B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953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9FB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8D4622" w14:textId="03C2FD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C84058" w14:textId="7BF90D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96070" w14:textId="3B3250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574E4" w14:textId="5D2EE9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7DC2B2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63B5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F12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EF5F03" w14:textId="677B3E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1CDB51" w14:textId="3871A6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69B7A" w14:textId="01AFB8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76420" w14:textId="508E74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00,000.00 </w:t>
            </w:r>
          </w:p>
        </w:tc>
      </w:tr>
      <w:tr w:rsidR="00CD47B7" w:rsidRPr="00CD47B7" w14:paraId="1F8880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6F61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CCE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C19FB" w14:textId="0B1226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0D9E27" w14:textId="5A8569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9348D" w14:textId="4C5F74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20521" w14:textId="767F86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0B63D4D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0A7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84A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41A671" w14:textId="4A9101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9B0296" w14:textId="363333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EFD8D" w14:textId="3C69E2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1C186" w14:textId="4BF859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1BABC8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93A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F17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resident </w:t>
            </w:r>
            <w:proofErr w:type="spellStart"/>
            <w:r w:rsidRPr="00CD47B7">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A58A34" w14:textId="6D24EA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B38CE4" w14:textId="2A43F6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0B4F2" w14:textId="497702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A5F43" w14:textId="18DF2B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50EA23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281E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ED6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E4E911" w14:textId="558CBB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CDD896" w14:textId="63FF14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AE129" w14:textId="338F98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CC6AC" w14:textId="7078D2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6DD2A6C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183E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550D0B0E" w14:textId="07CE358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6DFA64" w14:textId="2892C6F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2BB428" w14:textId="4348DE5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AB36AE" w14:textId="43FE6F2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557,100.00 </w:t>
            </w:r>
          </w:p>
        </w:tc>
      </w:tr>
      <w:tr w:rsidR="00CD47B7" w:rsidRPr="00CD47B7" w14:paraId="6856CE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4D2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AE1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66EC010" w14:textId="00A3F6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CB11C8" w14:textId="75704D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61C0C" w14:textId="66B33C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EAB89" w14:textId="63BDF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5,000.00 </w:t>
            </w:r>
          </w:p>
        </w:tc>
      </w:tr>
      <w:tr w:rsidR="00CD47B7" w:rsidRPr="00CD47B7" w14:paraId="23D832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685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E54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CD267F" w14:textId="62E483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84AAFAD" w14:textId="76F77F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25C03" w14:textId="5E425D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0A299" w14:textId="6C1011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3A631F8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F6B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B36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66791D" w14:textId="7CFF88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F4119AA" w14:textId="7E3507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25737" w14:textId="62DD47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8A541" w14:textId="7E90A0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0A6A74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E15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884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3A6B5A" w14:textId="59C08C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53542CB" w14:textId="4558F4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0638E" w14:textId="4F8F4C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7F12B" w14:textId="7104C9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468619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DCA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D61A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7DA25" w14:textId="1757A4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4B8AA2A" w14:textId="764C0F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4D651" w14:textId="4D179D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E98B9" w14:textId="2A9161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458EC7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396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FB8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E46C717" w14:textId="3E5CC9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C508AAE" w14:textId="07601D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5206E" w14:textId="099F31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A1977" w14:textId="2E662F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5,300.00 </w:t>
            </w:r>
          </w:p>
        </w:tc>
      </w:tr>
      <w:tr w:rsidR="00CD47B7" w:rsidRPr="00CD47B7" w14:paraId="4CCC31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351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BE9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17742" w14:textId="45E671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128E2C9" w14:textId="04BD2B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1219E" w14:textId="4575B8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39A1E" w14:textId="0CE1E6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3B26D4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F4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D77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947E29" w14:textId="10477A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FB8AF4E" w14:textId="18C90B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A16F4" w14:textId="381D44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F83C2" w14:textId="734853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3B0A039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3D1B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C80A2A3" w14:textId="5D6E94C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DEBFC31" w14:textId="572B312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36A763" w14:textId="2894BE7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C054AA" w14:textId="2807D0D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802,113.00 </w:t>
            </w:r>
          </w:p>
        </w:tc>
      </w:tr>
      <w:tr w:rsidR="00CD47B7" w:rsidRPr="00CD47B7" w14:paraId="379790D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84100"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256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5F61DF63" w14:textId="17D23C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C3B9B2" w14:textId="47823C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7CE9D" w14:textId="2E77DA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E1490" w14:textId="7650ED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00,000.00 </w:t>
            </w:r>
          </w:p>
        </w:tc>
      </w:tr>
      <w:tr w:rsidR="00CD47B7" w:rsidRPr="00CD47B7" w14:paraId="36FF892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BDC9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9B8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CE2D87F" w14:textId="7F29C7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5988C68" w14:textId="6A6B27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F2674" w14:textId="54A2DA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32494" w14:textId="183E79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r>
      <w:tr w:rsidR="00CD47B7" w:rsidRPr="00CD47B7" w14:paraId="021810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CBD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E19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Santos City (</w:t>
            </w:r>
            <w:proofErr w:type="spellStart"/>
            <w:r w:rsidRPr="00CD47B7">
              <w:rPr>
                <w:rFonts w:ascii="Arial Narrow" w:eastAsia="Times New Roman" w:hAnsi="Arial Narrow"/>
                <w:i/>
                <w:iCs/>
                <w:color w:val="000000"/>
                <w:sz w:val="20"/>
                <w:szCs w:val="20"/>
              </w:rPr>
              <w:t>Dadiangas</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E694E29" w14:textId="5A5EA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38E86897" w14:textId="047017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13FB2" w14:textId="7417E5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57D83" w14:textId="091844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1,800.00 </w:t>
            </w:r>
          </w:p>
        </w:tc>
      </w:tr>
      <w:tr w:rsidR="00CD47B7" w:rsidRPr="00CD47B7" w14:paraId="2A9F57A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FB9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2F7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45F3C87" w14:textId="526646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34A1E740" w14:textId="57A4B0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164C8" w14:textId="7E7933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42106" w14:textId="09B41B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4,350.00 </w:t>
            </w:r>
          </w:p>
        </w:tc>
      </w:tr>
      <w:tr w:rsidR="00CD47B7" w:rsidRPr="00CD47B7" w14:paraId="037226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235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DD5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Lake </w:t>
            </w:r>
            <w:proofErr w:type="spellStart"/>
            <w:r w:rsidRPr="00CD47B7">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1E189D" w14:textId="536541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7A306BE" w14:textId="7F3277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67A58" w14:textId="690543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05B36" w14:textId="21AEC6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r>
      <w:tr w:rsidR="00CD47B7" w:rsidRPr="00CD47B7" w14:paraId="198BA7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33D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8D0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CE063" w14:textId="5CD0AC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6A92E39" w14:textId="29ED57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F2F01" w14:textId="04ACE5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AFB39" w14:textId="1DADD6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r>
      <w:tr w:rsidR="00CD47B7" w:rsidRPr="00CD47B7" w14:paraId="4F2945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CFA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BB21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8B4A16" w14:textId="3F0C63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7A5F6E6" w14:textId="4ACC2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DA548" w14:textId="23F825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A78D3" w14:textId="7CC0E7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r>
      <w:tr w:rsidR="00CD47B7" w:rsidRPr="00CD47B7" w14:paraId="414266E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090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E39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1AA2E456" w14:textId="262950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761E6AF1" w14:textId="24827C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98622" w14:textId="7BE55E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B6D18" w14:textId="7BDE9D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4,650.00 </w:t>
            </w:r>
          </w:p>
        </w:tc>
      </w:tr>
      <w:tr w:rsidR="00CD47B7" w:rsidRPr="00CD47B7" w14:paraId="281FB3F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2FA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80C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F3002C" w14:textId="5340C8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075A93B2" w14:textId="6DC3F7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0C2F2" w14:textId="2DA9FD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388FF" w14:textId="12F5A6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74,900.00 </w:t>
            </w:r>
          </w:p>
        </w:tc>
      </w:tr>
      <w:tr w:rsidR="00CD47B7" w:rsidRPr="00CD47B7" w14:paraId="58DD3D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742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C1E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BDB21D" w14:textId="0A2449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C66CBAA" w14:textId="7AA905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01D64" w14:textId="254446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436A1" w14:textId="13C44C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r>
      <w:tr w:rsidR="00CD47B7" w:rsidRPr="00CD47B7" w14:paraId="57DE3F5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B11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274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4CF985" w14:textId="321462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530D5774" w14:textId="7E4752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0EBF6" w14:textId="798986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908A4" w14:textId="7B4D79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8,563.00 </w:t>
            </w:r>
          </w:p>
        </w:tc>
      </w:tr>
      <w:tr w:rsidR="00CD47B7" w:rsidRPr="00CD47B7" w14:paraId="7CF605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13D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FC6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1FDC1A" w14:textId="4ADCE7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74B8F1C" w14:textId="529A22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E11D2" w14:textId="7620AE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E6774" w14:textId="2A7112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r>
      <w:tr w:rsidR="00CD47B7" w:rsidRPr="00CD47B7" w14:paraId="7AA7E4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77F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687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474C1F" w14:textId="1A11A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E4011A9" w14:textId="6C1EBF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25669" w14:textId="401D4E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9E811" w14:textId="4104FE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r>
      <w:tr w:rsidR="00CD47B7" w:rsidRPr="00CD47B7" w14:paraId="5E16862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335D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E663A53" w14:textId="62CFFA3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2D8503B" w14:textId="56763BB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8AA53F" w14:textId="3FBA785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F25C78" w14:textId="202E67D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16,050.00 </w:t>
            </w:r>
          </w:p>
        </w:tc>
      </w:tr>
      <w:tr w:rsidR="00CD47B7" w:rsidRPr="00CD47B7" w14:paraId="09C647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49ED8"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E8BC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60E51" w14:textId="18B380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21000E9" w14:textId="14E21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FA910" w14:textId="745BB5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58A0E" w14:textId="32A96A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7731EB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DB2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444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333FD4" w14:textId="37EEFF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82455BA" w14:textId="47CC1D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96C67" w14:textId="51E46D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08F39" w14:textId="26B19F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33966A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710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E8B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mbayong</w:t>
            </w:r>
            <w:proofErr w:type="spellEnd"/>
            <w:r w:rsidRPr="00CD47B7">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6736D88" w14:textId="6E1567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53DEA1F" w14:textId="0D96E4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BA0CB" w14:textId="3C3992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47D8F" w14:textId="216210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21DAD1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6A8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7CE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FCAEE" w14:textId="5FC70D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0090553" w14:textId="121EB8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DF42D" w14:textId="3F8166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D56F1" w14:textId="07A8C0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3387FB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CDC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57D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resident </w:t>
            </w:r>
            <w:proofErr w:type="spellStart"/>
            <w:r w:rsidRPr="00CD47B7">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D2DAB9" w14:textId="48372A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1D9744" w14:textId="61B46C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0DE0C" w14:textId="2817F2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3641A" w14:textId="4DD19C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518B03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681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A68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C65361" w14:textId="00E80B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9797180" w14:textId="310D86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41D5B" w14:textId="6CEEBD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70E70" w14:textId="129378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5,500.00 </w:t>
            </w:r>
          </w:p>
        </w:tc>
      </w:tr>
      <w:tr w:rsidR="00CD47B7" w:rsidRPr="00CD47B7" w14:paraId="38A45D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309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24B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1E5C45D8" w14:textId="175C95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4F02797" w14:textId="183F1F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BA792" w14:textId="728698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84C1A" w14:textId="65AE5A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550.00 </w:t>
            </w:r>
          </w:p>
        </w:tc>
      </w:tr>
      <w:tr w:rsidR="00CD47B7" w:rsidRPr="00CD47B7" w14:paraId="4822240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63B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6B9B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5379A7D" w14:textId="17FF9B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2E9616" w14:textId="3616A8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09A52" w14:textId="3C9A68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CE479" w14:textId="25FAAE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275488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C63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FD8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21F2AE" w14:textId="6B500A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E67D5ED" w14:textId="640E46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6C157" w14:textId="40C01C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3CAB8" w14:textId="55F158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14,900.00 </w:t>
            </w:r>
          </w:p>
        </w:tc>
      </w:tr>
      <w:tr w:rsidR="00CD47B7" w:rsidRPr="00CD47B7" w14:paraId="42C0D3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B78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09F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02A1BA" w14:textId="227588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A031C09" w14:textId="04130A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75958" w14:textId="206021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B47CE" w14:textId="666870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239FED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09F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FB8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92825D" w14:textId="2BF423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BA00B0A" w14:textId="68522C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475FF" w14:textId="263124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F78AC" w14:textId="4697CE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1B58AED8" w14:textId="77777777" w:rsidTr="00CD47B7">
        <w:trPr>
          <w:trHeight w:val="20"/>
        </w:trPr>
        <w:tc>
          <w:tcPr>
            <w:tcW w:w="0" w:type="auto"/>
            <w:tcBorders>
              <w:top w:val="nil"/>
              <w:left w:val="single" w:sz="4" w:space="0" w:color="000000"/>
              <w:bottom w:val="nil"/>
              <w:right w:val="nil"/>
            </w:tcBorders>
            <w:shd w:val="clear" w:color="auto" w:fill="auto"/>
            <w:vAlign w:val="center"/>
            <w:hideMark/>
          </w:tcPr>
          <w:p w14:paraId="4974AF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C8BB2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363EB8EB" w14:textId="2E99D3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F48EA09" w14:textId="5C92AC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72CDE" w14:textId="5F44E6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11313" w14:textId="76AF30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6B493ADD" w14:textId="77777777" w:rsidTr="00CD47B7">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43863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725FF0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58F66FD" w14:textId="77357A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96EDF3C" w14:textId="1D7306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3D76ED25" w14:textId="24AE56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67470F2" w14:textId="0A049A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500.00 </w:t>
            </w:r>
          </w:p>
        </w:tc>
      </w:tr>
      <w:tr w:rsidR="00CD47B7" w:rsidRPr="00CD47B7" w14:paraId="0038C22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642EE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5689FF2" w14:textId="0406EF9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6,943,964.75 </w:t>
            </w:r>
          </w:p>
        </w:tc>
        <w:tc>
          <w:tcPr>
            <w:tcW w:w="0" w:type="auto"/>
            <w:tcBorders>
              <w:top w:val="nil"/>
              <w:left w:val="nil"/>
              <w:bottom w:val="single" w:sz="4" w:space="0" w:color="000000"/>
              <w:right w:val="single" w:sz="4" w:space="0" w:color="000000"/>
            </w:tcBorders>
            <w:shd w:val="clear" w:color="A5A5A5" w:fill="A5A5A5"/>
            <w:noWrap/>
            <w:vAlign w:val="bottom"/>
            <w:hideMark/>
          </w:tcPr>
          <w:p w14:paraId="79CCF821" w14:textId="29263CE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757F56F" w14:textId="4017346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6F8F73" w14:textId="3417A7E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9,909,564.75 </w:t>
            </w:r>
          </w:p>
        </w:tc>
      </w:tr>
      <w:tr w:rsidR="00CD47B7" w:rsidRPr="00CD47B7" w14:paraId="1B4DCD1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DEEE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Agusan</w:t>
            </w:r>
            <w:proofErr w:type="spellEnd"/>
            <w:r w:rsidRPr="00CD47B7">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642AA06" w14:textId="6F9C078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66818071" w14:textId="0DB32C5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296E35" w14:textId="73BACC0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75A418" w14:textId="481FE72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544,679.38 </w:t>
            </w:r>
          </w:p>
        </w:tc>
      </w:tr>
      <w:tr w:rsidR="00CD47B7" w:rsidRPr="00CD47B7" w14:paraId="3DEFDA3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2627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871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43283A2" w14:textId="2BB775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0F0BF30" w14:textId="7CB219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3460B" w14:textId="42AD29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2D0EA" w14:textId="598969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2,476.25 </w:t>
            </w:r>
          </w:p>
        </w:tc>
      </w:tr>
      <w:tr w:rsidR="00CD47B7" w:rsidRPr="00CD47B7" w14:paraId="55F20D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330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3BA2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1C96546" w14:textId="79DF71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563F18FA" w14:textId="6AEA04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E140C" w14:textId="1561CE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3F969" w14:textId="7B22A0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287,352.00 </w:t>
            </w:r>
          </w:p>
        </w:tc>
      </w:tr>
      <w:tr w:rsidR="00CD47B7" w:rsidRPr="00CD47B7" w14:paraId="42CC57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53F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BCF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68FA483A" w14:textId="318D9C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4B1B694" w14:textId="1D2217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63FFC" w14:textId="3CD5C9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14F75" w14:textId="0A44DF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1,423.63 </w:t>
            </w:r>
          </w:p>
        </w:tc>
      </w:tr>
      <w:tr w:rsidR="00CD47B7" w:rsidRPr="00CD47B7" w14:paraId="24B2A3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281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98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639DAC1" w14:textId="0F6A5C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4489DD0E" w14:textId="68DFC7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22BBD" w14:textId="35A390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4E0B5" w14:textId="0747C3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766.25 </w:t>
            </w:r>
          </w:p>
        </w:tc>
      </w:tr>
      <w:tr w:rsidR="00CD47B7" w:rsidRPr="00CD47B7" w14:paraId="31C040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AB2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5A80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BFFC3" w14:textId="129C08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185FD946" w14:textId="51DF29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F0874" w14:textId="196A0E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4228F" w14:textId="49736A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98,800.75 </w:t>
            </w:r>
          </w:p>
        </w:tc>
      </w:tr>
      <w:tr w:rsidR="00CD47B7" w:rsidRPr="00CD47B7" w14:paraId="200C1C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513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FAF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F0A127" w14:textId="6E16C6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36338D2" w14:textId="1BEB6A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7C075" w14:textId="23252D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F1F32" w14:textId="0C950C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5,472.50 </w:t>
            </w:r>
          </w:p>
        </w:tc>
      </w:tr>
      <w:tr w:rsidR="00CD47B7" w:rsidRPr="00CD47B7" w14:paraId="1F719EE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07EC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D6B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1006666" w14:textId="66E569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7655C5A" w14:textId="4022D9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4C7EE" w14:textId="7BF446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6CA21" w14:textId="4656E8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3,850.00 </w:t>
            </w:r>
          </w:p>
        </w:tc>
      </w:tr>
      <w:tr w:rsidR="00CD47B7" w:rsidRPr="00CD47B7" w14:paraId="68D56AF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8D2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17B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6C62BF" w14:textId="4A4DC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5E150C1B" w14:textId="692C38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E5607" w14:textId="032EFE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72BCD" w14:textId="4C723E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68,565.56 </w:t>
            </w:r>
          </w:p>
        </w:tc>
      </w:tr>
      <w:tr w:rsidR="00CD47B7" w:rsidRPr="00CD47B7" w14:paraId="095B68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685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FBA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1EC87B79" w14:textId="5E770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0C35851C" w14:textId="3C06F3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046D4" w14:textId="2B12A4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A340B" w14:textId="2373B9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8,072.44 </w:t>
            </w:r>
          </w:p>
        </w:tc>
      </w:tr>
      <w:tr w:rsidR="00CD47B7" w:rsidRPr="00CD47B7" w14:paraId="021DB83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041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588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810E90" w14:textId="201E2D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B18504E" w14:textId="56CD2E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D7755" w14:textId="23BC4D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7DE29" w14:textId="531F1E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r>
      <w:tr w:rsidR="00CD47B7" w:rsidRPr="00CD47B7" w14:paraId="5CA5D8B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015D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Agusan</w:t>
            </w:r>
            <w:proofErr w:type="spellEnd"/>
            <w:r w:rsidRPr="00CD47B7">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4C3352C" w14:textId="456E6F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FDBB5D2" w14:textId="761ED79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DB1528" w14:textId="61136F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C7472C" w14:textId="6E04ADD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48,685.25 </w:t>
            </w:r>
          </w:p>
        </w:tc>
      </w:tr>
      <w:tr w:rsidR="00CD47B7" w:rsidRPr="00CD47B7" w14:paraId="63FA9D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7EA9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FF5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17FAA3" w14:textId="74A10C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1CF72B0A" w14:textId="06795C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AE0CB" w14:textId="0E5F23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EB47F" w14:textId="68EB18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532.50 </w:t>
            </w:r>
          </w:p>
        </w:tc>
      </w:tr>
      <w:tr w:rsidR="00CD47B7" w:rsidRPr="00CD47B7" w14:paraId="468CC79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7FF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042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9B76B42" w14:textId="0ADEE2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C9A72A2" w14:textId="550670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C7869" w14:textId="16CC2F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41988" w14:textId="1830D7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7,195.00 </w:t>
            </w:r>
          </w:p>
        </w:tc>
      </w:tr>
      <w:tr w:rsidR="00CD47B7" w:rsidRPr="00CD47B7" w14:paraId="300F47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17A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891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70A3DD9" w14:textId="2AD522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EF35BC4" w14:textId="14A669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42EF1" w14:textId="6A048A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9AAFE" w14:textId="0488C5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2,520.25 </w:t>
            </w:r>
          </w:p>
        </w:tc>
      </w:tr>
      <w:tr w:rsidR="00CD47B7" w:rsidRPr="00CD47B7" w14:paraId="5089F3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5B8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32D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6AE68D93" w14:textId="73281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9D23238" w14:textId="08C17F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D64E2" w14:textId="27F49C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42A6F" w14:textId="5DB12D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943.75 </w:t>
            </w:r>
          </w:p>
        </w:tc>
      </w:tr>
      <w:tr w:rsidR="00CD47B7" w:rsidRPr="00CD47B7" w14:paraId="03EDC7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BF5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576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A805CFC" w14:textId="103BA4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97BDED3" w14:textId="596BDB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03619" w14:textId="3357B7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810DC" w14:textId="60D29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r>
      <w:tr w:rsidR="00CD47B7" w:rsidRPr="00CD47B7" w14:paraId="7F1F36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387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6B9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75905" w14:textId="1AAC01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56ED6D5" w14:textId="1E5CE8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45DD5" w14:textId="645A6D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06D8C" w14:textId="008029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r>
      <w:tr w:rsidR="00CD47B7" w:rsidRPr="00CD47B7" w14:paraId="64F2BF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0EA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EF9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D52BDD" w14:textId="302C69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9008AC4" w14:textId="4960DF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82DA2" w14:textId="6ED195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B950B" w14:textId="5626C0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r>
      <w:tr w:rsidR="00CD47B7" w:rsidRPr="00CD47B7" w14:paraId="47C761A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A3E1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6EBF0E3" w14:textId="754DA8F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1484FEB9" w14:textId="03AFD5B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2CB2E8" w14:textId="664B619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D854DC" w14:textId="32EED5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361,942.88 </w:t>
            </w:r>
          </w:p>
        </w:tc>
      </w:tr>
      <w:tr w:rsidR="00CD47B7" w:rsidRPr="00CD47B7" w14:paraId="065F148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91EC0"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D8D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ECE55B1" w14:textId="2F4DC9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3CBA2DBC" w14:textId="4FAB22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9553F" w14:textId="5BD19E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82475" w14:textId="4C2F12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3,854.63 </w:t>
            </w:r>
          </w:p>
        </w:tc>
      </w:tr>
      <w:tr w:rsidR="00CD47B7" w:rsidRPr="00CD47B7" w14:paraId="5ADAE5E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302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63CC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75AE47" w14:textId="0796DE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1AB9E81" w14:textId="56823C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C83FE" w14:textId="66DF15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08BE7" w14:textId="580E1B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4,143.75 </w:t>
            </w:r>
          </w:p>
        </w:tc>
      </w:tr>
      <w:tr w:rsidR="00CD47B7" w:rsidRPr="00CD47B7" w14:paraId="0A90D7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286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987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D306B62" w14:textId="437841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35944A52" w14:textId="04BAF7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3FCB7" w14:textId="04A12A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2B28C" w14:textId="1EFE70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435.00 </w:t>
            </w:r>
          </w:p>
        </w:tc>
      </w:tr>
      <w:tr w:rsidR="00CD47B7" w:rsidRPr="00CD47B7" w14:paraId="40E4085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250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920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D2B312" w14:textId="2957F6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22C7F60" w14:textId="0F5E32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4471" w14:textId="1DB95D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1703A" w14:textId="5D38C7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81,299.38 </w:t>
            </w:r>
          </w:p>
        </w:tc>
      </w:tr>
      <w:tr w:rsidR="00CD47B7" w:rsidRPr="00CD47B7" w14:paraId="6E562E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1D9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CD3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39D8E5" w14:textId="5D9CC5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B42A069" w14:textId="1D2F8C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0A01A" w14:textId="03D5FC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AFBFC" w14:textId="0EC1A0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r>
      <w:tr w:rsidR="00CD47B7" w:rsidRPr="00CD47B7" w14:paraId="3A00574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B9D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D2E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F9540B3" w14:textId="7ABFEE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BDFEB4C" w14:textId="576123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2750A" w14:textId="612C72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BD79" w14:textId="1DA60C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r>
      <w:tr w:rsidR="00CD47B7" w:rsidRPr="00CD47B7" w14:paraId="2E5319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0A9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E30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56A3E6F" w14:textId="53FC1A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7EA09A9" w14:textId="71F7F7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14A00" w14:textId="517AD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09EEA" w14:textId="378523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r>
      <w:tr w:rsidR="00CD47B7" w:rsidRPr="00CD47B7" w14:paraId="477936A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4F0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C6D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ECDD2A" w14:textId="655788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4ED549F" w14:textId="14BE3D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432B9" w14:textId="64CD0D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AD0AD" w14:textId="61533D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545.63 </w:t>
            </w:r>
          </w:p>
        </w:tc>
      </w:tr>
      <w:tr w:rsidR="00CD47B7" w:rsidRPr="00CD47B7" w14:paraId="1FCA505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261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4E4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12429B" w14:textId="7239C5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0E91E6E3" w14:textId="3F9B23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35D3F" w14:textId="5FC7D8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CF801" w14:textId="1865B2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40,265.00 </w:t>
            </w:r>
          </w:p>
        </w:tc>
      </w:tr>
      <w:tr w:rsidR="00CD47B7" w:rsidRPr="00CD47B7" w14:paraId="55C3D0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A03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CD8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986B6" w14:textId="429731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E31AC89" w14:textId="476455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4FB5B" w14:textId="3C8852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A801" w14:textId="6C8DA3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6,377.70 </w:t>
            </w:r>
          </w:p>
        </w:tc>
      </w:tr>
      <w:tr w:rsidR="00CD47B7" w:rsidRPr="00CD47B7" w14:paraId="544A09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4FC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970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4C569CE" w14:textId="11E379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478A9AD" w14:textId="728CE1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22146" w14:textId="2EFA2D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34297" w14:textId="3D6AB4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1,025.00 </w:t>
            </w:r>
          </w:p>
        </w:tc>
      </w:tr>
      <w:tr w:rsidR="00CD47B7" w:rsidRPr="00CD47B7" w14:paraId="20B04C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8D9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D52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3343F6F7" w14:textId="58F998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1662E88" w14:textId="3C0E8B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3F836" w14:textId="6D79C2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62389" w14:textId="7B341E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1,025.00 </w:t>
            </w:r>
          </w:p>
        </w:tc>
      </w:tr>
      <w:tr w:rsidR="00CD47B7" w:rsidRPr="00CD47B7" w14:paraId="558BE5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AD9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7BE7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rancisco (</w:t>
            </w:r>
            <w:proofErr w:type="spellStart"/>
            <w:r w:rsidRPr="00CD47B7">
              <w:rPr>
                <w:rFonts w:ascii="Arial Narrow" w:eastAsia="Times New Roman" w:hAnsi="Arial Narrow"/>
                <w:i/>
                <w:iCs/>
                <w:color w:val="000000"/>
                <w:sz w:val="20"/>
                <w:szCs w:val="20"/>
              </w:rPr>
              <w:t>Anao-ao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53FFA8" w14:textId="285909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9838AA0" w14:textId="54700A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9F79E" w14:textId="2E1B85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D138F" w14:textId="092594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653.75 </w:t>
            </w:r>
          </w:p>
        </w:tc>
      </w:tr>
      <w:tr w:rsidR="00CD47B7" w:rsidRPr="00CD47B7" w14:paraId="1575C20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F00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1CE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52040C5" w14:textId="5F4C41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1616FFB" w14:textId="6E4513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19C51" w14:textId="366667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6A8BD" w14:textId="1B3466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r>
      <w:tr w:rsidR="00CD47B7" w:rsidRPr="00CD47B7" w14:paraId="77CA31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178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8F7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onica (</w:t>
            </w:r>
            <w:proofErr w:type="spellStart"/>
            <w:r w:rsidRPr="00CD47B7">
              <w:rPr>
                <w:rFonts w:ascii="Arial Narrow" w:eastAsia="Times New Roman" w:hAnsi="Arial Narrow"/>
                <w:i/>
                <w:iCs/>
                <w:color w:val="000000"/>
                <w:sz w:val="20"/>
                <w:szCs w:val="20"/>
              </w:rPr>
              <w:t>Sapao</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960C49D" w14:textId="5AA5DA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00638ECF" w14:textId="235934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A5187" w14:textId="0CC4BA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64F9B" w14:textId="7BD319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6,226.30 </w:t>
            </w:r>
          </w:p>
        </w:tc>
      </w:tr>
      <w:tr w:rsidR="00CD47B7" w:rsidRPr="00CD47B7" w14:paraId="5A0060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9960E"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E6B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B8E90" w14:textId="0889E1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0C90F8B" w14:textId="5C58BF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60A42" w14:textId="2BE6E9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459C0" w14:textId="5C66C9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0,198.75 </w:t>
            </w:r>
          </w:p>
        </w:tc>
      </w:tr>
      <w:tr w:rsidR="00CD47B7" w:rsidRPr="00CD47B7" w14:paraId="123805C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14B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B69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7B9B187" w14:textId="51C0A4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9DC63D5" w14:textId="307737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EA969" w14:textId="55FB29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6027B" w14:textId="7995B5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r>
      <w:tr w:rsidR="00CD47B7" w:rsidRPr="00CD47B7" w14:paraId="7DE334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356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5BB5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DD082F2" w14:textId="66E6D0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33C5A4D" w14:textId="12959B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11463" w14:textId="3085D3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800B0" w14:textId="3A249C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3,655.49 </w:t>
            </w:r>
          </w:p>
        </w:tc>
      </w:tr>
      <w:tr w:rsidR="00CD47B7" w:rsidRPr="00CD47B7" w14:paraId="3ED0DA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391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AA3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gana</w:t>
            </w:r>
            <w:proofErr w:type="spellEnd"/>
            <w:r w:rsidRPr="00CD47B7">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136ED0CB" w14:textId="17FEBD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CBAC3" w14:textId="324D44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23A59B77" w14:textId="6E9FC6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9E8CB" w14:textId="18AD7D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5,600.00 </w:t>
            </w:r>
          </w:p>
        </w:tc>
      </w:tr>
      <w:tr w:rsidR="00CD47B7" w:rsidRPr="00CD47B7" w14:paraId="16471B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A48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70C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B2A50" w14:textId="71B427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08D32C03" w14:textId="35345D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C269D" w14:textId="0EA018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21F5E" w14:textId="7092FC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4,977.50 </w:t>
            </w:r>
          </w:p>
        </w:tc>
      </w:tr>
      <w:tr w:rsidR="00CD47B7" w:rsidRPr="00CD47B7" w14:paraId="7729954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24C0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A5A8E31" w14:textId="4E7FAF0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204,257.24 </w:t>
            </w:r>
          </w:p>
        </w:tc>
        <w:tc>
          <w:tcPr>
            <w:tcW w:w="0" w:type="auto"/>
            <w:tcBorders>
              <w:top w:val="nil"/>
              <w:left w:val="nil"/>
              <w:bottom w:val="single" w:sz="4" w:space="0" w:color="000000"/>
              <w:right w:val="single" w:sz="4" w:space="0" w:color="000000"/>
            </w:tcBorders>
            <w:shd w:val="clear" w:color="D8D8D8" w:fill="D8D8D8"/>
            <w:noWrap/>
            <w:vAlign w:val="bottom"/>
            <w:hideMark/>
          </w:tcPr>
          <w:p w14:paraId="6F0DC0BE" w14:textId="2189283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A83C25" w14:textId="11C1BA9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1852D9" w14:textId="759CD1A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254,257.24 </w:t>
            </w:r>
          </w:p>
        </w:tc>
      </w:tr>
      <w:tr w:rsidR="00CD47B7" w:rsidRPr="00CD47B7" w14:paraId="1AE328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136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DB8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B41FC" w14:textId="49D9A1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159F4A46" w14:textId="5B0BE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11E39" w14:textId="31140D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12C6D" w14:textId="640E00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5,012.91 </w:t>
            </w:r>
          </w:p>
        </w:tc>
      </w:tr>
      <w:tr w:rsidR="00CD47B7" w:rsidRPr="00CD47B7" w14:paraId="16D84DF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F1E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E4C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7FB839" w14:textId="77C488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CB51D3" w14:textId="2E2F56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EF3E0" w14:textId="57EF10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ECB9D" w14:textId="457C87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r>
      <w:tr w:rsidR="00CD47B7" w:rsidRPr="00CD47B7" w14:paraId="41FDBB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4E3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520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C3EF36" w14:textId="336640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51BCAAFB" w14:textId="2A170D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83A25" w14:textId="08B2AD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B8AE9" w14:textId="6A55B0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672,643.80 </w:t>
            </w:r>
          </w:p>
        </w:tc>
      </w:tr>
      <w:tr w:rsidR="00CD47B7" w:rsidRPr="00CD47B7" w14:paraId="733D53E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8E5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DF3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0401260B" w14:textId="103D55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3B1D26F3" w14:textId="217083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BFF88" w14:textId="484C9A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6FAA5" w14:textId="73E2C8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673.19 </w:t>
            </w:r>
          </w:p>
        </w:tc>
      </w:tr>
      <w:tr w:rsidR="00CD47B7" w:rsidRPr="00CD47B7" w14:paraId="6C9BC5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887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9F2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97E6BE" w14:textId="03E275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587BD0D4" w14:textId="7CF13A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72BA3" w14:textId="2202DF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1BECB" w14:textId="27A152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355.00 </w:t>
            </w:r>
          </w:p>
        </w:tc>
      </w:tr>
      <w:tr w:rsidR="00CD47B7" w:rsidRPr="00CD47B7" w14:paraId="0CA9AF6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77F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7ECC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6AE344FD" w14:textId="23D9A1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BDA8EAE" w14:textId="0C1A8E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081D9" w14:textId="4BA116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25D76" w14:textId="45DD42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8,917.08 </w:t>
            </w:r>
          </w:p>
        </w:tc>
      </w:tr>
      <w:tr w:rsidR="00CD47B7" w:rsidRPr="00CD47B7" w14:paraId="560928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BC5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3AF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FD60FC" w14:textId="30AE16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737E7EE2" w14:textId="67FE9D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68E0D" w14:textId="6F89FF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45C92" w14:textId="452DD8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7,593.13 </w:t>
            </w:r>
          </w:p>
        </w:tc>
      </w:tr>
      <w:tr w:rsidR="00CD47B7" w:rsidRPr="00CD47B7" w14:paraId="512787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AA5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891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9753E7" w14:textId="1F10F7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147AA0DC" w14:textId="271BF0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9C687" w14:textId="6D688B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20222" w14:textId="07455D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3,785.50 </w:t>
            </w:r>
          </w:p>
        </w:tc>
      </w:tr>
      <w:tr w:rsidR="00CD47B7" w:rsidRPr="00CD47B7" w14:paraId="5E8D88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2B7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92D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3FB3F" w14:textId="6852DF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1EBA4EA5" w14:textId="7A5D5B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7D09A" w14:textId="6BE6DD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A9AC8" w14:textId="5F6EC0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710.00 </w:t>
            </w:r>
          </w:p>
        </w:tc>
      </w:tr>
      <w:tr w:rsidR="00CD47B7" w:rsidRPr="00CD47B7" w14:paraId="0435D3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BCAC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8F13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06D8D79F" w14:textId="627450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3 </w:t>
            </w:r>
          </w:p>
        </w:tc>
        <w:tc>
          <w:tcPr>
            <w:tcW w:w="0" w:type="auto"/>
            <w:tcBorders>
              <w:top w:val="nil"/>
              <w:left w:val="nil"/>
              <w:bottom w:val="single" w:sz="4" w:space="0" w:color="000000"/>
              <w:right w:val="single" w:sz="4" w:space="0" w:color="000000"/>
            </w:tcBorders>
            <w:shd w:val="clear" w:color="auto" w:fill="auto"/>
            <w:noWrap/>
            <w:vAlign w:val="bottom"/>
            <w:hideMark/>
          </w:tcPr>
          <w:p w14:paraId="47D4A276" w14:textId="7DBFC0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96F72" w14:textId="0B929F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53571" w14:textId="753B59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3 </w:t>
            </w:r>
          </w:p>
        </w:tc>
      </w:tr>
      <w:tr w:rsidR="00CD47B7" w:rsidRPr="00CD47B7" w14:paraId="7AFA104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3BC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D70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E29F5" w14:textId="28AE10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1D8C9697" w14:textId="48366C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9D8A0" w14:textId="649FE3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84DB1" w14:textId="67AE62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94,150.33 </w:t>
            </w:r>
          </w:p>
        </w:tc>
      </w:tr>
      <w:tr w:rsidR="00CD47B7" w:rsidRPr="00CD47B7" w14:paraId="386FA77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FE41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E0D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4988F64" w14:textId="5ADA56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2BC1D0D0" w14:textId="054204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47B1A" w14:textId="2DA5B1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36F7C" w14:textId="18A232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8,576.31 </w:t>
            </w:r>
          </w:p>
        </w:tc>
      </w:tr>
      <w:tr w:rsidR="00CD47B7" w:rsidRPr="00CD47B7" w14:paraId="7EEB41B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76E4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E2D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EA8D918" w14:textId="13D297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4E9D1FD8" w14:textId="158FC6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B8F29" w14:textId="3ED01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0151A" w14:textId="6B8DF7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24,585.00 </w:t>
            </w:r>
          </w:p>
        </w:tc>
      </w:tr>
      <w:tr w:rsidR="00CD47B7" w:rsidRPr="00CD47B7" w14:paraId="14DF8C7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61DDF"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4B3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BE322" w14:textId="70385F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B65594F" w14:textId="7F2A62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FE9E4" w14:textId="7E9D24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CA087" w14:textId="00A6EF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355.00 </w:t>
            </w:r>
          </w:p>
        </w:tc>
      </w:tr>
      <w:tr w:rsidR="00CD47B7" w:rsidRPr="00CD47B7" w14:paraId="6D4E9C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CEB3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7FD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3CB9BA" w14:textId="551FFD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DADF719" w14:textId="35CA85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D74D1" w14:textId="3A4036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73DC8" w14:textId="671537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2,395.00 </w:t>
            </w:r>
          </w:p>
        </w:tc>
      </w:tr>
      <w:tr w:rsidR="00CD47B7" w:rsidRPr="00CD47B7" w14:paraId="323580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3B9C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A61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E03FC" w14:textId="34BEF1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535BCD30" w14:textId="56AD72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B80FC" w14:textId="09DDD9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FEF28" w14:textId="6F774D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3,721.86 </w:t>
            </w:r>
          </w:p>
        </w:tc>
      </w:tr>
      <w:tr w:rsidR="00CD47B7" w:rsidRPr="00CD47B7" w14:paraId="5E90A4D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ED96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22680EDB" w14:textId="5C2F095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6,752,295.20 </w:t>
            </w:r>
          </w:p>
        </w:tc>
        <w:tc>
          <w:tcPr>
            <w:tcW w:w="0" w:type="auto"/>
            <w:tcBorders>
              <w:top w:val="nil"/>
              <w:left w:val="nil"/>
              <w:bottom w:val="single" w:sz="4" w:space="0" w:color="000000"/>
              <w:right w:val="single" w:sz="4" w:space="0" w:color="000000"/>
            </w:tcBorders>
            <w:shd w:val="clear" w:color="A5A5A5" w:fill="A5A5A5"/>
            <w:noWrap/>
            <w:vAlign w:val="bottom"/>
            <w:hideMark/>
          </w:tcPr>
          <w:p w14:paraId="0D0E9C63" w14:textId="49D5CCD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492379E" w14:textId="43CB28E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786C5DF8" w14:textId="39139EA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6,115,159.60 </w:t>
            </w:r>
          </w:p>
        </w:tc>
      </w:tr>
      <w:tr w:rsidR="00CD47B7" w:rsidRPr="00CD47B7" w14:paraId="16B4571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08C7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BE9B28F" w14:textId="7FDD6BB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2,340,593.90 </w:t>
            </w:r>
          </w:p>
        </w:tc>
        <w:tc>
          <w:tcPr>
            <w:tcW w:w="0" w:type="auto"/>
            <w:tcBorders>
              <w:top w:val="nil"/>
              <w:left w:val="nil"/>
              <w:bottom w:val="single" w:sz="4" w:space="0" w:color="000000"/>
              <w:right w:val="single" w:sz="4" w:space="0" w:color="000000"/>
            </w:tcBorders>
            <w:shd w:val="clear" w:color="D8D8D8" w:fill="D8D8D8"/>
            <w:noWrap/>
            <w:vAlign w:val="bottom"/>
            <w:hideMark/>
          </w:tcPr>
          <w:p w14:paraId="1F73DF35" w14:textId="326F00E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46C421" w14:textId="1088037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4DEF198" w14:textId="5809B1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2,411,548.90 </w:t>
            </w:r>
          </w:p>
        </w:tc>
      </w:tr>
      <w:tr w:rsidR="00CD47B7" w:rsidRPr="00CD47B7" w14:paraId="5F4139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E543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19E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E0D40C" w14:textId="5457B2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82,689.06 </w:t>
            </w:r>
          </w:p>
        </w:tc>
        <w:tc>
          <w:tcPr>
            <w:tcW w:w="0" w:type="auto"/>
            <w:tcBorders>
              <w:top w:val="nil"/>
              <w:left w:val="nil"/>
              <w:bottom w:val="single" w:sz="4" w:space="0" w:color="000000"/>
              <w:right w:val="single" w:sz="4" w:space="0" w:color="000000"/>
            </w:tcBorders>
            <w:shd w:val="clear" w:color="auto" w:fill="auto"/>
            <w:noWrap/>
            <w:vAlign w:val="bottom"/>
            <w:hideMark/>
          </w:tcPr>
          <w:p w14:paraId="7533A699" w14:textId="116F66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B3E68" w14:textId="01C324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FB50" w14:textId="6617EA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82,689.06 </w:t>
            </w:r>
          </w:p>
        </w:tc>
      </w:tr>
      <w:tr w:rsidR="00CD47B7" w:rsidRPr="00CD47B7" w14:paraId="3AC162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0F1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4BE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0EFA18" w14:textId="14C9C9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789D4082" w14:textId="1614DF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0BA9B" w14:textId="26CD8D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39E0E" w14:textId="29CF38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8,748.24 </w:t>
            </w:r>
          </w:p>
        </w:tc>
      </w:tr>
      <w:tr w:rsidR="00CD47B7" w:rsidRPr="00CD47B7" w14:paraId="357EF5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D547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D61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30744A" w14:textId="044C15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7DEA1146" w14:textId="19FFBF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594D5" w14:textId="165E01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B6028" w14:textId="386286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3,117.44 </w:t>
            </w:r>
          </w:p>
        </w:tc>
      </w:tr>
      <w:tr w:rsidR="00CD47B7" w:rsidRPr="00CD47B7" w14:paraId="7F8083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6FA9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7D7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7E51E" w14:textId="61C362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5A5D9A12" w14:textId="4851CA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C8D37" w14:textId="36EF53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2474E" w14:textId="186617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5,651.60 </w:t>
            </w:r>
          </w:p>
        </w:tc>
      </w:tr>
      <w:tr w:rsidR="00CD47B7" w:rsidRPr="00CD47B7" w14:paraId="0F37B9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715F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1F0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0EAE2D" w14:textId="378547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669.26 </w:t>
            </w:r>
          </w:p>
        </w:tc>
        <w:tc>
          <w:tcPr>
            <w:tcW w:w="0" w:type="auto"/>
            <w:tcBorders>
              <w:top w:val="nil"/>
              <w:left w:val="nil"/>
              <w:bottom w:val="single" w:sz="4" w:space="0" w:color="000000"/>
              <w:right w:val="single" w:sz="4" w:space="0" w:color="000000"/>
            </w:tcBorders>
            <w:shd w:val="clear" w:color="auto" w:fill="auto"/>
            <w:noWrap/>
            <w:vAlign w:val="bottom"/>
            <w:hideMark/>
          </w:tcPr>
          <w:p w14:paraId="6D3CB169" w14:textId="1E90D2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F0AC5" w14:textId="7D30C5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D0AB2" w14:textId="106BBB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669.26 </w:t>
            </w:r>
          </w:p>
        </w:tc>
      </w:tr>
      <w:tr w:rsidR="00CD47B7" w:rsidRPr="00CD47B7" w14:paraId="015DB34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5BC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B9E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D70AAF" w14:textId="164C01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8C1BE8E" w14:textId="4CBCA9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82568" w14:textId="61D40B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FB5C4" w14:textId="262AAA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7,793.72 </w:t>
            </w:r>
          </w:p>
        </w:tc>
      </w:tr>
      <w:tr w:rsidR="00CD47B7" w:rsidRPr="00CD47B7" w14:paraId="3035B0C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2B9B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BEA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BB935A8" w14:textId="6C5140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2B4C22D2" w14:textId="5DC829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097A3" w14:textId="204BCD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61308" w14:textId="799BFC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089.27 </w:t>
            </w:r>
          </w:p>
        </w:tc>
      </w:tr>
      <w:tr w:rsidR="00CD47B7" w:rsidRPr="00CD47B7" w14:paraId="6FBB2D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C054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809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13B922C" w14:textId="19C095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56364BF" w14:textId="57A1D7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CC728" w14:textId="00A98C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12639" w14:textId="0BD0D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02,785.90 </w:t>
            </w:r>
          </w:p>
        </w:tc>
      </w:tr>
      <w:tr w:rsidR="00CD47B7" w:rsidRPr="00CD47B7" w14:paraId="69D4F3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60C2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D60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F92637" w14:textId="5E24DE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83BE60C" w14:textId="1761AF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51A93" w14:textId="06355F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9466D" w14:textId="38EDB6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9,086.88 </w:t>
            </w:r>
          </w:p>
        </w:tc>
      </w:tr>
      <w:tr w:rsidR="00CD47B7" w:rsidRPr="00CD47B7" w14:paraId="245ABB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7990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5C4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412C9B" w14:textId="11DA34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59590642" w14:textId="0D2C5C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1E48C" w14:textId="01CA3C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9AF25" w14:textId="3B0617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2,680.18 </w:t>
            </w:r>
          </w:p>
        </w:tc>
      </w:tr>
      <w:tr w:rsidR="00CD47B7" w:rsidRPr="00CD47B7" w14:paraId="2E02FF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5508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F67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2510AD" w14:textId="6B48D5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6BFD7F02" w14:textId="4AC88B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E5879" w14:textId="708804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169517C4" w14:textId="48C166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8,956.98 </w:t>
            </w:r>
          </w:p>
        </w:tc>
      </w:tr>
      <w:tr w:rsidR="00CD47B7" w:rsidRPr="00CD47B7" w14:paraId="5928E5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E29F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C4D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E971B" w14:textId="6637A1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3557C4B2" w14:textId="517321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1AAFF" w14:textId="6791AE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9B34E" w14:textId="12CDA5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662.32 </w:t>
            </w:r>
          </w:p>
        </w:tc>
      </w:tr>
      <w:tr w:rsidR="00CD47B7" w:rsidRPr="00CD47B7" w14:paraId="2BB54C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BCBE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B3D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icuan-Baay</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Licua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168DD20" w14:textId="76106C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2EF7BC30" w14:textId="3033E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B53AE" w14:textId="360DC8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6222C" w14:textId="62A73D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5,346.88 </w:t>
            </w:r>
          </w:p>
        </w:tc>
      </w:tr>
      <w:tr w:rsidR="00CD47B7" w:rsidRPr="00CD47B7" w14:paraId="12EC35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3EAF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9EF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217B7AAF" w14:textId="7AB8BE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191E53BC" w14:textId="217C65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F03B3" w14:textId="33CFF9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DD0E8" w14:textId="56E01A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812.84 </w:t>
            </w:r>
          </w:p>
        </w:tc>
      </w:tr>
      <w:tr w:rsidR="00CD47B7" w:rsidRPr="00CD47B7" w14:paraId="4814606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0023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1EB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6CB40" w14:textId="657162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01F023CF" w14:textId="785F59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A603D" w14:textId="0D9699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AEC29" w14:textId="7B2FA3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5,266.20 </w:t>
            </w:r>
          </w:p>
        </w:tc>
      </w:tr>
      <w:tr w:rsidR="00CD47B7" w:rsidRPr="00CD47B7" w14:paraId="278D11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22E3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50B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55FDF9" w14:textId="011192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8,961.28 </w:t>
            </w:r>
          </w:p>
        </w:tc>
        <w:tc>
          <w:tcPr>
            <w:tcW w:w="0" w:type="auto"/>
            <w:tcBorders>
              <w:top w:val="nil"/>
              <w:left w:val="nil"/>
              <w:bottom w:val="single" w:sz="4" w:space="0" w:color="000000"/>
              <w:right w:val="single" w:sz="4" w:space="0" w:color="000000"/>
            </w:tcBorders>
            <w:shd w:val="clear" w:color="auto" w:fill="auto"/>
            <w:noWrap/>
            <w:vAlign w:val="bottom"/>
            <w:hideMark/>
          </w:tcPr>
          <w:p w14:paraId="52FD129F" w14:textId="636704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03D72" w14:textId="29A81A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21687" w14:textId="136E85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8,961.28 </w:t>
            </w:r>
          </w:p>
        </w:tc>
      </w:tr>
      <w:tr w:rsidR="00CD47B7" w:rsidRPr="00CD47B7" w14:paraId="681E51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2483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8E9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1A2254" w14:textId="0DDDE9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35A3F30B" w14:textId="732C7E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FB0A7" w14:textId="3EF6F2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8F7B3" w14:textId="1121AC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7,696.38 </w:t>
            </w:r>
          </w:p>
        </w:tc>
      </w:tr>
      <w:tr w:rsidR="00CD47B7" w:rsidRPr="00CD47B7" w14:paraId="558AA5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98BF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B75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FCD42A" w14:textId="1D579B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0F641B8A" w14:textId="3667F5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12D2A" w14:textId="4B9566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E684C" w14:textId="1955A0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330.58 </w:t>
            </w:r>
          </w:p>
        </w:tc>
      </w:tr>
      <w:tr w:rsidR="00CD47B7" w:rsidRPr="00CD47B7" w14:paraId="4878BA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50F1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07F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1410061" w14:textId="096F6E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5,349.16 </w:t>
            </w:r>
          </w:p>
        </w:tc>
        <w:tc>
          <w:tcPr>
            <w:tcW w:w="0" w:type="auto"/>
            <w:tcBorders>
              <w:top w:val="nil"/>
              <w:left w:val="nil"/>
              <w:bottom w:val="single" w:sz="4" w:space="0" w:color="000000"/>
              <w:right w:val="single" w:sz="4" w:space="0" w:color="000000"/>
            </w:tcBorders>
            <w:shd w:val="clear" w:color="auto" w:fill="auto"/>
            <w:noWrap/>
            <w:vAlign w:val="bottom"/>
            <w:hideMark/>
          </w:tcPr>
          <w:p w14:paraId="35B83BBE" w14:textId="6E1EB0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8ABD5" w14:textId="4AA717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4FE71" w14:textId="49B423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5,349.16 </w:t>
            </w:r>
          </w:p>
        </w:tc>
      </w:tr>
      <w:tr w:rsidR="00CD47B7" w:rsidRPr="00CD47B7" w14:paraId="20D58A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5818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7EB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3CAD79" w14:textId="56BE8B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156.40 </w:t>
            </w:r>
          </w:p>
        </w:tc>
        <w:tc>
          <w:tcPr>
            <w:tcW w:w="0" w:type="auto"/>
            <w:tcBorders>
              <w:top w:val="nil"/>
              <w:left w:val="nil"/>
              <w:bottom w:val="single" w:sz="4" w:space="0" w:color="000000"/>
              <w:right w:val="single" w:sz="4" w:space="0" w:color="000000"/>
            </w:tcBorders>
            <w:shd w:val="clear" w:color="auto" w:fill="auto"/>
            <w:noWrap/>
            <w:vAlign w:val="bottom"/>
            <w:hideMark/>
          </w:tcPr>
          <w:p w14:paraId="09D7CAAF" w14:textId="3CCFF5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7593E" w14:textId="473927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765CF" w14:textId="3DB7D4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156.40 </w:t>
            </w:r>
          </w:p>
        </w:tc>
      </w:tr>
      <w:tr w:rsidR="00CD47B7" w:rsidRPr="00CD47B7" w14:paraId="4E13F39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C88F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F07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820AECB" w14:textId="445047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8DE790B" w14:textId="302D6A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63F8F" w14:textId="2C4EE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1435E" w14:textId="28428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388.00 </w:t>
            </w:r>
          </w:p>
        </w:tc>
      </w:tr>
      <w:tr w:rsidR="00CD47B7" w:rsidRPr="00CD47B7" w14:paraId="5CABE2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5A40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374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53EA367" w14:textId="4C71E8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6,185.38 </w:t>
            </w:r>
          </w:p>
        </w:tc>
        <w:tc>
          <w:tcPr>
            <w:tcW w:w="0" w:type="auto"/>
            <w:tcBorders>
              <w:top w:val="nil"/>
              <w:left w:val="nil"/>
              <w:bottom w:val="single" w:sz="4" w:space="0" w:color="000000"/>
              <w:right w:val="single" w:sz="4" w:space="0" w:color="000000"/>
            </w:tcBorders>
            <w:shd w:val="clear" w:color="auto" w:fill="auto"/>
            <w:noWrap/>
            <w:vAlign w:val="bottom"/>
            <w:hideMark/>
          </w:tcPr>
          <w:p w14:paraId="1F0F6882" w14:textId="3DA1C9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2D28FEA5" w14:textId="62DD68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DDB5B" w14:textId="30FA3D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8,140.38 </w:t>
            </w:r>
          </w:p>
        </w:tc>
      </w:tr>
      <w:tr w:rsidR="00CD47B7" w:rsidRPr="00CD47B7" w14:paraId="2B0FCD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150C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43D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6F60F032" w14:textId="6D352A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8,946.11 </w:t>
            </w:r>
          </w:p>
        </w:tc>
        <w:tc>
          <w:tcPr>
            <w:tcW w:w="0" w:type="auto"/>
            <w:tcBorders>
              <w:top w:val="nil"/>
              <w:left w:val="nil"/>
              <w:bottom w:val="single" w:sz="4" w:space="0" w:color="000000"/>
              <w:right w:val="single" w:sz="4" w:space="0" w:color="000000"/>
            </w:tcBorders>
            <w:shd w:val="clear" w:color="auto" w:fill="auto"/>
            <w:noWrap/>
            <w:vAlign w:val="bottom"/>
            <w:hideMark/>
          </w:tcPr>
          <w:p w14:paraId="74EB9004" w14:textId="5E331C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00F25A" w14:textId="4DDA17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E14C7" w14:textId="45C854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8,946.11 </w:t>
            </w:r>
          </w:p>
        </w:tc>
      </w:tr>
      <w:tr w:rsidR="00CD47B7" w:rsidRPr="00CD47B7" w14:paraId="049259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38FD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2E5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4A26C5" w14:textId="2B5107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16BE47EF" w14:textId="7F90B1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A52C0" w14:textId="1CEC59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548B1" w14:textId="14F1F4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3,990.76 </w:t>
            </w:r>
          </w:p>
        </w:tc>
      </w:tr>
      <w:tr w:rsidR="00CD47B7" w:rsidRPr="00CD47B7" w14:paraId="1C1375C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09A6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05A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B2E27" w14:textId="1AF4D7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15463B6D" w14:textId="381B77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29359" w14:textId="6DBD23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B9380" w14:textId="4AFA8C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1,289.62 </w:t>
            </w:r>
          </w:p>
        </w:tc>
      </w:tr>
      <w:tr w:rsidR="00CD47B7" w:rsidRPr="00CD47B7" w14:paraId="47A850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A358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434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606A53" w14:textId="11D759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DDBC3F8" w14:textId="20AEB4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A0EC8" w14:textId="1CF169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5FB13" w14:textId="324A05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7,458.46 </w:t>
            </w:r>
          </w:p>
        </w:tc>
      </w:tr>
      <w:tr w:rsidR="00CD47B7" w:rsidRPr="00CD47B7" w14:paraId="69AF1F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1FA2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594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B16EF3" w14:textId="77131C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51FA2D3A" w14:textId="0DFD3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5F8D1" w14:textId="72BD6E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72F3C" w14:textId="1E82E6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73,485.00 </w:t>
            </w:r>
          </w:p>
        </w:tc>
      </w:tr>
      <w:tr w:rsidR="00CD47B7" w:rsidRPr="00CD47B7" w14:paraId="45F2C87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0D6D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41FFA9B" w14:textId="733C8E7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39DE052B" w14:textId="235EB5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791BF0" w14:textId="550BD3A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318D71" w14:textId="2E59EC5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177,049.92 </w:t>
            </w:r>
          </w:p>
        </w:tc>
      </w:tr>
      <w:tr w:rsidR="00CD47B7" w:rsidRPr="00CD47B7" w14:paraId="3DD2878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2217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A21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Calanasan</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Bayag</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F836EB1" w14:textId="7BD5F1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103A32A1" w14:textId="09CD91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5090E" w14:textId="682E8A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92B42" w14:textId="62FE95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0,669.26 </w:t>
            </w:r>
          </w:p>
        </w:tc>
      </w:tr>
      <w:tr w:rsidR="00CD47B7" w:rsidRPr="00CD47B7" w14:paraId="1D1204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568D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38E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2776EC6E" w14:textId="1C910F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18590BCF" w14:textId="2FAA38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6C17E" w14:textId="25B6C1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9C895" w14:textId="7C6E38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336.16 </w:t>
            </w:r>
          </w:p>
        </w:tc>
      </w:tr>
      <w:tr w:rsidR="00CD47B7" w:rsidRPr="00CD47B7" w14:paraId="59E5D9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5134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148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1C56DC60" w14:textId="781CF4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4B511E86" w14:textId="16E9DC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CD7BF" w14:textId="06DBA4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D5E6D" w14:textId="0303C9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2,376.00 </w:t>
            </w:r>
          </w:p>
        </w:tc>
      </w:tr>
      <w:tr w:rsidR="00CD47B7" w:rsidRPr="00CD47B7" w14:paraId="04EC162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5F77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299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D94E20" w14:textId="61906D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1896F94B" w14:textId="7C9A97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679A6" w14:textId="77DAF3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5D97B" w14:textId="7D695F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556.68 </w:t>
            </w:r>
          </w:p>
        </w:tc>
      </w:tr>
      <w:tr w:rsidR="00CD47B7" w:rsidRPr="00CD47B7" w14:paraId="3CD3B0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A91E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B82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FA5F066" w14:textId="52FFB6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5C044A20" w14:textId="697D80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C9BFF" w14:textId="0ECDAF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94E78" w14:textId="610796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19,854.07 </w:t>
            </w:r>
          </w:p>
        </w:tc>
      </w:tr>
      <w:tr w:rsidR="00CD47B7" w:rsidRPr="00CD47B7" w14:paraId="293543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64A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65E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359D31" w14:textId="266E53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5CDC182C" w14:textId="568EB8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832BE" w14:textId="0BDDC7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F65F0" w14:textId="1AF3A1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5,233.75 </w:t>
            </w:r>
          </w:p>
        </w:tc>
      </w:tr>
      <w:tr w:rsidR="00CD47B7" w:rsidRPr="00CD47B7" w14:paraId="311278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8EE2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5B7A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18730E7C" w14:textId="42544D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10FF60D9" w14:textId="002DC9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32858" w14:textId="4F7F51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F84B2" w14:textId="13065B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024.00 </w:t>
            </w:r>
          </w:p>
        </w:tc>
      </w:tr>
      <w:tr w:rsidR="00CD47B7" w:rsidRPr="00CD47B7" w14:paraId="4E7FA78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6F92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1CB1681F" w14:textId="2A58D3A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0,822,233.54 </w:t>
            </w:r>
          </w:p>
        </w:tc>
        <w:tc>
          <w:tcPr>
            <w:tcW w:w="0" w:type="auto"/>
            <w:tcBorders>
              <w:top w:val="nil"/>
              <w:left w:val="nil"/>
              <w:bottom w:val="single" w:sz="4" w:space="0" w:color="000000"/>
              <w:right w:val="single" w:sz="4" w:space="0" w:color="000000"/>
            </w:tcBorders>
            <w:shd w:val="clear" w:color="D8D8D8" w:fill="D8D8D8"/>
            <w:noWrap/>
            <w:vAlign w:val="bottom"/>
            <w:hideMark/>
          </w:tcPr>
          <w:p w14:paraId="5CF43903" w14:textId="0B5DDE3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3C1A6F" w14:textId="464E9A2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3CCECED8" w14:textId="41F3DF7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0,114,142.94 </w:t>
            </w:r>
          </w:p>
        </w:tc>
      </w:tr>
      <w:tr w:rsidR="00CD47B7" w:rsidRPr="00CD47B7" w14:paraId="18431D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BBDA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7FC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680AFE" w14:textId="3E789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797AA9C8" w14:textId="5047A6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05311" w14:textId="521BF9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FA54A" w14:textId="398DAE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987.54 </w:t>
            </w:r>
          </w:p>
        </w:tc>
      </w:tr>
      <w:tr w:rsidR="00CD47B7" w:rsidRPr="00CD47B7" w14:paraId="5D175F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E084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FEE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3C15F6C4" w14:textId="484F92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87,044.41 </w:t>
            </w:r>
          </w:p>
        </w:tc>
        <w:tc>
          <w:tcPr>
            <w:tcW w:w="0" w:type="auto"/>
            <w:tcBorders>
              <w:top w:val="nil"/>
              <w:left w:val="nil"/>
              <w:bottom w:val="single" w:sz="4" w:space="0" w:color="000000"/>
              <w:right w:val="single" w:sz="4" w:space="0" w:color="000000"/>
            </w:tcBorders>
            <w:shd w:val="clear" w:color="auto" w:fill="auto"/>
            <w:noWrap/>
            <w:vAlign w:val="bottom"/>
            <w:hideMark/>
          </w:tcPr>
          <w:p w14:paraId="31A88297" w14:textId="64DD3A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695FA" w14:textId="6B9424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9D4575D" w14:textId="26CA94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933,844.81 </w:t>
            </w:r>
          </w:p>
        </w:tc>
      </w:tr>
      <w:tr w:rsidR="00CD47B7" w:rsidRPr="00CD47B7" w14:paraId="4FC1490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884B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8E52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C0699" w14:textId="48FF63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03B5F81F" w14:textId="039889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C7D3F" w14:textId="64BC2F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DDEBC" w14:textId="63AF30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44,108.90 </w:t>
            </w:r>
          </w:p>
        </w:tc>
      </w:tr>
      <w:tr w:rsidR="00CD47B7" w:rsidRPr="00CD47B7" w14:paraId="1118EE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B4C8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315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6ECBDD" w14:textId="1EC6FD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668FD0F9" w14:textId="2366C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0CBAE" w14:textId="65EC0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2A947" w14:textId="5814F7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9,056.00 </w:t>
            </w:r>
          </w:p>
        </w:tc>
      </w:tr>
      <w:tr w:rsidR="00CD47B7" w:rsidRPr="00CD47B7" w14:paraId="4EE57D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4285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CDF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5D1D80" w14:textId="1C0FF0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10419FE1" w14:textId="6A8F64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9F2F43" w14:textId="640F6A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5E503D8" w14:textId="35C1CD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9,167.38 </w:t>
            </w:r>
          </w:p>
        </w:tc>
      </w:tr>
      <w:tr w:rsidR="00CD47B7" w:rsidRPr="00CD47B7" w14:paraId="5B06CF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CF1C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3CA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62A0BDC7" w14:textId="7C6C55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4B9D65EA" w14:textId="757F7C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705BAE0D" w14:textId="6C569A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08312615" w14:textId="29AE1D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012,588.35 </w:t>
            </w:r>
          </w:p>
        </w:tc>
      </w:tr>
      <w:tr w:rsidR="00CD47B7" w:rsidRPr="00CD47B7" w14:paraId="733E588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5B26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A6B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75CD57" w14:textId="2DAFEE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0C535481" w14:textId="115CBD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73DDA0CB" w14:textId="2C2963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E73F9" w14:textId="246A9E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6,028.24 </w:t>
            </w:r>
          </w:p>
        </w:tc>
      </w:tr>
      <w:tr w:rsidR="00CD47B7" w:rsidRPr="00CD47B7" w14:paraId="3CDBA5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6F85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26F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740E27" w14:textId="6E5BBD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164F9E5A" w14:textId="3A652B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A8E4F" w14:textId="5CF358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2153D" w14:textId="0EDA21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132.58 </w:t>
            </w:r>
          </w:p>
        </w:tc>
      </w:tr>
      <w:tr w:rsidR="00CD47B7" w:rsidRPr="00CD47B7" w14:paraId="5FAC71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C46E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7DA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28A254" w14:textId="6EA1E1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23E82617" w14:textId="3CD153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A1554" w14:textId="12610C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0EA3E" w14:textId="738CC5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8,656.00 </w:t>
            </w:r>
          </w:p>
        </w:tc>
      </w:tr>
      <w:tr w:rsidR="00CD47B7" w:rsidRPr="00CD47B7" w14:paraId="022D4F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7208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7F0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1CD6D2A" w14:textId="0CA159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592,474.84 </w:t>
            </w:r>
          </w:p>
        </w:tc>
        <w:tc>
          <w:tcPr>
            <w:tcW w:w="0" w:type="auto"/>
            <w:tcBorders>
              <w:top w:val="nil"/>
              <w:left w:val="nil"/>
              <w:bottom w:val="single" w:sz="4" w:space="0" w:color="000000"/>
              <w:right w:val="single" w:sz="4" w:space="0" w:color="000000"/>
            </w:tcBorders>
            <w:shd w:val="clear" w:color="auto" w:fill="auto"/>
            <w:noWrap/>
            <w:vAlign w:val="bottom"/>
            <w:hideMark/>
          </w:tcPr>
          <w:p w14:paraId="50E1B960" w14:textId="23910E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17EE6" w14:textId="449C40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E3464" w14:textId="33F448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592,474.84 </w:t>
            </w:r>
          </w:p>
        </w:tc>
      </w:tr>
      <w:tr w:rsidR="00CD47B7" w:rsidRPr="00CD47B7" w14:paraId="6CC125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3AAD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D3F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4B40B" w14:textId="083867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77,575.12 </w:t>
            </w:r>
          </w:p>
        </w:tc>
        <w:tc>
          <w:tcPr>
            <w:tcW w:w="0" w:type="auto"/>
            <w:tcBorders>
              <w:top w:val="nil"/>
              <w:left w:val="nil"/>
              <w:bottom w:val="single" w:sz="4" w:space="0" w:color="000000"/>
              <w:right w:val="single" w:sz="4" w:space="0" w:color="000000"/>
            </w:tcBorders>
            <w:shd w:val="clear" w:color="auto" w:fill="auto"/>
            <w:noWrap/>
            <w:vAlign w:val="bottom"/>
            <w:hideMark/>
          </w:tcPr>
          <w:p w14:paraId="777BDAFE" w14:textId="69BA10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D29AC" w14:textId="6DD68A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49ECC" w14:textId="72B6E4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77,575.12 </w:t>
            </w:r>
          </w:p>
        </w:tc>
      </w:tr>
      <w:tr w:rsidR="00CD47B7" w:rsidRPr="00CD47B7" w14:paraId="25FE8E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5F2E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469D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00CD932F" w14:textId="0B70F8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69943462" w14:textId="089946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A8A49" w14:textId="12217B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81366" w14:textId="67D57F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1,696.50 </w:t>
            </w:r>
          </w:p>
        </w:tc>
      </w:tr>
      <w:tr w:rsidR="00CD47B7" w:rsidRPr="00CD47B7" w14:paraId="35DEB4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FF30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3B99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696B806E" w14:textId="68FE3A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5C2AEDB3" w14:textId="0ED6EE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5EDE1E3" w14:textId="611E39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B6F4" w14:textId="67A8A3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119,686.28 </w:t>
            </w:r>
          </w:p>
        </w:tc>
      </w:tr>
      <w:tr w:rsidR="00CD47B7" w:rsidRPr="00CD47B7" w14:paraId="0838531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9CEF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4EA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7674B1" w14:textId="153B5B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0C678BDC" w14:textId="743A7A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D3D6D" w14:textId="5663F9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A7BE1" w14:textId="5758E1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9,140.40 </w:t>
            </w:r>
          </w:p>
        </w:tc>
      </w:tr>
      <w:tr w:rsidR="00CD47B7" w:rsidRPr="00CD47B7" w14:paraId="172AD03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8A5B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59597FAB" w14:textId="0105640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237,569.63 </w:t>
            </w:r>
          </w:p>
        </w:tc>
        <w:tc>
          <w:tcPr>
            <w:tcW w:w="0" w:type="auto"/>
            <w:tcBorders>
              <w:top w:val="nil"/>
              <w:left w:val="nil"/>
              <w:bottom w:val="single" w:sz="4" w:space="0" w:color="000000"/>
              <w:right w:val="single" w:sz="4" w:space="0" w:color="000000"/>
            </w:tcBorders>
            <w:shd w:val="clear" w:color="D8D8D8" w:fill="D8D8D8"/>
            <w:noWrap/>
            <w:vAlign w:val="bottom"/>
            <w:hideMark/>
          </w:tcPr>
          <w:p w14:paraId="5983B370" w14:textId="7E3CC4C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87B43E" w14:textId="6E0BB1A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1A7F38" w14:textId="2EF7FD2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237,569.63 </w:t>
            </w:r>
          </w:p>
        </w:tc>
      </w:tr>
      <w:tr w:rsidR="00CD47B7" w:rsidRPr="00CD47B7" w14:paraId="0FB515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354A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46A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68A9C85" w14:textId="759140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2EA3567C" w14:textId="3C7BFE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9A76A" w14:textId="5A1358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87B93" w14:textId="402C16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4,162.16 </w:t>
            </w:r>
          </w:p>
        </w:tc>
      </w:tr>
      <w:tr w:rsidR="00CD47B7" w:rsidRPr="00CD47B7" w14:paraId="038EB5E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C5F2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B82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Alfonso </w:t>
            </w:r>
            <w:proofErr w:type="spellStart"/>
            <w:r w:rsidRPr="00CD47B7">
              <w:rPr>
                <w:rFonts w:ascii="Arial Narrow" w:eastAsia="Times New Roman" w:hAnsi="Arial Narrow"/>
                <w:i/>
                <w:iCs/>
                <w:color w:val="000000"/>
                <w:sz w:val="20"/>
                <w:szCs w:val="20"/>
              </w:rPr>
              <w:t>Lista</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Potia</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37F907" w14:textId="484B3C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3A5969D8" w14:textId="790EC9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E5751" w14:textId="431D32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87BB7" w14:textId="71C56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2,371.21 </w:t>
            </w:r>
          </w:p>
        </w:tc>
      </w:tr>
      <w:tr w:rsidR="00CD47B7" w:rsidRPr="00CD47B7" w14:paraId="5846D3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5F7A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B72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49489B" w14:textId="2165BA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06732C0B" w14:textId="3D759A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D4B49" w14:textId="77A9C6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DE637" w14:textId="1A3B09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6,264.25 </w:t>
            </w:r>
          </w:p>
        </w:tc>
      </w:tr>
      <w:tr w:rsidR="00CD47B7" w:rsidRPr="00CD47B7" w14:paraId="55124B7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B3B2C"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9D0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1315EC43" w14:textId="6DA920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4B158129" w14:textId="33E8AF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8CBED" w14:textId="78853F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40841" w14:textId="26BBE0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0,654.84 </w:t>
            </w:r>
          </w:p>
        </w:tc>
      </w:tr>
      <w:tr w:rsidR="00CD47B7" w:rsidRPr="00CD47B7" w14:paraId="0071E3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6D45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C4C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ADD04" w14:textId="7FF729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418DB10E" w14:textId="133C4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E2E50" w14:textId="1E4F4C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3B729" w14:textId="5BA60F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3,187.18 </w:t>
            </w:r>
          </w:p>
        </w:tc>
      </w:tr>
      <w:tr w:rsidR="00CD47B7" w:rsidRPr="00CD47B7" w14:paraId="58ECC8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F905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214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D54F7" w14:textId="05759F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8,144.00 </w:t>
            </w:r>
          </w:p>
        </w:tc>
        <w:tc>
          <w:tcPr>
            <w:tcW w:w="0" w:type="auto"/>
            <w:tcBorders>
              <w:top w:val="nil"/>
              <w:left w:val="nil"/>
              <w:bottom w:val="single" w:sz="4" w:space="0" w:color="000000"/>
              <w:right w:val="single" w:sz="4" w:space="0" w:color="000000"/>
            </w:tcBorders>
            <w:shd w:val="clear" w:color="auto" w:fill="auto"/>
            <w:noWrap/>
            <w:vAlign w:val="bottom"/>
            <w:hideMark/>
          </w:tcPr>
          <w:p w14:paraId="4DD15103" w14:textId="02CE7E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DAC4A" w14:textId="4A1638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788AB" w14:textId="7B18AD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8,144.00 </w:t>
            </w:r>
          </w:p>
        </w:tc>
      </w:tr>
      <w:tr w:rsidR="00CD47B7" w:rsidRPr="00CD47B7" w14:paraId="054812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19EB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2B7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FD4494" w14:textId="155068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213CC74C" w14:textId="5F92C1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666CF" w14:textId="47FAC1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2CF83" w14:textId="0212CF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01,968.63 </w:t>
            </w:r>
          </w:p>
        </w:tc>
      </w:tr>
      <w:tr w:rsidR="00CD47B7" w:rsidRPr="00CD47B7" w14:paraId="6DD005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63CE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B627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DC620" w14:textId="60FF41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20,494.68 </w:t>
            </w:r>
          </w:p>
        </w:tc>
        <w:tc>
          <w:tcPr>
            <w:tcW w:w="0" w:type="auto"/>
            <w:tcBorders>
              <w:top w:val="nil"/>
              <w:left w:val="nil"/>
              <w:bottom w:val="single" w:sz="4" w:space="0" w:color="000000"/>
              <w:right w:val="single" w:sz="4" w:space="0" w:color="000000"/>
            </w:tcBorders>
            <w:shd w:val="clear" w:color="auto" w:fill="auto"/>
            <w:noWrap/>
            <w:vAlign w:val="bottom"/>
            <w:hideMark/>
          </w:tcPr>
          <w:p w14:paraId="6A06915D" w14:textId="67A28C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39187" w14:textId="7E543A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29B5F" w14:textId="66BB91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20,494.68 </w:t>
            </w:r>
          </w:p>
        </w:tc>
      </w:tr>
      <w:tr w:rsidR="00CD47B7" w:rsidRPr="00CD47B7" w14:paraId="137F21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08CC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61A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CAD510" w14:textId="6665A0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085C9BB6" w14:textId="7E01AB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E40E0" w14:textId="0EED06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BAE35" w14:textId="2D3EF4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11,695.00 </w:t>
            </w:r>
          </w:p>
        </w:tc>
      </w:tr>
      <w:tr w:rsidR="00CD47B7" w:rsidRPr="00CD47B7" w14:paraId="34696D3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1D38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CB2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5E2AEF96" w14:textId="6F265F8B"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0362589" w14:textId="5194CCC2"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4ABCA8" w14:textId="066B48FA"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34423C" w14:textId="1B8841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7,427.68 </w:t>
            </w:r>
          </w:p>
        </w:tc>
      </w:tr>
      <w:tr w:rsidR="00CD47B7" w:rsidRPr="00CD47B7" w14:paraId="7627F44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084F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8EB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C6C39" w14:textId="667805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020ADBD" w14:textId="6A585F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5ECC6" w14:textId="19831F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93BD9" w14:textId="5677CE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1,200.00 </w:t>
            </w:r>
          </w:p>
        </w:tc>
      </w:tr>
      <w:tr w:rsidR="00CD47B7" w:rsidRPr="00CD47B7" w14:paraId="095D2E3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28C4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95D376C" w14:textId="6B67167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598,325.95 </w:t>
            </w:r>
          </w:p>
        </w:tc>
        <w:tc>
          <w:tcPr>
            <w:tcW w:w="0" w:type="auto"/>
            <w:tcBorders>
              <w:top w:val="nil"/>
              <w:left w:val="nil"/>
              <w:bottom w:val="single" w:sz="4" w:space="0" w:color="000000"/>
              <w:right w:val="single" w:sz="4" w:space="0" w:color="000000"/>
            </w:tcBorders>
            <w:shd w:val="clear" w:color="D8D8D8" w:fill="D8D8D8"/>
            <w:noWrap/>
            <w:vAlign w:val="bottom"/>
            <w:hideMark/>
          </w:tcPr>
          <w:p w14:paraId="7823EECA" w14:textId="322173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8CC34E" w14:textId="67EA903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2D4DFE" w14:textId="1442599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598,325.95 </w:t>
            </w:r>
          </w:p>
        </w:tc>
      </w:tr>
      <w:tr w:rsidR="00CD47B7" w:rsidRPr="00CD47B7" w14:paraId="2E216A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2159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260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0F0F9E" w14:textId="096A34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06D6EE41" w14:textId="0B0C47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EDC85" w14:textId="1D8EB0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EE143" w14:textId="443294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3,477.44 </w:t>
            </w:r>
          </w:p>
        </w:tc>
      </w:tr>
      <w:tr w:rsidR="00CD47B7" w:rsidRPr="00CD47B7" w14:paraId="1A5841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9045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83F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204B15" w14:textId="63F90D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0EED400B" w14:textId="28A93A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EB08D" w14:textId="59058E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7E0CC" w14:textId="5EC605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1,153.36 </w:t>
            </w:r>
          </w:p>
        </w:tc>
      </w:tr>
      <w:tr w:rsidR="00CD47B7" w:rsidRPr="00CD47B7" w14:paraId="738842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2672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B65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F684A2" w14:textId="2DEB1B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3D4B27A6" w14:textId="5A296E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CDB42" w14:textId="0D2A96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41F2F" w14:textId="5C2887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7,822.56 </w:t>
            </w:r>
          </w:p>
        </w:tc>
      </w:tr>
      <w:tr w:rsidR="00CD47B7" w:rsidRPr="00CD47B7" w14:paraId="5E1CCC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E383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EC4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7C4457" w14:textId="36392D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7656A47B" w14:textId="281895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0EBA8" w14:textId="6BDE6D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D784D" w14:textId="5F2E70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95,522.86 </w:t>
            </w:r>
          </w:p>
        </w:tc>
      </w:tr>
      <w:tr w:rsidR="00CD47B7" w:rsidRPr="00CD47B7" w14:paraId="72367E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EEC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C77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8A2ACF" w14:textId="2F2BCF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7C9913EC" w14:textId="127EC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E44F1" w14:textId="23F2D1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77CF0" w14:textId="282878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8,269.08 </w:t>
            </w:r>
          </w:p>
        </w:tc>
      </w:tr>
      <w:tr w:rsidR="00CD47B7" w:rsidRPr="00CD47B7" w14:paraId="7D8943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376D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DE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610696" w14:textId="40B7E0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3,821.34 </w:t>
            </w:r>
          </w:p>
        </w:tc>
        <w:tc>
          <w:tcPr>
            <w:tcW w:w="0" w:type="auto"/>
            <w:tcBorders>
              <w:top w:val="nil"/>
              <w:left w:val="nil"/>
              <w:bottom w:val="single" w:sz="4" w:space="0" w:color="000000"/>
              <w:right w:val="single" w:sz="4" w:space="0" w:color="000000"/>
            </w:tcBorders>
            <w:shd w:val="clear" w:color="auto" w:fill="auto"/>
            <w:noWrap/>
            <w:vAlign w:val="bottom"/>
            <w:hideMark/>
          </w:tcPr>
          <w:p w14:paraId="0446A540" w14:textId="66DF65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E4C5D" w14:textId="1B6988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44388" w14:textId="716BA7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3,821.34 </w:t>
            </w:r>
          </w:p>
        </w:tc>
      </w:tr>
      <w:tr w:rsidR="00CD47B7" w:rsidRPr="00CD47B7" w14:paraId="42B967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5AB7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FDD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 (</w:t>
            </w:r>
            <w:proofErr w:type="spellStart"/>
            <w:r w:rsidRPr="00CD47B7">
              <w:rPr>
                <w:rFonts w:ascii="Arial Narrow" w:eastAsia="Times New Roman" w:hAnsi="Arial Narrow"/>
                <w:i/>
                <w:iCs/>
                <w:color w:val="000000"/>
                <w:sz w:val="20"/>
                <w:szCs w:val="20"/>
              </w:rPr>
              <w:t>Liwan</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B117F92" w14:textId="18E4C2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4957D87C" w14:textId="7FD68E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8DBB9" w14:textId="23AE06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21768" w14:textId="17B1FB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93,329.16 </w:t>
            </w:r>
          </w:p>
        </w:tc>
      </w:tr>
      <w:tr w:rsidR="00CD47B7" w:rsidRPr="00CD47B7" w14:paraId="6EA946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0C90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D78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58B52D66" w14:textId="3C3E93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54,930.15 </w:t>
            </w:r>
          </w:p>
        </w:tc>
        <w:tc>
          <w:tcPr>
            <w:tcW w:w="0" w:type="auto"/>
            <w:tcBorders>
              <w:top w:val="nil"/>
              <w:left w:val="nil"/>
              <w:bottom w:val="single" w:sz="4" w:space="0" w:color="000000"/>
              <w:right w:val="single" w:sz="4" w:space="0" w:color="000000"/>
            </w:tcBorders>
            <w:shd w:val="clear" w:color="auto" w:fill="auto"/>
            <w:noWrap/>
            <w:vAlign w:val="bottom"/>
            <w:hideMark/>
          </w:tcPr>
          <w:p w14:paraId="399B857C" w14:textId="079735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CC150" w14:textId="4F1DF6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0D6AD" w14:textId="3A94B9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54,930.15 </w:t>
            </w:r>
          </w:p>
        </w:tc>
      </w:tr>
      <w:tr w:rsidR="00CD47B7" w:rsidRPr="00CD47B7" w14:paraId="4185ED7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1481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5082554" w14:textId="4EBABFD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576,522.26 </w:t>
            </w:r>
          </w:p>
        </w:tc>
        <w:tc>
          <w:tcPr>
            <w:tcW w:w="0" w:type="auto"/>
            <w:tcBorders>
              <w:top w:val="nil"/>
              <w:left w:val="nil"/>
              <w:bottom w:val="single" w:sz="4" w:space="0" w:color="000000"/>
              <w:right w:val="single" w:sz="4" w:space="0" w:color="000000"/>
            </w:tcBorders>
            <w:shd w:val="clear" w:color="D8D8D8" w:fill="D8D8D8"/>
            <w:noWrap/>
            <w:vAlign w:val="bottom"/>
            <w:hideMark/>
          </w:tcPr>
          <w:p w14:paraId="248CC230" w14:textId="6DE891F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026788" w14:textId="2A467EC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4A99CF" w14:textId="2563C92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576,522.26 </w:t>
            </w:r>
          </w:p>
        </w:tc>
      </w:tr>
      <w:tr w:rsidR="00CD47B7" w:rsidRPr="00CD47B7" w14:paraId="3C2B90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4B12C"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DB9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10BEDD" w14:textId="5F5C52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0F76DAC3" w14:textId="3308B9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32056" w14:textId="7417A6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C779B" w14:textId="238D81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9,833.60 </w:t>
            </w:r>
          </w:p>
        </w:tc>
      </w:tr>
      <w:tr w:rsidR="00CD47B7" w:rsidRPr="00CD47B7" w14:paraId="2BE685B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95CD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C70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7E7C5F" w14:textId="13612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7,152.40 </w:t>
            </w:r>
          </w:p>
        </w:tc>
        <w:tc>
          <w:tcPr>
            <w:tcW w:w="0" w:type="auto"/>
            <w:tcBorders>
              <w:top w:val="nil"/>
              <w:left w:val="nil"/>
              <w:bottom w:val="single" w:sz="4" w:space="0" w:color="000000"/>
              <w:right w:val="single" w:sz="4" w:space="0" w:color="000000"/>
            </w:tcBorders>
            <w:shd w:val="clear" w:color="auto" w:fill="auto"/>
            <w:noWrap/>
            <w:vAlign w:val="bottom"/>
            <w:hideMark/>
          </w:tcPr>
          <w:p w14:paraId="5F75F5FE" w14:textId="651DB9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AF4ED" w14:textId="180798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31843" w14:textId="211B4A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7,152.40 </w:t>
            </w:r>
          </w:p>
        </w:tc>
      </w:tr>
      <w:tr w:rsidR="00CD47B7" w:rsidRPr="00CD47B7" w14:paraId="343B821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521B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B27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FAE250" w14:textId="3ECE07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4C8E6B7" w14:textId="4C3405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7B12E" w14:textId="4B7C9C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4FC1E" w14:textId="428A32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92.00 </w:t>
            </w:r>
          </w:p>
        </w:tc>
      </w:tr>
      <w:tr w:rsidR="00CD47B7" w:rsidRPr="00CD47B7" w14:paraId="41BE8F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B139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B29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F5BCF" w14:textId="236ACE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63A21932" w14:textId="6439CF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D7CE3" w14:textId="0075F0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CF59F" w14:textId="57B0E9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5,826.24 </w:t>
            </w:r>
          </w:p>
        </w:tc>
      </w:tr>
      <w:tr w:rsidR="00CD47B7" w:rsidRPr="00CD47B7" w14:paraId="0500EE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80DB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403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079E16" w14:textId="0CF52A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4B48A12F" w14:textId="153835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C7732" w14:textId="56279C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57AF4" w14:textId="367DD3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980.00 </w:t>
            </w:r>
          </w:p>
        </w:tc>
      </w:tr>
      <w:tr w:rsidR="00CD47B7" w:rsidRPr="00CD47B7" w14:paraId="552309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4518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8AC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DE3F8" w14:textId="164CAF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041F41C4" w14:textId="1F93B5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AB72D" w14:textId="51A626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201F3" w14:textId="4F0923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3,197.26 </w:t>
            </w:r>
          </w:p>
        </w:tc>
      </w:tr>
      <w:tr w:rsidR="00CD47B7" w:rsidRPr="00CD47B7" w14:paraId="2F0BA4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11B2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C11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55C2D5" w14:textId="147426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7620534C" w14:textId="71E83F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8766E" w14:textId="74702A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4427D" w14:textId="337AAA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49.20 </w:t>
            </w:r>
          </w:p>
        </w:tc>
      </w:tr>
      <w:tr w:rsidR="00CD47B7" w:rsidRPr="00CD47B7" w14:paraId="4DB65C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ECE6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1D8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421957" w14:textId="13CA2A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7AD315BD" w14:textId="47F23A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5EC86" w14:textId="7C1185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F83B6" w14:textId="210932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0,606.00 </w:t>
            </w:r>
          </w:p>
        </w:tc>
      </w:tr>
      <w:tr w:rsidR="00CD47B7" w:rsidRPr="00CD47B7" w14:paraId="37728F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82F2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63F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411C98" w14:textId="7ECA51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0CF2EF3B" w14:textId="4A3C4A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06626" w14:textId="7CDEAB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BB716" w14:textId="4CB290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3,385.56 </w:t>
            </w:r>
          </w:p>
        </w:tc>
      </w:tr>
      <w:tr w:rsidR="00CD47B7" w:rsidRPr="00CD47B7" w14:paraId="7DBBA5D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F92362"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0CF2B50" w14:textId="1BDD3A2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16BD6532" w14:textId="5E37DDE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DFED6D" w14:textId="590BAC5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BA46CA0" w14:textId="453A3C2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13,738.94 </w:t>
            </w:r>
          </w:p>
        </w:tc>
      </w:tr>
      <w:tr w:rsidR="00CD47B7" w:rsidRPr="00CD47B7" w14:paraId="601F789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52B7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6F0C39A" w14:textId="4C36706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D8CC935" w14:textId="025A090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0FBD0F" w14:textId="6389DC1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D4DB3D" w14:textId="6F2CDA0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79,180.94 </w:t>
            </w:r>
          </w:p>
        </w:tc>
      </w:tr>
      <w:tr w:rsidR="00CD47B7" w:rsidRPr="00CD47B7" w14:paraId="3F0E00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12A91"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AD8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City of </w:t>
            </w:r>
            <w:proofErr w:type="spellStart"/>
            <w:r w:rsidRPr="00CD47B7">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3335C" w14:textId="0CCA79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7E614E8" w14:textId="45D2AE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CE2DE" w14:textId="7AD695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84FA4" w14:textId="04BE66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8,750.84 </w:t>
            </w:r>
          </w:p>
        </w:tc>
      </w:tr>
      <w:tr w:rsidR="00CD47B7" w:rsidRPr="00CD47B7" w14:paraId="65A38C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BCCB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8ACC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E8CED2" w14:textId="0E3FD3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08530C2F" w14:textId="5298A9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71BE5" w14:textId="18224F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62291" w14:textId="405BFB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2,012.22 </w:t>
            </w:r>
          </w:p>
        </w:tc>
      </w:tr>
      <w:tr w:rsidR="00CD47B7" w:rsidRPr="00CD47B7" w14:paraId="2A6F88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EDB74"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5C9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CDB2CC" w14:textId="3850C2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7510697" w14:textId="21CA37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69777" w14:textId="235730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D6416" w14:textId="2448AA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122.92 </w:t>
            </w:r>
          </w:p>
        </w:tc>
      </w:tr>
      <w:tr w:rsidR="00CD47B7" w:rsidRPr="00CD47B7" w14:paraId="7E2AC8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23E3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A15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2F06E46E" w14:textId="496E20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36761426" w14:textId="3DC297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FB484" w14:textId="445EFE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D2D6F" w14:textId="6CDCB0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897.50 </w:t>
            </w:r>
          </w:p>
        </w:tc>
      </w:tr>
      <w:tr w:rsidR="00CD47B7" w:rsidRPr="00CD47B7" w14:paraId="0C12088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7ABD4"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7C0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Ungkaya</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588751" w14:textId="34116C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2A4C04AB" w14:textId="6C449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BF095" w14:textId="37E39F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96382" w14:textId="0FBA3F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4,397.46 </w:t>
            </w:r>
          </w:p>
        </w:tc>
      </w:tr>
      <w:tr w:rsidR="00CD47B7" w:rsidRPr="00CD47B7" w14:paraId="6CAEA26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D008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B69EF57" w14:textId="61078D7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0FD491" w14:textId="1E366AF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5A912C" w14:textId="5153D56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801E4C" w14:textId="14C10BC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22,000.00 </w:t>
            </w:r>
          </w:p>
        </w:tc>
      </w:tr>
      <w:tr w:rsidR="00CD47B7" w:rsidRPr="00CD47B7" w14:paraId="60BB75B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85C2D"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4E4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7E8BADF1" w14:textId="5C20BA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4F9CFBEC" w14:textId="2CA31D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972DC" w14:textId="3542FC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851DD" w14:textId="08B2A9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000.00 </w:t>
            </w:r>
          </w:p>
        </w:tc>
      </w:tr>
      <w:tr w:rsidR="00CD47B7" w:rsidRPr="00CD47B7" w14:paraId="57F8EB2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02A3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2580BBC1" w14:textId="080E3B0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AF95EE" w14:textId="64DA9E2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17BBDB" w14:textId="6A4C893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8E85B9" w14:textId="1F6DE8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0,920.00 </w:t>
            </w:r>
          </w:p>
        </w:tc>
      </w:tr>
      <w:tr w:rsidR="00CD47B7" w:rsidRPr="00CD47B7" w14:paraId="04E37A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177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734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7AB41" w14:textId="3BF585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1D1D194" w14:textId="34EFCE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1E300" w14:textId="3EF9C8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E2E60" w14:textId="476847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r>
      <w:tr w:rsidR="00CD47B7" w:rsidRPr="00CD47B7" w14:paraId="01F2461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1AA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AB1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2E0F9" w14:textId="044A4C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5DDA665" w14:textId="0DD0B3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546C9" w14:textId="6750DC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95B8B" w14:textId="2B2944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8.00 </w:t>
            </w:r>
          </w:p>
        </w:tc>
      </w:tr>
      <w:tr w:rsidR="00CD47B7" w:rsidRPr="00CD47B7" w14:paraId="4A4A0B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8CF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4C3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05ECE" w14:textId="4718D5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701F4B4" w14:textId="35076C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57E7F" w14:textId="686520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2B790" w14:textId="223BA6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r>
      <w:tr w:rsidR="00CD47B7" w:rsidRPr="00CD47B7" w14:paraId="4AC632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4FD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404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Panglima</w:t>
            </w:r>
            <w:proofErr w:type="spellEnd"/>
            <w:r w:rsidRPr="00CD47B7">
              <w:rPr>
                <w:rFonts w:ascii="Arial Narrow" w:eastAsia="Times New Roman" w:hAnsi="Arial Narrow"/>
                <w:i/>
                <w:iCs/>
                <w:color w:val="000000"/>
                <w:sz w:val="20"/>
                <w:szCs w:val="20"/>
              </w:rPr>
              <w:t xml:space="preserve"> </w:t>
            </w:r>
            <w:proofErr w:type="spellStart"/>
            <w:r w:rsidRPr="00CD47B7">
              <w:rPr>
                <w:rFonts w:ascii="Arial Narrow" w:eastAsia="Times New Roman" w:hAnsi="Arial Narrow"/>
                <w:i/>
                <w:iCs/>
                <w:color w:val="000000"/>
                <w:sz w:val="20"/>
                <w:szCs w:val="20"/>
              </w:rPr>
              <w:t>Estino</w:t>
            </w:r>
            <w:proofErr w:type="spellEnd"/>
            <w:r w:rsidRPr="00CD47B7">
              <w:rPr>
                <w:rFonts w:ascii="Arial Narrow" w:eastAsia="Times New Roman" w:hAnsi="Arial Narrow"/>
                <w:i/>
                <w:iCs/>
                <w:color w:val="000000"/>
                <w:sz w:val="20"/>
                <w:szCs w:val="20"/>
              </w:rPr>
              <w:t xml:space="preserve"> (New </w:t>
            </w:r>
            <w:proofErr w:type="spellStart"/>
            <w:r w:rsidRPr="00CD47B7">
              <w:rPr>
                <w:rFonts w:ascii="Arial Narrow" w:eastAsia="Times New Roman" w:hAnsi="Arial Narrow"/>
                <w:i/>
                <w:iCs/>
                <w:color w:val="000000"/>
                <w:sz w:val="20"/>
                <w:szCs w:val="20"/>
              </w:rPr>
              <w:t>Panamao</w:t>
            </w:r>
            <w:proofErr w:type="spellEnd"/>
            <w:r w:rsidRPr="00CD47B7">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04F6BFE" w14:textId="36E530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1EEAFEF" w14:textId="439172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05AA8" w14:textId="420E3A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2E287" w14:textId="5554D6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r>
      <w:tr w:rsidR="00CD47B7" w:rsidRPr="00CD47B7" w14:paraId="6662CC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D8A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571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C3D5702" w14:textId="47F914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83FB62D" w14:textId="25698E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CBD01" w14:textId="5FF9FC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BB557" w14:textId="59337F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r>
      <w:tr w:rsidR="00CD47B7" w:rsidRPr="00CD47B7" w14:paraId="556292E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EEA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887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5E8B07" w14:textId="6A20C5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1008774B" w14:textId="305E88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5335E" w14:textId="069207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05CB1" w14:textId="1DE49B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92.00 </w:t>
            </w:r>
          </w:p>
        </w:tc>
      </w:tr>
      <w:tr w:rsidR="00CD47B7" w:rsidRPr="00CD47B7" w14:paraId="0A1CFA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A3F8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3B3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900DA" w14:textId="779BCE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B426124" w14:textId="498625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599E4" w14:textId="5D15D9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D8463" w14:textId="68E5E3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76.00 </w:t>
            </w:r>
          </w:p>
        </w:tc>
      </w:tr>
      <w:tr w:rsidR="00CD47B7" w:rsidRPr="00CD47B7" w14:paraId="0F320E2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6DA5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roofErr w:type="spellStart"/>
            <w:r w:rsidRPr="00CD47B7">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5E3A382" w14:textId="460F001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0492E2" w14:textId="626793A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83CE14" w14:textId="07DF8B2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85B746" w14:textId="40B020E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638.00 </w:t>
            </w:r>
          </w:p>
        </w:tc>
      </w:tr>
      <w:tr w:rsidR="00CD47B7" w:rsidRPr="00CD47B7" w14:paraId="2C93A39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5E5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7D3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proofErr w:type="spellStart"/>
            <w:r w:rsidRPr="00CD47B7">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9B61CE" w14:textId="3E9F0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1A03E2B9" w14:textId="473DD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D803E" w14:textId="2A6E3F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D845E" w14:textId="3B0D0E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22B098DD" w:rsidR="00FF1865" w:rsidRDefault="00FF1865" w:rsidP="00D72392">
      <w:pPr>
        <w:spacing w:after="0" w:line="240" w:lineRule="auto"/>
        <w:contextualSpacing/>
        <w:rPr>
          <w:rFonts w:ascii="Arial" w:eastAsia="Arial" w:hAnsi="Arial" w:cs="Arial"/>
          <w:b/>
          <w:color w:val="002060"/>
          <w:sz w:val="28"/>
          <w:szCs w:val="28"/>
        </w:rPr>
      </w:pPr>
    </w:p>
    <w:p w14:paraId="6BE51200" w14:textId="77777777"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47412B61"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60345E" w:rsidRPr="0060345E">
        <w:rPr>
          <w:rFonts w:ascii="Arial" w:eastAsia="Times New Roman" w:hAnsi="Arial" w:cs="Arial"/>
          <w:b/>
          <w:bCs/>
          <w:color w:val="0070C0"/>
          <w:sz w:val="24"/>
          <w:szCs w:val="24"/>
          <w:lang w:eastAsia="en-US"/>
        </w:rPr>
        <w:t>727,532,480.31</w:t>
      </w:r>
      <w:r w:rsidR="0060345E">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4466B731"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68265C">
        <w:rPr>
          <w:rFonts w:ascii="Arial" w:eastAsia="Times New Roman" w:hAnsi="Arial" w:cs="Arial"/>
          <w:b/>
          <w:color w:val="0070C0"/>
          <w:sz w:val="24"/>
          <w:szCs w:val="24"/>
          <w:lang w:val="en-US" w:eastAsia="en-US"/>
        </w:rPr>
        <w:t>₱</w:t>
      </w:r>
      <w:r w:rsidR="0060345E" w:rsidRPr="0060345E">
        <w:rPr>
          <w:rFonts w:ascii="Arial" w:eastAsia="Times New Roman" w:hAnsi="Arial" w:cs="Arial"/>
          <w:b/>
          <w:bCs/>
          <w:color w:val="0070C0"/>
          <w:sz w:val="24"/>
          <w:szCs w:val="24"/>
          <w:lang w:eastAsia="en-US"/>
        </w:rPr>
        <w:t>118,093,861.63</w:t>
      </w:r>
      <w:r w:rsidR="0060345E">
        <w:rPr>
          <w:rFonts w:ascii="Arial" w:eastAsia="Times New Roman" w:hAnsi="Arial" w:cs="Arial"/>
          <w:b/>
          <w:bCs/>
          <w:color w:val="0070C0"/>
          <w:sz w:val="24"/>
          <w:szCs w:val="24"/>
          <w:lang w:eastAsia="en-US"/>
        </w:rPr>
        <w:t xml:space="preserve"> </w:t>
      </w:r>
      <w:r w:rsidRPr="0068265C">
        <w:rPr>
          <w:rFonts w:ascii="Arial" w:eastAsia="Times New Roman" w:hAnsi="Arial" w:cs="Arial"/>
          <w:b/>
          <w:color w:val="0070C0"/>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32503A53"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60345E" w:rsidRPr="0060345E">
        <w:rPr>
          <w:rFonts w:ascii="Arial" w:eastAsia="Times New Roman" w:hAnsi="Arial" w:cs="Arial"/>
          <w:b/>
          <w:bCs/>
          <w:color w:val="0070C0"/>
          <w:sz w:val="24"/>
          <w:szCs w:val="24"/>
          <w:lang w:eastAsia="en-US"/>
        </w:rPr>
        <w:t>198,766</w:t>
      </w:r>
      <w:r w:rsidR="0060345E">
        <w:rPr>
          <w:rFonts w:ascii="Arial" w:eastAsia="Times New Roman" w:hAnsi="Arial" w:cs="Arial"/>
          <w:b/>
          <w:bCs/>
          <w:color w:val="0070C0"/>
          <w:sz w:val="24"/>
          <w:szCs w:val="24"/>
          <w:lang w:eastAsia="en-US"/>
        </w:rPr>
        <w:t xml:space="preserve"> </w:t>
      </w:r>
      <w:r w:rsidRPr="0068265C">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68265C">
        <w:rPr>
          <w:rFonts w:ascii="Arial" w:eastAsia="Times New Roman" w:hAnsi="Arial" w:cs="Arial"/>
          <w:b/>
          <w:color w:val="0070C0"/>
          <w:sz w:val="24"/>
          <w:szCs w:val="24"/>
          <w:lang w:val="en-US" w:eastAsia="en-US"/>
        </w:rPr>
        <w:t>₱</w:t>
      </w:r>
      <w:r w:rsidR="0060345E" w:rsidRPr="0060345E">
        <w:rPr>
          <w:rFonts w:ascii="Arial" w:eastAsia="Times New Roman" w:hAnsi="Arial" w:cs="Arial"/>
          <w:b/>
          <w:bCs/>
          <w:color w:val="0070C0"/>
          <w:sz w:val="24"/>
          <w:szCs w:val="24"/>
          <w:lang w:eastAsia="en-US"/>
        </w:rPr>
        <w:t>92,376,857.03</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1B4905">
        <w:rPr>
          <w:rFonts w:ascii="Arial" w:eastAsia="Times New Roman" w:hAnsi="Arial" w:cs="Arial"/>
          <w:b/>
          <w:color w:val="0070C0"/>
          <w:sz w:val="24"/>
          <w:szCs w:val="24"/>
          <w:lang w:val="en-US" w:eastAsia="en-US"/>
        </w:rPr>
        <w:t>other food items</w:t>
      </w:r>
      <w:r w:rsidRPr="001B4905">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1B4905">
        <w:rPr>
          <w:rFonts w:ascii="Arial" w:eastAsia="Times New Roman" w:hAnsi="Arial" w:cs="Arial"/>
          <w:b/>
          <w:color w:val="0070C0"/>
          <w:sz w:val="24"/>
          <w:szCs w:val="24"/>
          <w:lang w:val="en-US" w:eastAsia="en-US"/>
        </w:rPr>
        <w:t>₱</w:t>
      </w:r>
      <w:r w:rsidR="0060345E" w:rsidRPr="0060345E">
        <w:rPr>
          <w:rFonts w:ascii="Arial" w:eastAsia="Times New Roman" w:hAnsi="Arial" w:cs="Arial"/>
          <w:b/>
          <w:color w:val="0070C0"/>
          <w:sz w:val="24"/>
          <w:szCs w:val="24"/>
          <w:lang w:val="en-US" w:eastAsia="en-US"/>
        </w:rPr>
        <w:t>180,764,244.05</w:t>
      </w:r>
      <w:r w:rsidR="0060345E">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60345E" w:rsidRPr="0060345E">
        <w:rPr>
          <w:rFonts w:ascii="Arial" w:eastAsia="Times New Roman" w:hAnsi="Arial" w:cs="Arial"/>
          <w:b/>
          <w:color w:val="0070C0"/>
          <w:sz w:val="24"/>
          <w:szCs w:val="24"/>
          <w:lang w:val="en-US" w:eastAsia="en-US"/>
        </w:rPr>
        <w:t>336,297,517.60</w:t>
      </w:r>
      <w:r w:rsidR="0060345E">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41259696"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621"/>
        <w:gridCol w:w="1441"/>
        <w:gridCol w:w="1081"/>
        <w:gridCol w:w="1174"/>
        <w:gridCol w:w="1440"/>
        <w:gridCol w:w="1261"/>
        <w:gridCol w:w="1433"/>
      </w:tblGrid>
      <w:tr w:rsidR="0060345E" w:rsidRPr="0060345E" w14:paraId="60132477" w14:textId="77777777" w:rsidTr="0060345E">
        <w:trPr>
          <w:trHeight w:val="20"/>
        </w:trPr>
        <w:tc>
          <w:tcPr>
            <w:tcW w:w="85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93503B" w14:textId="130D5473" w:rsidR="0060345E" w:rsidRPr="0060345E" w:rsidRDefault="0060345E" w:rsidP="0060345E">
            <w:pPr>
              <w:widowControl/>
              <w:spacing w:after="0" w:line="240" w:lineRule="auto"/>
              <w:contextualSpacing/>
              <w:jc w:val="center"/>
              <w:rPr>
                <w:rFonts w:ascii="Arial Narrow" w:eastAsia="Times New Roman" w:hAnsi="Arial Narrow"/>
                <w:b/>
                <w:bCs/>
                <w:color w:val="000000"/>
                <w:sz w:val="18"/>
                <w:szCs w:val="18"/>
                <w:lang w:val="en-US" w:eastAsia="en-US"/>
              </w:rPr>
            </w:pPr>
            <w:r w:rsidRPr="001B4905">
              <w:rPr>
                <w:rFonts w:ascii="Arial Narrow" w:eastAsia="Times New Roman" w:hAnsi="Arial Narrow" w:cs="Arial"/>
                <w:b/>
                <w:bCs/>
                <w:color w:val="000000"/>
                <w:sz w:val="18"/>
                <w:szCs w:val="18"/>
              </w:rPr>
              <w:t>REGIONAL / FIELD OFFICE</w:t>
            </w:r>
          </w:p>
        </w:tc>
        <w:tc>
          <w:tcPr>
            <w:tcW w:w="7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79CDA2" w14:textId="5D7E46B5"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STANDBY FUNDS</w:t>
            </w:r>
          </w:p>
        </w:tc>
        <w:tc>
          <w:tcPr>
            <w:tcW w:w="1193"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D2B6C3" w14:textId="47128595"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FAMILY FOOD PACKS</w:t>
            </w:r>
          </w:p>
        </w:tc>
        <w:tc>
          <w:tcPr>
            <w:tcW w:w="7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2BA3ADE" w14:textId="64DB7C55"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D71435E" w14:textId="01559EF7"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NON-FOOD RELIEF ITEMS</w:t>
            </w:r>
          </w:p>
        </w:tc>
        <w:tc>
          <w:tcPr>
            <w:tcW w:w="75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25C7F" w14:textId="7FE59AAB"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STANDBY FUNDS &amp; STOCKPILE</w:t>
            </w:r>
          </w:p>
        </w:tc>
      </w:tr>
      <w:tr w:rsidR="0060345E" w:rsidRPr="0060345E" w14:paraId="5A1C2164" w14:textId="77777777" w:rsidTr="0060345E">
        <w:trPr>
          <w:trHeight w:val="20"/>
        </w:trPr>
        <w:tc>
          <w:tcPr>
            <w:tcW w:w="857"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6AC923"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p>
        </w:tc>
        <w:tc>
          <w:tcPr>
            <w:tcW w:w="7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B330BC" w14:textId="77777777" w:rsidR="0060345E" w:rsidRPr="0060345E" w:rsidRDefault="0060345E" w:rsidP="0060345E">
            <w:pPr>
              <w:widowControl/>
              <w:spacing w:after="0" w:line="240" w:lineRule="auto"/>
              <w:contextualSpacing/>
              <w:rPr>
                <w:rFonts w:ascii="Arial Narrow" w:eastAsia="Times New Roman" w:hAnsi="Arial Narrow"/>
                <w:b/>
                <w:bCs/>
                <w:i/>
                <w:iCs/>
                <w:color w:val="000000"/>
                <w:sz w:val="18"/>
                <w:szCs w:val="18"/>
                <w:lang w:val="en-US" w:eastAsia="en-US"/>
              </w:rPr>
            </w:pPr>
          </w:p>
        </w:tc>
        <w:tc>
          <w:tcPr>
            <w:tcW w:w="572" w:type="pct"/>
            <w:tcBorders>
              <w:top w:val="nil"/>
              <w:left w:val="nil"/>
              <w:bottom w:val="single" w:sz="4" w:space="0" w:color="auto"/>
              <w:right w:val="single" w:sz="4" w:space="0" w:color="auto"/>
            </w:tcBorders>
            <w:shd w:val="clear" w:color="auto" w:fill="BFBFBF" w:themeFill="background1" w:themeFillShade="BF"/>
            <w:vAlign w:val="center"/>
            <w:hideMark/>
          </w:tcPr>
          <w:p w14:paraId="25618127" w14:textId="6C994784"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QUANTITY</w:t>
            </w:r>
          </w:p>
        </w:tc>
        <w:tc>
          <w:tcPr>
            <w:tcW w:w="621" w:type="pct"/>
            <w:tcBorders>
              <w:top w:val="nil"/>
              <w:left w:val="nil"/>
              <w:bottom w:val="single" w:sz="4" w:space="0" w:color="auto"/>
              <w:right w:val="single" w:sz="4" w:space="0" w:color="auto"/>
            </w:tcBorders>
            <w:shd w:val="clear" w:color="auto" w:fill="BFBFBF" w:themeFill="background1" w:themeFillShade="BF"/>
            <w:vAlign w:val="center"/>
            <w:hideMark/>
          </w:tcPr>
          <w:p w14:paraId="28A47B87" w14:textId="3A949586"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762" w:type="pct"/>
            <w:tcBorders>
              <w:top w:val="nil"/>
              <w:left w:val="nil"/>
              <w:bottom w:val="single" w:sz="4" w:space="0" w:color="auto"/>
              <w:right w:val="single" w:sz="4" w:space="0" w:color="auto"/>
            </w:tcBorders>
            <w:shd w:val="clear" w:color="auto" w:fill="BFBFBF" w:themeFill="background1" w:themeFillShade="BF"/>
            <w:vAlign w:val="center"/>
            <w:hideMark/>
          </w:tcPr>
          <w:p w14:paraId="4923B306" w14:textId="32BC6E05"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7997C3DE" w14:textId="75BED6B0"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75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4221EB" w14:textId="77777777" w:rsidR="0060345E" w:rsidRPr="0060345E" w:rsidRDefault="0060345E" w:rsidP="0060345E">
            <w:pPr>
              <w:widowControl/>
              <w:spacing w:after="0" w:line="240" w:lineRule="auto"/>
              <w:contextualSpacing/>
              <w:rPr>
                <w:rFonts w:ascii="Arial Narrow" w:eastAsia="Times New Roman" w:hAnsi="Arial Narrow"/>
                <w:b/>
                <w:bCs/>
                <w:i/>
                <w:iCs/>
                <w:color w:val="000000"/>
                <w:sz w:val="18"/>
                <w:szCs w:val="18"/>
                <w:lang w:val="en-US" w:eastAsia="en-US"/>
              </w:rPr>
            </w:pPr>
          </w:p>
        </w:tc>
      </w:tr>
      <w:tr w:rsidR="0060345E" w:rsidRPr="0060345E" w14:paraId="1D5910A2"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439DE30" w14:textId="77777777" w:rsidR="0060345E" w:rsidRPr="0060345E" w:rsidRDefault="0060345E" w:rsidP="0060345E">
            <w:pPr>
              <w:widowControl/>
              <w:spacing w:after="0" w:line="240" w:lineRule="auto"/>
              <w:contextualSpacing/>
              <w:jc w:val="center"/>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TOTAL</w:t>
            </w:r>
          </w:p>
        </w:tc>
        <w:tc>
          <w:tcPr>
            <w:tcW w:w="762" w:type="pct"/>
            <w:tcBorders>
              <w:top w:val="nil"/>
              <w:left w:val="nil"/>
              <w:bottom w:val="single" w:sz="4" w:space="0" w:color="auto"/>
              <w:right w:val="single" w:sz="4" w:space="0" w:color="auto"/>
            </w:tcBorders>
            <w:shd w:val="clear" w:color="auto" w:fill="D9D9D9" w:themeFill="background1" w:themeFillShade="D9"/>
            <w:vAlign w:val="center"/>
            <w:hideMark/>
          </w:tcPr>
          <w:p w14:paraId="3B0D7748"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118,093,861.63</w:t>
            </w:r>
          </w:p>
        </w:tc>
        <w:tc>
          <w:tcPr>
            <w:tcW w:w="572" w:type="pct"/>
            <w:tcBorders>
              <w:top w:val="nil"/>
              <w:left w:val="nil"/>
              <w:bottom w:val="single" w:sz="4" w:space="0" w:color="auto"/>
              <w:right w:val="single" w:sz="4" w:space="0" w:color="auto"/>
            </w:tcBorders>
            <w:shd w:val="clear" w:color="auto" w:fill="D9D9D9" w:themeFill="background1" w:themeFillShade="D9"/>
            <w:vAlign w:val="center"/>
            <w:hideMark/>
          </w:tcPr>
          <w:p w14:paraId="0EA5E691"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198,766</w:t>
            </w:r>
          </w:p>
        </w:tc>
        <w:tc>
          <w:tcPr>
            <w:tcW w:w="621" w:type="pct"/>
            <w:tcBorders>
              <w:top w:val="nil"/>
              <w:left w:val="nil"/>
              <w:bottom w:val="single" w:sz="4" w:space="0" w:color="auto"/>
              <w:right w:val="single" w:sz="4" w:space="0" w:color="auto"/>
            </w:tcBorders>
            <w:shd w:val="clear" w:color="auto" w:fill="D9D9D9" w:themeFill="background1" w:themeFillShade="D9"/>
            <w:vAlign w:val="center"/>
            <w:hideMark/>
          </w:tcPr>
          <w:p w14:paraId="0D8B0140"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92,376,857.03</w:t>
            </w:r>
          </w:p>
        </w:tc>
        <w:tc>
          <w:tcPr>
            <w:tcW w:w="762" w:type="pct"/>
            <w:tcBorders>
              <w:top w:val="nil"/>
              <w:left w:val="nil"/>
              <w:bottom w:val="single" w:sz="4" w:space="0" w:color="auto"/>
              <w:right w:val="single" w:sz="4" w:space="0" w:color="auto"/>
            </w:tcBorders>
            <w:shd w:val="clear" w:color="auto" w:fill="D9D9D9" w:themeFill="background1" w:themeFillShade="D9"/>
            <w:vAlign w:val="center"/>
            <w:hideMark/>
          </w:tcPr>
          <w:p w14:paraId="28BBAD0C"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180,764,244.05</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42EA730F"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336,297,517.60</w:t>
            </w:r>
          </w:p>
        </w:tc>
        <w:tc>
          <w:tcPr>
            <w:tcW w:w="758" w:type="pct"/>
            <w:tcBorders>
              <w:top w:val="nil"/>
              <w:left w:val="nil"/>
              <w:bottom w:val="single" w:sz="4" w:space="0" w:color="auto"/>
              <w:right w:val="single" w:sz="4" w:space="0" w:color="auto"/>
            </w:tcBorders>
            <w:shd w:val="clear" w:color="auto" w:fill="D9D9D9" w:themeFill="background1" w:themeFillShade="D9"/>
            <w:vAlign w:val="center"/>
            <w:hideMark/>
          </w:tcPr>
          <w:p w14:paraId="374CEE27"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727,532,480.31</w:t>
            </w:r>
          </w:p>
        </w:tc>
      </w:tr>
      <w:tr w:rsidR="0060345E" w:rsidRPr="0060345E" w14:paraId="5ABECFAA"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7CDFCEBF"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Central Office</w:t>
            </w:r>
          </w:p>
        </w:tc>
        <w:tc>
          <w:tcPr>
            <w:tcW w:w="762" w:type="pct"/>
            <w:tcBorders>
              <w:top w:val="nil"/>
              <w:left w:val="nil"/>
              <w:bottom w:val="single" w:sz="4" w:space="0" w:color="auto"/>
              <w:right w:val="single" w:sz="4" w:space="0" w:color="auto"/>
            </w:tcBorders>
            <w:shd w:val="clear" w:color="auto" w:fill="auto"/>
            <w:vAlign w:val="center"/>
            <w:hideMark/>
          </w:tcPr>
          <w:p w14:paraId="310B628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74,407,324.94</w:t>
            </w:r>
          </w:p>
        </w:tc>
        <w:tc>
          <w:tcPr>
            <w:tcW w:w="572" w:type="pct"/>
            <w:tcBorders>
              <w:top w:val="nil"/>
              <w:left w:val="nil"/>
              <w:bottom w:val="single" w:sz="4" w:space="0" w:color="auto"/>
              <w:right w:val="single" w:sz="4" w:space="0" w:color="auto"/>
            </w:tcBorders>
            <w:shd w:val="clear" w:color="auto" w:fill="auto"/>
            <w:vAlign w:val="center"/>
            <w:hideMark/>
          </w:tcPr>
          <w:p w14:paraId="1CD0D474"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 xml:space="preserve">- </w:t>
            </w:r>
          </w:p>
        </w:tc>
        <w:tc>
          <w:tcPr>
            <w:tcW w:w="621" w:type="pct"/>
            <w:tcBorders>
              <w:top w:val="nil"/>
              <w:left w:val="nil"/>
              <w:bottom w:val="single" w:sz="4" w:space="0" w:color="auto"/>
              <w:right w:val="single" w:sz="4" w:space="0" w:color="auto"/>
            </w:tcBorders>
            <w:shd w:val="clear" w:color="auto" w:fill="auto"/>
            <w:vAlign w:val="center"/>
            <w:hideMark/>
          </w:tcPr>
          <w:p w14:paraId="12732B14"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 xml:space="preserve">- </w:t>
            </w:r>
          </w:p>
        </w:tc>
        <w:tc>
          <w:tcPr>
            <w:tcW w:w="762" w:type="pct"/>
            <w:tcBorders>
              <w:top w:val="nil"/>
              <w:left w:val="nil"/>
              <w:bottom w:val="single" w:sz="4" w:space="0" w:color="auto"/>
              <w:right w:val="single" w:sz="4" w:space="0" w:color="auto"/>
            </w:tcBorders>
            <w:shd w:val="clear" w:color="auto" w:fill="auto"/>
            <w:vAlign w:val="center"/>
            <w:hideMark/>
          </w:tcPr>
          <w:p w14:paraId="674855EF"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5D15B074"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 xml:space="preserve">- </w:t>
            </w:r>
          </w:p>
        </w:tc>
        <w:tc>
          <w:tcPr>
            <w:tcW w:w="758" w:type="pct"/>
            <w:tcBorders>
              <w:top w:val="nil"/>
              <w:left w:val="nil"/>
              <w:bottom w:val="single" w:sz="4" w:space="0" w:color="auto"/>
              <w:right w:val="single" w:sz="4" w:space="0" w:color="auto"/>
            </w:tcBorders>
            <w:shd w:val="clear" w:color="auto" w:fill="auto"/>
            <w:vAlign w:val="center"/>
            <w:hideMark/>
          </w:tcPr>
          <w:p w14:paraId="241F2AE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74,407,324.94</w:t>
            </w:r>
          </w:p>
        </w:tc>
      </w:tr>
      <w:tr w:rsidR="0060345E" w:rsidRPr="0060345E" w14:paraId="2077A795"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6531997A"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NRLMB - NROC</w:t>
            </w:r>
          </w:p>
        </w:tc>
        <w:tc>
          <w:tcPr>
            <w:tcW w:w="762" w:type="pct"/>
            <w:tcBorders>
              <w:top w:val="nil"/>
              <w:left w:val="nil"/>
              <w:bottom w:val="single" w:sz="4" w:space="0" w:color="auto"/>
              <w:right w:val="single" w:sz="4" w:space="0" w:color="auto"/>
            </w:tcBorders>
            <w:shd w:val="clear" w:color="auto" w:fill="auto"/>
            <w:vAlign w:val="center"/>
            <w:hideMark/>
          </w:tcPr>
          <w:p w14:paraId="3AD9CCAA"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 xml:space="preserve">- </w:t>
            </w:r>
          </w:p>
        </w:tc>
        <w:tc>
          <w:tcPr>
            <w:tcW w:w="572" w:type="pct"/>
            <w:tcBorders>
              <w:top w:val="nil"/>
              <w:left w:val="nil"/>
              <w:bottom w:val="single" w:sz="4" w:space="0" w:color="auto"/>
              <w:right w:val="single" w:sz="4" w:space="0" w:color="auto"/>
            </w:tcBorders>
            <w:shd w:val="clear" w:color="auto" w:fill="auto"/>
            <w:vAlign w:val="center"/>
            <w:hideMark/>
          </w:tcPr>
          <w:p w14:paraId="508D6C7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726</w:t>
            </w:r>
          </w:p>
        </w:tc>
        <w:tc>
          <w:tcPr>
            <w:tcW w:w="621" w:type="pct"/>
            <w:tcBorders>
              <w:top w:val="nil"/>
              <w:left w:val="nil"/>
              <w:bottom w:val="single" w:sz="4" w:space="0" w:color="auto"/>
              <w:right w:val="single" w:sz="4" w:space="0" w:color="auto"/>
            </w:tcBorders>
            <w:shd w:val="clear" w:color="auto" w:fill="auto"/>
            <w:vAlign w:val="center"/>
            <w:hideMark/>
          </w:tcPr>
          <w:p w14:paraId="5C8657A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447,942.00</w:t>
            </w:r>
          </w:p>
        </w:tc>
        <w:tc>
          <w:tcPr>
            <w:tcW w:w="762" w:type="pct"/>
            <w:tcBorders>
              <w:top w:val="nil"/>
              <w:left w:val="nil"/>
              <w:bottom w:val="single" w:sz="4" w:space="0" w:color="auto"/>
              <w:right w:val="single" w:sz="4" w:space="0" w:color="auto"/>
            </w:tcBorders>
            <w:shd w:val="clear" w:color="auto" w:fill="auto"/>
            <w:vAlign w:val="center"/>
            <w:hideMark/>
          </w:tcPr>
          <w:p w14:paraId="28DEC199"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7,655,448.76</w:t>
            </w:r>
          </w:p>
        </w:tc>
        <w:tc>
          <w:tcPr>
            <w:tcW w:w="667" w:type="pct"/>
            <w:tcBorders>
              <w:top w:val="nil"/>
              <w:left w:val="nil"/>
              <w:bottom w:val="single" w:sz="4" w:space="0" w:color="auto"/>
              <w:right w:val="single" w:sz="4" w:space="0" w:color="auto"/>
            </w:tcBorders>
            <w:shd w:val="clear" w:color="auto" w:fill="auto"/>
            <w:vAlign w:val="center"/>
            <w:hideMark/>
          </w:tcPr>
          <w:p w14:paraId="04B5C91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37,289,447.79</w:t>
            </w:r>
          </w:p>
        </w:tc>
        <w:tc>
          <w:tcPr>
            <w:tcW w:w="758" w:type="pct"/>
            <w:tcBorders>
              <w:top w:val="nil"/>
              <w:left w:val="nil"/>
              <w:bottom w:val="single" w:sz="4" w:space="0" w:color="auto"/>
              <w:right w:val="single" w:sz="4" w:space="0" w:color="auto"/>
            </w:tcBorders>
            <w:shd w:val="clear" w:color="auto" w:fill="auto"/>
            <w:vAlign w:val="center"/>
            <w:hideMark/>
          </w:tcPr>
          <w:p w14:paraId="4CEFA41C"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75,392,838.55</w:t>
            </w:r>
          </w:p>
        </w:tc>
      </w:tr>
      <w:tr w:rsidR="0060345E" w:rsidRPr="0060345E" w14:paraId="62FA97E4"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2964B7B4"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NRLMB - VDRC</w:t>
            </w:r>
          </w:p>
        </w:tc>
        <w:tc>
          <w:tcPr>
            <w:tcW w:w="762" w:type="pct"/>
            <w:tcBorders>
              <w:top w:val="nil"/>
              <w:left w:val="nil"/>
              <w:bottom w:val="single" w:sz="4" w:space="0" w:color="auto"/>
              <w:right w:val="single" w:sz="4" w:space="0" w:color="auto"/>
            </w:tcBorders>
            <w:shd w:val="clear" w:color="auto" w:fill="auto"/>
            <w:vAlign w:val="center"/>
            <w:hideMark/>
          </w:tcPr>
          <w:p w14:paraId="17E82D30"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 xml:space="preserve">- </w:t>
            </w:r>
          </w:p>
        </w:tc>
        <w:tc>
          <w:tcPr>
            <w:tcW w:w="572" w:type="pct"/>
            <w:tcBorders>
              <w:top w:val="nil"/>
              <w:left w:val="nil"/>
              <w:bottom w:val="single" w:sz="4" w:space="0" w:color="auto"/>
              <w:right w:val="single" w:sz="4" w:space="0" w:color="auto"/>
            </w:tcBorders>
            <w:shd w:val="clear" w:color="auto" w:fill="auto"/>
            <w:vAlign w:val="center"/>
            <w:hideMark/>
          </w:tcPr>
          <w:p w14:paraId="411A582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1,259</w:t>
            </w:r>
          </w:p>
        </w:tc>
        <w:tc>
          <w:tcPr>
            <w:tcW w:w="621" w:type="pct"/>
            <w:tcBorders>
              <w:top w:val="nil"/>
              <w:left w:val="nil"/>
              <w:bottom w:val="single" w:sz="4" w:space="0" w:color="auto"/>
              <w:right w:val="single" w:sz="4" w:space="0" w:color="auto"/>
            </w:tcBorders>
            <w:shd w:val="clear" w:color="auto" w:fill="auto"/>
            <w:vAlign w:val="center"/>
            <w:hideMark/>
          </w:tcPr>
          <w:p w14:paraId="2AB41E6B"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049,415.11</w:t>
            </w:r>
          </w:p>
        </w:tc>
        <w:tc>
          <w:tcPr>
            <w:tcW w:w="762" w:type="pct"/>
            <w:tcBorders>
              <w:top w:val="nil"/>
              <w:left w:val="nil"/>
              <w:bottom w:val="single" w:sz="4" w:space="0" w:color="auto"/>
              <w:right w:val="single" w:sz="4" w:space="0" w:color="auto"/>
            </w:tcBorders>
            <w:shd w:val="clear" w:color="auto" w:fill="auto"/>
            <w:vAlign w:val="center"/>
            <w:hideMark/>
          </w:tcPr>
          <w:p w14:paraId="5AFFB155"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8,286,502.30</w:t>
            </w:r>
          </w:p>
        </w:tc>
        <w:tc>
          <w:tcPr>
            <w:tcW w:w="667" w:type="pct"/>
            <w:tcBorders>
              <w:top w:val="nil"/>
              <w:left w:val="nil"/>
              <w:bottom w:val="single" w:sz="4" w:space="0" w:color="auto"/>
              <w:right w:val="single" w:sz="4" w:space="0" w:color="auto"/>
            </w:tcBorders>
            <w:shd w:val="clear" w:color="auto" w:fill="auto"/>
            <w:vAlign w:val="center"/>
            <w:hideMark/>
          </w:tcPr>
          <w:p w14:paraId="1E42E82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115,495.45</w:t>
            </w:r>
          </w:p>
        </w:tc>
        <w:tc>
          <w:tcPr>
            <w:tcW w:w="758" w:type="pct"/>
            <w:tcBorders>
              <w:top w:val="nil"/>
              <w:left w:val="nil"/>
              <w:bottom w:val="single" w:sz="4" w:space="0" w:color="auto"/>
              <w:right w:val="single" w:sz="4" w:space="0" w:color="auto"/>
            </w:tcBorders>
            <w:shd w:val="clear" w:color="auto" w:fill="auto"/>
            <w:vAlign w:val="center"/>
            <w:hideMark/>
          </w:tcPr>
          <w:p w14:paraId="07D073E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6,451,412.86</w:t>
            </w:r>
          </w:p>
        </w:tc>
      </w:tr>
      <w:tr w:rsidR="0060345E" w:rsidRPr="0060345E" w14:paraId="0A4FDCBF"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42A1EA28"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I</w:t>
            </w:r>
          </w:p>
        </w:tc>
        <w:tc>
          <w:tcPr>
            <w:tcW w:w="762" w:type="pct"/>
            <w:tcBorders>
              <w:top w:val="nil"/>
              <w:left w:val="nil"/>
              <w:bottom w:val="single" w:sz="4" w:space="0" w:color="auto"/>
              <w:right w:val="single" w:sz="4" w:space="0" w:color="auto"/>
            </w:tcBorders>
            <w:shd w:val="clear" w:color="auto" w:fill="auto"/>
            <w:vAlign w:val="center"/>
            <w:hideMark/>
          </w:tcPr>
          <w:p w14:paraId="58A0E2B0"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w:t>
            </w:r>
            <w:bookmarkStart w:id="1" w:name="_GoBack"/>
            <w:bookmarkEnd w:id="1"/>
            <w:r w:rsidRPr="0060345E">
              <w:rPr>
                <w:rFonts w:ascii="Arial Narrow" w:eastAsia="Times New Roman" w:hAnsi="Arial Narrow"/>
                <w:color w:val="000000"/>
                <w:sz w:val="18"/>
                <w:szCs w:val="18"/>
                <w:lang w:val="en-US" w:eastAsia="en-US"/>
              </w:rPr>
              <w:t>0,000.00</w:t>
            </w:r>
          </w:p>
        </w:tc>
        <w:tc>
          <w:tcPr>
            <w:tcW w:w="572" w:type="pct"/>
            <w:tcBorders>
              <w:top w:val="nil"/>
              <w:left w:val="nil"/>
              <w:bottom w:val="single" w:sz="4" w:space="0" w:color="auto"/>
              <w:right w:val="single" w:sz="4" w:space="0" w:color="auto"/>
            </w:tcBorders>
            <w:shd w:val="clear" w:color="auto" w:fill="auto"/>
            <w:vAlign w:val="center"/>
            <w:hideMark/>
          </w:tcPr>
          <w:p w14:paraId="2F2551D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1,570</w:t>
            </w:r>
          </w:p>
        </w:tc>
        <w:tc>
          <w:tcPr>
            <w:tcW w:w="621" w:type="pct"/>
            <w:tcBorders>
              <w:top w:val="nil"/>
              <w:left w:val="nil"/>
              <w:bottom w:val="single" w:sz="4" w:space="0" w:color="auto"/>
              <w:right w:val="single" w:sz="4" w:space="0" w:color="auto"/>
            </w:tcBorders>
            <w:shd w:val="clear" w:color="auto" w:fill="auto"/>
            <w:vAlign w:val="center"/>
            <w:hideMark/>
          </w:tcPr>
          <w:p w14:paraId="45C10E5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866,023.54</w:t>
            </w:r>
          </w:p>
        </w:tc>
        <w:tc>
          <w:tcPr>
            <w:tcW w:w="762" w:type="pct"/>
            <w:tcBorders>
              <w:top w:val="nil"/>
              <w:left w:val="nil"/>
              <w:bottom w:val="single" w:sz="4" w:space="0" w:color="auto"/>
              <w:right w:val="single" w:sz="4" w:space="0" w:color="auto"/>
            </w:tcBorders>
            <w:shd w:val="clear" w:color="auto" w:fill="auto"/>
            <w:vAlign w:val="center"/>
            <w:hideMark/>
          </w:tcPr>
          <w:p w14:paraId="1A4F7DF7"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867,146.30</w:t>
            </w:r>
          </w:p>
        </w:tc>
        <w:tc>
          <w:tcPr>
            <w:tcW w:w="667" w:type="pct"/>
            <w:tcBorders>
              <w:top w:val="nil"/>
              <w:left w:val="nil"/>
              <w:bottom w:val="single" w:sz="4" w:space="0" w:color="auto"/>
              <w:right w:val="single" w:sz="4" w:space="0" w:color="auto"/>
            </w:tcBorders>
            <w:shd w:val="clear" w:color="auto" w:fill="auto"/>
            <w:vAlign w:val="center"/>
            <w:hideMark/>
          </w:tcPr>
          <w:p w14:paraId="76A0313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8,365,766.18</w:t>
            </w:r>
          </w:p>
        </w:tc>
        <w:tc>
          <w:tcPr>
            <w:tcW w:w="758" w:type="pct"/>
            <w:tcBorders>
              <w:top w:val="nil"/>
              <w:left w:val="nil"/>
              <w:bottom w:val="single" w:sz="4" w:space="0" w:color="auto"/>
              <w:right w:val="single" w:sz="4" w:space="0" w:color="auto"/>
            </w:tcBorders>
            <w:shd w:val="clear" w:color="auto" w:fill="auto"/>
            <w:vAlign w:val="center"/>
            <w:hideMark/>
          </w:tcPr>
          <w:p w14:paraId="7A8CE591"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40,098,936.02</w:t>
            </w:r>
          </w:p>
        </w:tc>
      </w:tr>
      <w:tr w:rsidR="0060345E" w:rsidRPr="0060345E" w14:paraId="2D09FAC6"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34D4429C"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II</w:t>
            </w:r>
          </w:p>
        </w:tc>
        <w:tc>
          <w:tcPr>
            <w:tcW w:w="762" w:type="pct"/>
            <w:tcBorders>
              <w:top w:val="nil"/>
              <w:left w:val="nil"/>
              <w:bottom w:val="single" w:sz="4" w:space="0" w:color="auto"/>
              <w:right w:val="single" w:sz="4" w:space="0" w:color="auto"/>
            </w:tcBorders>
            <w:shd w:val="clear" w:color="auto" w:fill="auto"/>
            <w:vAlign w:val="center"/>
            <w:hideMark/>
          </w:tcPr>
          <w:p w14:paraId="4E0C2F7D"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4486BFED"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6,933</w:t>
            </w:r>
          </w:p>
        </w:tc>
        <w:tc>
          <w:tcPr>
            <w:tcW w:w="621" w:type="pct"/>
            <w:tcBorders>
              <w:top w:val="nil"/>
              <w:left w:val="nil"/>
              <w:bottom w:val="single" w:sz="4" w:space="0" w:color="auto"/>
              <w:right w:val="single" w:sz="4" w:space="0" w:color="auto"/>
            </w:tcBorders>
            <w:shd w:val="clear" w:color="auto" w:fill="auto"/>
            <w:vAlign w:val="center"/>
            <w:hideMark/>
          </w:tcPr>
          <w:p w14:paraId="007DC80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9,103,314.11</w:t>
            </w:r>
          </w:p>
        </w:tc>
        <w:tc>
          <w:tcPr>
            <w:tcW w:w="762" w:type="pct"/>
            <w:tcBorders>
              <w:top w:val="nil"/>
              <w:left w:val="nil"/>
              <w:bottom w:val="single" w:sz="4" w:space="0" w:color="auto"/>
              <w:right w:val="single" w:sz="4" w:space="0" w:color="auto"/>
            </w:tcBorders>
            <w:shd w:val="clear" w:color="auto" w:fill="auto"/>
            <w:vAlign w:val="center"/>
            <w:hideMark/>
          </w:tcPr>
          <w:p w14:paraId="74709C92"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732,130.65</w:t>
            </w:r>
          </w:p>
        </w:tc>
        <w:tc>
          <w:tcPr>
            <w:tcW w:w="667" w:type="pct"/>
            <w:tcBorders>
              <w:top w:val="nil"/>
              <w:left w:val="nil"/>
              <w:bottom w:val="single" w:sz="4" w:space="0" w:color="auto"/>
              <w:right w:val="single" w:sz="4" w:space="0" w:color="auto"/>
            </w:tcBorders>
            <w:shd w:val="clear" w:color="auto" w:fill="auto"/>
            <w:vAlign w:val="center"/>
            <w:hideMark/>
          </w:tcPr>
          <w:p w14:paraId="1F3384EE"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3,467,878.32</w:t>
            </w:r>
          </w:p>
        </w:tc>
        <w:tc>
          <w:tcPr>
            <w:tcW w:w="758" w:type="pct"/>
            <w:tcBorders>
              <w:top w:val="nil"/>
              <w:left w:val="nil"/>
              <w:bottom w:val="single" w:sz="4" w:space="0" w:color="auto"/>
              <w:right w:val="single" w:sz="4" w:space="0" w:color="auto"/>
            </w:tcBorders>
            <w:shd w:val="clear" w:color="auto" w:fill="auto"/>
            <w:vAlign w:val="center"/>
            <w:hideMark/>
          </w:tcPr>
          <w:p w14:paraId="167F4F18"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8,303,323.08</w:t>
            </w:r>
          </w:p>
        </w:tc>
      </w:tr>
      <w:tr w:rsidR="0060345E" w:rsidRPr="0060345E" w14:paraId="7104A303"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72E65A77"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III</w:t>
            </w:r>
          </w:p>
        </w:tc>
        <w:tc>
          <w:tcPr>
            <w:tcW w:w="762" w:type="pct"/>
            <w:tcBorders>
              <w:top w:val="nil"/>
              <w:left w:val="nil"/>
              <w:bottom w:val="single" w:sz="4" w:space="0" w:color="auto"/>
              <w:right w:val="single" w:sz="4" w:space="0" w:color="auto"/>
            </w:tcBorders>
            <w:shd w:val="clear" w:color="auto" w:fill="auto"/>
            <w:vAlign w:val="center"/>
            <w:hideMark/>
          </w:tcPr>
          <w:p w14:paraId="0A296D9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305,028.74</w:t>
            </w:r>
          </w:p>
        </w:tc>
        <w:tc>
          <w:tcPr>
            <w:tcW w:w="572" w:type="pct"/>
            <w:tcBorders>
              <w:top w:val="nil"/>
              <w:left w:val="nil"/>
              <w:bottom w:val="single" w:sz="4" w:space="0" w:color="auto"/>
              <w:right w:val="single" w:sz="4" w:space="0" w:color="auto"/>
            </w:tcBorders>
            <w:shd w:val="clear" w:color="auto" w:fill="auto"/>
            <w:vAlign w:val="center"/>
            <w:hideMark/>
          </w:tcPr>
          <w:p w14:paraId="725DCBC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480</w:t>
            </w:r>
          </w:p>
        </w:tc>
        <w:tc>
          <w:tcPr>
            <w:tcW w:w="621" w:type="pct"/>
            <w:tcBorders>
              <w:top w:val="nil"/>
              <w:left w:val="nil"/>
              <w:bottom w:val="single" w:sz="4" w:space="0" w:color="auto"/>
              <w:right w:val="single" w:sz="4" w:space="0" w:color="auto"/>
            </w:tcBorders>
            <w:shd w:val="clear" w:color="auto" w:fill="auto"/>
            <w:vAlign w:val="center"/>
            <w:hideMark/>
          </w:tcPr>
          <w:p w14:paraId="135EE17E"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307,071.72</w:t>
            </w:r>
          </w:p>
        </w:tc>
        <w:tc>
          <w:tcPr>
            <w:tcW w:w="762" w:type="pct"/>
            <w:tcBorders>
              <w:top w:val="nil"/>
              <w:left w:val="nil"/>
              <w:bottom w:val="single" w:sz="4" w:space="0" w:color="auto"/>
              <w:right w:val="single" w:sz="4" w:space="0" w:color="auto"/>
            </w:tcBorders>
            <w:shd w:val="clear" w:color="auto" w:fill="auto"/>
            <w:vAlign w:val="center"/>
            <w:hideMark/>
          </w:tcPr>
          <w:p w14:paraId="39FD56B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557,385.86</w:t>
            </w:r>
          </w:p>
        </w:tc>
        <w:tc>
          <w:tcPr>
            <w:tcW w:w="667" w:type="pct"/>
            <w:tcBorders>
              <w:top w:val="nil"/>
              <w:left w:val="nil"/>
              <w:bottom w:val="single" w:sz="4" w:space="0" w:color="auto"/>
              <w:right w:val="single" w:sz="4" w:space="0" w:color="auto"/>
            </w:tcBorders>
            <w:shd w:val="clear" w:color="auto" w:fill="auto"/>
            <w:vAlign w:val="center"/>
            <w:hideMark/>
          </w:tcPr>
          <w:p w14:paraId="46F5AB2A"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020,960.98</w:t>
            </w:r>
          </w:p>
        </w:tc>
        <w:tc>
          <w:tcPr>
            <w:tcW w:w="758" w:type="pct"/>
            <w:tcBorders>
              <w:top w:val="nil"/>
              <w:left w:val="nil"/>
              <w:bottom w:val="single" w:sz="4" w:space="0" w:color="auto"/>
              <w:right w:val="single" w:sz="4" w:space="0" w:color="auto"/>
            </w:tcBorders>
            <w:shd w:val="clear" w:color="auto" w:fill="auto"/>
            <w:vAlign w:val="center"/>
            <w:hideMark/>
          </w:tcPr>
          <w:p w14:paraId="59B43290"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5,190,447.30</w:t>
            </w:r>
          </w:p>
        </w:tc>
      </w:tr>
      <w:tr w:rsidR="0060345E" w:rsidRPr="0060345E" w14:paraId="489145CB"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59EEAF16"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CALABARZON</w:t>
            </w:r>
          </w:p>
        </w:tc>
        <w:tc>
          <w:tcPr>
            <w:tcW w:w="762" w:type="pct"/>
            <w:tcBorders>
              <w:top w:val="nil"/>
              <w:left w:val="nil"/>
              <w:bottom w:val="single" w:sz="4" w:space="0" w:color="auto"/>
              <w:right w:val="single" w:sz="4" w:space="0" w:color="auto"/>
            </w:tcBorders>
            <w:shd w:val="clear" w:color="auto" w:fill="auto"/>
            <w:vAlign w:val="center"/>
            <w:hideMark/>
          </w:tcPr>
          <w:p w14:paraId="34BFC8B8"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3C83F9A2"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100</w:t>
            </w:r>
          </w:p>
        </w:tc>
        <w:tc>
          <w:tcPr>
            <w:tcW w:w="621" w:type="pct"/>
            <w:tcBorders>
              <w:top w:val="nil"/>
              <w:left w:val="nil"/>
              <w:bottom w:val="single" w:sz="4" w:space="0" w:color="auto"/>
              <w:right w:val="single" w:sz="4" w:space="0" w:color="auto"/>
            </w:tcBorders>
            <w:shd w:val="clear" w:color="auto" w:fill="auto"/>
            <w:vAlign w:val="center"/>
            <w:hideMark/>
          </w:tcPr>
          <w:p w14:paraId="2E0C9DE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968,100.00</w:t>
            </w:r>
          </w:p>
        </w:tc>
        <w:tc>
          <w:tcPr>
            <w:tcW w:w="762" w:type="pct"/>
            <w:tcBorders>
              <w:top w:val="nil"/>
              <w:left w:val="nil"/>
              <w:bottom w:val="single" w:sz="4" w:space="0" w:color="auto"/>
              <w:right w:val="single" w:sz="4" w:space="0" w:color="auto"/>
            </w:tcBorders>
            <w:shd w:val="clear" w:color="auto" w:fill="auto"/>
            <w:vAlign w:val="center"/>
            <w:hideMark/>
          </w:tcPr>
          <w:p w14:paraId="3513AAB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018,934.00</w:t>
            </w:r>
          </w:p>
        </w:tc>
        <w:tc>
          <w:tcPr>
            <w:tcW w:w="667" w:type="pct"/>
            <w:tcBorders>
              <w:top w:val="nil"/>
              <w:left w:val="nil"/>
              <w:bottom w:val="single" w:sz="4" w:space="0" w:color="auto"/>
              <w:right w:val="single" w:sz="4" w:space="0" w:color="auto"/>
            </w:tcBorders>
            <w:shd w:val="clear" w:color="auto" w:fill="auto"/>
            <w:vAlign w:val="center"/>
            <w:hideMark/>
          </w:tcPr>
          <w:p w14:paraId="4E8A41D2"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980,373.37</w:t>
            </w:r>
          </w:p>
        </w:tc>
        <w:tc>
          <w:tcPr>
            <w:tcW w:w="758" w:type="pct"/>
            <w:tcBorders>
              <w:top w:val="nil"/>
              <w:left w:val="nil"/>
              <w:bottom w:val="single" w:sz="4" w:space="0" w:color="auto"/>
              <w:right w:val="single" w:sz="4" w:space="0" w:color="auto"/>
            </w:tcBorders>
            <w:shd w:val="clear" w:color="auto" w:fill="auto"/>
            <w:vAlign w:val="center"/>
            <w:hideMark/>
          </w:tcPr>
          <w:p w14:paraId="290BE65D"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8,967,407.37</w:t>
            </w:r>
          </w:p>
        </w:tc>
      </w:tr>
      <w:tr w:rsidR="0060345E" w:rsidRPr="0060345E" w14:paraId="5536F642"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082F4595"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MIMAROPA</w:t>
            </w:r>
          </w:p>
        </w:tc>
        <w:tc>
          <w:tcPr>
            <w:tcW w:w="762" w:type="pct"/>
            <w:tcBorders>
              <w:top w:val="nil"/>
              <w:left w:val="nil"/>
              <w:bottom w:val="single" w:sz="4" w:space="0" w:color="auto"/>
              <w:right w:val="single" w:sz="4" w:space="0" w:color="auto"/>
            </w:tcBorders>
            <w:shd w:val="clear" w:color="auto" w:fill="auto"/>
            <w:vAlign w:val="center"/>
            <w:hideMark/>
          </w:tcPr>
          <w:p w14:paraId="188D078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75666177"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2,015</w:t>
            </w:r>
          </w:p>
        </w:tc>
        <w:tc>
          <w:tcPr>
            <w:tcW w:w="621" w:type="pct"/>
            <w:tcBorders>
              <w:top w:val="nil"/>
              <w:left w:val="nil"/>
              <w:bottom w:val="single" w:sz="4" w:space="0" w:color="auto"/>
              <w:right w:val="single" w:sz="4" w:space="0" w:color="auto"/>
            </w:tcBorders>
            <w:shd w:val="clear" w:color="auto" w:fill="auto"/>
            <w:vAlign w:val="center"/>
            <w:hideMark/>
          </w:tcPr>
          <w:p w14:paraId="73B5FE80"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9,906,750.00</w:t>
            </w:r>
          </w:p>
        </w:tc>
        <w:tc>
          <w:tcPr>
            <w:tcW w:w="762" w:type="pct"/>
            <w:tcBorders>
              <w:top w:val="nil"/>
              <w:left w:val="nil"/>
              <w:bottom w:val="single" w:sz="4" w:space="0" w:color="auto"/>
              <w:right w:val="single" w:sz="4" w:space="0" w:color="auto"/>
            </w:tcBorders>
            <w:shd w:val="clear" w:color="auto" w:fill="auto"/>
            <w:vAlign w:val="center"/>
            <w:hideMark/>
          </w:tcPr>
          <w:p w14:paraId="27F16079"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061,634.00</w:t>
            </w:r>
          </w:p>
        </w:tc>
        <w:tc>
          <w:tcPr>
            <w:tcW w:w="667" w:type="pct"/>
            <w:tcBorders>
              <w:top w:val="nil"/>
              <w:left w:val="nil"/>
              <w:bottom w:val="single" w:sz="4" w:space="0" w:color="auto"/>
              <w:right w:val="single" w:sz="4" w:space="0" w:color="auto"/>
            </w:tcBorders>
            <w:shd w:val="clear" w:color="auto" w:fill="auto"/>
            <w:vAlign w:val="center"/>
            <w:hideMark/>
          </w:tcPr>
          <w:p w14:paraId="720ED20D"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6,149,105.40</w:t>
            </w:r>
          </w:p>
        </w:tc>
        <w:tc>
          <w:tcPr>
            <w:tcW w:w="758" w:type="pct"/>
            <w:tcBorders>
              <w:top w:val="nil"/>
              <w:left w:val="nil"/>
              <w:bottom w:val="single" w:sz="4" w:space="0" w:color="auto"/>
              <w:right w:val="single" w:sz="4" w:space="0" w:color="auto"/>
            </w:tcBorders>
            <w:shd w:val="clear" w:color="auto" w:fill="auto"/>
            <w:vAlign w:val="center"/>
            <w:hideMark/>
          </w:tcPr>
          <w:p w14:paraId="3D9D4398"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1,117,489.40</w:t>
            </w:r>
          </w:p>
        </w:tc>
      </w:tr>
      <w:tr w:rsidR="0060345E" w:rsidRPr="0060345E" w14:paraId="2C6AE2B6"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38922C3A"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V</w:t>
            </w:r>
          </w:p>
        </w:tc>
        <w:tc>
          <w:tcPr>
            <w:tcW w:w="762" w:type="pct"/>
            <w:tcBorders>
              <w:top w:val="nil"/>
              <w:left w:val="nil"/>
              <w:bottom w:val="single" w:sz="4" w:space="0" w:color="auto"/>
              <w:right w:val="single" w:sz="4" w:space="0" w:color="auto"/>
            </w:tcBorders>
            <w:shd w:val="clear" w:color="auto" w:fill="auto"/>
            <w:vAlign w:val="center"/>
            <w:hideMark/>
          </w:tcPr>
          <w:p w14:paraId="5AB7764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4B414707"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2,020</w:t>
            </w:r>
          </w:p>
        </w:tc>
        <w:tc>
          <w:tcPr>
            <w:tcW w:w="621" w:type="pct"/>
            <w:tcBorders>
              <w:top w:val="nil"/>
              <w:left w:val="nil"/>
              <w:bottom w:val="single" w:sz="4" w:space="0" w:color="auto"/>
              <w:right w:val="single" w:sz="4" w:space="0" w:color="auto"/>
            </w:tcBorders>
            <w:shd w:val="clear" w:color="auto" w:fill="auto"/>
            <w:vAlign w:val="center"/>
            <w:hideMark/>
          </w:tcPr>
          <w:p w14:paraId="224EAB17"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147,455.76</w:t>
            </w:r>
          </w:p>
        </w:tc>
        <w:tc>
          <w:tcPr>
            <w:tcW w:w="762" w:type="pct"/>
            <w:tcBorders>
              <w:top w:val="nil"/>
              <w:left w:val="nil"/>
              <w:bottom w:val="single" w:sz="4" w:space="0" w:color="auto"/>
              <w:right w:val="single" w:sz="4" w:space="0" w:color="auto"/>
            </w:tcBorders>
            <w:shd w:val="clear" w:color="auto" w:fill="auto"/>
            <w:vAlign w:val="center"/>
            <w:hideMark/>
          </w:tcPr>
          <w:p w14:paraId="3F06592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567,218.95</w:t>
            </w:r>
          </w:p>
        </w:tc>
        <w:tc>
          <w:tcPr>
            <w:tcW w:w="667" w:type="pct"/>
            <w:tcBorders>
              <w:top w:val="nil"/>
              <w:left w:val="nil"/>
              <w:bottom w:val="single" w:sz="4" w:space="0" w:color="auto"/>
              <w:right w:val="single" w:sz="4" w:space="0" w:color="auto"/>
            </w:tcBorders>
            <w:shd w:val="clear" w:color="auto" w:fill="auto"/>
            <w:vAlign w:val="center"/>
            <w:hideMark/>
          </w:tcPr>
          <w:p w14:paraId="71966E00"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7,125,279.90</w:t>
            </w:r>
          </w:p>
        </w:tc>
        <w:tc>
          <w:tcPr>
            <w:tcW w:w="758" w:type="pct"/>
            <w:tcBorders>
              <w:top w:val="nil"/>
              <w:left w:val="nil"/>
              <w:bottom w:val="single" w:sz="4" w:space="0" w:color="auto"/>
              <w:right w:val="single" w:sz="4" w:space="0" w:color="auto"/>
            </w:tcBorders>
            <w:shd w:val="clear" w:color="auto" w:fill="auto"/>
            <w:vAlign w:val="center"/>
            <w:hideMark/>
          </w:tcPr>
          <w:p w14:paraId="3306F17C"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839,954.61</w:t>
            </w:r>
          </w:p>
        </w:tc>
      </w:tr>
      <w:tr w:rsidR="0060345E" w:rsidRPr="0060345E" w14:paraId="1364EDE6"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1B883098"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VI</w:t>
            </w:r>
          </w:p>
        </w:tc>
        <w:tc>
          <w:tcPr>
            <w:tcW w:w="762" w:type="pct"/>
            <w:tcBorders>
              <w:top w:val="nil"/>
              <w:left w:val="nil"/>
              <w:bottom w:val="single" w:sz="4" w:space="0" w:color="auto"/>
              <w:right w:val="single" w:sz="4" w:space="0" w:color="auto"/>
            </w:tcBorders>
            <w:shd w:val="clear" w:color="auto" w:fill="auto"/>
            <w:vAlign w:val="center"/>
            <w:hideMark/>
          </w:tcPr>
          <w:p w14:paraId="52BCEDD7"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000.07</w:t>
            </w:r>
          </w:p>
        </w:tc>
        <w:tc>
          <w:tcPr>
            <w:tcW w:w="572" w:type="pct"/>
            <w:tcBorders>
              <w:top w:val="nil"/>
              <w:left w:val="nil"/>
              <w:bottom w:val="single" w:sz="4" w:space="0" w:color="auto"/>
              <w:right w:val="single" w:sz="4" w:space="0" w:color="auto"/>
            </w:tcBorders>
            <w:shd w:val="clear" w:color="auto" w:fill="auto"/>
            <w:vAlign w:val="center"/>
            <w:hideMark/>
          </w:tcPr>
          <w:p w14:paraId="34FD3AE8"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6,937</w:t>
            </w:r>
          </w:p>
        </w:tc>
        <w:tc>
          <w:tcPr>
            <w:tcW w:w="621" w:type="pct"/>
            <w:tcBorders>
              <w:top w:val="nil"/>
              <w:left w:val="nil"/>
              <w:bottom w:val="single" w:sz="4" w:space="0" w:color="auto"/>
              <w:right w:val="single" w:sz="4" w:space="0" w:color="auto"/>
            </w:tcBorders>
            <w:shd w:val="clear" w:color="auto" w:fill="auto"/>
            <w:vAlign w:val="center"/>
            <w:hideMark/>
          </w:tcPr>
          <w:p w14:paraId="71C99C09"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2,293,534.42</w:t>
            </w:r>
          </w:p>
        </w:tc>
        <w:tc>
          <w:tcPr>
            <w:tcW w:w="762" w:type="pct"/>
            <w:tcBorders>
              <w:top w:val="nil"/>
              <w:left w:val="nil"/>
              <w:bottom w:val="single" w:sz="4" w:space="0" w:color="auto"/>
              <w:right w:val="single" w:sz="4" w:space="0" w:color="auto"/>
            </w:tcBorders>
            <w:shd w:val="clear" w:color="auto" w:fill="auto"/>
            <w:vAlign w:val="center"/>
            <w:hideMark/>
          </w:tcPr>
          <w:p w14:paraId="5E740997"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8,683,753.54</w:t>
            </w:r>
          </w:p>
        </w:tc>
        <w:tc>
          <w:tcPr>
            <w:tcW w:w="667" w:type="pct"/>
            <w:tcBorders>
              <w:top w:val="nil"/>
              <w:left w:val="nil"/>
              <w:bottom w:val="single" w:sz="4" w:space="0" w:color="auto"/>
              <w:right w:val="single" w:sz="4" w:space="0" w:color="auto"/>
            </w:tcBorders>
            <w:shd w:val="clear" w:color="auto" w:fill="auto"/>
            <w:vAlign w:val="center"/>
            <w:hideMark/>
          </w:tcPr>
          <w:p w14:paraId="24A0DDAB"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9,470,572.13</w:t>
            </w:r>
          </w:p>
        </w:tc>
        <w:tc>
          <w:tcPr>
            <w:tcW w:w="758" w:type="pct"/>
            <w:tcBorders>
              <w:top w:val="nil"/>
              <w:left w:val="nil"/>
              <w:bottom w:val="single" w:sz="4" w:space="0" w:color="auto"/>
              <w:right w:val="single" w:sz="4" w:space="0" w:color="auto"/>
            </w:tcBorders>
            <w:shd w:val="clear" w:color="auto" w:fill="auto"/>
            <w:vAlign w:val="center"/>
            <w:hideMark/>
          </w:tcPr>
          <w:p w14:paraId="4A64AD9B"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83,447,860.16</w:t>
            </w:r>
          </w:p>
        </w:tc>
      </w:tr>
      <w:tr w:rsidR="0060345E" w:rsidRPr="0060345E" w14:paraId="4BBF4381"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22075B2F"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VII</w:t>
            </w:r>
          </w:p>
        </w:tc>
        <w:tc>
          <w:tcPr>
            <w:tcW w:w="762" w:type="pct"/>
            <w:tcBorders>
              <w:top w:val="nil"/>
              <w:left w:val="nil"/>
              <w:bottom w:val="single" w:sz="4" w:space="0" w:color="auto"/>
              <w:right w:val="single" w:sz="4" w:space="0" w:color="auto"/>
            </w:tcBorders>
            <w:shd w:val="clear" w:color="auto" w:fill="auto"/>
            <w:vAlign w:val="center"/>
            <w:hideMark/>
          </w:tcPr>
          <w:p w14:paraId="0F41F09F" w14:textId="77777777" w:rsidR="0060345E" w:rsidRPr="0060345E" w:rsidRDefault="0060345E" w:rsidP="0060345E">
            <w:pPr>
              <w:widowControl/>
              <w:spacing w:after="0" w:line="240" w:lineRule="auto"/>
              <w:contextualSpacing/>
              <w:jc w:val="right"/>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 xml:space="preserve">- </w:t>
            </w:r>
          </w:p>
        </w:tc>
        <w:tc>
          <w:tcPr>
            <w:tcW w:w="572" w:type="pct"/>
            <w:tcBorders>
              <w:top w:val="nil"/>
              <w:left w:val="nil"/>
              <w:bottom w:val="single" w:sz="4" w:space="0" w:color="auto"/>
              <w:right w:val="single" w:sz="4" w:space="0" w:color="auto"/>
            </w:tcBorders>
            <w:shd w:val="clear" w:color="auto" w:fill="auto"/>
            <w:vAlign w:val="center"/>
            <w:hideMark/>
          </w:tcPr>
          <w:p w14:paraId="6FB8AF5E"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4,685</w:t>
            </w:r>
          </w:p>
        </w:tc>
        <w:tc>
          <w:tcPr>
            <w:tcW w:w="621" w:type="pct"/>
            <w:tcBorders>
              <w:top w:val="nil"/>
              <w:left w:val="nil"/>
              <w:bottom w:val="single" w:sz="4" w:space="0" w:color="auto"/>
              <w:right w:val="single" w:sz="4" w:space="0" w:color="auto"/>
            </w:tcBorders>
            <w:shd w:val="clear" w:color="auto" w:fill="auto"/>
            <w:vAlign w:val="center"/>
            <w:hideMark/>
          </w:tcPr>
          <w:p w14:paraId="1B2C9E6A"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037,975.00</w:t>
            </w:r>
          </w:p>
        </w:tc>
        <w:tc>
          <w:tcPr>
            <w:tcW w:w="762" w:type="pct"/>
            <w:tcBorders>
              <w:top w:val="nil"/>
              <w:left w:val="nil"/>
              <w:bottom w:val="single" w:sz="4" w:space="0" w:color="auto"/>
              <w:right w:val="single" w:sz="4" w:space="0" w:color="auto"/>
            </w:tcBorders>
            <w:shd w:val="clear" w:color="auto" w:fill="auto"/>
            <w:vAlign w:val="center"/>
            <w:hideMark/>
          </w:tcPr>
          <w:p w14:paraId="19C6065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872,411.12</w:t>
            </w:r>
          </w:p>
        </w:tc>
        <w:tc>
          <w:tcPr>
            <w:tcW w:w="667" w:type="pct"/>
            <w:tcBorders>
              <w:top w:val="nil"/>
              <w:left w:val="nil"/>
              <w:bottom w:val="single" w:sz="4" w:space="0" w:color="auto"/>
              <w:right w:val="single" w:sz="4" w:space="0" w:color="auto"/>
            </w:tcBorders>
            <w:shd w:val="clear" w:color="auto" w:fill="auto"/>
            <w:vAlign w:val="center"/>
            <w:hideMark/>
          </w:tcPr>
          <w:p w14:paraId="5CED725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8,612,927.55</w:t>
            </w:r>
          </w:p>
        </w:tc>
        <w:tc>
          <w:tcPr>
            <w:tcW w:w="758" w:type="pct"/>
            <w:tcBorders>
              <w:top w:val="nil"/>
              <w:left w:val="nil"/>
              <w:bottom w:val="single" w:sz="4" w:space="0" w:color="auto"/>
              <w:right w:val="single" w:sz="4" w:space="0" w:color="auto"/>
            </w:tcBorders>
            <w:shd w:val="clear" w:color="auto" w:fill="auto"/>
            <w:vAlign w:val="center"/>
            <w:hideMark/>
          </w:tcPr>
          <w:p w14:paraId="1C4986A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6,523,313.67</w:t>
            </w:r>
          </w:p>
        </w:tc>
      </w:tr>
      <w:tr w:rsidR="0060345E" w:rsidRPr="0060345E" w14:paraId="37B4888E"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038D845C"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VIII</w:t>
            </w:r>
          </w:p>
        </w:tc>
        <w:tc>
          <w:tcPr>
            <w:tcW w:w="762" w:type="pct"/>
            <w:tcBorders>
              <w:top w:val="nil"/>
              <w:left w:val="nil"/>
              <w:bottom w:val="single" w:sz="4" w:space="0" w:color="auto"/>
              <w:right w:val="single" w:sz="4" w:space="0" w:color="auto"/>
            </w:tcBorders>
            <w:shd w:val="clear" w:color="auto" w:fill="auto"/>
            <w:vAlign w:val="center"/>
            <w:hideMark/>
          </w:tcPr>
          <w:p w14:paraId="671B5E6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194,543.00</w:t>
            </w:r>
          </w:p>
        </w:tc>
        <w:tc>
          <w:tcPr>
            <w:tcW w:w="572" w:type="pct"/>
            <w:tcBorders>
              <w:top w:val="nil"/>
              <w:left w:val="nil"/>
              <w:bottom w:val="single" w:sz="4" w:space="0" w:color="auto"/>
              <w:right w:val="single" w:sz="4" w:space="0" w:color="auto"/>
            </w:tcBorders>
            <w:shd w:val="clear" w:color="auto" w:fill="auto"/>
            <w:vAlign w:val="center"/>
            <w:hideMark/>
          </w:tcPr>
          <w:p w14:paraId="2000F92C"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500</w:t>
            </w:r>
          </w:p>
        </w:tc>
        <w:tc>
          <w:tcPr>
            <w:tcW w:w="621" w:type="pct"/>
            <w:tcBorders>
              <w:top w:val="nil"/>
              <w:left w:val="nil"/>
              <w:bottom w:val="single" w:sz="4" w:space="0" w:color="auto"/>
              <w:right w:val="single" w:sz="4" w:space="0" w:color="auto"/>
            </w:tcBorders>
            <w:shd w:val="clear" w:color="auto" w:fill="auto"/>
            <w:vAlign w:val="center"/>
            <w:hideMark/>
          </w:tcPr>
          <w:p w14:paraId="6063D477"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714,312.00</w:t>
            </w:r>
          </w:p>
        </w:tc>
        <w:tc>
          <w:tcPr>
            <w:tcW w:w="762" w:type="pct"/>
            <w:tcBorders>
              <w:top w:val="nil"/>
              <w:left w:val="nil"/>
              <w:bottom w:val="single" w:sz="4" w:space="0" w:color="auto"/>
              <w:right w:val="single" w:sz="4" w:space="0" w:color="auto"/>
            </w:tcBorders>
            <w:shd w:val="clear" w:color="auto" w:fill="auto"/>
            <w:vAlign w:val="center"/>
            <w:hideMark/>
          </w:tcPr>
          <w:p w14:paraId="70DABE02"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132,799.90</w:t>
            </w:r>
          </w:p>
        </w:tc>
        <w:tc>
          <w:tcPr>
            <w:tcW w:w="667" w:type="pct"/>
            <w:tcBorders>
              <w:top w:val="nil"/>
              <w:left w:val="nil"/>
              <w:bottom w:val="single" w:sz="4" w:space="0" w:color="auto"/>
              <w:right w:val="single" w:sz="4" w:space="0" w:color="auto"/>
            </w:tcBorders>
            <w:shd w:val="clear" w:color="auto" w:fill="auto"/>
            <w:vAlign w:val="center"/>
            <w:hideMark/>
          </w:tcPr>
          <w:p w14:paraId="12B83855"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9,284,402.95</w:t>
            </w:r>
          </w:p>
        </w:tc>
        <w:tc>
          <w:tcPr>
            <w:tcW w:w="758" w:type="pct"/>
            <w:tcBorders>
              <w:top w:val="nil"/>
              <w:left w:val="nil"/>
              <w:bottom w:val="single" w:sz="4" w:space="0" w:color="auto"/>
              <w:right w:val="single" w:sz="4" w:space="0" w:color="auto"/>
            </w:tcBorders>
            <w:shd w:val="clear" w:color="auto" w:fill="auto"/>
            <w:vAlign w:val="center"/>
            <w:hideMark/>
          </w:tcPr>
          <w:p w14:paraId="4055D40B"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326,057.85</w:t>
            </w:r>
          </w:p>
        </w:tc>
      </w:tr>
      <w:tr w:rsidR="0060345E" w:rsidRPr="0060345E" w14:paraId="0AA96BAF"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23E79245"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IX</w:t>
            </w:r>
          </w:p>
        </w:tc>
        <w:tc>
          <w:tcPr>
            <w:tcW w:w="762" w:type="pct"/>
            <w:tcBorders>
              <w:top w:val="nil"/>
              <w:left w:val="nil"/>
              <w:bottom w:val="single" w:sz="4" w:space="0" w:color="auto"/>
              <w:right w:val="single" w:sz="4" w:space="0" w:color="auto"/>
            </w:tcBorders>
            <w:shd w:val="clear" w:color="auto" w:fill="auto"/>
            <w:vAlign w:val="center"/>
            <w:hideMark/>
          </w:tcPr>
          <w:p w14:paraId="05E31D0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70,000.00</w:t>
            </w:r>
          </w:p>
        </w:tc>
        <w:tc>
          <w:tcPr>
            <w:tcW w:w="572" w:type="pct"/>
            <w:tcBorders>
              <w:top w:val="nil"/>
              <w:left w:val="nil"/>
              <w:bottom w:val="single" w:sz="4" w:space="0" w:color="auto"/>
              <w:right w:val="single" w:sz="4" w:space="0" w:color="auto"/>
            </w:tcBorders>
            <w:shd w:val="clear" w:color="auto" w:fill="auto"/>
            <w:vAlign w:val="center"/>
            <w:hideMark/>
          </w:tcPr>
          <w:p w14:paraId="74DCBB8D"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7,925</w:t>
            </w:r>
          </w:p>
        </w:tc>
        <w:tc>
          <w:tcPr>
            <w:tcW w:w="621" w:type="pct"/>
            <w:tcBorders>
              <w:top w:val="nil"/>
              <w:left w:val="nil"/>
              <w:bottom w:val="single" w:sz="4" w:space="0" w:color="auto"/>
              <w:right w:val="single" w:sz="4" w:space="0" w:color="auto"/>
            </w:tcBorders>
            <w:shd w:val="clear" w:color="auto" w:fill="auto"/>
            <w:vAlign w:val="center"/>
            <w:hideMark/>
          </w:tcPr>
          <w:p w14:paraId="53140AA8"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4,330,933.25</w:t>
            </w:r>
          </w:p>
        </w:tc>
        <w:tc>
          <w:tcPr>
            <w:tcW w:w="762" w:type="pct"/>
            <w:tcBorders>
              <w:top w:val="nil"/>
              <w:left w:val="nil"/>
              <w:bottom w:val="single" w:sz="4" w:space="0" w:color="auto"/>
              <w:right w:val="single" w:sz="4" w:space="0" w:color="auto"/>
            </w:tcBorders>
            <w:shd w:val="clear" w:color="auto" w:fill="auto"/>
            <w:vAlign w:val="center"/>
            <w:hideMark/>
          </w:tcPr>
          <w:p w14:paraId="42E9A161"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1,395,968.80</w:t>
            </w:r>
          </w:p>
        </w:tc>
        <w:tc>
          <w:tcPr>
            <w:tcW w:w="667" w:type="pct"/>
            <w:tcBorders>
              <w:top w:val="nil"/>
              <w:left w:val="nil"/>
              <w:bottom w:val="single" w:sz="4" w:space="0" w:color="auto"/>
              <w:right w:val="single" w:sz="4" w:space="0" w:color="auto"/>
            </w:tcBorders>
            <w:shd w:val="clear" w:color="auto" w:fill="auto"/>
            <w:vAlign w:val="center"/>
            <w:hideMark/>
          </w:tcPr>
          <w:p w14:paraId="17E0D19E"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0,866,180.12</w:t>
            </w:r>
          </w:p>
        </w:tc>
        <w:tc>
          <w:tcPr>
            <w:tcW w:w="758" w:type="pct"/>
            <w:tcBorders>
              <w:top w:val="nil"/>
              <w:left w:val="nil"/>
              <w:bottom w:val="single" w:sz="4" w:space="0" w:color="auto"/>
              <w:right w:val="single" w:sz="4" w:space="0" w:color="auto"/>
            </w:tcBorders>
            <w:shd w:val="clear" w:color="auto" w:fill="auto"/>
            <w:vAlign w:val="center"/>
            <w:hideMark/>
          </w:tcPr>
          <w:p w14:paraId="26D669E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7,163,082.17</w:t>
            </w:r>
          </w:p>
        </w:tc>
      </w:tr>
      <w:tr w:rsidR="0060345E" w:rsidRPr="0060345E" w14:paraId="66BC14DA"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2094C4DC"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X</w:t>
            </w:r>
          </w:p>
        </w:tc>
        <w:tc>
          <w:tcPr>
            <w:tcW w:w="762" w:type="pct"/>
            <w:tcBorders>
              <w:top w:val="nil"/>
              <w:left w:val="nil"/>
              <w:bottom w:val="single" w:sz="4" w:space="0" w:color="auto"/>
              <w:right w:val="single" w:sz="4" w:space="0" w:color="auto"/>
            </w:tcBorders>
            <w:shd w:val="clear" w:color="auto" w:fill="auto"/>
            <w:vAlign w:val="center"/>
            <w:hideMark/>
          </w:tcPr>
          <w:p w14:paraId="0650ECD0"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724.42</w:t>
            </w:r>
          </w:p>
        </w:tc>
        <w:tc>
          <w:tcPr>
            <w:tcW w:w="572" w:type="pct"/>
            <w:tcBorders>
              <w:top w:val="nil"/>
              <w:left w:val="nil"/>
              <w:bottom w:val="single" w:sz="4" w:space="0" w:color="auto"/>
              <w:right w:val="single" w:sz="4" w:space="0" w:color="auto"/>
            </w:tcBorders>
            <w:shd w:val="clear" w:color="auto" w:fill="auto"/>
            <w:vAlign w:val="center"/>
            <w:hideMark/>
          </w:tcPr>
          <w:p w14:paraId="6999A69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0,551</w:t>
            </w:r>
          </w:p>
        </w:tc>
        <w:tc>
          <w:tcPr>
            <w:tcW w:w="621" w:type="pct"/>
            <w:tcBorders>
              <w:top w:val="nil"/>
              <w:left w:val="nil"/>
              <w:bottom w:val="single" w:sz="4" w:space="0" w:color="auto"/>
              <w:right w:val="single" w:sz="4" w:space="0" w:color="auto"/>
            </w:tcBorders>
            <w:shd w:val="clear" w:color="auto" w:fill="auto"/>
            <w:vAlign w:val="center"/>
            <w:hideMark/>
          </w:tcPr>
          <w:p w14:paraId="46984C6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360,278.60</w:t>
            </w:r>
          </w:p>
        </w:tc>
        <w:tc>
          <w:tcPr>
            <w:tcW w:w="762" w:type="pct"/>
            <w:tcBorders>
              <w:top w:val="nil"/>
              <w:left w:val="nil"/>
              <w:bottom w:val="single" w:sz="4" w:space="0" w:color="auto"/>
              <w:right w:val="single" w:sz="4" w:space="0" w:color="auto"/>
            </w:tcBorders>
            <w:shd w:val="clear" w:color="auto" w:fill="auto"/>
            <w:vAlign w:val="center"/>
            <w:hideMark/>
          </w:tcPr>
          <w:p w14:paraId="5BB75CE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1,330,547.64</w:t>
            </w:r>
          </w:p>
        </w:tc>
        <w:tc>
          <w:tcPr>
            <w:tcW w:w="667" w:type="pct"/>
            <w:tcBorders>
              <w:top w:val="nil"/>
              <w:left w:val="nil"/>
              <w:bottom w:val="single" w:sz="4" w:space="0" w:color="auto"/>
              <w:right w:val="single" w:sz="4" w:space="0" w:color="auto"/>
            </w:tcBorders>
            <w:shd w:val="clear" w:color="auto" w:fill="auto"/>
            <w:vAlign w:val="center"/>
            <w:hideMark/>
          </w:tcPr>
          <w:p w14:paraId="2473520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7,509,355.74</w:t>
            </w:r>
          </w:p>
        </w:tc>
        <w:tc>
          <w:tcPr>
            <w:tcW w:w="758" w:type="pct"/>
            <w:tcBorders>
              <w:top w:val="nil"/>
              <w:left w:val="nil"/>
              <w:bottom w:val="single" w:sz="4" w:space="0" w:color="auto"/>
              <w:right w:val="single" w:sz="4" w:space="0" w:color="auto"/>
            </w:tcBorders>
            <w:shd w:val="clear" w:color="auto" w:fill="auto"/>
            <w:vAlign w:val="center"/>
            <w:hideMark/>
          </w:tcPr>
          <w:p w14:paraId="771E76A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47,200,906.40</w:t>
            </w:r>
          </w:p>
        </w:tc>
      </w:tr>
      <w:tr w:rsidR="0060345E" w:rsidRPr="0060345E" w14:paraId="656D9E76"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5878E402"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XI</w:t>
            </w:r>
          </w:p>
        </w:tc>
        <w:tc>
          <w:tcPr>
            <w:tcW w:w="762" w:type="pct"/>
            <w:tcBorders>
              <w:top w:val="nil"/>
              <w:left w:val="nil"/>
              <w:bottom w:val="single" w:sz="4" w:space="0" w:color="auto"/>
              <w:right w:val="single" w:sz="4" w:space="0" w:color="auto"/>
            </w:tcBorders>
            <w:shd w:val="clear" w:color="auto" w:fill="auto"/>
            <w:vAlign w:val="center"/>
            <w:hideMark/>
          </w:tcPr>
          <w:p w14:paraId="30D00163"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36D1F29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972</w:t>
            </w:r>
          </w:p>
        </w:tc>
        <w:tc>
          <w:tcPr>
            <w:tcW w:w="621" w:type="pct"/>
            <w:tcBorders>
              <w:top w:val="nil"/>
              <w:left w:val="nil"/>
              <w:bottom w:val="single" w:sz="4" w:space="0" w:color="auto"/>
              <w:right w:val="single" w:sz="4" w:space="0" w:color="auto"/>
            </w:tcBorders>
            <w:shd w:val="clear" w:color="auto" w:fill="auto"/>
            <w:vAlign w:val="center"/>
            <w:hideMark/>
          </w:tcPr>
          <w:p w14:paraId="2F53F9C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470,235.80</w:t>
            </w:r>
          </w:p>
        </w:tc>
        <w:tc>
          <w:tcPr>
            <w:tcW w:w="762" w:type="pct"/>
            <w:tcBorders>
              <w:top w:val="nil"/>
              <w:left w:val="nil"/>
              <w:bottom w:val="single" w:sz="4" w:space="0" w:color="auto"/>
              <w:right w:val="single" w:sz="4" w:space="0" w:color="auto"/>
            </w:tcBorders>
            <w:shd w:val="clear" w:color="auto" w:fill="auto"/>
            <w:vAlign w:val="center"/>
            <w:hideMark/>
          </w:tcPr>
          <w:p w14:paraId="43A1EAE2"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813,750.00</w:t>
            </w:r>
          </w:p>
        </w:tc>
        <w:tc>
          <w:tcPr>
            <w:tcW w:w="667" w:type="pct"/>
            <w:tcBorders>
              <w:top w:val="nil"/>
              <w:left w:val="nil"/>
              <w:bottom w:val="single" w:sz="4" w:space="0" w:color="auto"/>
              <w:right w:val="single" w:sz="4" w:space="0" w:color="auto"/>
            </w:tcBorders>
            <w:shd w:val="clear" w:color="auto" w:fill="auto"/>
            <w:vAlign w:val="center"/>
            <w:hideMark/>
          </w:tcPr>
          <w:p w14:paraId="35BCC4A8"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3,078,235.36</w:t>
            </w:r>
          </w:p>
        </w:tc>
        <w:tc>
          <w:tcPr>
            <w:tcW w:w="758" w:type="pct"/>
            <w:tcBorders>
              <w:top w:val="nil"/>
              <w:left w:val="nil"/>
              <w:bottom w:val="single" w:sz="4" w:space="0" w:color="auto"/>
              <w:right w:val="single" w:sz="4" w:space="0" w:color="auto"/>
            </w:tcBorders>
            <w:shd w:val="clear" w:color="auto" w:fill="auto"/>
            <w:vAlign w:val="center"/>
            <w:hideMark/>
          </w:tcPr>
          <w:p w14:paraId="25D131BB"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8,362,221.16</w:t>
            </w:r>
          </w:p>
        </w:tc>
      </w:tr>
      <w:tr w:rsidR="0060345E" w:rsidRPr="0060345E" w14:paraId="25F5C0CE"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3964F24E"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XII</w:t>
            </w:r>
          </w:p>
        </w:tc>
        <w:tc>
          <w:tcPr>
            <w:tcW w:w="762" w:type="pct"/>
            <w:tcBorders>
              <w:top w:val="nil"/>
              <w:left w:val="nil"/>
              <w:bottom w:val="single" w:sz="4" w:space="0" w:color="auto"/>
              <w:right w:val="single" w:sz="4" w:space="0" w:color="auto"/>
            </w:tcBorders>
            <w:shd w:val="clear" w:color="auto" w:fill="auto"/>
            <w:vAlign w:val="center"/>
            <w:hideMark/>
          </w:tcPr>
          <w:p w14:paraId="70B06137"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513.85</w:t>
            </w:r>
          </w:p>
        </w:tc>
        <w:tc>
          <w:tcPr>
            <w:tcW w:w="572" w:type="pct"/>
            <w:tcBorders>
              <w:top w:val="nil"/>
              <w:left w:val="nil"/>
              <w:bottom w:val="single" w:sz="4" w:space="0" w:color="auto"/>
              <w:right w:val="single" w:sz="4" w:space="0" w:color="auto"/>
            </w:tcBorders>
            <w:shd w:val="clear" w:color="auto" w:fill="auto"/>
            <w:vAlign w:val="center"/>
            <w:hideMark/>
          </w:tcPr>
          <w:p w14:paraId="398E74BD"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878</w:t>
            </w:r>
          </w:p>
        </w:tc>
        <w:tc>
          <w:tcPr>
            <w:tcW w:w="621" w:type="pct"/>
            <w:tcBorders>
              <w:top w:val="nil"/>
              <w:left w:val="nil"/>
              <w:bottom w:val="single" w:sz="4" w:space="0" w:color="auto"/>
              <w:right w:val="single" w:sz="4" w:space="0" w:color="auto"/>
            </w:tcBorders>
            <w:shd w:val="clear" w:color="auto" w:fill="auto"/>
            <w:vAlign w:val="center"/>
            <w:hideMark/>
          </w:tcPr>
          <w:p w14:paraId="292156F2"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485,100.00</w:t>
            </w:r>
          </w:p>
        </w:tc>
        <w:tc>
          <w:tcPr>
            <w:tcW w:w="762" w:type="pct"/>
            <w:tcBorders>
              <w:top w:val="nil"/>
              <w:left w:val="nil"/>
              <w:bottom w:val="single" w:sz="4" w:space="0" w:color="auto"/>
              <w:right w:val="single" w:sz="4" w:space="0" w:color="auto"/>
            </w:tcBorders>
            <w:shd w:val="clear" w:color="auto" w:fill="auto"/>
            <w:vAlign w:val="center"/>
            <w:hideMark/>
          </w:tcPr>
          <w:p w14:paraId="7F11450C"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8,808,990.76</w:t>
            </w:r>
          </w:p>
        </w:tc>
        <w:tc>
          <w:tcPr>
            <w:tcW w:w="667" w:type="pct"/>
            <w:tcBorders>
              <w:top w:val="nil"/>
              <w:left w:val="nil"/>
              <w:bottom w:val="single" w:sz="4" w:space="0" w:color="auto"/>
              <w:right w:val="single" w:sz="4" w:space="0" w:color="auto"/>
            </w:tcBorders>
            <w:shd w:val="clear" w:color="auto" w:fill="auto"/>
            <w:vAlign w:val="center"/>
            <w:hideMark/>
          </w:tcPr>
          <w:p w14:paraId="5492D3F8"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4,462,999.25</w:t>
            </w:r>
          </w:p>
        </w:tc>
        <w:tc>
          <w:tcPr>
            <w:tcW w:w="758" w:type="pct"/>
            <w:tcBorders>
              <w:top w:val="nil"/>
              <w:left w:val="nil"/>
              <w:bottom w:val="single" w:sz="4" w:space="0" w:color="auto"/>
              <w:right w:val="single" w:sz="4" w:space="0" w:color="auto"/>
            </w:tcBorders>
            <w:shd w:val="clear" w:color="auto" w:fill="auto"/>
            <w:vAlign w:val="center"/>
            <w:hideMark/>
          </w:tcPr>
          <w:p w14:paraId="1FDABF9E"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6,757,603.86</w:t>
            </w:r>
          </w:p>
        </w:tc>
      </w:tr>
      <w:tr w:rsidR="0060345E" w:rsidRPr="0060345E" w14:paraId="06CC4E2A"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5FF25F59"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CARAGA</w:t>
            </w:r>
          </w:p>
        </w:tc>
        <w:tc>
          <w:tcPr>
            <w:tcW w:w="762" w:type="pct"/>
            <w:tcBorders>
              <w:top w:val="nil"/>
              <w:left w:val="nil"/>
              <w:bottom w:val="single" w:sz="4" w:space="0" w:color="auto"/>
              <w:right w:val="single" w:sz="4" w:space="0" w:color="auto"/>
            </w:tcBorders>
            <w:shd w:val="clear" w:color="auto" w:fill="auto"/>
            <w:vAlign w:val="center"/>
            <w:hideMark/>
          </w:tcPr>
          <w:p w14:paraId="7040C23B"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740.55</w:t>
            </w:r>
          </w:p>
        </w:tc>
        <w:tc>
          <w:tcPr>
            <w:tcW w:w="572" w:type="pct"/>
            <w:tcBorders>
              <w:top w:val="nil"/>
              <w:left w:val="nil"/>
              <w:bottom w:val="single" w:sz="4" w:space="0" w:color="auto"/>
              <w:right w:val="single" w:sz="4" w:space="0" w:color="auto"/>
            </w:tcBorders>
            <w:shd w:val="clear" w:color="auto" w:fill="auto"/>
            <w:vAlign w:val="center"/>
            <w:hideMark/>
          </w:tcPr>
          <w:p w14:paraId="7F6836A8"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4,535</w:t>
            </w:r>
          </w:p>
        </w:tc>
        <w:tc>
          <w:tcPr>
            <w:tcW w:w="621" w:type="pct"/>
            <w:tcBorders>
              <w:top w:val="nil"/>
              <w:left w:val="nil"/>
              <w:bottom w:val="single" w:sz="4" w:space="0" w:color="auto"/>
              <w:right w:val="single" w:sz="4" w:space="0" w:color="auto"/>
            </w:tcBorders>
            <w:shd w:val="clear" w:color="auto" w:fill="auto"/>
            <w:vAlign w:val="center"/>
            <w:hideMark/>
          </w:tcPr>
          <w:p w14:paraId="5C05DA8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7,678,484.35</w:t>
            </w:r>
          </w:p>
        </w:tc>
        <w:tc>
          <w:tcPr>
            <w:tcW w:w="762" w:type="pct"/>
            <w:tcBorders>
              <w:top w:val="nil"/>
              <w:left w:val="nil"/>
              <w:bottom w:val="single" w:sz="4" w:space="0" w:color="auto"/>
              <w:right w:val="single" w:sz="4" w:space="0" w:color="auto"/>
            </w:tcBorders>
            <w:shd w:val="clear" w:color="auto" w:fill="auto"/>
            <w:vAlign w:val="center"/>
            <w:hideMark/>
          </w:tcPr>
          <w:p w14:paraId="679CF429"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869,503.12</w:t>
            </w:r>
          </w:p>
        </w:tc>
        <w:tc>
          <w:tcPr>
            <w:tcW w:w="667" w:type="pct"/>
            <w:tcBorders>
              <w:top w:val="nil"/>
              <w:left w:val="nil"/>
              <w:bottom w:val="single" w:sz="4" w:space="0" w:color="auto"/>
              <w:right w:val="single" w:sz="4" w:space="0" w:color="auto"/>
            </w:tcBorders>
            <w:shd w:val="clear" w:color="auto" w:fill="auto"/>
            <w:vAlign w:val="center"/>
            <w:hideMark/>
          </w:tcPr>
          <w:p w14:paraId="0B4FAC8D"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4,560,454.42</w:t>
            </w:r>
          </w:p>
        </w:tc>
        <w:tc>
          <w:tcPr>
            <w:tcW w:w="758" w:type="pct"/>
            <w:tcBorders>
              <w:top w:val="nil"/>
              <w:left w:val="nil"/>
              <w:bottom w:val="single" w:sz="4" w:space="0" w:color="auto"/>
              <w:right w:val="single" w:sz="4" w:space="0" w:color="auto"/>
            </w:tcBorders>
            <w:shd w:val="clear" w:color="auto" w:fill="auto"/>
            <w:vAlign w:val="center"/>
            <w:hideMark/>
          </w:tcPr>
          <w:p w14:paraId="0A9B6708"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28,109,182.44</w:t>
            </w:r>
          </w:p>
        </w:tc>
      </w:tr>
      <w:tr w:rsidR="0060345E" w:rsidRPr="0060345E" w14:paraId="2AAC09C1"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66DF53D5"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NCR</w:t>
            </w:r>
          </w:p>
        </w:tc>
        <w:tc>
          <w:tcPr>
            <w:tcW w:w="762" w:type="pct"/>
            <w:tcBorders>
              <w:top w:val="nil"/>
              <w:left w:val="nil"/>
              <w:bottom w:val="single" w:sz="4" w:space="0" w:color="auto"/>
              <w:right w:val="single" w:sz="4" w:space="0" w:color="auto"/>
            </w:tcBorders>
            <w:shd w:val="clear" w:color="auto" w:fill="auto"/>
            <w:vAlign w:val="center"/>
            <w:hideMark/>
          </w:tcPr>
          <w:p w14:paraId="20A0038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000,559.00</w:t>
            </w:r>
          </w:p>
        </w:tc>
        <w:tc>
          <w:tcPr>
            <w:tcW w:w="572" w:type="pct"/>
            <w:tcBorders>
              <w:top w:val="nil"/>
              <w:left w:val="nil"/>
              <w:bottom w:val="single" w:sz="4" w:space="0" w:color="auto"/>
              <w:right w:val="single" w:sz="4" w:space="0" w:color="auto"/>
            </w:tcBorders>
            <w:shd w:val="clear" w:color="auto" w:fill="auto"/>
            <w:vAlign w:val="center"/>
            <w:hideMark/>
          </w:tcPr>
          <w:p w14:paraId="35B3E9CC"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260</w:t>
            </w:r>
          </w:p>
        </w:tc>
        <w:tc>
          <w:tcPr>
            <w:tcW w:w="621" w:type="pct"/>
            <w:tcBorders>
              <w:top w:val="nil"/>
              <w:left w:val="nil"/>
              <w:bottom w:val="single" w:sz="4" w:space="0" w:color="auto"/>
              <w:right w:val="single" w:sz="4" w:space="0" w:color="auto"/>
            </w:tcBorders>
            <w:shd w:val="clear" w:color="auto" w:fill="auto"/>
            <w:vAlign w:val="center"/>
            <w:hideMark/>
          </w:tcPr>
          <w:p w14:paraId="521D00D7"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692,118.00</w:t>
            </w:r>
          </w:p>
        </w:tc>
        <w:tc>
          <w:tcPr>
            <w:tcW w:w="762" w:type="pct"/>
            <w:tcBorders>
              <w:top w:val="nil"/>
              <w:left w:val="nil"/>
              <w:bottom w:val="single" w:sz="4" w:space="0" w:color="auto"/>
              <w:right w:val="single" w:sz="4" w:space="0" w:color="auto"/>
            </w:tcBorders>
            <w:shd w:val="clear" w:color="auto" w:fill="auto"/>
            <w:vAlign w:val="center"/>
            <w:hideMark/>
          </w:tcPr>
          <w:p w14:paraId="3DB607C1"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634,667.00</w:t>
            </w:r>
          </w:p>
        </w:tc>
        <w:tc>
          <w:tcPr>
            <w:tcW w:w="667" w:type="pct"/>
            <w:tcBorders>
              <w:top w:val="nil"/>
              <w:left w:val="nil"/>
              <w:bottom w:val="single" w:sz="4" w:space="0" w:color="auto"/>
              <w:right w:val="single" w:sz="4" w:space="0" w:color="auto"/>
            </w:tcBorders>
            <w:shd w:val="clear" w:color="auto" w:fill="auto"/>
            <w:vAlign w:val="center"/>
            <w:hideMark/>
          </w:tcPr>
          <w:p w14:paraId="0B54542E"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741,232.78</w:t>
            </w:r>
          </w:p>
        </w:tc>
        <w:tc>
          <w:tcPr>
            <w:tcW w:w="758" w:type="pct"/>
            <w:tcBorders>
              <w:top w:val="nil"/>
              <w:left w:val="nil"/>
              <w:bottom w:val="single" w:sz="4" w:space="0" w:color="auto"/>
              <w:right w:val="single" w:sz="4" w:space="0" w:color="auto"/>
            </w:tcBorders>
            <w:shd w:val="clear" w:color="auto" w:fill="auto"/>
            <w:vAlign w:val="center"/>
            <w:hideMark/>
          </w:tcPr>
          <w:p w14:paraId="3D2E0CC0"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0,068,576.78</w:t>
            </w:r>
          </w:p>
        </w:tc>
      </w:tr>
      <w:tr w:rsidR="0060345E" w:rsidRPr="0060345E" w14:paraId="0BD95805" w14:textId="77777777" w:rsidTr="0060345E">
        <w:trPr>
          <w:trHeight w:val="20"/>
        </w:trPr>
        <w:tc>
          <w:tcPr>
            <w:tcW w:w="857" w:type="pct"/>
            <w:tcBorders>
              <w:top w:val="nil"/>
              <w:left w:val="single" w:sz="4" w:space="0" w:color="auto"/>
              <w:bottom w:val="single" w:sz="4" w:space="0" w:color="auto"/>
              <w:right w:val="single" w:sz="4" w:space="0" w:color="auto"/>
            </w:tcBorders>
            <w:shd w:val="clear" w:color="auto" w:fill="auto"/>
            <w:vAlign w:val="center"/>
            <w:hideMark/>
          </w:tcPr>
          <w:p w14:paraId="24FEE916"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CAR</w:t>
            </w:r>
          </w:p>
        </w:tc>
        <w:tc>
          <w:tcPr>
            <w:tcW w:w="762" w:type="pct"/>
            <w:tcBorders>
              <w:top w:val="nil"/>
              <w:left w:val="nil"/>
              <w:bottom w:val="single" w:sz="4" w:space="0" w:color="auto"/>
              <w:right w:val="single" w:sz="4" w:space="0" w:color="auto"/>
            </w:tcBorders>
            <w:shd w:val="clear" w:color="auto" w:fill="auto"/>
            <w:vAlign w:val="center"/>
            <w:hideMark/>
          </w:tcPr>
          <w:p w14:paraId="6240BEC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3,614,427.06</w:t>
            </w:r>
          </w:p>
        </w:tc>
        <w:tc>
          <w:tcPr>
            <w:tcW w:w="572" w:type="pct"/>
            <w:tcBorders>
              <w:top w:val="nil"/>
              <w:left w:val="nil"/>
              <w:bottom w:val="single" w:sz="4" w:space="0" w:color="auto"/>
              <w:right w:val="single" w:sz="4" w:space="0" w:color="auto"/>
            </w:tcBorders>
            <w:shd w:val="clear" w:color="auto" w:fill="auto"/>
            <w:vAlign w:val="center"/>
            <w:hideMark/>
          </w:tcPr>
          <w:p w14:paraId="68E353DF"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0,420</w:t>
            </w:r>
          </w:p>
        </w:tc>
        <w:tc>
          <w:tcPr>
            <w:tcW w:w="621" w:type="pct"/>
            <w:tcBorders>
              <w:top w:val="nil"/>
              <w:left w:val="nil"/>
              <w:bottom w:val="single" w:sz="4" w:space="0" w:color="auto"/>
              <w:right w:val="single" w:sz="4" w:space="0" w:color="auto"/>
            </w:tcBorders>
            <w:shd w:val="clear" w:color="auto" w:fill="auto"/>
            <w:vAlign w:val="center"/>
            <w:hideMark/>
          </w:tcPr>
          <w:p w14:paraId="741576B6"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5,517,813.37</w:t>
            </w:r>
          </w:p>
        </w:tc>
        <w:tc>
          <w:tcPr>
            <w:tcW w:w="762" w:type="pct"/>
            <w:tcBorders>
              <w:top w:val="nil"/>
              <w:left w:val="nil"/>
              <w:bottom w:val="single" w:sz="4" w:space="0" w:color="auto"/>
              <w:right w:val="single" w:sz="4" w:space="0" w:color="auto"/>
            </w:tcBorders>
            <w:shd w:val="clear" w:color="auto" w:fill="auto"/>
            <w:vAlign w:val="center"/>
            <w:hideMark/>
          </w:tcPr>
          <w:p w14:paraId="7678291D"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475,451.35</w:t>
            </w:r>
          </w:p>
        </w:tc>
        <w:tc>
          <w:tcPr>
            <w:tcW w:w="667" w:type="pct"/>
            <w:tcBorders>
              <w:top w:val="nil"/>
              <w:left w:val="nil"/>
              <w:bottom w:val="single" w:sz="4" w:space="0" w:color="auto"/>
              <w:right w:val="single" w:sz="4" w:space="0" w:color="auto"/>
            </w:tcBorders>
            <w:shd w:val="clear" w:color="auto" w:fill="auto"/>
            <w:vAlign w:val="center"/>
            <w:hideMark/>
          </w:tcPr>
          <w:p w14:paraId="7ACE2741"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8,196,849.91</w:t>
            </w:r>
          </w:p>
        </w:tc>
        <w:tc>
          <w:tcPr>
            <w:tcW w:w="758" w:type="pct"/>
            <w:tcBorders>
              <w:top w:val="nil"/>
              <w:left w:val="nil"/>
              <w:bottom w:val="single" w:sz="4" w:space="0" w:color="auto"/>
              <w:right w:val="single" w:sz="4" w:space="0" w:color="auto"/>
            </w:tcBorders>
            <w:shd w:val="clear" w:color="auto" w:fill="auto"/>
            <w:vAlign w:val="center"/>
            <w:hideMark/>
          </w:tcPr>
          <w:p w14:paraId="51C4F434" w14:textId="77777777" w:rsidR="0060345E" w:rsidRPr="0060345E" w:rsidRDefault="0060345E" w:rsidP="0060345E">
            <w:pPr>
              <w:widowControl/>
              <w:spacing w:after="0" w:line="240" w:lineRule="auto"/>
              <w:contextualSpacing/>
              <w:jc w:val="right"/>
              <w:rPr>
                <w:rFonts w:ascii="Arial Narrow" w:eastAsia="Times New Roman" w:hAnsi="Arial Narrow"/>
                <w:color w:val="000000"/>
                <w:sz w:val="18"/>
                <w:szCs w:val="18"/>
                <w:lang w:val="en-US" w:eastAsia="en-US"/>
              </w:rPr>
            </w:pPr>
            <w:r w:rsidRPr="0060345E">
              <w:rPr>
                <w:rFonts w:ascii="Arial Narrow" w:eastAsia="Times New Roman" w:hAnsi="Arial Narrow"/>
                <w:color w:val="000000"/>
                <w:sz w:val="18"/>
                <w:szCs w:val="18"/>
                <w:lang w:val="en-US" w:eastAsia="en-US"/>
              </w:rPr>
              <w:t>18,804,541.69</w:t>
            </w:r>
          </w:p>
        </w:tc>
      </w:tr>
    </w:tbl>
    <w:p w14:paraId="3A58A2DA" w14:textId="2138354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he Inventory Summary is as of 2</w:t>
      </w:r>
      <w:r w:rsidR="006162E5">
        <w:rPr>
          <w:rFonts w:ascii="Arial" w:eastAsia="Arial" w:hAnsi="Arial" w:cs="Arial"/>
          <w:i/>
          <w:sz w:val="16"/>
          <w:szCs w:val="16"/>
        </w:rPr>
        <w:t>9</w:t>
      </w:r>
      <w:r w:rsidR="009049F0">
        <w:rPr>
          <w:rFonts w:ascii="Arial" w:eastAsia="Arial" w:hAnsi="Arial" w:cs="Arial"/>
          <w:i/>
          <w:sz w:val="16"/>
          <w:szCs w:val="16"/>
        </w:rPr>
        <w:t xml:space="preserve"> December 2020, </w:t>
      </w:r>
      <w:r w:rsidR="0060345E">
        <w:rPr>
          <w:rFonts w:ascii="Arial" w:eastAsia="Arial" w:hAnsi="Arial" w:cs="Arial"/>
          <w:i/>
          <w:sz w:val="16"/>
          <w:szCs w:val="16"/>
        </w:rPr>
        <w:t>12MN</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1EDF8B9" w:rsidR="000C011D" w:rsidRPr="00D42B1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28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77777777" w:rsidR="000C011D" w:rsidRPr="00D42B1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27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19311CA3" w14:textId="416B9F0F" w:rsidR="000C011D" w:rsidRDefault="000C011D" w:rsidP="000C011D">
      <w:pPr>
        <w:widowControl/>
        <w:spacing w:after="0" w:line="240" w:lineRule="auto"/>
        <w:contextualSpacing/>
        <w:rPr>
          <w:rFonts w:ascii="Arial" w:eastAsia="Arial" w:hAnsi="Arial" w:cs="Arial"/>
          <w:b/>
          <w:sz w:val="24"/>
          <w:szCs w:val="24"/>
        </w:rPr>
      </w:pPr>
    </w:p>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77777777" w:rsidR="000C011D" w:rsidRPr="00ED18B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ED18B4">
              <w:rPr>
                <w:rFonts w:ascii="Arial" w:eastAsia="Arial" w:hAnsi="Arial" w:cs="Arial"/>
                <w:color w:val="0070C0"/>
                <w:sz w:val="20"/>
                <w:szCs w:val="19"/>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77777777" w:rsidR="000C011D" w:rsidRPr="00ED18B4"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ED18B4">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2E5D209" w:rsidR="000C011D" w:rsidRDefault="000C011D" w:rsidP="00A81041">
            <w:pPr>
              <w:pStyle w:val="ListParagraph"/>
              <w:numPr>
                <w:ilvl w:val="0"/>
                <w:numId w:val="7"/>
              </w:numPr>
              <w:spacing w:after="0" w:line="240" w:lineRule="auto"/>
              <w:jc w:val="both"/>
              <w:rPr>
                <w:rFonts w:ascii="Arial" w:eastAsia="Arial" w:hAnsi="Arial" w:cs="Arial"/>
                <w:color w:val="0070C0"/>
                <w:sz w:val="20"/>
                <w:szCs w:val="19"/>
              </w:rPr>
            </w:pPr>
            <w:r w:rsidRPr="0060145D">
              <w:rPr>
                <w:rFonts w:ascii="Arial" w:eastAsia="Arial" w:hAnsi="Arial" w:cs="Arial"/>
                <w:color w:val="0070C0"/>
                <w:sz w:val="20"/>
                <w:szCs w:val="19"/>
              </w:rPr>
              <w:t>A total of 154 personnel are on-duty/deployed region-wide to conduct response operation and to monitor and execute SAP implementation in the Region</w:t>
            </w:r>
          </w:p>
          <w:p w14:paraId="75B7A80A" w14:textId="77777777" w:rsidR="0060145D" w:rsidRPr="0060145D" w:rsidRDefault="0060145D" w:rsidP="0060145D">
            <w:pPr>
              <w:spacing w:after="0" w:line="240" w:lineRule="auto"/>
              <w:jc w:val="both"/>
              <w:rPr>
                <w:rFonts w:ascii="Arial" w:eastAsia="Arial" w:hAnsi="Arial" w:cs="Arial"/>
                <w:color w:val="0070C0"/>
                <w:sz w:val="20"/>
                <w:szCs w:val="19"/>
              </w:rPr>
            </w:pPr>
          </w:p>
          <w:p w14:paraId="4651D949" w14:textId="77777777" w:rsidR="000C011D" w:rsidRPr="00ED18B4" w:rsidRDefault="000C011D" w:rsidP="006162E5">
            <w:pPr>
              <w:spacing w:after="0" w:line="240" w:lineRule="auto"/>
              <w:contextualSpacing/>
              <w:jc w:val="both"/>
              <w:rPr>
                <w:rFonts w:ascii="Arial" w:eastAsia="Arial" w:hAnsi="Arial" w:cs="Arial"/>
                <w:b/>
                <w:color w:val="0070C0"/>
                <w:sz w:val="20"/>
                <w:szCs w:val="19"/>
              </w:rPr>
            </w:pPr>
            <w:r w:rsidRPr="00ED18B4">
              <w:rPr>
                <w:rFonts w:ascii="Arial" w:eastAsia="Arial" w:hAnsi="Arial" w:cs="Arial"/>
                <w:b/>
                <w:color w:val="0070C0"/>
                <w:sz w:val="20"/>
                <w:szCs w:val="19"/>
              </w:rPr>
              <w:t>Social Amelioration Program (SAP)</w:t>
            </w:r>
          </w:p>
          <w:p w14:paraId="4D099AF0" w14:textId="77777777" w:rsidR="000C011D" w:rsidRPr="00ED18B4"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ED18B4">
              <w:rPr>
                <w:rFonts w:ascii="Arial" w:eastAsia="Arial" w:hAnsi="Arial" w:cs="Arial"/>
                <w:color w:val="0070C0"/>
                <w:sz w:val="20"/>
                <w:szCs w:val="19"/>
              </w:rPr>
              <w:t xml:space="preserve">A total of </w:t>
            </w:r>
            <w:r w:rsidRPr="00ED18B4">
              <w:rPr>
                <w:rFonts w:ascii="Arial" w:eastAsia="Arial" w:hAnsi="Arial" w:cs="Arial"/>
                <w:b/>
                <w:color w:val="0070C0"/>
                <w:sz w:val="20"/>
                <w:szCs w:val="19"/>
              </w:rPr>
              <w:t>₱</w:t>
            </w:r>
            <w:r w:rsidRPr="00ED18B4">
              <w:rPr>
                <w:rFonts w:ascii="Arial" w:eastAsia="Arial" w:hAnsi="Arial" w:cs="Arial"/>
                <w:b/>
                <w:color w:val="0070C0"/>
                <w:sz w:val="20"/>
                <w:szCs w:val="19"/>
                <w:lang w:val="en-US"/>
              </w:rPr>
              <w:t xml:space="preserve">4,270,871,000.00 </w:t>
            </w:r>
            <w:r w:rsidRPr="00ED18B4">
              <w:rPr>
                <w:rFonts w:ascii="Arial" w:eastAsia="Arial" w:hAnsi="Arial" w:cs="Arial"/>
                <w:color w:val="0070C0"/>
                <w:sz w:val="20"/>
                <w:szCs w:val="19"/>
              </w:rPr>
              <w:t xml:space="preserve">was paid to </w:t>
            </w:r>
            <w:r w:rsidRPr="00ED18B4">
              <w:rPr>
                <w:rFonts w:ascii="Arial" w:eastAsia="Arial" w:hAnsi="Arial" w:cs="Arial"/>
                <w:b/>
                <w:bCs/>
                <w:color w:val="0070C0"/>
                <w:sz w:val="20"/>
                <w:szCs w:val="19"/>
                <w:lang w:val="en-US"/>
              </w:rPr>
              <w:t>776,522 beneficiaries</w:t>
            </w:r>
            <w:r w:rsidRPr="00ED18B4">
              <w:rPr>
                <w:rFonts w:ascii="Arial" w:eastAsia="Arial" w:hAnsi="Arial" w:cs="Arial"/>
                <w:bCs/>
                <w:color w:val="0070C0"/>
                <w:sz w:val="20"/>
                <w:szCs w:val="19"/>
                <w:lang w:val="en-US"/>
              </w:rPr>
              <w:t xml:space="preserve"> in 125 cities/municipalities during the first tranche implementation in the Region.</w:t>
            </w:r>
          </w:p>
          <w:p w14:paraId="0489C5BA" w14:textId="77777777" w:rsidR="000C011D" w:rsidRPr="00ED18B4"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ED18B4">
              <w:rPr>
                <w:rFonts w:ascii="Arial" w:eastAsia="Arial" w:hAnsi="Arial" w:cs="Arial"/>
                <w:color w:val="0070C0"/>
                <w:sz w:val="20"/>
                <w:szCs w:val="19"/>
              </w:rPr>
              <w:t xml:space="preserve">A total amount of </w:t>
            </w:r>
            <w:r w:rsidRPr="00ED18B4">
              <w:rPr>
                <w:rFonts w:ascii="Arial" w:eastAsia="Arial" w:hAnsi="Arial" w:cs="Arial"/>
                <w:b/>
                <w:bCs/>
                <w:color w:val="0070C0"/>
                <w:sz w:val="20"/>
                <w:szCs w:val="19"/>
              </w:rPr>
              <w:t>₱513,724,350.00</w:t>
            </w:r>
            <w:r w:rsidRPr="00ED18B4">
              <w:rPr>
                <w:rFonts w:ascii="Arial" w:eastAsia="Arial" w:hAnsi="Arial" w:cs="Arial"/>
                <w:color w:val="0070C0"/>
                <w:sz w:val="20"/>
                <w:szCs w:val="19"/>
              </w:rPr>
              <w:t xml:space="preserve"> were paid through direct payout and cash cards to </w:t>
            </w:r>
            <w:r w:rsidRPr="00ED18B4">
              <w:rPr>
                <w:rFonts w:ascii="Arial" w:eastAsia="Arial" w:hAnsi="Arial" w:cs="Arial"/>
                <w:b/>
                <w:bCs/>
                <w:color w:val="0070C0"/>
                <w:sz w:val="20"/>
                <w:szCs w:val="19"/>
              </w:rPr>
              <w:t>123,789</w:t>
            </w:r>
            <w:r w:rsidRPr="00ED18B4">
              <w:rPr>
                <w:rFonts w:ascii="Arial" w:eastAsia="Arial" w:hAnsi="Arial" w:cs="Arial"/>
                <w:color w:val="0070C0"/>
                <w:sz w:val="20"/>
                <w:szCs w:val="19"/>
              </w:rPr>
              <w:t xml:space="preserve"> </w:t>
            </w:r>
            <w:r w:rsidRPr="00ED18B4">
              <w:rPr>
                <w:rFonts w:ascii="Arial" w:eastAsia="Arial" w:hAnsi="Arial" w:cs="Arial"/>
                <w:b/>
                <w:color w:val="0070C0"/>
                <w:sz w:val="20"/>
                <w:szCs w:val="19"/>
              </w:rPr>
              <w:t>4Ps beneficiaries</w:t>
            </w:r>
            <w:r w:rsidRPr="00ED18B4">
              <w:rPr>
                <w:rFonts w:ascii="Arial" w:eastAsia="Arial" w:hAnsi="Arial" w:cs="Arial"/>
                <w:color w:val="0070C0"/>
                <w:sz w:val="20"/>
                <w:szCs w:val="19"/>
              </w:rPr>
              <w:t xml:space="preserve"> while a total amount of </w:t>
            </w:r>
            <w:r w:rsidRPr="00ED18B4">
              <w:rPr>
                <w:rFonts w:ascii="Arial" w:eastAsia="Arial" w:hAnsi="Arial" w:cs="Arial"/>
                <w:b/>
                <w:color w:val="0070C0"/>
                <w:sz w:val="20"/>
                <w:szCs w:val="19"/>
              </w:rPr>
              <w:t>₱</w:t>
            </w:r>
            <w:r w:rsidRPr="00ED18B4">
              <w:rPr>
                <w:rFonts w:ascii="Arial" w:eastAsia="Arial" w:hAnsi="Arial" w:cs="Arial"/>
                <w:b/>
                <w:color w:val="0070C0"/>
                <w:sz w:val="20"/>
                <w:szCs w:val="19"/>
                <w:lang w:val="en-US"/>
              </w:rPr>
              <w:t xml:space="preserve">2,259,829,000.00 </w:t>
            </w:r>
            <w:r w:rsidRPr="00ED18B4">
              <w:rPr>
                <w:rFonts w:ascii="Arial" w:eastAsia="Arial" w:hAnsi="Arial" w:cs="Arial"/>
                <w:color w:val="0070C0"/>
                <w:sz w:val="20"/>
                <w:szCs w:val="19"/>
              </w:rPr>
              <w:t xml:space="preserve">were paid through financial service providers (FSPs) to </w:t>
            </w:r>
            <w:r w:rsidRPr="00ED18B4">
              <w:rPr>
                <w:rFonts w:ascii="Arial" w:eastAsia="Arial" w:hAnsi="Arial" w:cs="Arial"/>
                <w:b/>
                <w:color w:val="0070C0"/>
                <w:sz w:val="20"/>
                <w:szCs w:val="19"/>
                <w:lang w:val="en-US"/>
              </w:rPr>
              <w:t xml:space="preserve">410,878 </w:t>
            </w:r>
            <w:r w:rsidRPr="00ED18B4">
              <w:rPr>
                <w:rFonts w:ascii="Arial" w:eastAsia="Arial" w:hAnsi="Arial" w:cs="Arial"/>
                <w:b/>
                <w:color w:val="0070C0"/>
                <w:sz w:val="20"/>
                <w:szCs w:val="19"/>
              </w:rPr>
              <w:t>non-4Ps beneficiaries</w:t>
            </w:r>
            <w:r w:rsidRPr="00ED18B4">
              <w:rPr>
                <w:rFonts w:ascii="Arial" w:eastAsia="Arial" w:hAnsi="Arial" w:cs="Arial"/>
                <w:color w:val="0070C0"/>
                <w:sz w:val="20"/>
                <w:szCs w:val="19"/>
              </w:rPr>
              <w:t xml:space="preserve"> in Pangasinan for the second tranche implementation.</w:t>
            </w:r>
          </w:p>
          <w:p w14:paraId="3473308F" w14:textId="77777777" w:rsidR="000C011D" w:rsidRPr="00ED18B4"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ED18B4">
              <w:rPr>
                <w:rFonts w:ascii="Arial" w:eastAsia="Arial" w:hAnsi="Arial" w:cs="Arial"/>
                <w:color w:val="0070C0"/>
                <w:sz w:val="20"/>
                <w:szCs w:val="19"/>
              </w:rPr>
              <w:t>A total amount of</w:t>
            </w:r>
            <w:r w:rsidRPr="00ED18B4">
              <w:rPr>
                <w:rFonts w:ascii="Arial" w:eastAsia="Arial" w:hAnsi="Arial" w:cs="Arial"/>
                <w:b/>
                <w:color w:val="0070C0"/>
                <w:sz w:val="20"/>
                <w:szCs w:val="19"/>
              </w:rPr>
              <w:t xml:space="preserve"> ₱265,446,500.00 </w:t>
            </w:r>
            <w:r w:rsidRPr="00ED18B4">
              <w:rPr>
                <w:rFonts w:ascii="Arial" w:eastAsia="Arial" w:hAnsi="Arial" w:cs="Arial"/>
                <w:color w:val="0070C0"/>
                <w:sz w:val="20"/>
                <w:szCs w:val="19"/>
              </w:rPr>
              <w:t>were</w:t>
            </w:r>
            <w:r w:rsidRPr="00ED18B4">
              <w:rPr>
                <w:rFonts w:ascii="Arial" w:eastAsia="Arial" w:hAnsi="Arial" w:cs="Arial"/>
                <w:b/>
                <w:color w:val="0070C0"/>
                <w:sz w:val="20"/>
                <w:szCs w:val="19"/>
              </w:rPr>
              <w:t xml:space="preserve"> </w:t>
            </w:r>
            <w:r w:rsidRPr="00ED18B4">
              <w:rPr>
                <w:rFonts w:ascii="Arial" w:eastAsia="Arial" w:hAnsi="Arial" w:cs="Arial"/>
                <w:color w:val="0070C0"/>
                <w:sz w:val="20"/>
                <w:szCs w:val="19"/>
              </w:rPr>
              <w:t xml:space="preserve">paid to </w:t>
            </w:r>
            <w:r w:rsidRPr="00ED18B4">
              <w:rPr>
                <w:rFonts w:ascii="Arial" w:eastAsia="Arial" w:hAnsi="Arial" w:cs="Arial"/>
                <w:b/>
                <w:color w:val="0070C0"/>
                <w:sz w:val="20"/>
                <w:szCs w:val="19"/>
              </w:rPr>
              <w:t>48,263 waitlisted beneficiaries</w:t>
            </w:r>
            <w:r w:rsidRPr="00ED18B4">
              <w:rPr>
                <w:rFonts w:ascii="Arial" w:eastAsia="Arial" w:hAnsi="Arial" w:cs="Arial"/>
                <w:color w:val="0070C0"/>
                <w:sz w:val="20"/>
                <w:szCs w:val="19"/>
              </w:rPr>
              <w:t xml:space="preserve"> in the Region.</w:t>
            </w:r>
          </w:p>
          <w:p w14:paraId="421ABC6F" w14:textId="77777777" w:rsidR="000C011D" w:rsidRPr="00ED18B4"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ED18B4">
              <w:rPr>
                <w:rFonts w:ascii="Arial" w:eastAsia="Arial" w:hAnsi="Arial" w:cs="Arial"/>
                <w:color w:val="0070C0"/>
                <w:sz w:val="20"/>
                <w:szCs w:val="19"/>
              </w:rPr>
              <w:t xml:space="preserve">A total amount of </w:t>
            </w:r>
            <w:r w:rsidRPr="00ED18B4">
              <w:rPr>
                <w:rFonts w:ascii="Arial" w:eastAsia="Arial" w:hAnsi="Arial" w:cs="Arial"/>
                <w:b/>
                <w:color w:val="0070C0"/>
                <w:sz w:val="20"/>
                <w:szCs w:val="19"/>
              </w:rPr>
              <w:t>₱</w:t>
            </w:r>
            <w:r w:rsidRPr="00ED18B4">
              <w:rPr>
                <w:rFonts w:ascii="Arial" w:eastAsia="Arial" w:hAnsi="Arial" w:cs="Arial"/>
                <w:b/>
                <w:color w:val="0070C0"/>
                <w:sz w:val="20"/>
                <w:szCs w:val="19"/>
                <w:lang w:val="en-US"/>
              </w:rPr>
              <w:t xml:space="preserve">15,130,500.00 </w:t>
            </w:r>
            <w:r w:rsidRPr="00ED18B4">
              <w:rPr>
                <w:rFonts w:ascii="Arial" w:eastAsia="Arial" w:hAnsi="Arial" w:cs="Arial"/>
                <w:color w:val="0070C0"/>
                <w:sz w:val="20"/>
                <w:szCs w:val="19"/>
              </w:rPr>
              <w:t xml:space="preserve">were paid to </w:t>
            </w:r>
            <w:r w:rsidRPr="00ED18B4">
              <w:rPr>
                <w:rFonts w:ascii="Arial" w:eastAsia="Arial" w:hAnsi="Arial" w:cs="Arial"/>
                <w:b/>
                <w:color w:val="0070C0"/>
                <w:sz w:val="20"/>
                <w:szCs w:val="19"/>
              </w:rPr>
              <w:t xml:space="preserve">1,887 </w:t>
            </w:r>
            <w:r w:rsidRPr="00ED18B4">
              <w:rPr>
                <w:rFonts w:ascii="Arial" w:eastAsia="Arial" w:hAnsi="Arial" w:cs="Arial"/>
                <w:b/>
                <w:bCs/>
                <w:color w:val="0070C0"/>
                <w:sz w:val="20"/>
                <w:szCs w:val="19"/>
              </w:rPr>
              <w:t>TNVS/PUV drivers</w:t>
            </w:r>
            <w:r w:rsidRPr="00ED18B4">
              <w:rPr>
                <w:rFonts w:ascii="Arial" w:eastAsia="Arial" w:hAnsi="Arial" w:cs="Arial"/>
                <w:color w:val="0070C0"/>
                <w:sz w:val="20"/>
                <w:szCs w:val="19"/>
              </w:rPr>
              <w:t xml:space="preserve"> in the Region.</w:t>
            </w:r>
          </w:p>
          <w:p w14:paraId="16BBCA0A" w14:textId="77777777" w:rsidR="000C011D" w:rsidRPr="00ED18B4"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ED18B4">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ED18B4"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ED18B4">
              <w:rPr>
                <w:rFonts w:ascii="Arial" w:eastAsia="Arial" w:hAnsi="Arial" w:cs="Arial"/>
                <w:color w:val="0070C0"/>
                <w:sz w:val="20"/>
                <w:szCs w:val="19"/>
              </w:rPr>
              <w:t>DSWD-FO I staff assisted the LGUs in facilitating the encoding of SAC forms and preparing SAP liquidation documentary requirements.</w:t>
            </w:r>
          </w:p>
          <w:p w14:paraId="40420F1E" w14:textId="77777777" w:rsidR="000C011D" w:rsidRPr="00ED18B4"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ED18B4">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777777" w:rsidR="000C011D" w:rsidRPr="008F6FB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8F6FBA">
              <w:rPr>
                <w:rFonts w:ascii="Arial" w:eastAsia="Arial" w:hAnsi="Arial" w:cs="Arial"/>
                <w:color w:val="0070C0"/>
                <w:sz w:val="20"/>
                <w:szCs w:val="20"/>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7777777" w:rsidR="000C011D" w:rsidRPr="008F6FB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F6FBA">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Pr="008F6FBA">
              <w:rPr>
                <w:rFonts w:ascii="Arial" w:eastAsia="Arial" w:hAnsi="Arial" w:cs="Arial"/>
                <w:b/>
                <w:color w:val="0070C0"/>
                <w:sz w:val="20"/>
                <w:szCs w:val="19"/>
                <w:lang w:bidi="en-US"/>
              </w:rPr>
              <w:t>57,</w:t>
            </w:r>
            <w:r>
              <w:rPr>
                <w:rFonts w:ascii="Arial" w:eastAsia="Arial" w:hAnsi="Arial" w:cs="Arial"/>
                <w:b/>
                <w:color w:val="0070C0"/>
                <w:sz w:val="20"/>
                <w:szCs w:val="19"/>
                <w:lang w:bidi="en-US"/>
              </w:rPr>
              <w:t>257</w:t>
            </w:r>
            <w:r w:rsidRPr="008F6FBA">
              <w:rPr>
                <w:rFonts w:ascii="Arial" w:eastAsia="Arial" w:hAnsi="Arial" w:cs="Arial"/>
                <w:b/>
                <w:color w:val="0070C0"/>
                <w:sz w:val="20"/>
                <w:szCs w:val="19"/>
                <w:lang w:bidi="en-US"/>
              </w:rPr>
              <w:t xml:space="preserve"> clients</w:t>
            </w:r>
            <w:r w:rsidRPr="008F6FBA">
              <w:rPr>
                <w:rFonts w:ascii="Arial" w:eastAsia="Arial" w:hAnsi="Arial" w:cs="Arial"/>
                <w:color w:val="0070C0"/>
                <w:sz w:val="20"/>
                <w:szCs w:val="19"/>
                <w:lang w:bidi="en-US"/>
              </w:rPr>
              <w:t xml:space="preserve"> were served and provided with assistance amounting to </w:t>
            </w:r>
            <w:r w:rsidRPr="008F6FBA">
              <w:rPr>
                <w:rFonts w:ascii="Arial" w:eastAsia="Arial" w:hAnsi="Arial" w:cs="Arial"/>
                <w:b/>
                <w:color w:val="0070C0"/>
                <w:sz w:val="20"/>
                <w:szCs w:val="19"/>
                <w:lang w:bidi="en-US"/>
              </w:rPr>
              <w:t>₱167,</w:t>
            </w:r>
            <w:r>
              <w:rPr>
                <w:rFonts w:ascii="Arial" w:eastAsia="Arial" w:hAnsi="Arial" w:cs="Arial"/>
                <w:b/>
                <w:color w:val="0070C0"/>
                <w:sz w:val="20"/>
                <w:szCs w:val="19"/>
                <w:lang w:bidi="en-US"/>
              </w:rPr>
              <w:t>774,275.56</w:t>
            </w:r>
            <w:r w:rsidRPr="008F6FBA">
              <w:rPr>
                <w:rFonts w:ascii="Arial" w:eastAsia="Arial" w:hAnsi="Arial" w:cs="Arial"/>
                <w:b/>
                <w:color w:val="0070C0"/>
                <w:sz w:val="20"/>
                <w:szCs w:val="19"/>
                <w:lang w:bidi="en-US"/>
              </w:rPr>
              <w:t xml:space="preserve"> </w:t>
            </w:r>
            <w:r w:rsidRPr="008F6FBA">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8F6FB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F6FBA">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8F6FBA">
              <w:rPr>
                <w:rFonts w:ascii="Arial" w:eastAsia="Arial" w:hAnsi="Arial" w:cs="Arial"/>
                <w:b/>
                <w:color w:val="0070C0"/>
                <w:sz w:val="20"/>
                <w:szCs w:val="19"/>
                <w:lang w:bidi="en-US"/>
              </w:rPr>
              <w:t>₱50,031,597.20</w:t>
            </w:r>
            <w:r w:rsidRPr="008F6FBA">
              <w:rPr>
                <w:rFonts w:ascii="Arial" w:eastAsia="Arial" w:hAnsi="Arial" w:cs="Arial"/>
                <w:color w:val="0070C0"/>
                <w:sz w:val="20"/>
                <w:szCs w:val="19"/>
                <w:lang w:bidi="en-US"/>
              </w:rPr>
              <w:t xml:space="preserve"> to </w:t>
            </w:r>
            <w:r w:rsidRPr="008F6FBA">
              <w:rPr>
                <w:rFonts w:ascii="Arial" w:eastAsia="Arial" w:hAnsi="Arial" w:cs="Arial"/>
                <w:b/>
                <w:color w:val="0070C0"/>
                <w:sz w:val="20"/>
                <w:szCs w:val="19"/>
                <w:lang w:bidi="en-US"/>
              </w:rPr>
              <w:t xml:space="preserve">5,991 </w:t>
            </w:r>
            <w:r w:rsidRPr="008F6FBA">
              <w:rPr>
                <w:rFonts w:ascii="Arial" w:eastAsia="Arial" w:hAnsi="Arial" w:cs="Arial"/>
                <w:color w:val="0070C0"/>
                <w:sz w:val="20"/>
                <w:szCs w:val="19"/>
                <w:lang w:bidi="en-US"/>
              </w:rPr>
              <w:t>beneficiaries.</w:t>
            </w:r>
          </w:p>
          <w:p w14:paraId="710F8097" w14:textId="77777777" w:rsidR="000C011D" w:rsidRPr="008F6FB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F6FBA">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8F6FB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F6FBA">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8F6FBA"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8F6FB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8F6FBA">
              <w:rPr>
                <w:rFonts w:ascii="Arial" w:eastAsia="Arial" w:hAnsi="Arial" w:cs="Arial"/>
                <w:b/>
                <w:color w:val="0070C0"/>
                <w:sz w:val="20"/>
                <w:szCs w:val="19"/>
              </w:rPr>
              <w:t>Social Amelioration Program (SAP)</w:t>
            </w:r>
          </w:p>
          <w:p w14:paraId="0EBDF5DC" w14:textId="77777777" w:rsidR="000C011D" w:rsidRPr="008F6FBA"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8F6FBA">
              <w:rPr>
                <w:rFonts w:ascii="Arial" w:eastAsia="Arial" w:hAnsi="Arial" w:cs="Arial"/>
                <w:color w:val="0070C0"/>
                <w:sz w:val="20"/>
                <w:szCs w:val="19"/>
                <w:lang w:bidi="en-US"/>
              </w:rPr>
              <w:t xml:space="preserve">DSWD-FO II has ongoing Social Amelioration Program (SAP) payout under the implementation of </w:t>
            </w:r>
            <w:proofErr w:type="spellStart"/>
            <w:r w:rsidRPr="008F6FBA">
              <w:rPr>
                <w:rFonts w:ascii="Arial" w:eastAsia="Arial" w:hAnsi="Arial" w:cs="Arial"/>
                <w:color w:val="0070C0"/>
                <w:sz w:val="20"/>
                <w:szCs w:val="19"/>
                <w:lang w:bidi="en-US"/>
              </w:rPr>
              <w:t>Bayanihan</w:t>
            </w:r>
            <w:proofErr w:type="spellEnd"/>
            <w:r w:rsidRPr="008F6FBA">
              <w:rPr>
                <w:rFonts w:ascii="Arial" w:eastAsia="Arial" w:hAnsi="Arial" w:cs="Arial"/>
                <w:color w:val="0070C0"/>
                <w:sz w:val="20"/>
                <w:szCs w:val="19"/>
                <w:lang w:bidi="en-US"/>
              </w:rPr>
              <w:t xml:space="preserve"> 2.</w:t>
            </w:r>
          </w:p>
          <w:p w14:paraId="288DA355" w14:textId="756D5ECF" w:rsidR="000C011D" w:rsidRPr="008F6FBA" w:rsidRDefault="0060145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Pr>
                <w:rFonts w:ascii="Arial" w:eastAsia="Arial" w:hAnsi="Arial" w:cs="Arial"/>
                <w:color w:val="0070C0"/>
                <w:sz w:val="20"/>
                <w:szCs w:val="19"/>
                <w:lang w:bidi="en-US"/>
              </w:rPr>
              <w:t>DSWD-FO II conducted pay</w:t>
            </w:r>
            <w:r w:rsidR="000C011D" w:rsidRPr="008F6FBA">
              <w:rPr>
                <w:rFonts w:ascii="Arial" w:eastAsia="Arial" w:hAnsi="Arial" w:cs="Arial"/>
                <w:color w:val="0070C0"/>
                <w:sz w:val="20"/>
                <w:szCs w:val="19"/>
                <w:lang w:bidi="en-US"/>
              </w:rPr>
              <w:t xml:space="preserve">out to </w:t>
            </w:r>
            <w:r w:rsidR="000C011D" w:rsidRPr="008F6FBA">
              <w:rPr>
                <w:rFonts w:ascii="Arial" w:eastAsia="Arial" w:hAnsi="Arial" w:cs="Arial"/>
                <w:b/>
                <w:color w:val="0070C0"/>
                <w:sz w:val="20"/>
                <w:szCs w:val="19"/>
                <w:lang w:bidi="en-US"/>
              </w:rPr>
              <w:t>18,</w:t>
            </w:r>
            <w:r w:rsidR="000C011D">
              <w:rPr>
                <w:rFonts w:ascii="Arial" w:eastAsia="Arial" w:hAnsi="Arial" w:cs="Arial"/>
                <w:b/>
                <w:color w:val="0070C0"/>
                <w:sz w:val="20"/>
                <w:szCs w:val="19"/>
                <w:lang w:bidi="en-US"/>
              </w:rPr>
              <w:t xml:space="preserve">789 </w:t>
            </w:r>
            <w:r w:rsidR="000C011D" w:rsidRPr="008F6FBA">
              <w:rPr>
                <w:rFonts w:ascii="Arial" w:eastAsia="Arial" w:hAnsi="Arial" w:cs="Arial"/>
                <w:b/>
                <w:color w:val="0070C0"/>
                <w:sz w:val="20"/>
                <w:szCs w:val="19"/>
                <w:lang w:bidi="en-US"/>
              </w:rPr>
              <w:t>beneficiaries</w:t>
            </w:r>
            <w:r w:rsidR="000C011D" w:rsidRPr="008F6FBA">
              <w:rPr>
                <w:rFonts w:ascii="Arial" w:eastAsia="Arial" w:hAnsi="Arial" w:cs="Arial"/>
                <w:color w:val="0070C0"/>
                <w:sz w:val="20"/>
                <w:szCs w:val="19"/>
                <w:lang w:bidi="en-US"/>
              </w:rPr>
              <w:t xml:space="preserve"> of the </w:t>
            </w:r>
            <w:proofErr w:type="spellStart"/>
            <w:r w:rsidR="000C011D" w:rsidRPr="008F6FBA">
              <w:rPr>
                <w:rFonts w:ascii="Arial" w:eastAsia="Arial" w:hAnsi="Arial" w:cs="Arial"/>
                <w:color w:val="0070C0"/>
                <w:sz w:val="20"/>
                <w:szCs w:val="19"/>
                <w:lang w:bidi="en-US"/>
              </w:rPr>
              <w:t>Bayanihan</w:t>
            </w:r>
            <w:proofErr w:type="spellEnd"/>
            <w:r w:rsidR="000C011D" w:rsidRPr="008F6FBA">
              <w:rPr>
                <w:rFonts w:ascii="Arial" w:eastAsia="Arial" w:hAnsi="Arial" w:cs="Arial"/>
                <w:color w:val="0070C0"/>
                <w:sz w:val="20"/>
                <w:szCs w:val="19"/>
                <w:lang w:bidi="en-US"/>
              </w:rPr>
              <w:t xml:space="preserve"> 2 with a total amount of </w:t>
            </w:r>
            <w:r w:rsidR="000C011D" w:rsidRPr="008F6FBA">
              <w:rPr>
                <w:rFonts w:ascii="Arial" w:eastAsia="Arial" w:hAnsi="Arial" w:cs="Arial"/>
                <w:b/>
                <w:bCs/>
                <w:color w:val="0070C0"/>
                <w:sz w:val="20"/>
                <w:szCs w:val="19"/>
                <w:lang w:bidi="en-US"/>
              </w:rPr>
              <w:t>₱</w:t>
            </w:r>
            <w:r w:rsidR="000C011D">
              <w:rPr>
                <w:rFonts w:ascii="Arial" w:eastAsia="Arial" w:hAnsi="Arial" w:cs="Arial"/>
                <w:b/>
                <w:bCs/>
                <w:color w:val="0070C0"/>
                <w:sz w:val="20"/>
                <w:szCs w:val="19"/>
                <w:lang w:bidi="en-US"/>
              </w:rPr>
              <w:t>103,339,500.00</w:t>
            </w:r>
            <w:r w:rsidR="000C011D" w:rsidRPr="008F6FBA">
              <w:rPr>
                <w:rFonts w:ascii="Arial" w:eastAsia="Arial" w:hAnsi="Arial" w:cs="Arial"/>
                <w:b/>
                <w:bCs/>
                <w:color w:val="0070C0"/>
                <w:sz w:val="20"/>
                <w:szCs w:val="19"/>
                <w:lang w:bidi="en-US"/>
              </w:rPr>
              <w:t>.</w:t>
            </w:r>
          </w:p>
          <w:p w14:paraId="5CBFC660" w14:textId="77777777" w:rsidR="000C011D" w:rsidRPr="008F6FB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F6FBA">
              <w:rPr>
                <w:rFonts w:ascii="Arial" w:eastAsia="Arial" w:hAnsi="Arial" w:cs="Arial"/>
                <w:color w:val="0070C0"/>
                <w:sz w:val="20"/>
                <w:szCs w:val="19"/>
                <w:lang w:bidi="en-US"/>
              </w:rPr>
              <w:t xml:space="preserve">DSWD-FO II has provided SAP to </w:t>
            </w:r>
            <w:r w:rsidRPr="008F6FBA">
              <w:rPr>
                <w:rFonts w:ascii="Arial" w:eastAsia="Arial" w:hAnsi="Arial" w:cs="Arial"/>
                <w:b/>
                <w:color w:val="0070C0"/>
                <w:sz w:val="20"/>
                <w:szCs w:val="19"/>
                <w:lang w:bidi="en-US"/>
              </w:rPr>
              <w:t>571,097 beneficiaries</w:t>
            </w:r>
            <w:r w:rsidRPr="008F6FBA">
              <w:rPr>
                <w:rFonts w:ascii="Arial" w:eastAsia="Arial" w:hAnsi="Arial" w:cs="Arial"/>
                <w:color w:val="0070C0"/>
                <w:sz w:val="20"/>
                <w:szCs w:val="19"/>
                <w:lang w:bidi="en-US"/>
              </w:rPr>
              <w:t xml:space="preserve"> amounting to a total of </w:t>
            </w:r>
            <w:r w:rsidRPr="008F6FBA">
              <w:rPr>
                <w:rFonts w:ascii="Arial" w:eastAsia="Arial" w:hAnsi="Arial" w:cs="Arial"/>
                <w:b/>
                <w:bCs/>
                <w:color w:val="0070C0"/>
                <w:sz w:val="20"/>
                <w:szCs w:val="19"/>
              </w:rPr>
              <w:t>₱</w:t>
            </w:r>
            <w:r w:rsidRPr="008F6FBA">
              <w:rPr>
                <w:rFonts w:ascii="Arial" w:eastAsia="Arial" w:hAnsi="Arial" w:cs="Arial"/>
                <w:b/>
                <w:bCs/>
                <w:color w:val="0070C0"/>
                <w:sz w:val="20"/>
                <w:szCs w:val="19"/>
                <w:lang w:bidi="en-US"/>
              </w:rPr>
              <w:t>3,141,033,500.00</w:t>
            </w:r>
            <w:r w:rsidRPr="008F6FBA">
              <w:rPr>
                <w:rFonts w:ascii="Arial" w:eastAsia="Arial" w:hAnsi="Arial" w:cs="Arial"/>
                <w:color w:val="0070C0"/>
                <w:sz w:val="20"/>
                <w:szCs w:val="19"/>
                <w:lang w:bidi="en-US"/>
              </w:rPr>
              <w:t xml:space="preserve">. </w:t>
            </w:r>
          </w:p>
          <w:p w14:paraId="442A2A31" w14:textId="77777777" w:rsidR="000C011D" w:rsidRPr="008F6FB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F6FBA">
              <w:rPr>
                <w:rFonts w:ascii="Arial" w:eastAsia="Arial" w:hAnsi="Arial" w:cs="Arial"/>
                <w:color w:val="0070C0"/>
                <w:sz w:val="20"/>
                <w:szCs w:val="19"/>
                <w:lang w:bidi="en-US"/>
              </w:rPr>
              <w:t xml:space="preserve">There are </w:t>
            </w:r>
            <w:r w:rsidRPr="008F6FBA">
              <w:rPr>
                <w:rFonts w:ascii="Arial" w:eastAsia="Arial" w:hAnsi="Arial" w:cs="Arial"/>
                <w:b/>
                <w:bCs/>
                <w:color w:val="0070C0"/>
                <w:sz w:val="20"/>
                <w:szCs w:val="19"/>
                <w:lang w:bidi="en-US"/>
              </w:rPr>
              <w:t>46,911 waitlisted beneficiaries</w:t>
            </w:r>
            <w:r w:rsidRPr="008F6FBA">
              <w:rPr>
                <w:rFonts w:ascii="Arial" w:eastAsia="Arial" w:hAnsi="Arial" w:cs="Arial"/>
                <w:color w:val="0070C0"/>
                <w:sz w:val="20"/>
                <w:szCs w:val="19"/>
                <w:lang w:bidi="en-US"/>
              </w:rPr>
              <w:t xml:space="preserve"> who were also provided with SAP amounting to </w:t>
            </w:r>
            <w:r w:rsidRPr="008F6FBA">
              <w:rPr>
                <w:rFonts w:ascii="Arial" w:eastAsia="Arial" w:hAnsi="Arial" w:cs="Arial"/>
                <w:b/>
                <w:bCs/>
                <w:color w:val="0070C0"/>
                <w:sz w:val="20"/>
                <w:szCs w:val="19"/>
                <w:lang w:bidi="en-US"/>
              </w:rPr>
              <w:t>₱258,010,500.00</w:t>
            </w:r>
            <w:r w:rsidRPr="008F6FBA">
              <w:rPr>
                <w:rFonts w:ascii="Arial" w:eastAsia="Arial" w:hAnsi="Arial" w:cs="Arial"/>
                <w:color w:val="0070C0"/>
                <w:sz w:val="20"/>
                <w:szCs w:val="19"/>
                <w:lang w:bidi="en-US"/>
              </w:rPr>
              <w:t>.</w:t>
            </w:r>
          </w:p>
        </w:tc>
      </w:tr>
    </w:tbl>
    <w:p w14:paraId="6A154C52" w14:textId="77777777" w:rsidR="000C011D" w:rsidRDefault="000C011D" w:rsidP="000C011D">
      <w:pPr>
        <w:widowControl/>
        <w:spacing w:after="0" w:line="240" w:lineRule="auto"/>
        <w:ind w:right="57"/>
        <w:contextualSpacing/>
        <w:rPr>
          <w:rFonts w:ascii="Arial" w:eastAsia="Arial" w:hAnsi="Arial" w:cs="Arial"/>
          <w:b/>
          <w:sz w:val="24"/>
          <w:szCs w:val="24"/>
        </w:rPr>
      </w:pPr>
    </w:p>
    <w:p w14:paraId="13F21934" w14:textId="77777777" w:rsidR="0060145D" w:rsidRDefault="0060145D">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4E1DD7C1" w14:textId="7FDB1CF0"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8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Pr="00A11430">
              <w:rPr>
                <w:rFonts w:ascii="Arial" w:eastAsia="Arial" w:hAnsi="Arial" w:cs="Arial"/>
                <w:b/>
                <w:sz w:val="20"/>
                <w:szCs w:val="19"/>
              </w:rPr>
              <w:t>36,070 walk-in clients</w:t>
            </w:r>
            <w:r w:rsidRPr="00A11430">
              <w:rPr>
                <w:rFonts w:ascii="Arial" w:eastAsia="Arial" w:hAnsi="Arial" w:cs="Arial"/>
                <w:sz w:val="20"/>
                <w:szCs w:val="19"/>
              </w:rPr>
              <w:t xml:space="preserve"> requesting for assistance through AICS from March 16 to November 27, 2020 amounting to </w:t>
            </w:r>
            <w:r w:rsidRPr="00A11430">
              <w:rPr>
                <w:rFonts w:ascii="Arial" w:eastAsia="Arial" w:hAnsi="Arial" w:cs="Arial"/>
                <w:b/>
                <w:sz w:val="20"/>
                <w:szCs w:val="19"/>
              </w:rPr>
              <w:t>P161,619,528.38</w:t>
            </w:r>
          </w:p>
          <w:p w14:paraId="7FB9147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113,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7A53B641"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7883DA50"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9,255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 xml:space="preserve">₱540,006,000.00 </w:t>
            </w:r>
            <w:r w:rsidRPr="00A11430">
              <w:rPr>
                <w:rFonts w:ascii="Arial" w:eastAsia="Arial" w:hAnsi="Arial" w:cs="Arial"/>
                <w:sz w:val="20"/>
                <w:szCs w:val="19"/>
              </w:rPr>
              <w:t>as of 18 December 2020.</w:t>
            </w:r>
          </w:p>
          <w:p w14:paraId="755B3542"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47170B1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0C011D" w:rsidRPr="00A11430" w14:paraId="3D616B4C" w14:textId="77777777" w:rsidTr="006162E5">
              <w:tc>
                <w:tcPr>
                  <w:tcW w:w="1581" w:type="dxa"/>
                  <w:shd w:val="clear" w:color="auto" w:fill="D9D9D9" w:themeFill="background1" w:themeFillShade="D9"/>
                  <w:vAlign w:val="center"/>
                </w:tcPr>
                <w:p w14:paraId="0E2048D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w:t>
                  </w:r>
                  <w:proofErr w:type="spellStart"/>
                  <w:r w:rsidRPr="00A11430">
                    <w:rPr>
                      <w:rFonts w:ascii="Arial" w:eastAsia="Arial" w:hAnsi="Arial" w:cs="Arial"/>
                      <w:b/>
                      <w:sz w:val="16"/>
                      <w:szCs w:val="16"/>
                    </w:rPr>
                    <w:t>PhP</w:t>
                  </w:r>
                  <w:proofErr w:type="spellEnd"/>
                  <w:r w:rsidRPr="00A11430">
                    <w:rPr>
                      <w:rFonts w:ascii="Arial" w:eastAsia="Arial" w:hAnsi="Arial" w:cs="Arial"/>
                      <w:b/>
                      <w:sz w:val="16"/>
                      <w:szCs w:val="16"/>
                    </w:rPr>
                    <w:t>)</w:t>
                  </w:r>
                </w:p>
              </w:tc>
              <w:tc>
                <w:tcPr>
                  <w:tcW w:w="2720" w:type="dxa"/>
                  <w:shd w:val="clear" w:color="auto" w:fill="D9D9D9" w:themeFill="background1" w:themeFillShade="D9"/>
                  <w:vAlign w:val="center"/>
                </w:tcPr>
                <w:p w14:paraId="4AA880C9"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0C011D" w:rsidRPr="00A11430" w14:paraId="7DF1FF65" w14:textId="77777777" w:rsidTr="006162E5">
              <w:tc>
                <w:tcPr>
                  <w:tcW w:w="7561" w:type="dxa"/>
                  <w:gridSpan w:val="4"/>
                  <w:shd w:val="clear" w:color="auto" w:fill="EAF1DD" w:themeFill="accent3" w:themeFillTint="33"/>
                  <w:vAlign w:val="center"/>
                </w:tcPr>
                <w:p w14:paraId="5D5E1900"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0C011D" w:rsidRPr="00A11430" w14:paraId="1277C851" w14:textId="77777777" w:rsidTr="006162E5">
              <w:tc>
                <w:tcPr>
                  <w:tcW w:w="1581" w:type="dxa"/>
                </w:tcPr>
                <w:p w14:paraId="47DFC332"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E503897"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1697FA7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5F7123D0"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0C011D" w:rsidRPr="00A11430" w14:paraId="1116927D" w14:textId="77777777" w:rsidTr="006162E5">
              <w:tc>
                <w:tcPr>
                  <w:tcW w:w="1581" w:type="dxa"/>
                </w:tcPr>
                <w:p w14:paraId="184C988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4D84495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6FF31DA"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67285375"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0C011D" w:rsidRPr="00A11430" w14:paraId="6EA19E0E" w14:textId="77777777" w:rsidTr="006162E5">
              <w:tc>
                <w:tcPr>
                  <w:tcW w:w="1581" w:type="dxa"/>
                </w:tcPr>
                <w:p w14:paraId="29FE76DD"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2222D1A1"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2CD0E30F"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4A37A8F"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3EA40252" w14:textId="77777777" w:rsidTr="006162E5">
              <w:tc>
                <w:tcPr>
                  <w:tcW w:w="7561" w:type="dxa"/>
                  <w:gridSpan w:val="4"/>
                  <w:shd w:val="clear" w:color="auto" w:fill="EAF1DD" w:themeFill="accent3" w:themeFillTint="33"/>
                  <w:vAlign w:val="center"/>
                </w:tcPr>
                <w:p w14:paraId="493984AF"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0C011D" w:rsidRPr="00A11430" w14:paraId="098AE481" w14:textId="77777777" w:rsidTr="006162E5">
              <w:tc>
                <w:tcPr>
                  <w:tcW w:w="1581" w:type="dxa"/>
                </w:tcPr>
                <w:p w14:paraId="34F9C7FA"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D798088"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944E2E1"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12C0CD26"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04404EE6" w14:textId="77777777" w:rsidTr="006162E5">
              <w:tc>
                <w:tcPr>
                  <w:tcW w:w="1581" w:type="dxa"/>
                </w:tcPr>
                <w:p w14:paraId="306CD71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5A849054"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2AA1D3D6"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1D48931C"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6 November 2020</w:t>
                  </w:r>
                </w:p>
              </w:tc>
            </w:tr>
            <w:tr w:rsidR="000C011D" w:rsidRPr="00A11430" w14:paraId="400269B2" w14:textId="77777777" w:rsidTr="006162E5">
              <w:tc>
                <w:tcPr>
                  <w:tcW w:w="1581" w:type="dxa"/>
                </w:tcPr>
                <w:p w14:paraId="321F8A19"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01B1ED"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7F13D0E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3642E971"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0C011D" w:rsidRPr="00A11430" w14:paraId="3492FF03" w14:textId="77777777" w:rsidTr="006162E5">
              <w:tc>
                <w:tcPr>
                  <w:tcW w:w="7561" w:type="dxa"/>
                  <w:gridSpan w:val="4"/>
                  <w:shd w:val="clear" w:color="auto" w:fill="EAF1DD" w:themeFill="accent3" w:themeFillTint="33"/>
                  <w:vAlign w:val="center"/>
                </w:tcPr>
                <w:p w14:paraId="379D9CBE"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0C011D" w:rsidRPr="00A11430" w14:paraId="64A47928" w14:textId="77777777" w:rsidTr="006162E5">
              <w:tc>
                <w:tcPr>
                  <w:tcW w:w="1581" w:type="dxa"/>
                  <w:vAlign w:val="center"/>
                </w:tcPr>
                <w:p w14:paraId="064DF5B4"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77D7A52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26E87E53"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4042FB03"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14C8CFEC"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2015E7A9" w14:textId="77777777" w:rsidR="000C011D" w:rsidRDefault="000C011D" w:rsidP="000C011D">
      <w:pPr>
        <w:widowControl/>
        <w:spacing w:after="0" w:line="240" w:lineRule="auto"/>
        <w:ind w:right="57"/>
        <w:contextualSpacing/>
        <w:rPr>
          <w:rFonts w:ascii="Arial" w:eastAsia="Arial" w:hAnsi="Arial" w:cs="Arial"/>
          <w:b/>
          <w:sz w:val="24"/>
          <w:szCs w:val="24"/>
        </w:rPr>
      </w:pPr>
    </w:p>
    <w:p w14:paraId="0949C922" w14:textId="77777777" w:rsidR="0060145D" w:rsidRDefault="0060145D">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0364F984" w14:textId="49BD96AA"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77777777" w:rsidR="000C011D" w:rsidRPr="00365DB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Pr>
                <w:rFonts w:ascii="Arial" w:eastAsia="Arial" w:hAnsi="Arial" w:cs="Arial"/>
                <w:sz w:val="20"/>
                <w:szCs w:val="20"/>
              </w:rPr>
              <w:t>8</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05BB62C7" w14:textId="77777777" w:rsidR="000C011D" w:rsidRDefault="000C011D" w:rsidP="000C011D">
      <w:pPr>
        <w:spacing w:after="0" w:line="240" w:lineRule="auto"/>
        <w:contextualSpacing/>
        <w:rPr>
          <w:rFonts w:ascii="Arial" w:eastAsia="Arial" w:hAnsi="Arial" w:cs="Arial"/>
          <w:b/>
          <w:sz w:val="24"/>
          <w:szCs w:val="24"/>
        </w:rPr>
      </w:pPr>
    </w:p>
    <w:p w14:paraId="00C91236" w14:textId="77777777"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7777777" w:rsidR="000C011D" w:rsidRPr="00EC16D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1F910597"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conducted technical assistance on Camp Coordination and Management under New Normal and DROMIC Reporting to staff/employees of LGU </w:t>
            </w:r>
            <w:proofErr w:type="spellStart"/>
            <w:r w:rsidRPr="00EC16DC">
              <w:rPr>
                <w:rFonts w:ascii="Arial" w:eastAsia="Times New Roman" w:hAnsi="Arial" w:cs="Arial"/>
                <w:sz w:val="20"/>
                <w:szCs w:val="20"/>
              </w:rPr>
              <w:t>Mambusao</w:t>
            </w:r>
            <w:proofErr w:type="spellEnd"/>
            <w:r w:rsidRPr="00EC16DC">
              <w:rPr>
                <w:rFonts w:ascii="Arial" w:eastAsia="Times New Roman" w:hAnsi="Arial" w:cs="Arial"/>
                <w:sz w:val="20"/>
                <w:szCs w:val="20"/>
              </w:rPr>
              <w:t xml:space="preserve">, </w:t>
            </w:r>
            <w:proofErr w:type="spellStart"/>
            <w:r w:rsidRPr="00EC16DC">
              <w:rPr>
                <w:rFonts w:ascii="Arial" w:eastAsia="Times New Roman" w:hAnsi="Arial" w:cs="Arial"/>
                <w:sz w:val="20"/>
                <w:szCs w:val="20"/>
              </w:rPr>
              <w:t>Capiz</w:t>
            </w:r>
            <w:proofErr w:type="spellEnd"/>
            <w:r w:rsidRPr="00EC16DC">
              <w:rPr>
                <w:rFonts w:ascii="Arial" w:eastAsia="Times New Roman" w:hAnsi="Arial" w:cs="Arial"/>
                <w:sz w:val="20"/>
                <w:szCs w:val="20"/>
              </w:rPr>
              <w:t xml:space="preserve"> facilitated by technical staff from DRMD - Disaster Information and Management Section.</w:t>
            </w:r>
          </w:p>
          <w:p w14:paraId="1990458E"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4EC907F1"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Pr="00EC16DC">
              <w:rPr>
                <w:rFonts w:ascii="Arial" w:eastAsia="Times New Roman" w:hAnsi="Arial" w:cs="Arial"/>
                <w:b/>
                <w:bCs/>
                <w:sz w:val="20"/>
                <w:szCs w:val="20"/>
              </w:rPr>
              <w:t>73,188 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Pr="00EC16DC">
              <w:rPr>
                <w:rFonts w:ascii="Arial" w:eastAsia="Times New Roman" w:hAnsi="Arial" w:cs="Arial"/>
                <w:sz w:val="20"/>
                <w:szCs w:val="20"/>
              </w:rPr>
              <w:t xml:space="preserve"> from 09 March to 21 December 2020.</w:t>
            </w:r>
          </w:p>
          <w:p w14:paraId="11427A9A" w14:textId="77777777" w:rsidR="000C011D" w:rsidRPr="00EC16DC" w:rsidRDefault="000C011D" w:rsidP="006162E5">
            <w:pPr>
              <w:pStyle w:val="ListParagraph"/>
              <w:spacing w:after="0" w:line="240" w:lineRule="auto"/>
              <w:ind w:left="360"/>
              <w:jc w:val="both"/>
              <w:rPr>
                <w:rFonts w:ascii="Arial" w:eastAsia="Times New Roman" w:hAnsi="Arial" w:cs="Arial"/>
                <w:sz w:val="20"/>
                <w:szCs w:val="20"/>
              </w:rPr>
            </w:pPr>
          </w:p>
          <w:p w14:paraId="3E661573" w14:textId="77777777" w:rsidR="000C011D" w:rsidRPr="00EC16DC"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6D51BCC2"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73C35276"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73F7FF7"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lastRenderedPageBreak/>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The Social Amelioration Program is over with the expiry of the </w:t>
            </w:r>
            <w:proofErr w:type="spellStart"/>
            <w:r w:rsidRPr="00CF50F9">
              <w:rPr>
                <w:rFonts w:ascii="Arial" w:eastAsia="Arial" w:hAnsi="Arial" w:cs="Arial"/>
                <w:sz w:val="20"/>
                <w:szCs w:val="19"/>
              </w:rPr>
              <w:t>Bayanihan</w:t>
            </w:r>
            <w:proofErr w:type="spellEnd"/>
            <w:r w:rsidRPr="00CF50F9">
              <w:rPr>
                <w:rFonts w:ascii="Arial" w:eastAsia="Arial" w:hAnsi="Arial" w:cs="Arial"/>
                <w:sz w:val="20"/>
                <w:szCs w:val="19"/>
              </w:rPr>
              <w:t xml:space="preserve">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2A8A865" w14:textId="77777777" w:rsidR="000C011D" w:rsidRDefault="000C011D" w:rsidP="000C011D">
      <w:pPr>
        <w:spacing w:after="0" w:line="240" w:lineRule="auto"/>
        <w:contextualSpacing/>
        <w:rPr>
          <w:rFonts w:ascii="Arial" w:eastAsia="Arial" w:hAnsi="Arial" w:cs="Arial"/>
          <w:b/>
          <w:sz w:val="24"/>
          <w:szCs w:val="24"/>
        </w:rPr>
      </w:pPr>
    </w:p>
    <w:p w14:paraId="0B51080E" w14:textId="77777777"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60145D">
        <w:trPr>
          <w:trHeight w:val="20"/>
          <w:tblHeader/>
        </w:trPr>
        <w:tc>
          <w:tcPr>
            <w:tcW w:w="1951" w:type="dxa"/>
            <w:tcMar>
              <w:top w:w="0" w:type="dxa"/>
              <w:left w:w="0" w:type="dxa"/>
              <w:bottom w:w="0" w:type="dxa"/>
              <w:right w:w="0" w:type="dxa"/>
            </w:tcMar>
          </w:tcPr>
          <w:p w14:paraId="3EAEC100"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6162E5">
        <w:trPr>
          <w:trHeight w:val="223"/>
        </w:trPr>
        <w:tc>
          <w:tcPr>
            <w:tcW w:w="1951" w:type="dxa"/>
            <w:vAlign w:val="center"/>
          </w:tcPr>
          <w:p w14:paraId="42D34412" w14:textId="77777777" w:rsidR="000C011D" w:rsidRPr="00355CC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355CC8">
              <w:rPr>
                <w:rFonts w:ascii="Arial" w:eastAsia="Arial" w:hAnsi="Arial" w:cs="Arial"/>
                <w:sz w:val="20"/>
                <w:szCs w:val="19"/>
              </w:rPr>
              <w:t>28 December 2020</w:t>
            </w:r>
          </w:p>
        </w:tc>
        <w:tc>
          <w:tcPr>
            <w:tcW w:w="7830" w:type="dxa"/>
          </w:tcPr>
          <w:p w14:paraId="3DE74F84"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DSWD-FO VIII DRMD provided a total of </w:t>
            </w:r>
            <w:r w:rsidRPr="00355CC8">
              <w:rPr>
                <w:rFonts w:ascii="Arial" w:eastAsia="Arial" w:hAnsi="Arial" w:cs="Arial"/>
                <w:b/>
                <w:sz w:val="20"/>
                <w:szCs w:val="19"/>
              </w:rPr>
              <w:t xml:space="preserve">₱13,310,675.54 </w:t>
            </w:r>
            <w:r w:rsidRPr="00355CC8">
              <w:rPr>
                <w:rFonts w:ascii="Arial" w:eastAsia="Arial" w:hAnsi="Arial" w:cs="Arial"/>
                <w:sz w:val="20"/>
                <w:szCs w:val="19"/>
              </w:rPr>
              <w:t>worth of assistance</w:t>
            </w:r>
            <w:r w:rsidRPr="00355CC8">
              <w:rPr>
                <w:rFonts w:ascii="Arial" w:eastAsia="Arial" w:hAnsi="Arial" w:cs="Arial"/>
                <w:b/>
                <w:sz w:val="20"/>
                <w:szCs w:val="19"/>
              </w:rPr>
              <w:t xml:space="preserve"> </w:t>
            </w:r>
            <w:r w:rsidRPr="00355CC8">
              <w:rPr>
                <w:rFonts w:ascii="Arial" w:eastAsia="Arial" w:hAnsi="Arial" w:cs="Arial"/>
                <w:sz w:val="20"/>
                <w:szCs w:val="19"/>
              </w:rPr>
              <w:t xml:space="preserve">to </w:t>
            </w:r>
            <w:r w:rsidRPr="00355CC8">
              <w:rPr>
                <w:rFonts w:ascii="Arial" w:eastAsia="Arial" w:hAnsi="Arial" w:cs="Arial"/>
                <w:b/>
                <w:sz w:val="20"/>
                <w:szCs w:val="19"/>
              </w:rPr>
              <w:t xml:space="preserve">17 stranded sale representatives </w:t>
            </w:r>
            <w:r w:rsidRPr="00355CC8">
              <w:rPr>
                <w:rFonts w:ascii="Arial" w:eastAsia="Arial" w:hAnsi="Arial" w:cs="Arial"/>
                <w:sz w:val="20"/>
                <w:szCs w:val="19"/>
              </w:rPr>
              <w:t xml:space="preserve">and eight </w:t>
            </w:r>
            <w:r w:rsidRPr="00355CC8">
              <w:rPr>
                <w:rFonts w:ascii="Arial" w:eastAsia="Arial" w:hAnsi="Arial" w:cs="Arial"/>
                <w:b/>
                <w:sz w:val="20"/>
                <w:szCs w:val="19"/>
              </w:rPr>
              <w:t>(8) bus drivers (HTIs);</w:t>
            </w:r>
            <w:r w:rsidRPr="00355CC8">
              <w:rPr>
                <w:rFonts w:ascii="Arial" w:eastAsia="Arial" w:hAnsi="Arial" w:cs="Arial"/>
                <w:sz w:val="20"/>
                <w:szCs w:val="19"/>
              </w:rPr>
              <w:t xml:space="preserve"> and</w:t>
            </w:r>
            <w:r w:rsidRPr="00355CC8">
              <w:rPr>
                <w:rFonts w:ascii="Arial" w:eastAsia="Arial" w:hAnsi="Arial" w:cs="Arial"/>
                <w:b/>
                <w:sz w:val="20"/>
                <w:szCs w:val="19"/>
              </w:rPr>
              <w:t xml:space="preserve"> 25,480 families </w:t>
            </w:r>
            <w:r w:rsidRPr="00355CC8">
              <w:rPr>
                <w:rFonts w:ascii="Arial" w:eastAsia="Arial" w:hAnsi="Arial" w:cs="Arial"/>
                <w:sz w:val="20"/>
                <w:szCs w:val="19"/>
              </w:rPr>
              <w:t>in which 815 are LSIs.</w:t>
            </w:r>
          </w:p>
          <w:p w14:paraId="6DE240C9"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DSWD-FO VIII through its Crisis Intervention Unit (CIU) provided assistance to </w:t>
            </w:r>
            <w:r w:rsidRPr="00355CC8">
              <w:rPr>
                <w:rFonts w:ascii="Arial" w:eastAsia="Arial" w:hAnsi="Arial" w:cs="Arial"/>
                <w:b/>
                <w:sz w:val="20"/>
                <w:szCs w:val="19"/>
              </w:rPr>
              <w:t>22,171 walk-in clients</w:t>
            </w:r>
            <w:r w:rsidRPr="00355CC8">
              <w:rPr>
                <w:rFonts w:ascii="Arial" w:eastAsia="Arial" w:hAnsi="Arial" w:cs="Arial"/>
                <w:sz w:val="20"/>
                <w:szCs w:val="19"/>
              </w:rPr>
              <w:t xml:space="preserve"> amounting to </w:t>
            </w:r>
            <w:r w:rsidRPr="00355CC8">
              <w:rPr>
                <w:rFonts w:ascii="Arial" w:eastAsia="Arial" w:hAnsi="Arial" w:cs="Arial"/>
                <w:b/>
                <w:sz w:val="20"/>
                <w:szCs w:val="19"/>
              </w:rPr>
              <w:t>₱109,625,556.13.</w:t>
            </w:r>
          </w:p>
          <w:p w14:paraId="1BDC43F3"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The Social Pension Unit extended assistance to </w:t>
            </w:r>
            <w:r w:rsidRPr="00355CC8">
              <w:rPr>
                <w:rFonts w:ascii="Arial" w:eastAsia="Arial" w:hAnsi="Arial" w:cs="Arial"/>
                <w:b/>
                <w:bCs/>
                <w:sz w:val="20"/>
                <w:szCs w:val="19"/>
              </w:rPr>
              <w:t>216,397 senior citizens</w:t>
            </w:r>
            <w:r w:rsidRPr="00355CC8">
              <w:rPr>
                <w:rFonts w:ascii="Arial" w:eastAsia="Arial" w:hAnsi="Arial" w:cs="Arial"/>
                <w:sz w:val="20"/>
                <w:szCs w:val="19"/>
              </w:rPr>
              <w:t xml:space="preserve"> amounting to </w:t>
            </w:r>
            <w:r w:rsidRPr="00355CC8">
              <w:rPr>
                <w:rFonts w:ascii="Arial" w:eastAsia="Arial" w:hAnsi="Arial" w:cs="Arial"/>
                <w:b/>
                <w:bCs/>
                <w:sz w:val="20"/>
                <w:szCs w:val="19"/>
              </w:rPr>
              <w:t xml:space="preserve">₱1,284,624,000.00; </w:t>
            </w:r>
            <w:r w:rsidRPr="00355CC8">
              <w:rPr>
                <w:rFonts w:ascii="Arial" w:eastAsia="Arial" w:hAnsi="Arial" w:cs="Arial"/>
                <w:sz w:val="20"/>
                <w:szCs w:val="19"/>
              </w:rPr>
              <w:t>and</w:t>
            </w:r>
            <w:r w:rsidRPr="00355CC8">
              <w:rPr>
                <w:rFonts w:ascii="Arial" w:eastAsia="Arial" w:hAnsi="Arial" w:cs="Arial"/>
                <w:b/>
                <w:bCs/>
                <w:sz w:val="20"/>
                <w:szCs w:val="19"/>
              </w:rPr>
              <w:t xml:space="preserve"> 29,264 senior citizens</w:t>
            </w:r>
            <w:r w:rsidRPr="00355CC8">
              <w:rPr>
                <w:rFonts w:ascii="Arial" w:eastAsia="Arial" w:hAnsi="Arial" w:cs="Arial"/>
                <w:sz w:val="20"/>
                <w:szCs w:val="19"/>
              </w:rPr>
              <w:t xml:space="preserve"> amounting to </w:t>
            </w:r>
            <w:r w:rsidRPr="00355CC8">
              <w:rPr>
                <w:rFonts w:ascii="Arial" w:eastAsia="Arial" w:hAnsi="Arial" w:cs="Arial"/>
                <w:b/>
                <w:bCs/>
                <w:sz w:val="20"/>
                <w:szCs w:val="19"/>
              </w:rPr>
              <w:t xml:space="preserve">₱173,937,000.00 </w:t>
            </w:r>
            <w:r w:rsidRPr="00355CC8">
              <w:rPr>
                <w:rFonts w:ascii="Arial" w:eastAsia="Arial" w:hAnsi="Arial" w:cs="Arial"/>
                <w:sz w:val="20"/>
                <w:szCs w:val="19"/>
              </w:rPr>
              <w:t>for the year 2019 and 2020, respectively.</w:t>
            </w:r>
          </w:p>
          <w:p w14:paraId="6C278E87"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The Sustainable Livelihood Program (SLP) of DSWD-FO VIII was able to extend assistance to </w:t>
            </w:r>
            <w:r w:rsidRPr="00355CC8">
              <w:rPr>
                <w:rFonts w:ascii="Arial" w:eastAsia="Arial" w:hAnsi="Arial" w:cs="Arial"/>
                <w:b/>
                <w:sz w:val="20"/>
                <w:szCs w:val="19"/>
              </w:rPr>
              <w:t>170 beneficiaries</w:t>
            </w:r>
            <w:r w:rsidRPr="00355CC8">
              <w:rPr>
                <w:rFonts w:ascii="Arial" w:eastAsia="Arial" w:hAnsi="Arial" w:cs="Arial"/>
                <w:sz w:val="20"/>
                <w:szCs w:val="19"/>
              </w:rPr>
              <w:t xml:space="preserve"> amounting to </w:t>
            </w:r>
            <w:r w:rsidRPr="00355CC8">
              <w:rPr>
                <w:rFonts w:ascii="Arial" w:eastAsia="Arial" w:hAnsi="Arial" w:cs="Arial"/>
                <w:b/>
                <w:sz w:val="20"/>
                <w:szCs w:val="19"/>
              </w:rPr>
              <w:t>₱2,261,210.07</w:t>
            </w:r>
            <w:r w:rsidRPr="00355CC8">
              <w:rPr>
                <w:rFonts w:ascii="Arial" w:eastAsia="Arial" w:hAnsi="Arial" w:cs="Arial"/>
                <w:sz w:val="20"/>
                <w:szCs w:val="19"/>
              </w:rPr>
              <w:t>.</w:t>
            </w:r>
          </w:p>
          <w:p w14:paraId="4493B54C" w14:textId="77777777" w:rsidR="000C011D" w:rsidRPr="00355CC8"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719EFFF2" w14:textId="77777777" w:rsidR="000C011D" w:rsidRPr="00355CC8"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355CC8">
              <w:rPr>
                <w:rFonts w:ascii="Arial" w:eastAsia="Arial" w:hAnsi="Arial" w:cs="Arial"/>
                <w:b/>
                <w:sz w:val="20"/>
                <w:szCs w:val="19"/>
              </w:rPr>
              <w:t>Social Amelioration Program (SAP)</w:t>
            </w:r>
          </w:p>
          <w:p w14:paraId="7BCDD0DC"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DSWD-FO VIII through the Emergency Subsidy Program was able to extend assistance to </w:t>
            </w:r>
            <w:r w:rsidRPr="00355CC8">
              <w:rPr>
                <w:rFonts w:ascii="Arial" w:eastAsia="Arial" w:hAnsi="Arial" w:cs="Arial"/>
                <w:b/>
                <w:sz w:val="20"/>
                <w:szCs w:val="19"/>
              </w:rPr>
              <w:t>9,251 beneficiaries</w:t>
            </w:r>
            <w:r w:rsidRPr="00355CC8">
              <w:rPr>
                <w:rFonts w:ascii="Arial" w:eastAsia="Arial" w:hAnsi="Arial" w:cs="Arial"/>
                <w:sz w:val="20"/>
                <w:szCs w:val="19"/>
              </w:rPr>
              <w:t xml:space="preserve"> amounting to </w:t>
            </w:r>
            <w:r w:rsidRPr="00355CC8">
              <w:rPr>
                <w:rFonts w:ascii="Arial" w:eastAsia="Arial" w:hAnsi="Arial" w:cs="Arial"/>
                <w:b/>
                <w:bCs/>
                <w:sz w:val="20"/>
                <w:szCs w:val="19"/>
              </w:rPr>
              <w:t>₱47,580,000.00.</w:t>
            </w:r>
          </w:p>
          <w:p w14:paraId="21D28222"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DSWD-FO VIII DRMD recorded </w:t>
            </w:r>
            <w:r w:rsidRPr="00355CC8">
              <w:rPr>
                <w:rFonts w:ascii="Arial" w:eastAsia="Arial" w:hAnsi="Arial" w:cs="Arial"/>
                <w:b/>
                <w:sz w:val="20"/>
                <w:szCs w:val="19"/>
              </w:rPr>
              <w:t>550,267 non-4Ps beneficiaries</w:t>
            </w:r>
            <w:r w:rsidRPr="00355CC8">
              <w:rPr>
                <w:rFonts w:ascii="Arial" w:eastAsia="Arial" w:hAnsi="Arial" w:cs="Arial"/>
                <w:sz w:val="20"/>
                <w:szCs w:val="19"/>
              </w:rPr>
              <w:t xml:space="preserve"> who received SAP amounting to </w:t>
            </w:r>
            <w:r w:rsidRPr="00355CC8">
              <w:rPr>
                <w:rFonts w:ascii="Arial" w:eastAsia="Arial" w:hAnsi="Arial" w:cs="Arial"/>
                <w:b/>
                <w:sz w:val="20"/>
                <w:szCs w:val="19"/>
              </w:rPr>
              <w:t>₱</w:t>
            </w:r>
            <w:r w:rsidRPr="00355CC8">
              <w:rPr>
                <w:rFonts w:ascii="Arial" w:eastAsia="Arial" w:hAnsi="Arial" w:cs="Arial"/>
                <w:b/>
                <w:sz w:val="20"/>
                <w:szCs w:val="24"/>
              </w:rPr>
              <w:t>2,751,249,750.00</w:t>
            </w:r>
            <w:r w:rsidRPr="00355CC8">
              <w:rPr>
                <w:rFonts w:ascii="Arial" w:eastAsia="Arial" w:hAnsi="Arial" w:cs="Arial"/>
                <w:b/>
                <w:sz w:val="20"/>
                <w:szCs w:val="19"/>
              </w:rPr>
              <w:t xml:space="preserve">. </w:t>
            </w:r>
            <w:r w:rsidRPr="00355CC8">
              <w:rPr>
                <w:rFonts w:ascii="Arial" w:eastAsia="Arial" w:hAnsi="Arial" w:cs="Arial"/>
                <w:sz w:val="20"/>
                <w:szCs w:val="19"/>
              </w:rPr>
              <w:t xml:space="preserve">There are also </w:t>
            </w:r>
            <w:r w:rsidRPr="00355CC8">
              <w:rPr>
                <w:rFonts w:ascii="Arial" w:eastAsia="Arial" w:hAnsi="Arial" w:cs="Arial"/>
                <w:b/>
                <w:sz w:val="20"/>
                <w:szCs w:val="19"/>
              </w:rPr>
              <w:t xml:space="preserve">68,218 </w:t>
            </w:r>
            <w:r w:rsidRPr="00355CC8">
              <w:rPr>
                <w:rFonts w:ascii="Arial" w:eastAsia="Arial" w:hAnsi="Arial" w:cs="Arial"/>
                <w:sz w:val="20"/>
                <w:szCs w:val="19"/>
              </w:rPr>
              <w:t xml:space="preserve">out of 83,011 waitlisted beneficiaries who were served amounting to </w:t>
            </w:r>
            <w:r w:rsidRPr="00355CC8">
              <w:rPr>
                <w:rFonts w:ascii="Arial" w:eastAsia="Arial" w:hAnsi="Arial" w:cs="Arial"/>
                <w:b/>
                <w:sz w:val="20"/>
                <w:szCs w:val="19"/>
              </w:rPr>
              <w:t>₱3</w:t>
            </w:r>
            <w:r w:rsidRPr="00355CC8">
              <w:t>,</w:t>
            </w:r>
            <w:r w:rsidRPr="00355CC8">
              <w:rPr>
                <w:rFonts w:ascii="Arial" w:eastAsia="Arial" w:hAnsi="Arial" w:cs="Arial"/>
                <w:b/>
                <w:sz w:val="20"/>
                <w:szCs w:val="19"/>
              </w:rPr>
              <w:t>341,090,000.</w:t>
            </w:r>
          </w:p>
          <w:p w14:paraId="23D70FB8"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4Ps was able to extend assistance to their </w:t>
            </w:r>
            <w:r w:rsidRPr="00355CC8">
              <w:rPr>
                <w:rFonts w:ascii="Arial" w:eastAsia="Arial" w:hAnsi="Arial" w:cs="Arial"/>
                <w:b/>
                <w:sz w:val="20"/>
                <w:szCs w:val="19"/>
              </w:rPr>
              <w:t>258,936 cash card</w:t>
            </w:r>
            <w:r w:rsidRPr="00355CC8">
              <w:rPr>
                <w:rFonts w:ascii="Arial" w:eastAsia="Arial" w:hAnsi="Arial" w:cs="Arial"/>
                <w:sz w:val="20"/>
                <w:szCs w:val="19"/>
              </w:rPr>
              <w:t xml:space="preserve"> </w:t>
            </w:r>
            <w:r w:rsidRPr="00355CC8">
              <w:rPr>
                <w:rFonts w:ascii="Arial" w:eastAsia="Arial" w:hAnsi="Arial" w:cs="Arial"/>
                <w:b/>
                <w:sz w:val="20"/>
                <w:szCs w:val="19"/>
              </w:rPr>
              <w:t>holder beneficiaries</w:t>
            </w:r>
            <w:r w:rsidRPr="00355CC8">
              <w:rPr>
                <w:rFonts w:ascii="Arial" w:eastAsia="Arial" w:hAnsi="Arial" w:cs="Arial"/>
                <w:sz w:val="20"/>
                <w:szCs w:val="19"/>
              </w:rPr>
              <w:t xml:space="preserve"> amounting to </w:t>
            </w:r>
            <w:r w:rsidRPr="00355CC8">
              <w:rPr>
                <w:rFonts w:ascii="Arial" w:eastAsia="Arial" w:hAnsi="Arial" w:cs="Arial"/>
                <w:b/>
                <w:sz w:val="20"/>
                <w:szCs w:val="19"/>
              </w:rPr>
              <w:t>₱945,116,400.00</w:t>
            </w:r>
            <w:r w:rsidRPr="00355CC8">
              <w:rPr>
                <w:rFonts w:ascii="Arial" w:eastAsia="Arial" w:hAnsi="Arial" w:cs="Arial"/>
                <w:sz w:val="20"/>
                <w:szCs w:val="19"/>
              </w:rPr>
              <w:t xml:space="preserve"> and </w:t>
            </w:r>
            <w:r w:rsidRPr="00355CC8">
              <w:rPr>
                <w:rFonts w:ascii="Arial" w:eastAsia="Arial" w:hAnsi="Arial" w:cs="Arial"/>
                <w:b/>
                <w:sz w:val="20"/>
                <w:szCs w:val="19"/>
              </w:rPr>
              <w:t xml:space="preserve">21,153 non-cash card </w:t>
            </w:r>
            <w:r w:rsidRPr="00355CC8">
              <w:rPr>
                <w:rFonts w:ascii="Arial" w:eastAsia="Arial" w:hAnsi="Arial" w:cs="Arial"/>
                <w:b/>
                <w:sz w:val="20"/>
                <w:szCs w:val="19"/>
              </w:rPr>
              <w:lastRenderedPageBreak/>
              <w:t>holder beneficiaries</w:t>
            </w:r>
            <w:r w:rsidRPr="00355CC8">
              <w:rPr>
                <w:rFonts w:ascii="Arial" w:eastAsia="Arial" w:hAnsi="Arial" w:cs="Arial"/>
                <w:sz w:val="20"/>
                <w:szCs w:val="19"/>
              </w:rPr>
              <w:t xml:space="preserve"> amounting to </w:t>
            </w:r>
            <w:r w:rsidRPr="00355CC8">
              <w:rPr>
                <w:rFonts w:ascii="Arial" w:eastAsia="Arial" w:hAnsi="Arial" w:cs="Arial"/>
                <w:b/>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w:t>
            </w:r>
            <w:proofErr w:type="spellStart"/>
            <w:r w:rsidRPr="00AD2727">
              <w:rPr>
                <w:rFonts w:ascii="Arial" w:eastAsia="Arial" w:hAnsi="Arial" w:cs="Arial"/>
                <w:sz w:val="20"/>
                <w:szCs w:val="19"/>
              </w:rPr>
              <w:t>Katipunan</w:t>
            </w:r>
            <w:proofErr w:type="spellEnd"/>
            <w:r w:rsidRPr="00AD2727">
              <w:rPr>
                <w:rFonts w:ascii="Arial" w:eastAsia="Arial" w:hAnsi="Arial" w:cs="Arial"/>
                <w:sz w:val="20"/>
                <w:szCs w:val="19"/>
              </w:rPr>
              <w:t xml:space="preserve">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79C1D5B1" w:rsidR="000C011D" w:rsidRPr="00040A0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040A08">
              <w:rPr>
                <w:rFonts w:ascii="Arial" w:eastAsia="Arial" w:hAnsi="Arial" w:cs="Arial"/>
                <w:color w:val="0070C0"/>
                <w:sz w:val="20"/>
                <w:szCs w:val="19"/>
              </w:rPr>
              <w:t>2</w:t>
            </w:r>
            <w:r>
              <w:rPr>
                <w:rFonts w:ascii="Arial" w:eastAsia="Arial" w:hAnsi="Arial" w:cs="Arial"/>
                <w:color w:val="0070C0"/>
                <w:sz w:val="20"/>
                <w:szCs w:val="19"/>
              </w:rPr>
              <w:t>8</w:t>
            </w:r>
            <w:r w:rsidRPr="00040A08">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040A0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40A08">
              <w:rPr>
                <w:rFonts w:ascii="Arial" w:eastAsia="Arial" w:hAnsi="Arial" w:cs="Arial"/>
                <w:color w:val="0070C0"/>
                <w:sz w:val="20"/>
                <w:szCs w:val="19"/>
              </w:rPr>
              <w:t xml:space="preserve">DSWD-FO X provided 5,000 FFPs amounting to ₱2,805,000.00 to Region XII, 3,000 FFPs amounting to ₱2,035,718.08 to </w:t>
            </w:r>
            <w:proofErr w:type="spellStart"/>
            <w:r w:rsidRPr="00040A08">
              <w:rPr>
                <w:rFonts w:ascii="Arial" w:eastAsia="Arial" w:hAnsi="Arial" w:cs="Arial"/>
                <w:color w:val="0070C0"/>
                <w:sz w:val="20"/>
                <w:szCs w:val="19"/>
              </w:rPr>
              <w:t>Caraga</w:t>
            </w:r>
            <w:proofErr w:type="spellEnd"/>
            <w:r w:rsidRPr="00040A08">
              <w:rPr>
                <w:rFonts w:ascii="Arial" w:eastAsia="Arial" w:hAnsi="Arial" w:cs="Arial"/>
                <w:color w:val="0070C0"/>
                <w:sz w:val="20"/>
                <w:szCs w:val="19"/>
              </w:rPr>
              <w:t xml:space="preserve"> Region, and other food items amounting to ₱222,000.00 to Marawi City as relief augmentation.</w:t>
            </w:r>
          </w:p>
          <w:p w14:paraId="0B54F714" w14:textId="28C974AD" w:rsidR="000C011D" w:rsidRPr="00040A0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P</w:t>
            </w:r>
            <w:r w:rsidR="000C011D" w:rsidRPr="00040A08">
              <w:rPr>
                <w:rFonts w:ascii="Arial" w:eastAsia="Arial" w:hAnsi="Arial" w:cs="Arial"/>
                <w:color w:val="0070C0"/>
                <w:sz w:val="20"/>
                <w:szCs w:val="19"/>
              </w:rPr>
              <w:t>rocurement of additional supplies for production of FFPs</w:t>
            </w:r>
            <w:r>
              <w:rPr>
                <w:rFonts w:ascii="Arial" w:eastAsia="Arial" w:hAnsi="Arial" w:cs="Arial"/>
                <w:color w:val="0070C0"/>
                <w:sz w:val="20"/>
                <w:szCs w:val="19"/>
              </w:rPr>
              <w:t xml:space="preserve"> is ongoing</w:t>
            </w:r>
            <w:r w:rsidR="000C011D" w:rsidRPr="00040A08">
              <w:rPr>
                <w:rFonts w:ascii="Arial" w:eastAsia="Arial" w:hAnsi="Arial" w:cs="Arial"/>
                <w:color w:val="0070C0"/>
                <w:sz w:val="20"/>
                <w:szCs w:val="19"/>
              </w:rPr>
              <w:t>.</w:t>
            </w:r>
          </w:p>
          <w:p w14:paraId="2D234627" w14:textId="77777777" w:rsidR="000C011D" w:rsidRPr="00040A0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40A08">
              <w:rPr>
                <w:rFonts w:ascii="Arial" w:eastAsia="Arial" w:hAnsi="Arial" w:cs="Arial"/>
                <w:color w:val="0070C0"/>
                <w:sz w:val="20"/>
                <w:szCs w:val="19"/>
              </w:rPr>
              <w:t>DSWD-FO X Staff in coordination with OCD and DOH were augmented to help facilitate the LSIs in the designated isolation area in the city.</w:t>
            </w:r>
          </w:p>
          <w:p w14:paraId="3D472122" w14:textId="77777777" w:rsidR="000C011D" w:rsidRPr="00040A0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040A0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040A08">
              <w:rPr>
                <w:rFonts w:ascii="Arial" w:eastAsia="Arial" w:hAnsi="Arial" w:cs="Arial"/>
                <w:b/>
                <w:bCs/>
                <w:color w:val="0070C0"/>
                <w:sz w:val="20"/>
                <w:szCs w:val="19"/>
              </w:rPr>
              <w:t>Social Amelioration Program (SAP)</w:t>
            </w:r>
          </w:p>
          <w:p w14:paraId="56EC5CCE" w14:textId="77777777" w:rsidR="000C011D" w:rsidRPr="00040A0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40A08">
              <w:rPr>
                <w:rFonts w:ascii="Arial" w:eastAsia="Arial" w:hAnsi="Arial" w:cs="Arial"/>
                <w:color w:val="0070C0"/>
                <w:sz w:val="20"/>
                <w:szCs w:val="19"/>
              </w:rPr>
              <w:t xml:space="preserve">DSWD-FO X has served </w:t>
            </w:r>
            <w:r w:rsidRPr="00040A08">
              <w:rPr>
                <w:rFonts w:ascii="Arial" w:eastAsia="Arial" w:hAnsi="Arial" w:cs="Arial"/>
                <w:b/>
                <w:bCs/>
                <w:color w:val="0070C0"/>
                <w:sz w:val="20"/>
                <w:szCs w:val="19"/>
              </w:rPr>
              <w:t xml:space="preserve">133,864 </w:t>
            </w:r>
            <w:r w:rsidRPr="00040A08">
              <w:rPr>
                <w:rFonts w:ascii="Arial" w:eastAsia="Arial" w:hAnsi="Arial" w:cs="Arial"/>
                <w:color w:val="0070C0"/>
                <w:sz w:val="20"/>
                <w:szCs w:val="19"/>
              </w:rPr>
              <w:t>waitlisted</w:t>
            </w:r>
            <w:r w:rsidRPr="00040A08">
              <w:rPr>
                <w:rFonts w:ascii="Arial" w:eastAsia="Arial" w:hAnsi="Arial" w:cs="Arial"/>
                <w:b/>
                <w:bCs/>
                <w:color w:val="0070C0"/>
                <w:sz w:val="20"/>
                <w:szCs w:val="19"/>
              </w:rPr>
              <w:t xml:space="preserve"> </w:t>
            </w:r>
            <w:r w:rsidRPr="00040A08">
              <w:rPr>
                <w:rFonts w:ascii="Arial" w:eastAsia="Arial" w:hAnsi="Arial" w:cs="Arial"/>
                <w:color w:val="0070C0"/>
                <w:sz w:val="20"/>
                <w:szCs w:val="19"/>
              </w:rPr>
              <w:t xml:space="preserve">beneficiaries amounting to </w:t>
            </w:r>
            <w:r w:rsidRPr="00040A08">
              <w:rPr>
                <w:rFonts w:ascii="Arial" w:eastAsia="Arial" w:hAnsi="Arial" w:cs="Arial"/>
                <w:b/>
                <w:bCs/>
                <w:color w:val="0070C0"/>
                <w:sz w:val="20"/>
                <w:szCs w:val="19"/>
              </w:rPr>
              <w:t>₱803,184,000.00.</w:t>
            </w:r>
          </w:p>
          <w:p w14:paraId="44B11EAE" w14:textId="77777777" w:rsidR="000C011D" w:rsidRPr="00040A0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40A08">
              <w:rPr>
                <w:rFonts w:ascii="Arial" w:eastAsia="Arial" w:hAnsi="Arial" w:cs="Arial"/>
                <w:color w:val="0070C0"/>
                <w:sz w:val="20"/>
                <w:szCs w:val="19"/>
              </w:rPr>
              <w:t xml:space="preserve">DSWD-FO X has served </w:t>
            </w:r>
            <w:r w:rsidRPr="00040A08">
              <w:rPr>
                <w:rFonts w:ascii="Arial" w:eastAsia="Arial" w:hAnsi="Arial" w:cs="Arial"/>
                <w:b/>
                <w:bCs/>
                <w:color w:val="0070C0"/>
                <w:sz w:val="20"/>
                <w:szCs w:val="19"/>
              </w:rPr>
              <w:t>42,</w:t>
            </w:r>
            <w:r>
              <w:rPr>
                <w:rFonts w:ascii="Arial" w:eastAsia="Arial" w:hAnsi="Arial" w:cs="Arial"/>
                <w:b/>
                <w:bCs/>
                <w:color w:val="0070C0"/>
                <w:sz w:val="20"/>
                <w:szCs w:val="19"/>
              </w:rPr>
              <w:t>897</w:t>
            </w:r>
            <w:r w:rsidRPr="00040A08">
              <w:rPr>
                <w:rFonts w:ascii="Arial" w:eastAsia="Arial" w:hAnsi="Arial" w:cs="Arial"/>
                <w:b/>
                <w:bCs/>
                <w:color w:val="0070C0"/>
                <w:sz w:val="20"/>
                <w:szCs w:val="19"/>
              </w:rPr>
              <w:t xml:space="preserve"> </w:t>
            </w:r>
            <w:r w:rsidRPr="00040A08">
              <w:rPr>
                <w:rFonts w:ascii="Arial" w:eastAsia="Arial" w:hAnsi="Arial" w:cs="Arial"/>
                <w:color w:val="0070C0"/>
                <w:sz w:val="20"/>
                <w:szCs w:val="19"/>
              </w:rPr>
              <w:t xml:space="preserve">beneficiaries for the </w:t>
            </w:r>
            <w:proofErr w:type="spellStart"/>
            <w:r w:rsidRPr="00040A08">
              <w:rPr>
                <w:rFonts w:ascii="Arial" w:eastAsia="Arial" w:hAnsi="Arial" w:cs="Arial"/>
                <w:color w:val="0070C0"/>
                <w:sz w:val="20"/>
                <w:szCs w:val="19"/>
              </w:rPr>
              <w:t>Bayanihan</w:t>
            </w:r>
            <w:proofErr w:type="spellEnd"/>
            <w:r w:rsidRPr="00040A08">
              <w:rPr>
                <w:rFonts w:ascii="Arial" w:eastAsia="Arial" w:hAnsi="Arial" w:cs="Arial"/>
                <w:color w:val="0070C0"/>
                <w:sz w:val="20"/>
                <w:szCs w:val="19"/>
              </w:rPr>
              <w:t xml:space="preserve"> 2 ESP Implementation amounting to </w:t>
            </w:r>
            <w:r w:rsidRPr="00040A08">
              <w:rPr>
                <w:rFonts w:ascii="Arial" w:eastAsia="Arial" w:hAnsi="Arial" w:cs="Arial"/>
                <w:b/>
                <w:bCs/>
                <w:color w:val="0070C0"/>
                <w:sz w:val="20"/>
                <w:szCs w:val="19"/>
              </w:rPr>
              <w:t>₱</w:t>
            </w:r>
            <w:r>
              <w:rPr>
                <w:rFonts w:ascii="Arial" w:eastAsia="Arial" w:hAnsi="Arial" w:cs="Arial"/>
                <w:b/>
                <w:bCs/>
                <w:color w:val="0070C0"/>
                <w:sz w:val="20"/>
                <w:szCs w:val="19"/>
              </w:rPr>
              <w:t>257,371,200.00</w:t>
            </w:r>
            <w:r w:rsidRPr="00040A08">
              <w:rPr>
                <w:rFonts w:ascii="Arial" w:eastAsia="Arial" w:hAnsi="Arial" w:cs="Arial"/>
                <w:b/>
                <w:bCs/>
                <w:color w:val="0070C0"/>
                <w:sz w:val="20"/>
                <w:szCs w:val="19"/>
              </w:rPr>
              <w:t xml:space="preserve"> </w:t>
            </w:r>
            <w:r w:rsidRPr="00040A08">
              <w:rPr>
                <w:rFonts w:ascii="Arial" w:eastAsia="Arial" w:hAnsi="Arial" w:cs="Arial"/>
                <w:color w:val="0070C0"/>
                <w:sz w:val="20"/>
                <w:szCs w:val="19"/>
              </w:rPr>
              <w:t>as of 2</w:t>
            </w:r>
            <w:r>
              <w:rPr>
                <w:rFonts w:ascii="Arial" w:eastAsia="Arial" w:hAnsi="Arial" w:cs="Arial"/>
                <w:color w:val="0070C0"/>
                <w:sz w:val="20"/>
                <w:szCs w:val="19"/>
              </w:rPr>
              <w:t>8</w:t>
            </w:r>
            <w:r w:rsidRPr="00040A08">
              <w:rPr>
                <w:rFonts w:ascii="Arial" w:eastAsia="Arial" w:hAnsi="Arial" w:cs="Arial"/>
                <w:color w:val="0070C0"/>
                <w:sz w:val="20"/>
                <w:szCs w:val="19"/>
              </w:rPr>
              <w:t xml:space="preserve"> December 2020, 12NN.</w:t>
            </w:r>
          </w:p>
          <w:p w14:paraId="59F2DCDD" w14:textId="77777777" w:rsidR="000C011D" w:rsidRPr="00040A0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40A08">
              <w:rPr>
                <w:rFonts w:ascii="Arial" w:eastAsia="Arial" w:hAnsi="Arial" w:cs="Arial"/>
                <w:color w:val="0070C0"/>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w:t>
            </w:r>
            <w:r w:rsidRPr="00124D16">
              <w:rPr>
                <w:rFonts w:ascii="Arial" w:eastAsia="Arial" w:hAnsi="Arial" w:cs="Arial"/>
                <w:bCs/>
                <w:sz w:val="20"/>
                <w:szCs w:val="20"/>
              </w:rPr>
              <w:lastRenderedPageBreak/>
              <w:t xml:space="preserve">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xml:space="preserve">, Sultan </w:t>
            </w:r>
            <w:proofErr w:type="spellStart"/>
            <w:r w:rsidRPr="00F84909">
              <w:rPr>
                <w:rFonts w:ascii="Arial" w:eastAsia="Arial" w:hAnsi="Arial" w:cs="Arial"/>
                <w:sz w:val="20"/>
                <w:szCs w:val="19"/>
              </w:rPr>
              <w:t>Kudarat</w:t>
            </w:r>
            <w:proofErr w:type="spellEnd"/>
            <w:r w:rsidRPr="00F84909">
              <w:rPr>
                <w:rFonts w:ascii="Arial" w:eastAsia="Arial" w:hAnsi="Arial" w:cs="Arial"/>
                <w:sz w:val="20"/>
                <w:szCs w:val="19"/>
              </w:rPr>
              <w:t>.</w:t>
            </w:r>
          </w:p>
        </w:tc>
      </w:tr>
    </w:tbl>
    <w:p w14:paraId="13786103" w14:textId="77777777" w:rsidR="000C011D" w:rsidRDefault="000C011D"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77777777" w:rsidR="000C011D" w:rsidRPr="00E4423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E4423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1F319F52" w14:textId="77777777" w:rsidR="000C011D" w:rsidRPr="00E44238" w:rsidRDefault="000C011D" w:rsidP="006162E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acilitated the release of 1,100 FFPs amounting to ₱496,947.00 requested by the LGU of San Miguel, Surigao Del Sur to complete the additional 1,500 FFPs requested by the LGU.</w:t>
            </w:r>
          </w:p>
          <w:p w14:paraId="4DB9CEBA" w14:textId="77777777" w:rsidR="000C011D" w:rsidRPr="00E4423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378 FFPs amounting to ₱197,440.74 for the LGU of Surigao City, Surigao Del Norte and 500 FFPs amounting to PhP225,885.00 for the LGU of Las Nieves, </w:t>
            </w:r>
            <w:proofErr w:type="spellStart"/>
            <w:r w:rsidRPr="00E44238">
              <w:rPr>
                <w:rFonts w:ascii="Arial" w:eastAsia="Arial" w:hAnsi="Arial" w:cs="Arial"/>
                <w:sz w:val="20"/>
                <w:szCs w:val="19"/>
              </w:rPr>
              <w:t>Agusan</w:t>
            </w:r>
            <w:proofErr w:type="spellEnd"/>
            <w:r w:rsidRPr="00E44238">
              <w:rPr>
                <w:rFonts w:ascii="Arial" w:eastAsia="Arial" w:hAnsi="Arial" w:cs="Arial"/>
                <w:sz w:val="20"/>
                <w:szCs w:val="19"/>
              </w:rPr>
              <w:t xml:space="preserve"> Del Norte.</w:t>
            </w:r>
          </w:p>
          <w:p w14:paraId="6C3C896A" w14:textId="77777777" w:rsidR="000C011D" w:rsidRPr="00E4423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69708B29" w14:textId="77777777" w:rsidR="000C011D" w:rsidRPr="00E4423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E44238"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E44238" w:rsidRDefault="000C011D" w:rsidP="006162E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lastRenderedPageBreak/>
              <w:t>Social Amelioration Program (SAP)</w:t>
            </w:r>
          </w:p>
          <w:p w14:paraId="1F6228AF" w14:textId="77777777" w:rsidR="000C011D" w:rsidRPr="00E44238"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13BF8D1B" w14:textId="77777777" w:rsidR="000C011D" w:rsidRPr="00E4423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E4423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83,832 or 100% targeted left-out families were already served amounting to ₱414,294,000.00.</w:t>
            </w:r>
          </w:p>
          <w:p w14:paraId="0C8FD3FD" w14:textId="77777777" w:rsidR="000C011D" w:rsidRPr="00E4423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To date, a cumulative total of 1,856 out of 2,312 beneficiaries or 80.24% were paid under </w:t>
            </w:r>
            <w:proofErr w:type="spellStart"/>
            <w:r w:rsidRPr="00E44238">
              <w:rPr>
                <w:rFonts w:ascii="Arial" w:eastAsia="Arial" w:hAnsi="Arial" w:cs="Arial"/>
                <w:sz w:val="20"/>
                <w:szCs w:val="19"/>
              </w:rPr>
              <w:t>Bayanihan</w:t>
            </w:r>
            <w:proofErr w:type="spellEnd"/>
            <w:r w:rsidRPr="00E44238">
              <w:rPr>
                <w:rFonts w:ascii="Arial" w:eastAsia="Arial" w:hAnsi="Arial" w:cs="Arial"/>
                <w:sz w:val="20"/>
                <w:szCs w:val="19"/>
              </w:rPr>
              <w:t xml:space="preserve"> 2 amounting to ₱9,252,200.00.</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3050E8D6" w14:textId="77777777" w:rsidR="000C011D" w:rsidRDefault="000C011D" w:rsidP="000C011D">
      <w:pPr>
        <w:spacing w:after="0" w:line="240" w:lineRule="auto"/>
        <w:contextualSpacing/>
        <w:rPr>
          <w:rFonts w:ascii="Arial" w:eastAsia="Arial" w:hAnsi="Arial" w:cs="Arial"/>
          <w:b/>
          <w:sz w:val="24"/>
          <w:szCs w:val="24"/>
        </w:rPr>
      </w:pPr>
    </w:p>
    <w:p w14:paraId="7CAE04F3" w14:textId="77777777" w:rsidR="0060145D" w:rsidRDefault="0060145D" w:rsidP="000C011D">
      <w:pPr>
        <w:spacing w:after="0" w:line="240" w:lineRule="auto"/>
        <w:ind w:left="4320" w:hanging="4320"/>
        <w:contextualSpacing/>
        <w:rPr>
          <w:rFonts w:ascii="Arial" w:eastAsia="Arial" w:hAnsi="Arial" w:cs="Arial"/>
          <w:b/>
          <w:sz w:val="24"/>
          <w:szCs w:val="24"/>
        </w:rPr>
      </w:pPr>
    </w:p>
    <w:p w14:paraId="2B011683" w14:textId="77777777" w:rsidR="000C011D" w:rsidRDefault="000C011D" w:rsidP="000C011D">
      <w:pPr>
        <w:spacing w:after="0" w:line="240" w:lineRule="auto"/>
        <w:ind w:left="4320" w:hanging="4320"/>
        <w:contextualSpacing/>
        <w:rPr>
          <w:rFonts w:ascii="Arial" w:eastAsia="Arial" w:hAnsi="Arial" w:cs="Arial"/>
          <w:b/>
          <w:sz w:val="24"/>
          <w:szCs w:val="24"/>
        </w:rPr>
      </w:pPr>
      <w:r>
        <w:rPr>
          <w:rFonts w:ascii="Arial" w:eastAsia="Arial" w:hAnsi="Arial" w:cs="Arial"/>
          <w:b/>
          <w:sz w:val="24"/>
          <w:szCs w:val="24"/>
        </w:rPr>
        <w:t>JOANNA CAMILLE R. JACINT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63C95EFA" w14:textId="77777777" w:rsidR="000C011D" w:rsidRDefault="000C011D" w:rsidP="000C011D">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F4D9049" w14:textId="77777777"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DA516D7" w14:textId="77777777" w:rsidR="000C011D" w:rsidRDefault="000C011D" w:rsidP="000C011D">
      <w:pPr>
        <w:spacing w:after="0" w:line="240" w:lineRule="auto"/>
        <w:contextualSpacing/>
        <w:rPr>
          <w:rFonts w:ascii="Arial" w:eastAsia="Arial" w:hAnsi="Arial" w:cs="Arial"/>
          <w:sz w:val="24"/>
          <w:szCs w:val="24"/>
        </w:rPr>
      </w:pPr>
    </w:p>
    <w:p w14:paraId="6169F32C" w14:textId="77777777" w:rsidR="000C011D" w:rsidRPr="004645E6" w:rsidRDefault="000C011D" w:rsidP="000C011D">
      <w:pPr>
        <w:spacing w:after="0" w:line="240" w:lineRule="auto"/>
        <w:contextualSpacing/>
        <w:rPr>
          <w:rFonts w:ascii="Arial" w:eastAsia="Arial" w:hAnsi="Arial" w:cs="Arial"/>
          <w:b/>
          <w:sz w:val="24"/>
          <w:szCs w:val="24"/>
        </w:rPr>
      </w:pPr>
      <w:r w:rsidRPr="004645E6">
        <w:rPr>
          <w:rFonts w:ascii="Arial" w:eastAsia="Arial" w:hAnsi="Arial" w:cs="Arial"/>
          <w:b/>
          <w:sz w:val="24"/>
          <w:szCs w:val="24"/>
        </w:rPr>
        <w:t>MARC LEO L. BUTAC</w:t>
      </w:r>
    </w:p>
    <w:p w14:paraId="38A2BA3F" w14:textId="77777777"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55CFE5DE" w14:textId="77777777" w:rsidR="000C011D" w:rsidRDefault="000C011D" w:rsidP="000C011D">
      <w:pPr>
        <w:spacing w:after="0" w:line="240" w:lineRule="auto"/>
        <w:contextualSpacing/>
        <w:rPr>
          <w:rFonts w:ascii="Arial" w:eastAsia="Arial" w:hAnsi="Arial" w:cs="Arial"/>
          <w:b/>
          <w:sz w:val="24"/>
          <w:szCs w:val="24"/>
        </w:rPr>
      </w:pPr>
    </w:p>
    <w:p w14:paraId="23B24D77" w14:textId="77777777" w:rsidR="000C011D" w:rsidRDefault="000C011D" w:rsidP="000C011D">
      <w:pPr>
        <w:spacing w:after="0" w:line="240" w:lineRule="auto"/>
        <w:contextualSpacing/>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A52A394" w14:textId="77777777" w:rsidR="000C011D" w:rsidRDefault="000C011D" w:rsidP="000C011D">
      <w:pPr>
        <w:widowControl/>
        <w:spacing w:after="0" w:line="240" w:lineRule="auto"/>
        <w:contextualSpacing/>
        <w:rPr>
          <w:rFonts w:ascii="Arial" w:eastAsia="Arial" w:hAnsi="Arial" w:cs="Arial"/>
          <w:b/>
          <w:noProof/>
          <w:color w:val="002060"/>
          <w:sz w:val="28"/>
          <w:szCs w:val="24"/>
        </w:rPr>
      </w:pPr>
      <w:bookmarkStart w:id="3" w:name="_Hlk57655386"/>
    </w:p>
    <w:p w14:paraId="1F5A13F9"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5DBCFB91"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360BC7C9"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7CFC4940"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75931748"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6F108E3"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07EEBD51"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6CE17F86"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1E6333D"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174872DF"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516B81F8"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465E056"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735C0387"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C004C67"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27FD6B9"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1D5D3FBD"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1D6308E8"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7B597E8D" w14:textId="6DF9C8F8" w:rsidR="000C011D" w:rsidRDefault="000C011D" w:rsidP="000C011D">
      <w:pPr>
        <w:widowControl/>
        <w:spacing w:after="0" w:line="240" w:lineRule="auto"/>
        <w:contextualSpacing/>
        <w:rPr>
          <w:rFonts w:ascii="Arial" w:eastAsia="Arial" w:hAnsi="Arial" w:cs="Arial"/>
          <w:b/>
          <w:noProof/>
          <w:color w:val="002060"/>
          <w:sz w:val="28"/>
          <w:szCs w:val="24"/>
        </w:rPr>
      </w:pPr>
    </w:p>
    <w:p w14:paraId="229FC017" w14:textId="6598FEB5" w:rsidR="000C011D" w:rsidRDefault="000C011D" w:rsidP="000C011D">
      <w:pPr>
        <w:widowControl/>
        <w:spacing w:after="0" w:line="240" w:lineRule="auto"/>
        <w:contextualSpacing/>
        <w:rPr>
          <w:rFonts w:ascii="Arial" w:eastAsia="Arial" w:hAnsi="Arial" w:cs="Arial"/>
          <w:b/>
          <w:noProof/>
          <w:color w:val="002060"/>
          <w:sz w:val="28"/>
          <w:szCs w:val="24"/>
        </w:rPr>
      </w:pPr>
    </w:p>
    <w:p w14:paraId="2B07EA92" w14:textId="77777777" w:rsidR="0060145D" w:rsidRDefault="0060145D">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717CF754" w14:textId="3B00DC15" w:rsidR="000C011D" w:rsidRDefault="000C011D" w:rsidP="000C011D">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3"/>
    </w:p>
    <w:p w14:paraId="62294D98" w14:textId="77777777" w:rsidR="000C011D" w:rsidRDefault="000C011D" w:rsidP="000C011D">
      <w:pPr>
        <w:widowControl/>
        <w:spacing w:after="0" w:line="240" w:lineRule="auto"/>
        <w:contextualSpacing/>
        <w:rPr>
          <w:rFonts w:ascii="Arial" w:eastAsia="Arial" w:hAnsi="Arial" w:cs="Arial"/>
          <w:b/>
          <w:color w:val="002060"/>
          <w:sz w:val="28"/>
          <w:szCs w:val="24"/>
        </w:rPr>
      </w:pPr>
    </w:p>
    <w:p w14:paraId="6592B8A0" w14:textId="77777777" w:rsidR="000C011D" w:rsidRDefault="000C011D" w:rsidP="000C011D">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AB75C7E" wp14:editId="77643AB7">
            <wp:extent cx="5635625" cy="4226864"/>
            <wp:effectExtent l="0" t="0" r="317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45020" cy="4233911"/>
                    </a:xfrm>
                    <a:prstGeom prst="rect">
                      <a:avLst/>
                    </a:prstGeom>
                  </pic:spPr>
                </pic:pic>
              </a:graphicData>
            </a:graphic>
          </wp:inline>
        </w:drawing>
      </w:r>
    </w:p>
    <w:p w14:paraId="48C1CE5B" w14:textId="77777777" w:rsidR="000C011D" w:rsidRDefault="000C011D" w:rsidP="000C011D">
      <w:pPr>
        <w:widowControl/>
        <w:spacing w:after="0" w:line="240" w:lineRule="auto"/>
        <w:contextualSpacing/>
        <w:jc w:val="center"/>
        <w:rPr>
          <w:rFonts w:ascii="Arial" w:eastAsia="Arial" w:hAnsi="Arial" w:cs="Arial"/>
          <w:b/>
          <w:color w:val="002060"/>
          <w:sz w:val="28"/>
          <w:szCs w:val="24"/>
        </w:rPr>
      </w:pPr>
    </w:p>
    <w:p w14:paraId="4A62C89F" w14:textId="72642D8B" w:rsidR="000C011D" w:rsidRDefault="000C011D" w:rsidP="000C011D">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5B2D82BA" wp14:editId="7BFD0A56">
            <wp:extent cx="5625463" cy="42192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646930" cy="4235343"/>
                    </a:xfrm>
                    <a:prstGeom prst="rect">
                      <a:avLst/>
                    </a:prstGeom>
                  </pic:spPr>
                </pic:pic>
              </a:graphicData>
            </a:graphic>
          </wp:inline>
        </w:drawing>
      </w:r>
    </w:p>
    <w:sectPr w:rsidR="000C011D"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E005DD" w14:textId="77777777" w:rsidR="007A01B4" w:rsidRDefault="007A01B4">
      <w:pPr>
        <w:spacing w:after="0" w:line="240" w:lineRule="auto"/>
      </w:pPr>
      <w:r>
        <w:separator/>
      </w:r>
    </w:p>
  </w:endnote>
  <w:endnote w:type="continuationSeparator" w:id="0">
    <w:p w14:paraId="7F89AE98" w14:textId="77777777" w:rsidR="007A01B4" w:rsidRDefault="007A01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F765C" w14:textId="77777777" w:rsidR="006162E5" w:rsidRDefault="006162E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C7AE8" w14:textId="1D3E152C" w:rsidR="006162E5" w:rsidRDefault="006162E5">
    <w:pPr>
      <w:pBdr>
        <w:bottom w:val="single" w:sz="6" w:space="1" w:color="000000"/>
      </w:pBdr>
      <w:tabs>
        <w:tab w:val="left" w:pos="2371"/>
        <w:tab w:val="center" w:pos="5233"/>
      </w:tabs>
      <w:spacing w:after="0" w:line="240" w:lineRule="auto"/>
      <w:jc w:val="right"/>
      <w:rPr>
        <w:sz w:val="16"/>
        <w:szCs w:val="16"/>
      </w:rPr>
    </w:pPr>
  </w:p>
  <w:p w14:paraId="7DE3E999" w14:textId="42E33D39" w:rsidR="006162E5" w:rsidRDefault="006162E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0145D">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0145D">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08</w:t>
    </w:r>
    <w:r w:rsidRPr="002E2AB4">
      <w:rPr>
        <w:rFonts w:ascii="Arial" w:eastAsia="Arial" w:hAnsi="Arial" w:cs="Arial"/>
        <w:sz w:val="14"/>
        <w:szCs w:val="14"/>
      </w:rPr>
      <w:t xml:space="preserve"> on the Coronavirus Disease (COVID19) as of </w:t>
    </w:r>
    <w:r>
      <w:rPr>
        <w:rFonts w:ascii="Arial" w:eastAsia="Arial" w:hAnsi="Arial" w:cs="Arial"/>
        <w:sz w:val="14"/>
        <w:szCs w:val="14"/>
      </w:rPr>
      <w:t>29 December 2020, 6A</w:t>
    </w:r>
    <w:r w:rsidRPr="002E2AB4">
      <w:rPr>
        <w:rFonts w:ascii="Arial" w:eastAsia="Arial" w:hAnsi="Arial" w:cs="Arial"/>
        <w:sz w:val="14"/>
        <w:szCs w:val="14"/>
      </w:rPr>
      <w:t>M</w:t>
    </w:r>
  </w:p>
  <w:p w14:paraId="2B859230" w14:textId="77777777" w:rsidR="006162E5" w:rsidRDefault="006162E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5990C" w14:textId="77777777" w:rsidR="006162E5" w:rsidRDefault="006162E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3BD45" w14:textId="77777777" w:rsidR="007A01B4" w:rsidRDefault="007A01B4">
      <w:pPr>
        <w:spacing w:after="0" w:line="240" w:lineRule="auto"/>
      </w:pPr>
      <w:r>
        <w:separator/>
      </w:r>
    </w:p>
  </w:footnote>
  <w:footnote w:type="continuationSeparator" w:id="0">
    <w:p w14:paraId="397E0BAC" w14:textId="77777777" w:rsidR="007A01B4" w:rsidRDefault="007A01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C7505" w14:textId="77777777" w:rsidR="006162E5" w:rsidRDefault="006162E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622FE" w14:textId="77777777" w:rsidR="006162E5" w:rsidRDefault="006162E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6162E5" w:rsidRDefault="006162E5">
    <w:pPr>
      <w:pBdr>
        <w:bottom w:val="single" w:sz="6" w:space="1" w:color="000000"/>
      </w:pBdr>
      <w:tabs>
        <w:tab w:val="center" w:pos="4680"/>
        <w:tab w:val="right" w:pos="9360"/>
      </w:tabs>
      <w:spacing w:after="0" w:line="240" w:lineRule="auto"/>
      <w:jc w:val="center"/>
      <w:rPr>
        <w:sz w:val="10"/>
      </w:rPr>
    </w:pPr>
  </w:p>
  <w:p w14:paraId="3A0C3660" w14:textId="77777777" w:rsidR="006162E5" w:rsidRDefault="006162E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9C270" w14:textId="77777777" w:rsidR="006162E5" w:rsidRDefault="006162E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1"/>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DEEB5F9-D90E-4ECF-BC45-576F34A50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5</Pages>
  <Words>13856</Words>
  <Characters>78983</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User</cp:lastModifiedBy>
  <cp:revision>7</cp:revision>
  <dcterms:created xsi:type="dcterms:W3CDTF">2020-12-28T08:20:00Z</dcterms:created>
  <dcterms:modified xsi:type="dcterms:W3CDTF">2020-12-2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